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70A3C3" w14:textId="210A387C" w:rsidR="00F87859" w:rsidRDefault="00E33DC4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mc:AlternateContent>
          <mc:Choice Requires="wps">
            <w:drawing>
              <wp:anchor distT="0" distB="0" distL="114300" distR="114300" simplePos="0" relativeHeight="252215296" behindDoc="0" locked="0" layoutInCell="1" allowOverlap="1" wp14:anchorId="3FE74BD8" wp14:editId="1621D5B1">
                <wp:simplePos x="0" y="0"/>
                <wp:positionH relativeFrom="column">
                  <wp:posOffset>-274320</wp:posOffset>
                </wp:positionH>
                <wp:positionV relativeFrom="paragraph">
                  <wp:posOffset>-61595</wp:posOffset>
                </wp:positionV>
                <wp:extent cx="1478280" cy="1390650"/>
                <wp:effectExtent l="0" t="0" r="7620" b="0"/>
                <wp:wrapNone/>
                <wp:docPr id="591172811" name="Rectangle: Rounded Corners 54" descr="Zoom logo - white letters on a blue square background. 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8280" cy="1390650"/>
                        </a:xfrm>
                        <a:prstGeom prst="round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10310" t="-3834" r="-14950" b="-9043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B1E3FD" id="Rectangle: Rounded Corners 54" o:spid="_x0000_s1026" alt="Zoom logo - white letters on a blue square background. " style="position:absolute;margin-left:-21.6pt;margin-top:-4.85pt;width:116.4pt;height:109.5pt;z-index:25221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" stroked="f" strokeweight="1pt">
                <v:fill r:id="rId8" o:title="Zoom logo - white letters on a blue square background" recolor="t" rotate="t" type="frame"/>
                <v:stroke joinstyle="miter"/>
              </v:roundrect>
            </w:pict>
          </mc:Fallback>
        </mc:AlternateContent>
      </w:r>
      <w:r w:rsidR="008348DF"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35040" behindDoc="0" locked="0" layoutInCell="1" allowOverlap="1" wp14:anchorId="435A6C9D" wp14:editId="41C2DE01">
            <wp:simplePos x="0" y="0"/>
            <wp:positionH relativeFrom="margin">
              <wp:posOffset>1851660</wp:posOffset>
            </wp:positionH>
            <wp:positionV relativeFrom="paragraph">
              <wp:posOffset>-60960</wp:posOffset>
            </wp:positionV>
            <wp:extent cx="2209174" cy="1104900"/>
            <wp:effectExtent l="0" t="0" r="635" b="0"/>
            <wp:wrapNone/>
            <wp:docPr id="1593487513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174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545600" behindDoc="0" locked="0" layoutInCell="1" allowOverlap="1" wp14:anchorId="1754388C" wp14:editId="4A2B2608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4736E0" w14:textId="324F234E" w:rsidR="00F87859" w:rsidRDefault="00F87859" w:rsidP="00F87859">
      <w:pPr>
        <w:rPr>
          <w:rFonts w:cs="Arial"/>
          <w:szCs w:val="32"/>
        </w:rPr>
      </w:pPr>
    </w:p>
    <w:p w14:paraId="7510EA57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4FB09F0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725A9B6A" w14:textId="5FE53D0D" w:rsidR="00396611" w:rsidRDefault="00E932F4" w:rsidP="00F87859">
      <w:pPr>
        <w:pStyle w:val="Title"/>
      </w:pPr>
      <w:r>
        <w:t>How to use</w:t>
      </w:r>
      <w:r w:rsidR="00DE0454">
        <w:t xml:space="preserve"> Zoom</w:t>
      </w:r>
    </w:p>
    <w:p w14:paraId="4DB8F941" w14:textId="2E755B45" w:rsidR="00887F23" w:rsidRDefault="00CD7C0E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61664" behindDoc="0" locked="0" layoutInCell="1" allowOverlap="1" wp14:anchorId="673B40A7" wp14:editId="17B17DE8">
                <wp:simplePos x="0" y="0"/>
                <wp:positionH relativeFrom="column">
                  <wp:posOffset>-68094</wp:posOffset>
                </wp:positionH>
                <wp:positionV relativeFrom="paragraph">
                  <wp:posOffset>1003003</wp:posOffset>
                </wp:positionV>
                <wp:extent cx="5543145" cy="3642360"/>
                <wp:effectExtent l="0" t="0" r="635" b="0"/>
                <wp:wrapNone/>
                <wp:docPr id="1462242577" name="Group 46" descr="A picture of 2 tablets and 2 mobile phones. 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145" cy="3642360"/>
                          <a:chOff x="0" y="0"/>
                          <a:chExt cx="5543145" cy="3642360"/>
                        </a:xfrm>
                      </wpg:grpSpPr>
                      <wpg:grpSp>
                        <wpg:cNvPr id="543562397" name="Group 8"/>
                        <wpg:cNvGrpSpPr/>
                        <wpg:grpSpPr>
                          <a:xfrm>
                            <a:off x="3638145" y="865761"/>
                            <a:ext cx="1905000" cy="1706245"/>
                            <a:chOff x="0" y="0"/>
                            <a:chExt cx="2620645" cy="2620645"/>
                          </a:xfrm>
                        </wpg:grpSpPr>
                        <pic:pic xmlns:pic="http://schemas.openxmlformats.org/drawingml/2006/picture">
                          <pic:nvPicPr>
                            <pic:cNvPr id="673939624" name="Picture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620645" cy="262064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734380908" name="Rectangle 7"/>
                          <wps:cNvSpPr/>
                          <wps:spPr>
                            <a:xfrm>
                              <a:off x="335280" y="388620"/>
                              <a:ext cx="1059180" cy="183642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95081942" name="Picture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9100" y="876300"/>
                              <a:ext cx="840105" cy="68199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287273732" name="Group 10"/>
                        <wpg:cNvGrpSpPr/>
                        <wpg:grpSpPr>
                          <a:xfrm>
                            <a:off x="0" y="0"/>
                            <a:ext cx="3642360" cy="3642360"/>
                            <a:chOff x="0" y="0"/>
                            <a:chExt cx="3192780" cy="3192780"/>
                          </a:xfrm>
                        </wpg:grpSpPr>
                        <pic:pic xmlns:pic="http://schemas.openxmlformats.org/drawingml/2006/picture">
                          <pic:nvPicPr>
                            <pic:cNvPr id="899350815" name="Picture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192780" cy="31927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50552659" name="Rectangle 7"/>
                          <wps:cNvSpPr/>
                          <wps:spPr>
                            <a:xfrm>
                              <a:off x="601980" y="510540"/>
                              <a:ext cx="1671320" cy="215646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05295642" name="Picture 10" descr="A blue and white logo&#10;&#10;AI-generated content may be incorrect.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8660" y="929640"/>
                              <a:ext cx="1473200" cy="119570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E8D4BFE" id="Group 46" o:spid="_x0000_s1026" alt="A picture of 2 tablets and 2 mobile phones. " style="position:absolute;margin-left:-5.35pt;margin-top:79pt;width:436.45pt;height:286.8pt;z-index:251761664" coordsize="55431,364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">
                <v:group id="Group 8" o:spid="_x0000_s1027" style="position:absolute;left:36381;top:8657;width:19050;height:17063" coordsize="26206,26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6" o:spid="_x0000_s1028" type="#_x0000_t75" style="position:absolute;width:26206;height:262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">
                    <v:imagedata r:id="rId14" o:title=""/>
                  </v:shape>
                  <v:rect id="Rectangle 7" o:spid="_x0000_s1029" style="position:absolute;left:3352;top:3886;width:10592;height:183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" fillcolor="white [3212]" stroked="f" strokeweight="1pt"/>
                  <v:shape id="Picture 10" o:spid="_x0000_s1030" type="#_x0000_t75" style="position:absolute;left:4191;top:8763;width:8401;height:68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">
                    <v:imagedata r:id="rId15" o:title=""/>
                  </v:shape>
                </v:group>
                <v:group id="Group 10" o:spid="_x0000_s1031" style="position:absolute;width:36423;height:36423" coordsize="31927,31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">
                  <v:shape id="Picture 9" o:spid="_x0000_s1032" type="#_x0000_t75" style="position:absolute;width:31927;height:31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">
                    <v:imagedata r:id="rId16" o:title=""/>
                  </v:shape>
                  <v:rect id="Rectangle 7" o:spid="_x0000_s1033" style="position:absolute;left:6019;top:5105;width:16714;height:215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" fillcolor="white [3212]" stroked="f" strokeweight="1pt"/>
                  <v:shape id="Picture 10" o:spid="_x0000_s1034" type="#_x0000_t75" alt="A blue and white logo&#10;&#10;AI-generated content may be incorrect." style="position:absolute;left:7086;top:9296;width:14732;height:119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">
                    <v:imagedata r:id="rId15" o:title="A blue and white logo&#10;&#10;AI-generated content may be incorrect"/>
                  </v:shape>
                </v:group>
              </v:group>
            </w:pict>
          </mc:Fallback>
        </mc:AlternateContent>
      </w:r>
      <w:r w:rsidR="00396611">
        <w:t xml:space="preserve">on your </w:t>
      </w:r>
      <w:r>
        <w:t>phone or tablet</w:t>
      </w:r>
      <w:r w:rsidR="008348DF">
        <w:br/>
      </w:r>
    </w:p>
    <w:p w14:paraId="4C3F0DE0" w14:textId="12EC6EFC" w:rsidR="00887F23" w:rsidRDefault="00887F23" w:rsidP="00F87859">
      <w:pPr>
        <w:pStyle w:val="Title"/>
      </w:pPr>
    </w:p>
    <w:p w14:paraId="2A042D5B" w14:textId="77777777" w:rsidR="00887F23" w:rsidRDefault="00887F23" w:rsidP="00F87859">
      <w:pPr>
        <w:pStyle w:val="Title"/>
      </w:pPr>
    </w:p>
    <w:p w14:paraId="7D4CD3DF" w14:textId="77777777" w:rsidR="00887F23" w:rsidRDefault="00887F23" w:rsidP="00F87859">
      <w:pPr>
        <w:pStyle w:val="Title"/>
      </w:pPr>
    </w:p>
    <w:p w14:paraId="07690DB9" w14:textId="77777777" w:rsidR="00234C8F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</w:p>
    <w:p w14:paraId="6440217C" w14:textId="4D9AE96B" w:rsidR="00F87859" w:rsidRPr="00570380" w:rsidRDefault="00570380" w:rsidP="00BF5DDC">
      <w:pPr>
        <w:pStyle w:val="Datepublished"/>
      </w:pPr>
      <w:r>
        <w:br/>
      </w:r>
      <w:r w:rsidR="00A07E0B">
        <w:br/>
      </w:r>
      <w:r w:rsidR="00887F23" w:rsidRPr="00570380">
        <w:t xml:space="preserve">Published: </w:t>
      </w:r>
      <w:r w:rsidR="00DC16E2">
        <w:t>October</w:t>
      </w:r>
      <w:r w:rsidR="008348DF">
        <w:t xml:space="preserve"> 2025</w:t>
      </w:r>
    </w:p>
    <w:p w14:paraId="744B1E46" w14:textId="77777777" w:rsidR="00B429B8" w:rsidRPr="00570380" w:rsidRDefault="00F87859" w:rsidP="00B429B8">
      <w:pPr>
        <w:pStyle w:val="Heading1"/>
        <w:rPr>
          <w:noProof/>
          <w:lang w:val="en-NZ" w:eastAsia="en-NZ"/>
        </w:rPr>
      </w:pPr>
      <w:r w:rsidRPr="00153863">
        <w:br w:type="page"/>
      </w:r>
      <w:r w:rsidR="00B429B8">
        <w:rPr>
          <w:noProof/>
          <w:lang w:val="en-NZ" w:eastAsia="en-NZ"/>
        </w:rPr>
        <w:lastRenderedPageBreak/>
        <w:t>Before you start</w:t>
      </w:r>
    </w:p>
    <w:p w14:paraId="00D56A01" w14:textId="77777777" w:rsidR="00B429B8" w:rsidRDefault="00B429B8" w:rsidP="00B429B8"/>
    <w:p w14:paraId="16506489" w14:textId="77777777" w:rsidR="00B429B8" w:rsidRDefault="00B429B8" w:rsidP="00B429B8">
      <w:r w:rsidRPr="00D13891">
        <w:rPr>
          <w:noProof/>
        </w:rPr>
        <w:drawing>
          <wp:anchor distT="0" distB="0" distL="114300" distR="114300" simplePos="0" relativeHeight="252339200" behindDoc="0" locked="0" layoutInCell="1" allowOverlap="1" wp14:anchorId="2EB7C858" wp14:editId="61D8E2D4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 descr="A picture containing text, printing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52D89C7" w14:textId="77777777" w:rsidR="00B429B8" w:rsidRDefault="00B429B8" w:rsidP="00B429B8">
      <w:r>
        <w:t>This is a long document.</w:t>
      </w:r>
    </w:p>
    <w:p w14:paraId="5F0B6A80" w14:textId="77777777" w:rsidR="00B429B8" w:rsidRDefault="00B429B8" w:rsidP="00B429B8"/>
    <w:p w14:paraId="54019278" w14:textId="77777777" w:rsidR="00B429B8" w:rsidRDefault="00B429B8" w:rsidP="00B429B8"/>
    <w:p w14:paraId="5B5CDF35" w14:textId="77777777" w:rsidR="00B429B8" w:rsidRDefault="00B429B8" w:rsidP="00B429B8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338176" behindDoc="1" locked="0" layoutInCell="1" allowOverlap="1" wp14:anchorId="62EBA666" wp14:editId="7DC74CC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 descr="A cartoon of a person reading a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erson reading a paper&#10;&#10;Description automatically generated with low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14EBD763" w14:textId="77777777" w:rsidR="00B429B8" w:rsidRDefault="00B429B8" w:rsidP="00B429B8"/>
    <w:p w14:paraId="36B2B05B" w14:textId="77777777" w:rsidR="00B429B8" w:rsidRDefault="00B429B8" w:rsidP="00B429B8"/>
    <w:p w14:paraId="0024602A" w14:textId="77777777" w:rsidR="00B429B8" w:rsidRDefault="00B429B8" w:rsidP="00B429B8">
      <w:r>
        <w:rPr>
          <w:noProof/>
        </w:rPr>
        <w:drawing>
          <wp:anchor distT="0" distB="0" distL="114300" distR="114300" simplePos="0" relativeHeight="252336128" behindDoc="0" locked="0" layoutInCell="1" allowOverlap="1" wp14:anchorId="23E0C682" wp14:editId="2F9F3656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452093979" name="Picture 452093979" descr="A person reading a 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093979" name="Picture 452093979" descr="A person reading a book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0E89DB37" w14:textId="77777777" w:rsidR="00B429B8" w:rsidRDefault="00B429B8" w:rsidP="00B429B8">
      <w:pPr>
        <w:pStyle w:val="Listtoplevel"/>
      </w:pPr>
      <w:r>
        <w:t>read it a few pages at a time</w:t>
      </w:r>
    </w:p>
    <w:p w14:paraId="59AB8A0C" w14:textId="77777777" w:rsidR="00B429B8" w:rsidRDefault="00B429B8" w:rsidP="00B429B8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2337152" behindDoc="0" locked="0" layoutInCell="1" allowOverlap="1" wp14:anchorId="1527CDA0" wp14:editId="09F45757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 descr="booklet-sup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24DBD7FE" w14:textId="77777777" w:rsidR="00B429B8" w:rsidRDefault="00B429B8" w:rsidP="00B429B8">
      <w:pPr>
        <w:pStyle w:val="Listtoplevel"/>
      </w:pPr>
      <w:r>
        <w:t>have someone read it with you to support you to understand it.</w:t>
      </w:r>
    </w:p>
    <w:p w14:paraId="0B51837E" w14:textId="20F9EAF7" w:rsidR="008348DF" w:rsidRDefault="00B429B8" w:rsidP="008348DF">
      <w:pPr>
        <w:pStyle w:val="Heading1"/>
      </w:pPr>
      <w:r>
        <w:br w:type="column"/>
      </w:r>
      <w:r w:rsidR="00DE0454">
        <w:lastRenderedPageBreak/>
        <w:t>What is in this document</w:t>
      </w:r>
    </w:p>
    <w:p w14:paraId="512E2C66" w14:textId="77777777" w:rsidR="008348DF" w:rsidRDefault="008348DF" w:rsidP="00DF4FD8">
      <w:pPr>
        <w:spacing w:line="336" w:lineRule="auto"/>
      </w:pPr>
    </w:p>
    <w:p w14:paraId="736A24A9" w14:textId="77777777" w:rsidR="008348DF" w:rsidRDefault="008348DF" w:rsidP="00DF4FD8">
      <w:pPr>
        <w:spacing w:line="336" w:lineRule="auto"/>
      </w:pPr>
    </w:p>
    <w:p w14:paraId="4A0D5EE8" w14:textId="77777777" w:rsidR="008348DF" w:rsidRPr="000A3C46" w:rsidRDefault="008348DF" w:rsidP="00DF4FD8">
      <w:pPr>
        <w:spacing w:line="336" w:lineRule="auto"/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7DFEB954" w14:textId="3DBD6C93" w:rsidR="008348DF" w:rsidRDefault="006F06B3" w:rsidP="00DF4FD8">
      <w:pPr>
        <w:tabs>
          <w:tab w:val="left" w:leader="dot" w:pos="8505"/>
        </w:tabs>
        <w:spacing w:line="336" w:lineRule="auto"/>
        <w:ind w:left="3402" w:right="-188"/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1738112" behindDoc="0" locked="0" layoutInCell="1" allowOverlap="1" wp14:anchorId="2E05E8C6" wp14:editId="7D94777E">
            <wp:simplePos x="0" y="0"/>
            <wp:positionH relativeFrom="margin">
              <wp:posOffset>0</wp:posOffset>
            </wp:positionH>
            <wp:positionV relativeFrom="paragraph">
              <wp:posOffset>268186</wp:posOffset>
            </wp:positionV>
            <wp:extent cx="1300561" cy="943003"/>
            <wp:effectExtent l="0" t="0" r="0" b="0"/>
            <wp:wrapNone/>
            <wp:docPr id="1796965394" name="Picture 17969653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561" cy="943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18BD8F" w14:textId="0ED40579" w:rsidR="008348DF" w:rsidRDefault="008348DF" w:rsidP="00DF4FD8">
      <w:pPr>
        <w:tabs>
          <w:tab w:val="left" w:leader="dot" w:pos="8505"/>
        </w:tabs>
        <w:spacing w:line="336" w:lineRule="auto"/>
        <w:ind w:left="3402" w:right="-188"/>
        <w:rPr>
          <w:rFonts w:cs="Arial"/>
          <w:bCs/>
          <w:szCs w:val="32"/>
        </w:rPr>
      </w:pPr>
    </w:p>
    <w:p w14:paraId="402CDC1C" w14:textId="472576C2" w:rsidR="008348DF" w:rsidRPr="008E1733" w:rsidRDefault="000133D8" w:rsidP="00DF4FD8">
      <w:pPr>
        <w:pStyle w:val="contentspage"/>
        <w:spacing w:line="336" w:lineRule="auto"/>
      </w:pPr>
      <w:hyperlink w:anchor="_About_this_Easy" w:history="1">
        <w:r w:rsidRPr="008E1733">
          <w:rPr>
            <w:rStyle w:val="Hyperlink"/>
            <w:color w:val="auto"/>
            <w:u w:val="none"/>
          </w:rPr>
          <w:t>About this Easy Read</w:t>
        </w:r>
        <w:r w:rsidR="008348DF" w:rsidRPr="008E1733">
          <w:rPr>
            <w:rStyle w:val="Hyperlink"/>
            <w:color w:val="auto"/>
            <w:u w:val="none"/>
          </w:rPr>
          <w:tab/>
          <w:t>3</w:t>
        </w:r>
      </w:hyperlink>
    </w:p>
    <w:p w14:paraId="1404EAC0" w14:textId="643C4F53" w:rsidR="008348DF" w:rsidRPr="008E1733" w:rsidRDefault="008348DF" w:rsidP="00DF4FD8">
      <w:pPr>
        <w:pStyle w:val="contentspage"/>
        <w:spacing w:line="336" w:lineRule="auto"/>
      </w:pPr>
    </w:p>
    <w:p w14:paraId="1BAE93A8" w14:textId="34A22D56" w:rsidR="008348DF" w:rsidRPr="008E1733" w:rsidRDefault="008348DF" w:rsidP="00DF4FD8">
      <w:pPr>
        <w:pStyle w:val="contentspage"/>
        <w:spacing w:line="336" w:lineRule="auto"/>
      </w:pPr>
    </w:p>
    <w:p w14:paraId="13634796" w14:textId="0B1E8947" w:rsidR="008348DF" w:rsidRPr="008E1733" w:rsidRDefault="008E1733" w:rsidP="00DF4FD8">
      <w:pPr>
        <w:pStyle w:val="contentspage"/>
        <w:spacing w:line="336" w:lineRule="auto"/>
      </w:pPr>
      <w:r w:rsidRPr="008E1733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82528" behindDoc="0" locked="0" layoutInCell="1" allowOverlap="1" wp14:anchorId="7CBE68FF" wp14:editId="78D9327E">
            <wp:simplePos x="0" y="0"/>
            <wp:positionH relativeFrom="column">
              <wp:posOffset>-4445</wp:posOffset>
            </wp:positionH>
            <wp:positionV relativeFrom="paragraph">
              <wp:posOffset>130719</wp:posOffset>
            </wp:positionV>
            <wp:extent cx="1259840" cy="1432560"/>
            <wp:effectExtent l="0" t="0" r="0" b="0"/>
            <wp:wrapNone/>
            <wp:docPr id="870059858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117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" b="47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432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What_is_Zoom?" w:history="1">
        <w:r w:rsidR="000133D8" w:rsidRPr="008E1733">
          <w:rPr>
            <w:rStyle w:val="Hyperlink"/>
            <w:color w:val="auto"/>
            <w:u w:val="none"/>
          </w:rPr>
          <w:t>What is Zoom?</w:t>
        </w:r>
        <w:r w:rsidR="008348DF" w:rsidRPr="008E1733">
          <w:rPr>
            <w:rStyle w:val="Hyperlink"/>
            <w:color w:val="auto"/>
            <w:u w:val="none"/>
          </w:rPr>
          <w:t xml:space="preserve"> </w:t>
        </w:r>
        <w:r w:rsidR="008348DF" w:rsidRPr="008E1733">
          <w:rPr>
            <w:rStyle w:val="Hyperlink"/>
            <w:color w:val="auto"/>
            <w:u w:val="none"/>
          </w:rPr>
          <w:tab/>
        </w:r>
        <w:r w:rsidR="00B226A2" w:rsidRPr="008E1733">
          <w:rPr>
            <w:rStyle w:val="Hyperlink"/>
            <w:color w:val="auto"/>
            <w:u w:val="none"/>
          </w:rPr>
          <w:t>5</w:t>
        </w:r>
      </w:hyperlink>
    </w:p>
    <w:p w14:paraId="6BD6723F" w14:textId="1E0A8FF8" w:rsidR="003D7E54" w:rsidRDefault="003D7E54" w:rsidP="00DF4FD8">
      <w:pPr>
        <w:pStyle w:val="contentspage"/>
        <w:spacing w:line="336" w:lineRule="auto"/>
      </w:pPr>
    </w:p>
    <w:p w14:paraId="5EF27BBF" w14:textId="77777777" w:rsidR="00590695" w:rsidRDefault="00590695" w:rsidP="00DF4FD8">
      <w:pPr>
        <w:pStyle w:val="contentspage"/>
        <w:spacing w:line="336" w:lineRule="auto"/>
      </w:pPr>
    </w:p>
    <w:p w14:paraId="54D83341" w14:textId="6C872D89" w:rsidR="00590695" w:rsidRPr="008E1733" w:rsidRDefault="00590695" w:rsidP="00590695">
      <w:pPr>
        <w:pStyle w:val="contentspage"/>
        <w:spacing w:line="336" w:lineRule="auto"/>
      </w:pPr>
      <w:hyperlink w:anchor="_Connecting_to_the" w:history="1">
        <w:r w:rsidRPr="008E1733">
          <w:rPr>
            <w:rStyle w:val="Hyperlink"/>
            <w:color w:val="auto"/>
            <w:u w:val="none"/>
          </w:rPr>
          <w:t>Connecting to the internet</w:t>
        </w:r>
        <w:r w:rsidRPr="008E1733">
          <w:rPr>
            <w:rStyle w:val="Hyperlink"/>
            <w:color w:val="auto"/>
            <w:u w:val="none"/>
          </w:rPr>
          <w:tab/>
        </w:r>
        <w:r w:rsidR="0075065D">
          <w:rPr>
            <w:rStyle w:val="Hyperlink"/>
            <w:color w:val="auto"/>
            <w:u w:val="none"/>
          </w:rPr>
          <w:t>8</w:t>
        </w:r>
      </w:hyperlink>
    </w:p>
    <w:p w14:paraId="77034E1A" w14:textId="77777777" w:rsidR="00590695" w:rsidRPr="008E1733" w:rsidRDefault="00590695" w:rsidP="00DF4FD8">
      <w:pPr>
        <w:pStyle w:val="contentspage"/>
        <w:spacing w:line="336" w:lineRule="auto"/>
      </w:pPr>
    </w:p>
    <w:p w14:paraId="4EACDF63" w14:textId="27831467" w:rsidR="003D7E54" w:rsidRPr="008E1733" w:rsidRDefault="003D7E54" w:rsidP="00DF4FD8">
      <w:pPr>
        <w:pStyle w:val="contentspage"/>
        <w:spacing w:line="336" w:lineRule="auto"/>
      </w:pPr>
    </w:p>
    <w:p w14:paraId="569E0580" w14:textId="2B57A127" w:rsidR="003D7E54" w:rsidRPr="008E1733" w:rsidRDefault="00590695" w:rsidP="00DF4FD8">
      <w:pPr>
        <w:pStyle w:val="contentspage"/>
        <w:spacing w:line="336" w:lineRule="auto"/>
      </w:pPr>
      <w:r w:rsidRPr="008E1733">
        <w:rPr>
          <w:bCs w:val="0"/>
          <w:noProof/>
        </w:rPr>
        <w:drawing>
          <wp:anchor distT="0" distB="0" distL="114300" distR="114300" simplePos="0" relativeHeight="251737088" behindDoc="0" locked="0" layoutInCell="1" allowOverlap="1" wp14:anchorId="5576B466" wp14:editId="371D0E77">
            <wp:simplePos x="0" y="0"/>
            <wp:positionH relativeFrom="margin">
              <wp:posOffset>41275</wp:posOffset>
            </wp:positionH>
            <wp:positionV relativeFrom="paragraph">
              <wp:posOffset>55245</wp:posOffset>
            </wp:positionV>
            <wp:extent cx="993775" cy="993775"/>
            <wp:effectExtent l="0" t="0" r="0" b="0"/>
            <wp:wrapNone/>
            <wp:docPr id="1403739487" name="Picture 14037394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3775" cy="993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How_to_download" w:history="1">
        <w:r w:rsidR="003D7E54" w:rsidRPr="008E1733">
          <w:rPr>
            <w:rStyle w:val="Hyperlink"/>
            <w:color w:val="auto"/>
            <w:u w:val="none"/>
          </w:rPr>
          <w:t>How to download Zoom</w:t>
        </w:r>
        <w:r w:rsidR="003D7E54" w:rsidRPr="008E1733">
          <w:rPr>
            <w:rStyle w:val="Hyperlink"/>
            <w:color w:val="auto"/>
            <w:u w:val="none"/>
          </w:rPr>
          <w:tab/>
        </w:r>
        <w:r w:rsidR="0075065D">
          <w:rPr>
            <w:rStyle w:val="Hyperlink"/>
            <w:color w:val="auto"/>
            <w:u w:val="none"/>
          </w:rPr>
          <w:t>11</w:t>
        </w:r>
      </w:hyperlink>
    </w:p>
    <w:p w14:paraId="340C1833" w14:textId="0A3631B8" w:rsidR="0006645D" w:rsidRPr="008E1733" w:rsidRDefault="0006645D" w:rsidP="00DF4FD8">
      <w:pPr>
        <w:pStyle w:val="contentspage"/>
        <w:spacing w:line="336" w:lineRule="auto"/>
      </w:pPr>
    </w:p>
    <w:p w14:paraId="70B444B2" w14:textId="6B93F31D" w:rsidR="00017107" w:rsidRPr="008E1733" w:rsidRDefault="00017107" w:rsidP="00590695">
      <w:pPr>
        <w:ind w:left="3402"/>
      </w:pPr>
    </w:p>
    <w:p w14:paraId="2C97CDEA" w14:textId="63B78730" w:rsidR="00017107" w:rsidRPr="008E1733" w:rsidRDefault="00017107" w:rsidP="00DF4FD8">
      <w:pPr>
        <w:pStyle w:val="contentspage"/>
        <w:spacing w:line="336" w:lineRule="auto"/>
      </w:pPr>
      <w:hyperlink w:anchor="_How_to_join" w:history="1">
        <w:r w:rsidRPr="008E1733">
          <w:rPr>
            <w:rStyle w:val="Hyperlink"/>
            <w:color w:val="auto"/>
            <w:u w:val="none"/>
          </w:rPr>
          <w:t>How to join a Zoom meeting</w:t>
        </w:r>
        <w:r w:rsidRPr="008E1733">
          <w:rPr>
            <w:rStyle w:val="Hyperlink"/>
            <w:color w:val="auto"/>
            <w:u w:val="none"/>
          </w:rPr>
          <w:tab/>
        </w:r>
        <w:r w:rsidR="008E1733" w:rsidRPr="008E1733">
          <w:rPr>
            <w:rStyle w:val="Hyperlink"/>
            <w:color w:val="auto"/>
            <w:u w:val="none"/>
          </w:rPr>
          <w:t>15</w:t>
        </w:r>
      </w:hyperlink>
    </w:p>
    <w:p w14:paraId="7DD68572" w14:textId="2762013E" w:rsidR="00DF4FD8" w:rsidRPr="008E1733" w:rsidRDefault="00DF4FD8" w:rsidP="00DF4FD8">
      <w:pPr>
        <w:pStyle w:val="contentspage"/>
        <w:spacing w:line="336" w:lineRule="auto"/>
      </w:pPr>
    </w:p>
    <w:p w14:paraId="10C1AFC9" w14:textId="0137072C" w:rsidR="00DF4FD8" w:rsidRPr="008E1733" w:rsidRDefault="00DF4FD8" w:rsidP="00DF4FD8">
      <w:pPr>
        <w:pStyle w:val="contentspage"/>
        <w:spacing w:line="336" w:lineRule="auto"/>
      </w:pPr>
    </w:p>
    <w:p w14:paraId="526E2890" w14:textId="4F2E235C" w:rsidR="00DF4FD8" w:rsidRPr="008E1733" w:rsidRDefault="001658FE" w:rsidP="00DF4FD8">
      <w:pPr>
        <w:pStyle w:val="contentspage"/>
        <w:spacing w:line="336" w:lineRule="auto"/>
      </w:pPr>
      <w:r w:rsidRPr="008E1733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78432" behindDoc="0" locked="0" layoutInCell="1" allowOverlap="1" wp14:anchorId="30A8F0D9" wp14:editId="45D54916">
            <wp:simplePos x="0" y="0"/>
            <wp:positionH relativeFrom="column">
              <wp:posOffset>35560</wp:posOffset>
            </wp:positionH>
            <wp:positionV relativeFrom="paragraph">
              <wp:posOffset>2540</wp:posOffset>
            </wp:positionV>
            <wp:extent cx="1259840" cy="1259840"/>
            <wp:effectExtent l="0" t="0" r="0" b="0"/>
            <wp:wrapNone/>
            <wp:docPr id="86376465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45123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Using_the_Zoom" w:history="1">
        <w:r w:rsidR="00DF4FD8" w:rsidRPr="008E1733">
          <w:rPr>
            <w:rStyle w:val="Hyperlink"/>
            <w:color w:val="auto"/>
            <w:u w:val="none"/>
          </w:rPr>
          <w:t xml:space="preserve">Using </w:t>
        </w:r>
        <w:r w:rsidR="000F5739" w:rsidRPr="008E1733">
          <w:rPr>
            <w:rStyle w:val="Hyperlink"/>
            <w:color w:val="auto"/>
            <w:u w:val="none"/>
          </w:rPr>
          <w:t xml:space="preserve">the </w:t>
        </w:r>
        <w:r w:rsidR="00DF4FD8" w:rsidRPr="008E1733">
          <w:rPr>
            <w:rStyle w:val="Hyperlink"/>
            <w:color w:val="auto"/>
            <w:u w:val="none"/>
          </w:rPr>
          <w:t>Zoom controls</w:t>
        </w:r>
        <w:r w:rsidR="00DF4FD8" w:rsidRPr="008E1733">
          <w:rPr>
            <w:rStyle w:val="Hyperlink"/>
            <w:color w:val="auto"/>
            <w:u w:val="none"/>
          </w:rPr>
          <w:tab/>
        </w:r>
        <w:r w:rsidR="00B226A2" w:rsidRPr="008E1733">
          <w:rPr>
            <w:rStyle w:val="Hyperlink"/>
            <w:color w:val="auto"/>
            <w:u w:val="none"/>
          </w:rPr>
          <w:t>22</w:t>
        </w:r>
      </w:hyperlink>
    </w:p>
    <w:p w14:paraId="6AFBC55C" w14:textId="77777777" w:rsidR="00017107" w:rsidRPr="008E1733" w:rsidRDefault="00017107" w:rsidP="00DF4FD8">
      <w:pPr>
        <w:pStyle w:val="contentspage"/>
        <w:spacing w:line="336" w:lineRule="auto"/>
      </w:pPr>
    </w:p>
    <w:p w14:paraId="4761AEA1" w14:textId="45B3D01F" w:rsidR="00017107" w:rsidRPr="008E1733" w:rsidRDefault="00017107" w:rsidP="00DF4FD8">
      <w:pPr>
        <w:pStyle w:val="contentspage"/>
        <w:spacing w:line="336" w:lineRule="auto"/>
      </w:pPr>
    </w:p>
    <w:p w14:paraId="34E73FE7" w14:textId="2ADD2C57" w:rsidR="006F06B3" w:rsidRPr="008E1733" w:rsidRDefault="006F06B3" w:rsidP="00DF4FD8">
      <w:pPr>
        <w:pStyle w:val="contentspage"/>
        <w:spacing w:line="336" w:lineRule="auto"/>
      </w:pPr>
      <w:hyperlink w:anchor="_Tips_for_using" w:history="1">
        <w:r w:rsidRPr="008E1733">
          <w:rPr>
            <w:rStyle w:val="Hyperlink"/>
            <w:color w:val="auto"/>
            <w:u w:val="none"/>
          </w:rPr>
          <w:t>Tips for using Zoom</w:t>
        </w:r>
        <w:r w:rsidRPr="008E1733">
          <w:rPr>
            <w:rStyle w:val="Hyperlink"/>
            <w:color w:val="auto"/>
            <w:u w:val="none"/>
          </w:rPr>
          <w:tab/>
        </w:r>
        <w:r w:rsidR="008E1733" w:rsidRPr="008E1733">
          <w:rPr>
            <w:rStyle w:val="Hyperlink"/>
            <w:color w:val="auto"/>
            <w:u w:val="none"/>
          </w:rPr>
          <w:t>3</w:t>
        </w:r>
        <w:r w:rsidR="00137DB2">
          <w:rPr>
            <w:rStyle w:val="Hyperlink"/>
            <w:color w:val="auto"/>
            <w:u w:val="none"/>
          </w:rPr>
          <w:t>4</w:t>
        </w:r>
      </w:hyperlink>
    </w:p>
    <w:p w14:paraId="62BDF7C4" w14:textId="606BB5E0" w:rsidR="00570380" w:rsidRPr="00570380" w:rsidRDefault="008348DF" w:rsidP="00570380">
      <w:pPr>
        <w:pStyle w:val="Heading1"/>
        <w:rPr>
          <w:noProof/>
          <w:lang w:val="en-NZ" w:eastAsia="en-NZ"/>
        </w:rPr>
      </w:pPr>
      <w:bookmarkStart w:id="0" w:name="_About_this_Easy"/>
      <w:bookmarkEnd w:id="0"/>
      <w:r>
        <w:br w:type="column"/>
      </w:r>
      <w:r w:rsidR="00124EA8">
        <w:rPr>
          <w:noProof/>
          <w:lang w:val="en-NZ" w:eastAsia="en-NZ"/>
        </w:rPr>
        <w:lastRenderedPageBreak/>
        <w:t xml:space="preserve">About this </w:t>
      </w:r>
      <w:r>
        <w:rPr>
          <w:noProof/>
          <w:lang w:val="en-NZ" w:eastAsia="en-NZ"/>
        </w:rPr>
        <w:t>Easy Read</w:t>
      </w:r>
    </w:p>
    <w:p w14:paraId="2CD715D6" w14:textId="59A19B86" w:rsidR="00D852B6" w:rsidRDefault="00D852B6" w:rsidP="00124EA8"/>
    <w:p w14:paraId="526D8157" w14:textId="3A990BC6" w:rsidR="00EF4A04" w:rsidRDefault="00BD34B6" w:rsidP="00124EA8">
      <w:r>
        <w:rPr>
          <w:noProof/>
        </w:rPr>
        <w:drawing>
          <wp:anchor distT="0" distB="0" distL="114300" distR="114300" simplePos="0" relativeHeight="251580416" behindDoc="0" locked="0" layoutInCell="1" allowOverlap="1" wp14:anchorId="5E79E4EE" wp14:editId="745EE109">
            <wp:simplePos x="0" y="0"/>
            <wp:positionH relativeFrom="margin">
              <wp:align>left</wp:align>
            </wp:positionH>
            <wp:positionV relativeFrom="paragraph">
              <wp:posOffset>25971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DFB306" w14:textId="0C2D334A" w:rsidR="00311FF1" w:rsidRDefault="00EF4A04" w:rsidP="00284D0D">
      <w:r>
        <w:t xml:space="preserve">This </w:t>
      </w:r>
      <w:r w:rsidR="008348DF">
        <w:t xml:space="preserve">Easy Read </w:t>
      </w:r>
      <w:r w:rsidR="00F9677F">
        <w:t xml:space="preserve">guide </w:t>
      </w:r>
      <w:r w:rsidR="00AF2662">
        <w:t>is about how to use Zoom.</w:t>
      </w:r>
      <w:r w:rsidR="00311FF1">
        <w:t xml:space="preserve"> </w:t>
      </w:r>
    </w:p>
    <w:p w14:paraId="549495DA" w14:textId="08D3FF59" w:rsidR="00311FF1" w:rsidRDefault="00311FF1" w:rsidP="00284D0D"/>
    <w:p w14:paraId="033E8A97" w14:textId="6A7A07B4" w:rsidR="00311FF1" w:rsidRDefault="00311FF1" w:rsidP="00284D0D"/>
    <w:p w14:paraId="4E07D533" w14:textId="60A4B215" w:rsidR="00EF4A04" w:rsidRDefault="00BA3F24" w:rsidP="00284D0D"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80480" behindDoc="0" locked="0" layoutInCell="1" allowOverlap="1" wp14:anchorId="2B41AF81" wp14:editId="534F9307">
            <wp:simplePos x="0" y="0"/>
            <wp:positionH relativeFrom="column">
              <wp:posOffset>15192</wp:posOffset>
            </wp:positionH>
            <wp:positionV relativeFrom="paragraph">
              <wp:posOffset>27940</wp:posOffset>
            </wp:positionV>
            <wp:extent cx="1259840" cy="1432560"/>
            <wp:effectExtent l="0" t="0" r="0" b="0"/>
            <wp:wrapNone/>
            <wp:docPr id="569130474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130474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" b="47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432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1FF1">
        <w:t xml:space="preserve">It </w:t>
      </w:r>
      <w:r w:rsidR="008348DF">
        <w:t>tells you:</w:t>
      </w:r>
    </w:p>
    <w:p w14:paraId="1D8AE344" w14:textId="4EB0C1E7" w:rsidR="008348DF" w:rsidRDefault="00D75D8A" w:rsidP="00D75D8A">
      <w:pPr>
        <w:pStyle w:val="Listtoplevel"/>
      </w:pPr>
      <w:r>
        <w:t>w</w:t>
      </w:r>
      <w:r w:rsidR="008348DF">
        <w:t xml:space="preserve">hat Zoom </w:t>
      </w:r>
      <w:r w:rsidR="00AF2662">
        <w:t>is</w:t>
      </w:r>
    </w:p>
    <w:p w14:paraId="743D6418" w14:textId="4C08B77B" w:rsidR="008348DF" w:rsidRDefault="003418B3" w:rsidP="00D75D8A">
      <w:pPr>
        <w:pStyle w:val="Listtoplevel"/>
      </w:pPr>
      <w:r>
        <w:drawing>
          <wp:anchor distT="0" distB="0" distL="114300" distR="114300" simplePos="0" relativeHeight="251763712" behindDoc="0" locked="0" layoutInCell="1" allowOverlap="1" wp14:anchorId="775B0801" wp14:editId="47A4A062">
            <wp:simplePos x="0" y="0"/>
            <wp:positionH relativeFrom="column">
              <wp:posOffset>-15240</wp:posOffset>
            </wp:positionH>
            <wp:positionV relativeFrom="paragraph">
              <wp:posOffset>684530</wp:posOffset>
            </wp:positionV>
            <wp:extent cx="1439545" cy="1439545"/>
            <wp:effectExtent l="0" t="0" r="8255" b="8255"/>
            <wp:wrapNone/>
            <wp:docPr id="38940424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404249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5D8A">
        <w:t>h</w:t>
      </w:r>
      <w:r w:rsidR="008348DF">
        <w:t>ow to use Zoom on your:</w:t>
      </w:r>
    </w:p>
    <w:p w14:paraId="7235D5FE" w14:textId="555147AC" w:rsidR="008348DF" w:rsidRDefault="00D75D8A" w:rsidP="00D75D8A">
      <w:pPr>
        <w:pStyle w:val="Listsecondlevel"/>
      </w:pPr>
      <w:r>
        <w:t>p</w:t>
      </w:r>
      <w:r w:rsidR="008348DF">
        <w:t>hone</w:t>
      </w:r>
    </w:p>
    <w:p w14:paraId="165F530F" w14:textId="0A6D0EC6" w:rsidR="008348DF" w:rsidRDefault="00D75D8A" w:rsidP="00D75D8A">
      <w:pPr>
        <w:pStyle w:val="Listsecondlevel"/>
      </w:pPr>
      <w:r>
        <w:t>t</w:t>
      </w:r>
      <w:r w:rsidR="008348DF">
        <w:t xml:space="preserve">ablet. </w:t>
      </w:r>
    </w:p>
    <w:p w14:paraId="62021B92" w14:textId="159BDC8F" w:rsidR="008348DF" w:rsidRDefault="008348DF" w:rsidP="00BD34B6">
      <w:pPr>
        <w:rPr>
          <w:shd w:val="clear" w:color="auto" w:fill="FFFFFF"/>
          <w:lang w:eastAsia="en-GB"/>
        </w:rPr>
      </w:pPr>
    </w:p>
    <w:p w14:paraId="05E8A7EE" w14:textId="10BDD252" w:rsidR="006772FF" w:rsidRDefault="009A080F" w:rsidP="00BD34B6">
      <w:pPr>
        <w:rPr>
          <w:shd w:val="clear" w:color="auto" w:fill="FFFFFF"/>
          <w:lang w:eastAsia="en-GB"/>
        </w:rPr>
      </w:pPr>
      <w:r w:rsidRPr="004E373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348416" behindDoc="0" locked="0" layoutInCell="1" allowOverlap="1" wp14:anchorId="4A04E008" wp14:editId="34B8ADA6">
            <wp:simplePos x="0" y="0"/>
            <wp:positionH relativeFrom="column">
              <wp:posOffset>13193</wp:posOffset>
            </wp:positionH>
            <wp:positionV relativeFrom="paragraph">
              <wp:posOffset>118802</wp:posOffset>
            </wp:positionV>
            <wp:extent cx="1440000" cy="2040486"/>
            <wp:effectExtent l="19050" t="19050" r="27305" b="17145"/>
            <wp:wrapNone/>
            <wp:docPr id="193706491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06491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2040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7EFA8D" w14:textId="5E4178A2" w:rsidR="00D75D8A" w:rsidRDefault="00D75D8A" w:rsidP="00BD34B6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re is another Easy Read called </w:t>
      </w:r>
      <w:r w:rsidRPr="00D75D8A">
        <w:rPr>
          <w:b/>
          <w:bCs/>
          <w:shd w:val="clear" w:color="auto" w:fill="FFFFFF"/>
          <w:lang w:eastAsia="en-GB"/>
        </w:rPr>
        <w:t>How to use Zoom on your computer or laptop</w:t>
      </w:r>
      <w:r>
        <w:rPr>
          <w:shd w:val="clear" w:color="auto" w:fill="FFFFFF"/>
          <w:lang w:eastAsia="en-GB"/>
        </w:rPr>
        <w:t xml:space="preserve">. </w:t>
      </w:r>
    </w:p>
    <w:p w14:paraId="275EC9B1" w14:textId="77777777" w:rsidR="00D75D8A" w:rsidRDefault="00D75D8A" w:rsidP="00BD34B6">
      <w:pPr>
        <w:rPr>
          <w:shd w:val="clear" w:color="auto" w:fill="FFFFFF"/>
          <w:lang w:eastAsia="en-GB"/>
        </w:rPr>
      </w:pPr>
    </w:p>
    <w:p w14:paraId="7A6C564D" w14:textId="451BB324" w:rsidR="00D75D8A" w:rsidRDefault="00D75D8A" w:rsidP="00BD34B6">
      <w:pPr>
        <w:rPr>
          <w:shd w:val="clear" w:color="auto" w:fill="FFFFFF"/>
          <w:lang w:eastAsia="en-GB"/>
        </w:rPr>
      </w:pPr>
    </w:p>
    <w:p w14:paraId="2937C15C" w14:textId="52B45786" w:rsidR="00D75D8A" w:rsidRDefault="0017418E" w:rsidP="00BD34B6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column"/>
      </w:r>
      <w:r w:rsidR="007413B4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762688" behindDoc="0" locked="0" layoutInCell="1" allowOverlap="1" wp14:anchorId="42064F6E" wp14:editId="0F37EACD">
            <wp:simplePos x="0" y="0"/>
            <wp:positionH relativeFrom="column">
              <wp:posOffset>-3810</wp:posOffset>
            </wp:positionH>
            <wp:positionV relativeFrom="paragraph">
              <wp:posOffset>-120015</wp:posOffset>
            </wp:positionV>
            <wp:extent cx="1620000" cy="1620000"/>
            <wp:effectExtent l="0" t="0" r="0" b="0"/>
            <wp:wrapNone/>
            <wp:docPr id="86537681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37681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5D8A">
        <w:rPr>
          <w:shd w:val="clear" w:color="auto" w:fill="FFFFFF"/>
          <w:lang w:eastAsia="en-GB"/>
        </w:rPr>
        <w:t xml:space="preserve">You can read </w:t>
      </w:r>
      <w:r w:rsidR="007413B4" w:rsidRPr="00D75D8A">
        <w:rPr>
          <w:b/>
          <w:bCs/>
          <w:shd w:val="clear" w:color="auto" w:fill="FFFFFF"/>
          <w:lang w:eastAsia="en-GB"/>
        </w:rPr>
        <w:t>How to use Zoom on your computer or laptop</w:t>
      </w:r>
      <w:r w:rsidR="007413B4">
        <w:rPr>
          <w:shd w:val="clear" w:color="auto" w:fill="FFFFFF"/>
          <w:lang w:eastAsia="en-GB"/>
        </w:rPr>
        <w:t xml:space="preserve"> </w:t>
      </w:r>
      <w:r w:rsidR="00D75D8A">
        <w:rPr>
          <w:shd w:val="clear" w:color="auto" w:fill="FFFFFF"/>
          <w:lang w:eastAsia="en-GB"/>
        </w:rPr>
        <w:t xml:space="preserve">at this website: </w:t>
      </w:r>
    </w:p>
    <w:p w14:paraId="5B01A3C9" w14:textId="77777777" w:rsidR="00D75D8A" w:rsidRDefault="00D75D8A" w:rsidP="00BD34B6">
      <w:pPr>
        <w:rPr>
          <w:shd w:val="clear" w:color="auto" w:fill="FFFFFF"/>
          <w:lang w:eastAsia="en-GB"/>
        </w:rPr>
      </w:pPr>
    </w:p>
    <w:p w14:paraId="68F54D27" w14:textId="074A5127" w:rsidR="00D75D8A" w:rsidRDefault="009C3391" w:rsidP="009F196C">
      <w:pPr>
        <w:ind w:left="3261"/>
        <w:rPr>
          <w:b/>
          <w:bCs/>
          <w:shd w:val="clear" w:color="auto" w:fill="FFFFFF"/>
          <w:lang w:eastAsia="en-GB"/>
        </w:rPr>
      </w:pPr>
      <w:r w:rsidRPr="009C3391">
        <w:rPr>
          <w:b/>
          <w:bCs/>
          <w:shd w:val="clear" w:color="auto" w:fill="FFFFFF"/>
          <w:lang w:eastAsia="en-GB"/>
        </w:rPr>
        <w:t>https://tinyurl.com/ZoomPhoneTablet</w:t>
      </w:r>
    </w:p>
    <w:p w14:paraId="45C88EA9" w14:textId="77777777" w:rsidR="003B44AA" w:rsidRPr="003B44AA" w:rsidRDefault="003B44AA" w:rsidP="00BD34B6">
      <w:pPr>
        <w:rPr>
          <w:shd w:val="clear" w:color="auto" w:fill="FFFFFF"/>
          <w:lang w:eastAsia="en-GB"/>
        </w:rPr>
      </w:pPr>
    </w:p>
    <w:p w14:paraId="70236423" w14:textId="4705EF7A" w:rsidR="003B44AA" w:rsidRDefault="003B44AA" w:rsidP="00BD34B6">
      <w:pPr>
        <w:rPr>
          <w:shd w:val="clear" w:color="auto" w:fill="FFFFFF"/>
          <w:lang w:eastAsia="en-GB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2022784" behindDoc="0" locked="0" layoutInCell="1" allowOverlap="1" wp14:anchorId="1F789A6D" wp14:editId="6EA7FBC8">
            <wp:simplePos x="0" y="0"/>
            <wp:positionH relativeFrom="margin">
              <wp:posOffset>1996</wp:posOffset>
            </wp:positionH>
            <wp:positionV relativeFrom="paragraph">
              <wp:posOffset>255179</wp:posOffset>
            </wp:positionV>
            <wp:extent cx="1638300" cy="819382"/>
            <wp:effectExtent l="0" t="0" r="0" b="0"/>
            <wp:wrapNone/>
            <wp:docPr id="57746824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46824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F28F7F" w14:textId="7A0C5AD7" w:rsidR="003B44AA" w:rsidRPr="003B44AA" w:rsidRDefault="003B44AA" w:rsidP="00BD34B6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is Easy Read has been made by People First NZ. </w:t>
      </w:r>
    </w:p>
    <w:p w14:paraId="259DCA07" w14:textId="77777777" w:rsidR="00D75D8A" w:rsidRPr="00D75D8A" w:rsidRDefault="00D75D8A" w:rsidP="00D75D8A">
      <w:pPr>
        <w:pStyle w:val="Heading1"/>
        <w:rPr>
          <w:shd w:val="clear" w:color="auto" w:fill="FFFFFF"/>
          <w:lang w:eastAsia="en-GB"/>
        </w:rPr>
      </w:pPr>
      <w:bookmarkStart w:id="1" w:name="_What_is_Zoom?"/>
      <w:bookmarkEnd w:id="1"/>
      <w:r>
        <w:rPr>
          <w:shd w:val="clear" w:color="auto" w:fill="FFFFFF"/>
          <w:lang w:eastAsia="en-GB"/>
        </w:rPr>
        <w:br w:type="column"/>
      </w:r>
      <w:r>
        <w:rPr>
          <w:shd w:val="clear" w:color="auto" w:fill="FFFFFF"/>
          <w:lang w:eastAsia="en-GB"/>
        </w:rPr>
        <w:lastRenderedPageBreak/>
        <w:t xml:space="preserve">What is Zoom? </w:t>
      </w:r>
    </w:p>
    <w:p w14:paraId="315C47DC" w14:textId="77777777" w:rsidR="00D75D8A" w:rsidRDefault="00D75D8A" w:rsidP="00BD34B6">
      <w:pPr>
        <w:rPr>
          <w:shd w:val="clear" w:color="auto" w:fill="FFFFFF"/>
          <w:lang w:eastAsia="en-GB"/>
        </w:rPr>
      </w:pPr>
    </w:p>
    <w:p w14:paraId="3C3D8A2E" w14:textId="25B27241" w:rsidR="00D75D8A" w:rsidRDefault="0098244F" w:rsidP="00BD34B6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767808" behindDoc="0" locked="0" layoutInCell="1" allowOverlap="1" wp14:anchorId="3D290FA2" wp14:editId="56CEEFF5">
            <wp:simplePos x="0" y="0"/>
            <wp:positionH relativeFrom="column">
              <wp:posOffset>-98425</wp:posOffset>
            </wp:positionH>
            <wp:positionV relativeFrom="paragraph">
              <wp:posOffset>118745</wp:posOffset>
            </wp:positionV>
            <wp:extent cx="1260000" cy="1260000"/>
            <wp:effectExtent l="0" t="0" r="0" b="0"/>
            <wp:wrapNone/>
            <wp:docPr id="128745123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45123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EAD696" w14:textId="2C326DFE" w:rsidR="00706B61" w:rsidRDefault="00D75D8A" w:rsidP="00BD34B6">
      <w:pPr>
        <w:rPr>
          <w:b/>
          <w:bCs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Zoom is a</w:t>
      </w:r>
      <w:r w:rsidR="0098244F">
        <w:rPr>
          <w:shd w:val="clear" w:color="auto" w:fill="FFFFFF"/>
          <w:lang w:eastAsia="en-GB"/>
        </w:rPr>
        <w:t xml:space="preserve">n </w:t>
      </w:r>
      <w:r w:rsidR="0098244F" w:rsidRPr="0098244F">
        <w:rPr>
          <w:b/>
          <w:bCs/>
          <w:shd w:val="clear" w:color="auto" w:fill="FFFFFF"/>
          <w:lang w:eastAsia="en-GB"/>
        </w:rPr>
        <w:t>app</w:t>
      </w:r>
      <w:r w:rsidR="0098244F">
        <w:rPr>
          <w:shd w:val="clear" w:color="auto" w:fill="FFFFFF"/>
          <w:lang w:eastAsia="en-GB"/>
        </w:rPr>
        <w:t xml:space="preserve"> that you can make video calls on. </w:t>
      </w:r>
      <w:r w:rsidR="00706B61">
        <w:rPr>
          <w:shd w:val="clear" w:color="auto" w:fill="FFFFFF"/>
          <w:lang w:eastAsia="en-GB"/>
        </w:rPr>
        <w:t xml:space="preserve"> </w:t>
      </w:r>
    </w:p>
    <w:p w14:paraId="4DFE78BC" w14:textId="719D8352" w:rsidR="00D75D8A" w:rsidRPr="00706B61" w:rsidRDefault="00D75D8A" w:rsidP="0098244F"/>
    <w:p w14:paraId="366AA122" w14:textId="0DFD97F3" w:rsidR="00D75D8A" w:rsidRPr="00706B61" w:rsidRDefault="00C410FE" w:rsidP="00706B61">
      <w:r w:rsidRPr="00706B61">
        <w:rPr>
          <w:noProof/>
        </w:rPr>
        <mc:AlternateContent>
          <mc:Choice Requires="wps">
            <w:drawing>
              <wp:anchor distT="0" distB="0" distL="114300" distR="114300" simplePos="0" relativeHeight="251582464" behindDoc="1" locked="0" layoutInCell="1" allowOverlap="1" wp14:anchorId="40457084" wp14:editId="76EC1831">
                <wp:simplePos x="0" y="0"/>
                <wp:positionH relativeFrom="column">
                  <wp:posOffset>2217420</wp:posOffset>
                </wp:positionH>
                <wp:positionV relativeFrom="paragraph">
                  <wp:posOffset>217805</wp:posOffset>
                </wp:positionV>
                <wp:extent cx="3505200" cy="853440"/>
                <wp:effectExtent l="0" t="0" r="0" b="3810"/>
                <wp:wrapNone/>
                <wp:docPr id="1796" name="Rectangle 17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8534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1195D2" id="Rectangle 1796" o:spid="_x0000_s1026" alt="&quot;&quot;" style="position:absolute;margin-left:174.6pt;margin-top:17.15pt;width:276pt;height:67.2pt;z-index:-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" fillcolor="#bdd6ee [1304]" stroked="f" strokeweight="1pt"/>
            </w:pict>
          </mc:Fallback>
        </mc:AlternateContent>
      </w:r>
      <w:r w:rsidR="001F6D55" w:rsidRPr="00706B61">
        <w:rPr>
          <w:noProof/>
        </w:rPr>
        <w:drawing>
          <wp:anchor distT="0" distB="0" distL="114300" distR="114300" simplePos="0" relativeHeight="251766784" behindDoc="0" locked="0" layoutInCell="1" allowOverlap="1" wp14:anchorId="03971033" wp14:editId="29D47666">
            <wp:simplePos x="0" y="0"/>
            <wp:positionH relativeFrom="column">
              <wp:posOffset>-102596</wp:posOffset>
            </wp:positionH>
            <wp:positionV relativeFrom="paragraph">
              <wp:posOffset>274955</wp:posOffset>
            </wp:positionV>
            <wp:extent cx="1440000" cy="1179792"/>
            <wp:effectExtent l="0" t="0" r="8255" b="1905"/>
            <wp:wrapNone/>
            <wp:docPr id="127901563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01563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97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B47137" w14:textId="094BABE1" w:rsidR="008348DF" w:rsidRDefault="00D75D8A" w:rsidP="00BD34B6">
      <w:r>
        <w:t xml:space="preserve">An </w:t>
      </w:r>
      <w:r w:rsidRPr="00D75D8A">
        <w:rPr>
          <w:b/>
          <w:bCs/>
        </w:rPr>
        <w:t>app</w:t>
      </w:r>
      <w:r>
        <w:t xml:space="preserve"> is a program that you can download to your </w:t>
      </w:r>
      <w:r w:rsidRPr="00D75D8A">
        <w:rPr>
          <w:b/>
          <w:bCs/>
        </w:rPr>
        <w:t>device</w:t>
      </w:r>
      <w:r>
        <w:t xml:space="preserve">. </w:t>
      </w:r>
    </w:p>
    <w:p w14:paraId="2C6818FB" w14:textId="77777777" w:rsidR="00D75D8A" w:rsidRDefault="00D75D8A" w:rsidP="00BD34B6"/>
    <w:p w14:paraId="30933265" w14:textId="77777777" w:rsidR="00D75D8A" w:rsidRDefault="00FC3005" w:rsidP="00BD34B6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18B063F4" wp14:editId="2E128628">
                <wp:simplePos x="0" y="0"/>
                <wp:positionH relativeFrom="column">
                  <wp:posOffset>2217420</wp:posOffset>
                </wp:positionH>
                <wp:positionV relativeFrom="paragraph">
                  <wp:posOffset>264160</wp:posOffset>
                </wp:positionV>
                <wp:extent cx="3600000" cy="1798320"/>
                <wp:effectExtent l="0" t="0" r="635" b="0"/>
                <wp:wrapNone/>
                <wp:docPr id="170424914" name="Rectangle 1704249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7983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91F5C1" id="Rectangle 170424914" o:spid="_x0000_s1026" alt="&quot;&quot;" style="position:absolute;margin-left:174.6pt;margin-top:20.8pt;width:283.45pt;height:141.6pt;z-index:-25157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1A012509" w14:textId="77777777" w:rsidR="00D75D8A" w:rsidRDefault="001F6D55" w:rsidP="00BD34B6">
      <w:r>
        <w:rPr>
          <w:noProof/>
        </w:rPr>
        <w:drawing>
          <wp:anchor distT="0" distB="0" distL="114300" distR="114300" simplePos="0" relativeHeight="251765760" behindDoc="0" locked="0" layoutInCell="1" allowOverlap="1" wp14:anchorId="483016B4" wp14:editId="5BB42AA2">
            <wp:simplePos x="0" y="0"/>
            <wp:positionH relativeFrom="column">
              <wp:posOffset>-30480</wp:posOffset>
            </wp:positionH>
            <wp:positionV relativeFrom="paragraph">
              <wp:posOffset>119380</wp:posOffset>
            </wp:positionV>
            <wp:extent cx="1440000" cy="1440000"/>
            <wp:effectExtent l="0" t="0" r="8255" b="8255"/>
            <wp:wrapNone/>
            <wp:docPr id="910927881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927881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005">
        <w:t>Here a</w:t>
      </w:r>
      <w:r w:rsidR="00D75D8A">
        <w:t xml:space="preserve"> </w:t>
      </w:r>
      <w:r w:rsidR="00D75D8A">
        <w:rPr>
          <w:b/>
          <w:bCs/>
        </w:rPr>
        <w:t xml:space="preserve">device </w:t>
      </w:r>
      <w:r w:rsidR="00D75D8A">
        <w:t>is</w:t>
      </w:r>
      <w:r w:rsidR="00FC3005">
        <w:t xml:space="preserve"> a</w:t>
      </w:r>
      <w:r w:rsidR="00D75D8A">
        <w:t>:</w:t>
      </w:r>
    </w:p>
    <w:p w14:paraId="38F683AA" w14:textId="256F508D" w:rsidR="00D75D8A" w:rsidRDefault="00D75D8A" w:rsidP="00FC3005">
      <w:pPr>
        <w:pStyle w:val="Listtoplevel"/>
      </w:pPr>
      <w:r>
        <w:t>smartphone</w:t>
      </w:r>
    </w:p>
    <w:p w14:paraId="6425EFD7" w14:textId="77777777" w:rsidR="00FC3005" w:rsidRDefault="00D75D8A" w:rsidP="00FC3005">
      <w:pPr>
        <w:pStyle w:val="Listtoplevel"/>
      </w:pPr>
      <w:r>
        <w:t>tablet or iPad.</w:t>
      </w:r>
    </w:p>
    <w:p w14:paraId="1E6EF834" w14:textId="77777777" w:rsidR="00FC3005" w:rsidRDefault="00FC3005" w:rsidP="00FC3005"/>
    <w:p w14:paraId="2234A85A" w14:textId="77777777" w:rsidR="006772FF" w:rsidRDefault="006772FF" w:rsidP="00FC3005"/>
    <w:p w14:paraId="592B46C8" w14:textId="1688F566" w:rsidR="006772FF" w:rsidRDefault="00706B61" w:rsidP="006772FF"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764736" behindDoc="0" locked="0" layoutInCell="1" allowOverlap="1" wp14:anchorId="7A1DD342" wp14:editId="3D3CAC8B">
            <wp:simplePos x="0" y="0"/>
            <wp:positionH relativeFrom="column">
              <wp:posOffset>-37514</wp:posOffset>
            </wp:positionH>
            <wp:positionV relativeFrom="paragraph">
              <wp:posOffset>32385</wp:posOffset>
            </wp:positionV>
            <wp:extent cx="1259840" cy="1432560"/>
            <wp:effectExtent l="0" t="0" r="0" b="0"/>
            <wp:wrapNone/>
            <wp:docPr id="155453117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117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" b="47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432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72FF">
        <w:rPr>
          <w:shd w:val="clear" w:color="auto" w:fill="FFFFFF"/>
          <w:lang w:eastAsia="en-GB"/>
        </w:rPr>
        <w:t xml:space="preserve">The </w:t>
      </w:r>
      <w:r w:rsidR="001F6D55">
        <w:rPr>
          <w:shd w:val="clear" w:color="auto" w:fill="FFFFFF"/>
          <w:lang w:eastAsia="en-GB"/>
        </w:rPr>
        <w:t xml:space="preserve">full name of the </w:t>
      </w:r>
      <w:r w:rsidR="006772FF">
        <w:rPr>
          <w:shd w:val="clear" w:color="auto" w:fill="FFFFFF"/>
          <w:lang w:eastAsia="en-GB"/>
        </w:rPr>
        <w:t xml:space="preserve">Zoom app is </w:t>
      </w:r>
      <w:r w:rsidR="006772FF" w:rsidRPr="003E5374">
        <w:rPr>
          <w:b/>
          <w:bCs/>
        </w:rPr>
        <w:t>Zoom Workplace</w:t>
      </w:r>
      <w:r w:rsidR="006772FF">
        <w:t xml:space="preserve">. </w:t>
      </w:r>
    </w:p>
    <w:p w14:paraId="6C47486F" w14:textId="77777777" w:rsidR="006772FF" w:rsidRDefault="006772FF" w:rsidP="006772FF">
      <w:pPr>
        <w:rPr>
          <w:shd w:val="clear" w:color="auto" w:fill="FFFFFF"/>
          <w:lang w:eastAsia="en-GB"/>
        </w:rPr>
      </w:pPr>
    </w:p>
    <w:p w14:paraId="05B2CC1B" w14:textId="77777777" w:rsidR="006772FF" w:rsidRDefault="006772FF" w:rsidP="006772FF">
      <w:pPr>
        <w:rPr>
          <w:shd w:val="clear" w:color="auto" w:fill="FFFFFF"/>
          <w:lang w:eastAsia="en-GB"/>
        </w:rPr>
      </w:pPr>
    </w:p>
    <w:p w14:paraId="374CCC00" w14:textId="0879AE95" w:rsidR="00706B61" w:rsidRDefault="00AF674E" w:rsidP="006772F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t is</w:t>
      </w:r>
      <w:r w:rsidR="00706B61">
        <w:rPr>
          <w:shd w:val="clear" w:color="auto" w:fill="FFFFFF"/>
          <w:lang w:eastAsia="en-GB"/>
        </w:rPr>
        <w:t xml:space="preserve"> usually call</w:t>
      </w:r>
      <w:r>
        <w:rPr>
          <w:shd w:val="clear" w:color="auto" w:fill="FFFFFF"/>
          <w:lang w:eastAsia="en-GB"/>
        </w:rPr>
        <w:t>ed</w:t>
      </w:r>
      <w:r w:rsidR="00706B61">
        <w:rPr>
          <w:shd w:val="clear" w:color="auto" w:fill="FFFFFF"/>
          <w:lang w:eastAsia="en-GB"/>
        </w:rPr>
        <w:t xml:space="preserve"> Zoom for short. </w:t>
      </w:r>
    </w:p>
    <w:p w14:paraId="183AEB94" w14:textId="505DFAC4" w:rsidR="001B1E96" w:rsidRDefault="001B1E96" w:rsidP="00FC3005"/>
    <w:p w14:paraId="7E59A2A8" w14:textId="643F4A67" w:rsidR="00FC3005" w:rsidRDefault="00DD0C92" w:rsidP="00DD0C92">
      <w:r>
        <w:rPr>
          <w:noProof/>
        </w:rPr>
        <w:lastRenderedPageBreak/>
        <w:drawing>
          <wp:anchor distT="0" distB="0" distL="114300" distR="114300" simplePos="0" relativeHeight="251772928" behindDoc="0" locked="0" layoutInCell="1" allowOverlap="1" wp14:anchorId="29464E4A" wp14:editId="5BD88017">
            <wp:simplePos x="0" y="0"/>
            <wp:positionH relativeFrom="column">
              <wp:posOffset>-161925</wp:posOffset>
            </wp:positionH>
            <wp:positionV relativeFrom="paragraph">
              <wp:posOffset>-373380</wp:posOffset>
            </wp:positionV>
            <wp:extent cx="1260000" cy="1260000"/>
            <wp:effectExtent l="0" t="0" r="0" b="0"/>
            <wp:wrapNone/>
            <wp:docPr id="11146320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6320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005">
        <w:t>On Zoom you can meet up with:</w:t>
      </w:r>
    </w:p>
    <w:p w14:paraId="4FC21505" w14:textId="18F08229" w:rsidR="00FC3005" w:rsidRDefault="00F80CF7" w:rsidP="00FC3005">
      <w:pPr>
        <w:pStyle w:val="Listtoplevel"/>
      </w:pPr>
      <w:r>
        <w:drawing>
          <wp:anchor distT="0" distB="0" distL="114300" distR="114300" simplePos="0" relativeHeight="252217344" behindDoc="0" locked="0" layoutInCell="1" allowOverlap="1" wp14:anchorId="44B54586" wp14:editId="2B0F9A07">
            <wp:simplePos x="0" y="0"/>
            <wp:positionH relativeFrom="column">
              <wp:posOffset>-116071</wp:posOffset>
            </wp:positionH>
            <wp:positionV relativeFrom="paragraph">
              <wp:posOffset>485775</wp:posOffset>
            </wp:positionV>
            <wp:extent cx="1260000" cy="1260000"/>
            <wp:effectExtent l="0" t="0" r="0" b="0"/>
            <wp:wrapNone/>
            <wp:docPr id="655314566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314566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005">
        <w:t>1 person</w:t>
      </w:r>
    </w:p>
    <w:p w14:paraId="1EEA913E" w14:textId="25BB2E6B" w:rsidR="00EA7951" w:rsidRDefault="00EA7951" w:rsidP="00FC3005">
      <w:pPr>
        <w:pStyle w:val="Listtoplevel"/>
      </w:pPr>
      <w:r>
        <w:t>lots of people</w:t>
      </w:r>
    </w:p>
    <w:p w14:paraId="08E682BD" w14:textId="132EFC91" w:rsidR="00FC3005" w:rsidRDefault="00FC3005" w:rsidP="00FC3005"/>
    <w:p w14:paraId="0E324EFA" w14:textId="0C9C0206" w:rsidR="00FC3005" w:rsidRDefault="00F031B5" w:rsidP="00FC3005">
      <w:r>
        <w:rPr>
          <w:noProof/>
        </w:rPr>
        <mc:AlternateContent>
          <mc:Choice Requires="wpg">
            <w:drawing>
              <wp:anchor distT="0" distB="0" distL="114300" distR="114300" simplePos="0" relativeHeight="251778048" behindDoc="0" locked="0" layoutInCell="1" allowOverlap="1" wp14:anchorId="07AB3FEE" wp14:editId="1BB6D663">
                <wp:simplePos x="0" y="0"/>
                <wp:positionH relativeFrom="column">
                  <wp:posOffset>-123825</wp:posOffset>
                </wp:positionH>
                <wp:positionV relativeFrom="paragraph">
                  <wp:posOffset>239395</wp:posOffset>
                </wp:positionV>
                <wp:extent cx="1223645" cy="1223645"/>
                <wp:effectExtent l="0" t="0" r="0" b="0"/>
                <wp:wrapNone/>
                <wp:docPr id="1471276357" name="Group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23645" cy="122364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882849078" name="Picture 20" descr="A person holding a tablet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7165738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1978">
                            <a:off x="933450" y="524933"/>
                            <a:ext cx="448310" cy="4483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7B2813" id="Group 21" o:spid="_x0000_s1026" alt="&quot;&quot;" style="position:absolute;margin-left:-9.75pt;margin-top:18.85pt;width:96.35pt;height:96.35pt;z-index:251778048;mso-width-relative:margin;mso-height-relative:margin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">
                <v:shape id="Picture 20" o:spid="_x0000_s1027" type="#_x0000_t75" alt="A person holding a tablet&#10;&#10;AI-generated content may be incorrect.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">
                  <v:imagedata r:id="rId34" o:title="A person holding a tablet&#10;&#10;AI-generated content may be incorrect"/>
                </v:shape>
                <v:shape id="Picture 19" o:spid="_x0000_s1028" type="#_x0000_t75" alt="&quot;&quot;" style="position:absolute;left:9334;top:5249;width:4483;height:4483;rotation:18784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">
                  <v:imagedata r:id="rId35" o:title=""/>
                </v:shape>
              </v:group>
            </w:pict>
          </mc:Fallback>
        </mc:AlternateContent>
      </w:r>
    </w:p>
    <w:p w14:paraId="3B0C76C8" w14:textId="427F7A93" w:rsidR="00FC3005" w:rsidRDefault="00FC3005" w:rsidP="00FC3005">
      <w:r>
        <w:t xml:space="preserve">When you meet up </w:t>
      </w:r>
      <w:r w:rsidR="00015DE5">
        <w:t>using the</w:t>
      </w:r>
      <w:r>
        <w:t xml:space="preserve"> Zoom </w:t>
      </w:r>
      <w:r w:rsidR="00015DE5">
        <w:t xml:space="preserve">app </w:t>
      </w:r>
      <w:r>
        <w:t xml:space="preserve">it is called a Zoom meeting. </w:t>
      </w:r>
    </w:p>
    <w:p w14:paraId="6835A5B4" w14:textId="77777777" w:rsidR="00FC3005" w:rsidRDefault="00FC3005" w:rsidP="00FC3005"/>
    <w:p w14:paraId="6D22DC6E" w14:textId="2BCD3E65" w:rsidR="00FC3005" w:rsidRDefault="00FC3005" w:rsidP="00FC3005"/>
    <w:p w14:paraId="6D6F5355" w14:textId="7BDF7F28" w:rsidR="00FC3005" w:rsidRDefault="00856C78" w:rsidP="00FC3005">
      <w:r>
        <w:rPr>
          <w:noProof/>
        </w:rPr>
        <w:drawing>
          <wp:anchor distT="0" distB="0" distL="114300" distR="114300" simplePos="0" relativeHeight="252219392" behindDoc="0" locked="0" layoutInCell="1" allowOverlap="1" wp14:anchorId="129FD343" wp14:editId="1094D743">
            <wp:simplePos x="0" y="0"/>
            <wp:positionH relativeFrom="column">
              <wp:posOffset>0</wp:posOffset>
            </wp:positionH>
            <wp:positionV relativeFrom="paragraph">
              <wp:posOffset>76200</wp:posOffset>
            </wp:positionV>
            <wp:extent cx="1260000" cy="1260000"/>
            <wp:effectExtent l="0" t="0" r="0" b="0"/>
            <wp:wrapNone/>
            <wp:docPr id="741134790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134790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005">
        <w:t xml:space="preserve">When you </w:t>
      </w:r>
      <w:r w:rsidR="00495816">
        <w:t xml:space="preserve">meet </w:t>
      </w:r>
      <w:r w:rsidR="004D7EC3">
        <w:t xml:space="preserve">with other people </w:t>
      </w:r>
      <w:r w:rsidR="00495816">
        <w:t>on</w:t>
      </w:r>
      <w:r w:rsidR="00FC3005">
        <w:t xml:space="preserve"> Zoom you can:</w:t>
      </w:r>
    </w:p>
    <w:p w14:paraId="62DCC8F5" w14:textId="76B3AD98" w:rsidR="00FC3005" w:rsidRDefault="00FC3005" w:rsidP="00FC3005">
      <w:pPr>
        <w:pStyle w:val="Listtoplevel"/>
      </w:pPr>
      <w:r>
        <w:t>see them</w:t>
      </w:r>
    </w:p>
    <w:p w14:paraId="4B163A31" w14:textId="66179435" w:rsidR="00FC3005" w:rsidRDefault="00137DB2" w:rsidP="00FC3005">
      <w:pPr>
        <w:pStyle w:val="Listtoplevel"/>
      </w:pPr>
      <w:r>
        <w:drawing>
          <wp:anchor distT="0" distB="0" distL="114300" distR="114300" simplePos="0" relativeHeight="251779072" behindDoc="0" locked="0" layoutInCell="1" allowOverlap="1" wp14:anchorId="07E513AF" wp14:editId="77E9E1E5">
            <wp:simplePos x="0" y="0"/>
            <wp:positionH relativeFrom="margin">
              <wp:align>left</wp:align>
            </wp:positionH>
            <wp:positionV relativeFrom="paragraph">
              <wp:posOffset>85090</wp:posOffset>
            </wp:positionV>
            <wp:extent cx="1260000" cy="1145797"/>
            <wp:effectExtent l="0" t="0" r="0" b="0"/>
            <wp:wrapNone/>
            <wp:docPr id="205736627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36627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1457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005">
        <w:t xml:space="preserve">hear them </w:t>
      </w:r>
    </w:p>
    <w:p w14:paraId="2EC345D0" w14:textId="24B5BD22" w:rsidR="00FC3005" w:rsidRDefault="00FC3005" w:rsidP="00FC3005">
      <w:pPr>
        <w:pStyle w:val="Listtoplevel"/>
      </w:pPr>
      <w:r>
        <w:t>send them messages</w:t>
      </w:r>
      <w:r w:rsidR="004D7EC3">
        <w:t xml:space="preserve"> </w:t>
      </w:r>
      <w:r>
        <w:t xml:space="preserve">on </w:t>
      </w:r>
      <w:r w:rsidR="009675E2">
        <w:br/>
      </w:r>
      <w:r>
        <w:t xml:space="preserve">Zoom chat. </w:t>
      </w:r>
    </w:p>
    <w:p w14:paraId="145A1881" w14:textId="77777777" w:rsidR="00FC3005" w:rsidRDefault="00FC3005" w:rsidP="00FC3005"/>
    <w:p w14:paraId="5F6ABB78" w14:textId="77777777" w:rsidR="00FC3005" w:rsidRDefault="00FC3005" w:rsidP="00FC3005"/>
    <w:p w14:paraId="1CA6C3B0" w14:textId="6C28C8D4" w:rsidR="00FC3005" w:rsidRDefault="00117BB1" w:rsidP="00FC3005">
      <w:r>
        <w:br w:type="column"/>
      </w:r>
      <w:r w:rsidR="00DA6374">
        <w:rPr>
          <w:noProof/>
        </w:rPr>
        <w:lastRenderedPageBreak/>
        <w:drawing>
          <wp:anchor distT="0" distB="0" distL="114300" distR="114300" simplePos="0" relativeHeight="251784192" behindDoc="0" locked="0" layoutInCell="1" allowOverlap="1" wp14:anchorId="3D46D3C7" wp14:editId="1606E428">
            <wp:simplePos x="0" y="0"/>
            <wp:positionH relativeFrom="column">
              <wp:posOffset>-25400</wp:posOffset>
            </wp:positionH>
            <wp:positionV relativeFrom="paragraph">
              <wp:posOffset>-228600</wp:posOffset>
            </wp:positionV>
            <wp:extent cx="1440000" cy="1440000"/>
            <wp:effectExtent l="0" t="0" r="8255" b="0"/>
            <wp:wrapNone/>
            <wp:docPr id="2002201499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201499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005">
        <w:t xml:space="preserve">You can use Zoom for things like: </w:t>
      </w:r>
    </w:p>
    <w:p w14:paraId="44ADE94A" w14:textId="77777777" w:rsidR="00FC3005" w:rsidRDefault="00FC3005" w:rsidP="00FC3005">
      <w:pPr>
        <w:pStyle w:val="Listtoplevel"/>
      </w:pPr>
      <w:r>
        <w:t>meetings</w:t>
      </w:r>
    </w:p>
    <w:p w14:paraId="5EDB981E" w14:textId="77777777" w:rsidR="00FC3005" w:rsidRDefault="00FC3005" w:rsidP="00FC3005">
      <w:pPr>
        <w:pStyle w:val="Listtoplevel"/>
      </w:pPr>
      <w:r>
        <w:t>talking with your friends</w:t>
      </w:r>
    </w:p>
    <w:p w14:paraId="2967A7BE" w14:textId="77777777" w:rsidR="00FC3005" w:rsidRDefault="00DA6374" w:rsidP="00FC3005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783168" behindDoc="0" locked="0" layoutInCell="1" allowOverlap="1" wp14:anchorId="1F4CB5C1" wp14:editId="75D20B42">
                <wp:simplePos x="0" y="0"/>
                <wp:positionH relativeFrom="column">
                  <wp:posOffset>-101600</wp:posOffset>
                </wp:positionH>
                <wp:positionV relativeFrom="paragraph">
                  <wp:posOffset>80645</wp:posOffset>
                </wp:positionV>
                <wp:extent cx="1619885" cy="1619885"/>
                <wp:effectExtent l="0" t="0" r="0" b="0"/>
                <wp:wrapNone/>
                <wp:docPr id="1286111368" name="Group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1931107119" name="Picture 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83777692" name="Picture 25" descr="A person in a wheelchair and a person in a wheelchair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5600" y="245534"/>
                            <a:ext cx="863600" cy="7061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DFF05F4" id="Group 26" o:spid="_x0000_s1026" alt="&quot;&quot;" style="position:absolute;margin-left:-8pt;margin-top:6.35pt;width:127.55pt;height:127.55pt;z-index:251783168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">
                <v:shape id="Picture 24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">
                  <v:imagedata r:id="rId41" o:title=""/>
                </v:shape>
                <v:shape id="Picture 25" o:spid="_x0000_s1028" type="#_x0000_t75" alt="A person in a wheelchair and a person in a wheelchair&#10;&#10;AI-generated content may be incorrect." style="position:absolute;left:3556;top:2455;width:8636;height:7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">
                  <v:imagedata r:id="rId42" o:title="A person in a wheelchair and a person in a wheelchair&#10;&#10;AI-generated content may be incorrect"/>
                </v:shape>
              </v:group>
            </w:pict>
          </mc:Fallback>
        </mc:AlternateContent>
      </w:r>
      <w:r w:rsidR="00FC3005">
        <w:t>joining support groups</w:t>
      </w:r>
    </w:p>
    <w:p w14:paraId="089AECA2" w14:textId="5E498979" w:rsidR="00FC3005" w:rsidRDefault="00AF674E" w:rsidP="00FC3005">
      <w:pPr>
        <w:pStyle w:val="Listtoplevel"/>
      </w:pPr>
      <w:r>
        <w:t>taking</w:t>
      </w:r>
      <w:r w:rsidR="00FC3005">
        <w:t xml:space="preserve"> a class online to learn </w:t>
      </w:r>
      <w:r w:rsidR="003E5374">
        <w:t>to do</w:t>
      </w:r>
      <w:r w:rsidR="00F918B0">
        <w:t xml:space="preserve"> something</w:t>
      </w:r>
      <w:r w:rsidR="00FC3005">
        <w:t xml:space="preserve">. </w:t>
      </w:r>
    </w:p>
    <w:p w14:paraId="1FB7EFCC" w14:textId="77777777" w:rsidR="00590695" w:rsidRDefault="00590695" w:rsidP="00590695">
      <w:pPr>
        <w:pStyle w:val="Heading1"/>
        <w:spacing w:line="336" w:lineRule="auto"/>
      </w:pPr>
      <w:bookmarkStart w:id="2" w:name="_How_to_download"/>
      <w:bookmarkEnd w:id="2"/>
      <w:r>
        <w:br w:type="column"/>
      </w:r>
      <w:r>
        <w:lastRenderedPageBreak/>
        <w:t>Connecting to the internet</w:t>
      </w:r>
    </w:p>
    <w:p w14:paraId="6E771A4E" w14:textId="77777777" w:rsidR="00590695" w:rsidRDefault="00590695" w:rsidP="00590695">
      <w:pPr>
        <w:spacing w:line="336" w:lineRule="auto"/>
      </w:pPr>
    </w:p>
    <w:p w14:paraId="6A392130" w14:textId="77777777" w:rsidR="00590695" w:rsidRDefault="00590695" w:rsidP="00590695">
      <w:pPr>
        <w:spacing w:line="336" w:lineRule="auto"/>
      </w:pPr>
      <w:r>
        <w:rPr>
          <w:noProof/>
        </w:rPr>
        <w:drawing>
          <wp:anchor distT="0" distB="0" distL="114300" distR="114300" simplePos="0" relativeHeight="252355584" behindDoc="0" locked="0" layoutInCell="1" allowOverlap="1" wp14:anchorId="7C98F1D7" wp14:editId="1282D306">
            <wp:simplePos x="0" y="0"/>
            <wp:positionH relativeFrom="column">
              <wp:posOffset>-117297</wp:posOffset>
            </wp:positionH>
            <wp:positionV relativeFrom="paragraph">
              <wp:posOffset>102577</wp:posOffset>
            </wp:positionV>
            <wp:extent cx="1439545" cy="1387475"/>
            <wp:effectExtent l="0" t="0" r="0" b="3175"/>
            <wp:wrapNone/>
            <wp:docPr id="1476133814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814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8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BB1C35" w14:textId="77777777" w:rsidR="00590695" w:rsidRDefault="00590695" w:rsidP="00590695">
      <w:pPr>
        <w:spacing w:line="336" w:lineRule="auto"/>
      </w:pPr>
      <w:r>
        <w:t xml:space="preserve">To use Zoom your device will need to be connected to the </w:t>
      </w:r>
      <w:r w:rsidRPr="0086650F">
        <w:rPr>
          <w:b/>
          <w:bCs/>
        </w:rPr>
        <w:t>internet</w:t>
      </w:r>
      <w:r>
        <w:t xml:space="preserve">. </w:t>
      </w:r>
    </w:p>
    <w:p w14:paraId="2135FB11" w14:textId="77777777" w:rsidR="00590695" w:rsidRDefault="00590695" w:rsidP="00590695">
      <w:pPr>
        <w:spacing w:line="336" w:lineRule="auto"/>
      </w:pPr>
    </w:p>
    <w:p w14:paraId="2EED7E8A" w14:textId="77777777" w:rsidR="00590695" w:rsidRDefault="00590695" w:rsidP="00590695">
      <w:pPr>
        <w:spacing w:line="336" w:lineRule="auto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352512" behindDoc="1" locked="0" layoutInCell="1" allowOverlap="1" wp14:anchorId="3FE641DB" wp14:editId="7F793CA1">
                <wp:simplePos x="0" y="0"/>
                <wp:positionH relativeFrom="column">
                  <wp:posOffset>2209800</wp:posOffset>
                </wp:positionH>
                <wp:positionV relativeFrom="paragraph">
                  <wp:posOffset>233045</wp:posOffset>
                </wp:positionV>
                <wp:extent cx="3599815" cy="1798320"/>
                <wp:effectExtent l="0" t="0" r="635" b="0"/>
                <wp:wrapNone/>
                <wp:docPr id="659850157" name="Rectangle 6598501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7983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31F35E" id="Rectangle 659850157" o:spid="_x0000_s1026" alt="&quot;&quot;" style="position:absolute;margin-left:174pt;margin-top:18.35pt;width:283.45pt;height:141.6pt;z-index:-25096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" fillcolor="#bdd6ee [1304]" stroked="f" strokeweight="1pt"/>
            </w:pict>
          </mc:Fallback>
        </mc:AlternateContent>
      </w:r>
      <w:r w:rsidRPr="006630D5">
        <w:rPr>
          <w:noProof/>
        </w:rPr>
        <w:drawing>
          <wp:anchor distT="0" distB="0" distL="114300" distR="114300" simplePos="0" relativeHeight="252357632" behindDoc="0" locked="0" layoutInCell="1" allowOverlap="1" wp14:anchorId="6917F707" wp14:editId="576CC233">
            <wp:simplePos x="0" y="0"/>
            <wp:positionH relativeFrom="column">
              <wp:posOffset>-93980</wp:posOffset>
            </wp:positionH>
            <wp:positionV relativeFrom="paragraph">
              <wp:posOffset>188958</wp:posOffset>
            </wp:positionV>
            <wp:extent cx="1440000" cy="1505141"/>
            <wp:effectExtent l="0" t="0" r="8255" b="0"/>
            <wp:wrapNone/>
            <wp:docPr id="200374561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74561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88" r="27070" b="5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5051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1C32EC" w14:textId="77777777" w:rsidR="00590695" w:rsidRDefault="00590695" w:rsidP="00590695">
      <w:pPr>
        <w:spacing w:line="336" w:lineRule="auto"/>
      </w:pPr>
      <w:r>
        <w:t xml:space="preserve">The </w:t>
      </w:r>
      <w:r w:rsidRPr="0086650F">
        <w:rPr>
          <w:b/>
          <w:bCs/>
        </w:rPr>
        <w:t>internet</w:t>
      </w:r>
      <w:r>
        <w:t xml:space="preserve"> is where you can:</w:t>
      </w:r>
    </w:p>
    <w:p w14:paraId="1CDA69D1" w14:textId="77777777" w:rsidR="00590695" w:rsidRDefault="00590695" w:rsidP="00590695">
      <w:pPr>
        <w:pStyle w:val="Listtoplevel"/>
        <w:spacing w:line="336" w:lineRule="auto"/>
      </w:pPr>
      <w:r>
        <w:t>find information online</w:t>
      </w:r>
    </w:p>
    <w:p w14:paraId="021A47DA" w14:textId="77777777" w:rsidR="00590695" w:rsidRDefault="00590695" w:rsidP="00590695">
      <w:pPr>
        <w:pStyle w:val="Listtoplevel"/>
        <w:spacing w:line="336" w:lineRule="auto"/>
      </w:pPr>
      <w:r>
        <w:t xml:space="preserve">share information online. </w:t>
      </w:r>
    </w:p>
    <w:p w14:paraId="45433044" w14:textId="77777777" w:rsidR="00590695" w:rsidRDefault="00590695" w:rsidP="00590695">
      <w:pPr>
        <w:spacing w:line="336" w:lineRule="auto"/>
      </w:pPr>
    </w:p>
    <w:p w14:paraId="3D9F71C7" w14:textId="77777777" w:rsidR="00590695" w:rsidRDefault="00590695" w:rsidP="00590695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61728" behindDoc="0" locked="0" layoutInCell="1" allowOverlap="1" wp14:anchorId="026305A2" wp14:editId="2BDBC8EE">
                <wp:simplePos x="0" y="0"/>
                <wp:positionH relativeFrom="column">
                  <wp:posOffset>0</wp:posOffset>
                </wp:positionH>
                <wp:positionV relativeFrom="paragraph">
                  <wp:posOffset>238760</wp:posOffset>
                </wp:positionV>
                <wp:extent cx="1394460" cy="1181100"/>
                <wp:effectExtent l="0" t="0" r="0" b="0"/>
                <wp:wrapNone/>
                <wp:docPr id="1665341531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4460" cy="1181100"/>
                          <a:chOff x="0" y="0"/>
                          <a:chExt cx="1394460" cy="1181100"/>
                        </a:xfrm>
                      </wpg:grpSpPr>
                      <pic:pic xmlns:pic="http://schemas.openxmlformats.org/drawingml/2006/picture">
                        <pic:nvPicPr>
                          <pic:cNvPr id="1507066848" name="Picture 60" descr="A screen shot of a device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469" t="10715" r="10013" b="62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3480" cy="118110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666551573" name="Arrow: Left 3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48640" y="624840"/>
                            <a:ext cx="845820" cy="467995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A16E70" id="Group 62" o:spid="_x0000_s1026" style="position:absolute;margin-left:0;margin-top:18.8pt;width:109.8pt;height:93pt;z-index:252361728" coordsize="13944,118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0" o:spid="_x0000_s1027" type="#_x0000_t75" alt="A screen shot of a device&#10;&#10;AI-generated content may be incorrect." style="position:absolute;width:11734;height:11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" adj="3600">
                  <v:imagedata r:id="rId46" o:title="A screen shot of a device&#10;&#10;AI-generated content may be incorrect" croptop="7022f" cropbottom="4095f" cropleft="5550f" cropright="6562f"/>
                </v:shape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36" o:spid="_x0000_s1028" type="#_x0000_t66" alt="&quot;&quot;" style="position:absolute;left:5486;top:6248;width:8458;height:46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" adj="5976" fillcolor="#e00" stroked="f" strokeweight="1pt"/>
              </v:group>
            </w:pict>
          </mc:Fallback>
        </mc:AlternateContent>
      </w:r>
    </w:p>
    <w:p w14:paraId="28DCBE4E" w14:textId="77777777" w:rsidR="00590695" w:rsidRDefault="00590695" w:rsidP="00590695">
      <w:pPr>
        <w:spacing w:line="336" w:lineRule="auto"/>
      </w:pPr>
      <w:r>
        <w:rPr>
          <w:noProof/>
        </w:rPr>
        <w:t xml:space="preserve">When you are at home you can </w:t>
      </w:r>
      <w:r>
        <w:t xml:space="preserve">connect your device to the internet by connecting to your home Wi-Fi. </w:t>
      </w:r>
    </w:p>
    <w:p w14:paraId="377D761A" w14:textId="77777777" w:rsidR="00590695" w:rsidRDefault="00590695" w:rsidP="00590695">
      <w:pPr>
        <w:spacing w:line="336" w:lineRule="auto"/>
      </w:pPr>
      <w:r>
        <w:br w:type="column"/>
      </w: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360704" behindDoc="0" locked="0" layoutInCell="1" allowOverlap="1" wp14:anchorId="29B82B54" wp14:editId="296C5706">
                <wp:simplePos x="0" y="0"/>
                <wp:positionH relativeFrom="column">
                  <wp:posOffset>-13335</wp:posOffset>
                </wp:positionH>
                <wp:positionV relativeFrom="paragraph">
                  <wp:posOffset>0</wp:posOffset>
                </wp:positionV>
                <wp:extent cx="1737299" cy="1181100"/>
                <wp:effectExtent l="0" t="0" r="0" b="0"/>
                <wp:wrapNone/>
                <wp:docPr id="720489630" name="Group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7299" cy="1181100"/>
                          <a:chOff x="0" y="0"/>
                          <a:chExt cx="1737299" cy="1181100"/>
                        </a:xfrm>
                      </wpg:grpSpPr>
                      <pic:pic xmlns:pic="http://schemas.openxmlformats.org/drawingml/2006/picture">
                        <pic:nvPicPr>
                          <pic:cNvPr id="564888543" name="Picture 6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469" t="10715" r="10013" b="62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3480" cy="118110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197716092" name="Arrow: Left 3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91540" y="502920"/>
                            <a:ext cx="845759" cy="467911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CADB8C" id="Group 63" o:spid="_x0000_s1026" style="position:absolute;margin-left:-1.05pt;margin-top:0;width:136.8pt;height:93pt;z-index:252360704" coordsize="17372,118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0" o:spid="_x0000_s1027" type="#_x0000_t75" alt="&quot;&quot;" style="position:absolute;width:11734;height:11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" adj="3600">
                  <v:imagedata r:id="rId47" o:title="" croptop="7022f" cropbottom="4095f" cropleft="5550f" cropright="6562f"/>
                </v:shape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36" o:spid="_x0000_s1028" type="#_x0000_t66" alt="&quot;&quot;" style="position:absolute;left:8915;top:5029;width:8457;height:46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" adj="5975" fillcolor="#e00" stroked="f" strokeweight="1pt"/>
              </v:group>
            </w:pict>
          </mc:Fallback>
        </mc:AlternateContent>
      </w:r>
      <w:r>
        <w:t xml:space="preserve">When you are away from home you can connect your device to: </w:t>
      </w:r>
    </w:p>
    <w:p w14:paraId="63288D06" w14:textId="77777777" w:rsidR="00590695" w:rsidRDefault="00590695" w:rsidP="00590695">
      <w:pPr>
        <w:pStyle w:val="Listtoplevel"/>
      </w:pPr>
      <w:r>
        <w:t>mobile data</w:t>
      </w:r>
    </w:p>
    <w:p w14:paraId="25B70742" w14:textId="77777777" w:rsidR="00590695" w:rsidRDefault="00590695" w:rsidP="00590695">
      <w:pPr>
        <w:pStyle w:val="Listtoplevel"/>
        <w:numPr>
          <w:ilvl w:val="0"/>
          <w:numId w:val="0"/>
        </w:numPr>
        <w:ind w:left="4253"/>
      </w:pPr>
      <w:r>
        <w:t>or</w:t>
      </w:r>
    </w:p>
    <w:p w14:paraId="799E2DEA" w14:textId="77777777" w:rsidR="00590695" w:rsidRDefault="00590695" w:rsidP="00590695">
      <w:pPr>
        <w:pStyle w:val="Listtoplevel"/>
      </w:pPr>
      <w:r>
        <w:drawing>
          <wp:anchor distT="0" distB="0" distL="114300" distR="114300" simplePos="0" relativeHeight="252362752" behindDoc="0" locked="0" layoutInCell="1" allowOverlap="1" wp14:anchorId="0876460E" wp14:editId="3C6A2AE7">
            <wp:simplePos x="0" y="0"/>
            <wp:positionH relativeFrom="column">
              <wp:posOffset>-66425</wp:posOffset>
            </wp:positionH>
            <wp:positionV relativeFrom="paragraph">
              <wp:posOffset>307340</wp:posOffset>
            </wp:positionV>
            <wp:extent cx="1260000" cy="1410485"/>
            <wp:effectExtent l="0" t="0" r="0" b="0"/>
            <wp:wrapNone/>
            <wp:docPr id="293160295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160295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4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o a public Wi-Fi network you:</w:t>
      </w:r>
    </w:p>
    <w:p w14:paraId="44545A07" w14:textId="77777777" w:rsidR="00590695" w:rsidRDefault="00590695" w:rsidP="00590695">
      <w:pPr>
        <w:pStyle w:val="Listsecondlevel"/>
      </w:pPr>
      <w:r>
        <w:t xml:space="preserve">know </w:t>
      </w:r>
    </w:p>
    <w:p w14:paraId="730E874C" w14:textId="77777777" w:rsidR="00590695" w:rsidRDefault="00590695" w:rsidP="00590695">
      <w:pPr>
        <w:pStyle w:val="Listsecondlevel"/>
      </w:pPr>
      <w:r>
        <w:t>trust.</w:t>
      </w:r>
    </w:p>
    <w:p w14:paraId="0F6956C3" w14:textId="77777777" w:rsidR="00590695" w:rsidRDefault="00590695" w:rsidP="00590695">
      <w:pPr>
        <w:spacing w:line="324" w:lineRule="auto"/>
      </w:pPr>
    </w:p>
    <w:p w14:paraId="57323CE6" w14:textId="77777777" w:rsidR="00590695" w:rsidRDefault="00590695" w:rsidP="00590695">
      <w:pPr>
        <w:spacing w:line="324" w:lineRule="auto"/>
      </w:pPr>
    </w:p>
    <w:p w14:paraId="3D571706" w14:textId="77777777" w:rsidR="00590695" w:rsidRDefault="00590695" w:rsidP="00590695">
      <w:pPr>
        <w:spacing w:line="324" w:lineRule="auto"/>
      </w:pPr>
      <w:r>
        <w:rPr>
          <w:noProof/>
        </w:rPr>
        <w:drawing>
          <wp:anchor distT="0" distB="0" distL="114300" distR="114300" simplePos="0" relativeHeight="252354560" behindDoc="0" locked="0" layoutInCell="1" allowOverlap="1" wp14:anchorId="4FFCB303" wp14:editId="2C6C64CA">
            <wp:simplePos x="0" y="0"/>
            <wp:positionH relativeFrom="column">
              <wp:posOffset>-30061</wp:posOffset>
            </wp:positionH>
            <wp:positionV relativeFrom="paragraph">
              <wp:posOffset>-214576</wp:posOffset>
            </wp:positionV>
            <wp:extent cx="1440000" cy="1221272"/>
            <wp:effectExtent l="0" t="0" r="0" b="0"/>
            <wp:wrapNone/>
            <wp:docPr id="156091379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009219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21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f you are using an </w:t>
      </w:r>
      <w:r w:rsidRPr="0086650F">
        <w:rPr>
          <w:b/>
          <w:bCs/>
        </w:rPr>
        <w:t>internet router</w:t>
      </w:r>
      <w:r>
        <w:rPr>
          <w:b/>
          <w:bCs/>
        </w:rPr>
        <w:t xml:space="preserve"> </w:t>
      </w:r>
      <w:r w:rsidRPr="006630D5">
        <w:t xml:space="preserve">at </w:t>
      </w:r>
      <w:proofErr w:type="gramStart"/>
      <w:r w:rsidRPr="006630D5">
        <w:t>home</w:t>
      </w:r>
      <w:proofErr w:type="gramEnd"/>
      <w:r w:rsidRPr="006630D5">
        <w:t xml:space="preserve"> you may need to sit closer to it.</w:t>
      </w:r>
      <w:r>
        <w:t xml:space="preserve"> </w:t>
      </w:r>
    </w:p>
    <w:p w14:paraId="511B285B" w14:textId="77777777" w:rsidR="00590695" w:rsidRDefault="00590695" w:rsidP="00590695">
      <w:pPr>
        <w:spacing w:line="324" w:lineRule="auto"/>
      </w:pPr>
    </w:p>
    <w:p w14:paraId="19E80979" w14:textId="77777777" w:rsidR="00590695" w:rsidRDefault="00590695" w:rsidP="00590695">
      <w:pPr>
        <w:spacing w:line="324" w:lineRule="auto"/>
      </w:pPr>
      <w:r w:rsidRPr="006630D5">
        <w:rPr>
          <w:noProof/>
        </w:rPr>
        <w:drawing>
          <wp:anchor distT="0" distB="0" distL="114300" distR="114300" simplePos="0" relativeHeight="252356608" behindDoc="0" locked="0" layoutInCell="1" allowOverlap="1" wp14:anchorId="55636609" wp14:editId="614E3A23">
            <wp:simplePos x="0" y="0"/>
            <wp:positionH relativeFrom="column">
              <wp:posOffset>-25986</wp:posOffset>
            </wp:positionH>
            <wp:positionV relativeFrom="paragraph">
              <wp:posOffset>315595</wp:posOffset>
            </wp:positionV>
            <wp:extent cx="1440000" cy="1636683"/>
            <wp:effectExtent l="0" t="0" r="8255" b="1905"/>
            <wp:wrapNone/>
            <wp:docPr id="27758408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75698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366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353536" behindDoc="1" locked="0" layoutInCell="1" allowOverlap="1" wp14:anchorId="11194CE0" wp14:editId="12A6E008">
                <wp:simplePos x="0" y="0"/>
                <wp:positionH relativeFrom="column">
                  <wp:posOffset>2234242</wp:posOffset>
                </wp:positionH>
                <wp:positionV relativeFrom="paragraph">
                  <wp:posOffset>246751</wp:posOffset>
                </wp:positionV>
                <wp:extent cx="3599815" cy="2009955"/>
                <wp:effectExtent l="0" t="0" r="635" b="9525"/>
                <wp:wrapNone/>
                <wp:docPr id="549143937" name="Rectangle 5491439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0099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21C71A" id="Rectangle 549143937" o:spid="_x0000_s1026" alt="&quot;&quot;" style="position:absolute;margin-left:175.9pt;margin-top:19.45pt;width:283.45pt;height:158.25pt;z-index:-25096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" fillcolor="#bdd6ee [1304]" stroked="f" strokeweight="1pt"/>
            </w:pict>
          </mc:Fallback>
        </mc:AlternateContent>
      </w:r>
    </w:p>
    <w:p w14:paraId="75C01556" w14:textId="77777777" w:rsidR="00590695" w:rsidRDefault="00590695" w:rsidP="00590695">
      <w:pPr>
        <w:spacing w:line="324" w:lineRule="auto"/>
      </w:pPr>
      <w:r>
        <w:t xml:space="preserve">An </w:t>
      </w:r>
      <w:r w:rsidRPr="0086650F">
        <w:rPr>
          <w:b/>
          <w:bCs/>
        </w:rPr>
        <w:t>internet router</w:t>
      </w:r>
      <w:r>
        <w:t xml:space="preserve"> is a box that:</w:t>
      </w:r>
    </w:p>
    <w:p w14:paraId="64FF6ECA" w14:textId="77777777" w:rsidR="00590695" w:rsidRDefault="00590695" w:rsidP="00590695">
      <w:pPr>
        <w:pStyle w:val="Listtoplevel"/>
        <w:spacing w:line="324" w:lineRule="auto"/>
      </w:pPr>
      <w:r>
        <w:t xml:space="preserve">connects your devices to the internet </w:t>
      </w:r>
    </w:p>
    <w:p w14:paraId="364A209D" w14:textId="77777777" w:rsidR="00590695" w:rsidRDefault="00590695" w:rsidP="00590695">
      <w:pPr>
        <w:pStyle w:val="Listtoplevel"/>
        <w:spacing w:line="324" w:lineRule="auto"/>
      </w:pPr>
      <w:r>
        <w:t xml:space="preserve">uses Wireless Internet / Wi-Fi. </w:t>
      </w:r>
    </w:p>
    <w:p w14:paraId="54D1E9B8" w14:textId="77777777" w:rsidR="00590695" w:rsidRDefault="00590695" w:rsidP="00590695"/>
    <w:p w14:paraId="14002B03" w14:textId="77777777" w:rsidR="00590695" w:rsidRDefault="00590695" w:rsidP="00590695"/>
    <w:p w14:paraId="657ECC88" w14:textId="77777777" w:rsidR="00590695" w:rsidRDefault="00590695" w:rsidP="00590695">
      <w:r>
        <w:rPr>
          <w:noProof/>
        </w:rPr>
        <w:lastRenderedPageBreak/>
        <w:drawing>
          <wp:anchor distT="0" distB="0" distL="114300" distR="114300" simplePos="0" relativeHeight="252358656" behindDoc="0" locked="0" layoutInCell="1" allowOverlap="1" wp14:anchorId="26ED3E4B" wp14:editId="767B7D3D">
            <wp:simplePos x="0" y="0"/>
            <wp:positionH relativeFrom="column">
              <wp:posOffset>84455</wp:posOffset>
            </wp:positionH>
            <wp:positionV relativeFrom="paragraph">
              <wp:posOffset>-62865</wp:posOffset>
            </wp:positionV>
            <wp:extent cx="1620000" cy="1097171"/>
            <wp:effectExtent l="0" t="0" r="0" b="8255"/>
            <wp:wrapNone/>
            <wp:docPr id="190755204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07319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97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f you need support to connect to the internet you can ask:</w:t>
      </w:r>
    </w:p>
    <w:p w14:paraId="4C797152" w14:textId="77777777" w:rsidR="00590695" w:rsidRDefault="00590695" w:rsidP="00590695">
      <w:pPr>
        <w:pStyle w:val="Listtoplevel"/>
      </w:pPr>
      <w:r>
        <w:t>a friend</w:t>
      </w:r>
    </w:p>
    <w:p w14:paraId="69FD308D" w14:textId="77777777" w:rsidR="00590695" w:rsidRDefault="00590695" w:rsidP="00590695">
      <w:pPr>
        <w:pStyle w:val="Listtoplevel"/>
      </w:pPr>
      <w:r>
        <w:drawing>
          <wp:anchor distT="0" distB="0" distL="114300" distR="114300" simplePos="0" relativeHeight="252359680" behindDoc="0" locked="0" layoutInCell="1" allowOverlap="1" wp14:anchorId="7A807DA0" wp14:editId="2E6055B1">
            <wp:simplePos x="0" y="0"/>
            <wp:positionH relativeFrom="column">
              <wp:posOffset>-25400</wp:posOffset>
            </wp:positionH>
            <wp:positionV relativeFrom="paragraph">
              <wp:posOffset>148378</wp:posOffset>
            </wp:positionV>
            <wp:extent cx="1440000" cy="1440000"/>
            <wp:effectExtent l="0" t="0" r="0" b="8255"/>
            <wp:wrapNone/>
            <wp:docPr id="1818165662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190055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 whānau / family member</w:t>
      </w:r>
    </w:p>
    <w:p w14:paraId="313C824A" w14:textId="77777777" w:rsidR="00590695" w:rsidRDefault="00590695" w:rsidP="00590695">
      <w:pPr>
        <w:pStyle w:val="Listtoplevel"/>
      </w:pPr>
      <w:r>
        <w:t xml:space="preserve">your support worker.  </w:t>
      </w:r>
    </w:p>
    <w:p w14:paraId="795F2E64" w14:textId="77777777" w:rsidR="00590695" w:rsidRDefault="00590695" w:rsidP="00590695"/>
    <w:p w14:paraId="7CD2C293" w14:textId="27AFA5CA" w:rsidR="00511764" w:rsidRDefault="00590695" w:rsidP="00590695">
      <w:pPr>
        <w:pStyle w:val="Heading1"/>
      </w:pPr>
      <w:bookmarkStart w:id="3" w:name="_How_to_join"/>
      <w:bookmarkEnd w:id="3"/>
      <w:r>
        <w:br w:type="column"/>
      </w:r>
      <w:r w:rsidR="00511764">
        <w:lastRenderedPageBreak/>
        <w:t>How to download Zoom</w:t>
      </w:r>
    </w:p>
    <w:p w14:paraId="3C7F82E1" w14:textId="14CEBD6E" w:rsidR="00511764" w:rsidRDefault="001C0E16" w:rsidP="00511764">
      <w:r>
        <w:rPr>
          <w:noProof/>
        </w:rPr>
        <mc:AlternateContent>
          <mc:Choice Requires="wpg">
            <w:drawing>
              <wp:anchor distT="0" distB="0" distL="114300" distR="114300" simplePos="0" relativeHeight="251962368" behindDoc="0" locked="0" layoutInCell="1" allowOverlap="1" wp14:anchorId="5A45E39A" wp14:editId="06E5EDD2">
                <wp:simplePos x="0" y="0"/>
                <wp:positionH relativeFrom="column">
                  <wp:posOffset>-45076</wp:posOffset>
                </wp:positionH>
                <wp:positionV relativeFrom="paragraph">
                  <wp:posOffset>312679</wp:posOffset>
                </wp:positionV>
                <wp:extent cx="1890869" cy="1575337"/>
                <wp:effectExtent l="0" t="0" r="0" b="6350"/>
                <wp:wrapNone/>
                <wp:docPr id="1001742785" name="Group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0869" cy="1575337"/>
                          <a:chOff x="0" y="0"/>
                          <a:chExt cx="1890869" cy="1575337"/>
                        </a:xfrm>
                      </wpg:grpSpPr>
                      <wps:wsp>
                        <wps:cNvPr id="2087412423" name="Arrow: Curved Down 27"/>
                        <wps:cNvSpPr/>
                        <wps:spPr>
                          <a:xfrm>
                            <a:off x="914400" y="289775"/>
                            <a:ext cx="862885" cy="515155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4243051" name="Picture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2" b="474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0455" cy="1250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65181081" name="Picture 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1369" y="495837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4ECF99A" id="Group 28" o:spid="_x0000_s1026" alt="&quot;&quot;" style="position:absolute;margin-left:-3.55pt;margin-top:24.6pt;width:148.9pt;height:124.05pt;z-index:251962368" coordsize="18908,1575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">
                <v:shapetype id="_x0000_t105" coordsize="21600,21600" o:spt="105" adj="12960,19440,14400" path="wr,0@3@23,0@22@4,0@15,0@1@23@7,0@13@2l@14@2@8@22@12@2at,0@3@23@11@2@17@26@15,0@1@23@17@26@15@22xewr,0@3@23@4,0@17@2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@17,0;@16,@22;@12,@2;@8,@22;@14,@2" o:connectangles="270,90,90,90,0" textboxrect="@45,@47,@46,@48"/>
                  <v:handles>
                    <v:h position="#0,bottomRight" xrange="@40,@29"/>
                    <v:h position="#1,bottomRight" xrange="@27,@21"/>
                    <v:h position="bottomRight,#2" yrange="@44,@22"/>
                  </v:handles>
                  <o:complex v:ext="view"/>
                </v:shapetype>
                <v:shape id="Arrow: Curved Down 27" o:spid="_x0000_s1027" type="#_x0000_t105" style="position:absolute;left:9144;top:2897;width:8628;height:5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" adj="15152,19988,16200" fillcolor="#4472c4 [3204]" strokecolor="#09101d [484]" strokeweight="1pt"/>
                <v:shape id="Picture 13" o:spid="_x0000_s1028" type="#_x0000_t75" alt="&quot;&quot;" style="position:absolute;width:11004;height:125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">
                  <v:imagedata r:id="rId54" o:title="" cropbottom="31120f" cropright="-1f"/>
                </v:shape>
                <v:shape id="Picture 47" o:spid="_x0000_s1029" type="#_x0000_t75" alt="&quot;&quot;" style="position:absolute;left:8113;top:4958;width:10795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">
                  <v:imagedata r:id="rId55" o:title=""/>
                </v:shape>
              </v:group>
            </w:pict>
          </mc:Fallback>
        </mc:AlternateContent>
      </w:r>
    </w:p>
    <w:p w14:paraId="02CCC6C9" w14:textId="0F3FA431" w:rsidR="00511764" w:rsidRDefault="00511764" w:rsidP="00511764"/>
    <w:p w14:paraId="04F2C6B8" w14:textId="5073ABB5" w:rsidR="00511764" w:rsidRDefault="00F82F0D" w:rsidP="00511764">
      <w:r>
        <w:t>You</w:t>
      </w:r>
      <w:r w:rsidR="00511764">
        <w:t xml:space="preserve"> need to download the Zoom Workplace app on</w:t>
      </w:r>
      <w:r w:rsidR="003D7E54">
        <w:t>to</w:t>
      </w:r>
      <w:r w:rsidR="00511764">
        <w:t xml:space="preserve"> your device.</w:t>
      </w:r>
    </w:p>
    <w:p w14:paraId="472B5345" w14:textId="77777777" w:rsidR="00511764" w:rsidRDefault="00511764" w:rsidP="00511764"/>
    <w:p w14:paraId="64265E1F" w14:textId="77777777" w:rsidR="00511764" w:rsidRDefault="00511764" w:rsidP="00511764"/>
    <w:p w14:paraId="2EF5C638" w14:textId="0FEAFD88" w:rsidR="00511764" w:rsidRDefault="00511764" w:rsidP="00511764">
      <w:r>
        <w:rPr>
          <w:noProof/>
        </w:rPr>
        <mc:AlternateContent>
          <mc:Choice Requires="wpg">
            <w:drawing>
              <wp:anchor distT="0" distB="0" distL="114300" distR="114300" simplePos="0" relativeHeight="251958272" behindDoc="0" locked="0" layoutInCell="1" allowOverlap="1" wp14:anchorId="4E41A2D4" wp14:editId="0DC98452">
                <wp:simplePos x="0" y="0"/>
                <wp:positionH relativeFrom="column">
                  <wp:posOffset>-50800</wp:posOffset>
                </wp:positionH>
                <wp:positionV relativeFrom="paragraph">
                  <wp:posOffset>57996</wp:posOffset>
                </wp:positionV>
                <wp:extent cx="1700742" cy="871009"/>
                <wp:effectExtent l="0" t="0" r="0" b="5715"/>
                <wp:wrapNone/>
                <wp:docPr id="879603360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0742" cy="871009"/>
                          <a:chOff x="0" y="0"/>
                          <a:chExt cx="1700742" cy="871009"/>
                        </a:xfrm>
                      </wpg:grpSpPr>
                      <pic:pic xmlns:pic="http://schemas.openxmlformats.org/drawingml/2006/picture">
                        <pic:nvPicPr>
                          <pic:cNvPr id="1706934329" name="Picture 4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72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2990617" name="Picture 4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0667" y="270934"/>
                            <a:ext cx="600075" cy="6000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ACCF34C" id="Group 46" o:spid="_x0000_s1026" alt="&quot;&quot;" style="position:absolute;margin-left:-4pt;margin-top:4.55pt;width:133.9pt;height:68.6pt;z-index:251958272" coordsize="17007,8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">
                <v:shape id="Picture 44" o:spid="_x0000_s1027" type="#_x0000_t75" alt="&quot;&quot;" style="position:absolute;width:14395;height:7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">
                  <v:imagedata r:id="rId58" o:title=""/>
                </v:shape>
                <v:shape id="Picture 45" o:spid="_x0000_s1028" type="#_x0000_t75" alt="&quot;&quot;" style="position:absolute;left:11006;top:2709;width:6001;height:6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">
                  <v:imagedata r:id="rId59" o:title=""/>
                </v:shape>
              </v:group>
            </w:pict>
          </mc:Fallback>
        </mc:AlternateContent>
      </w:r>
      <w:r>
        <w:t xml:space="preserve">It does not cost you money to </w:t>
      </w:r>
      <w:r w:rsidR="00644F36">
        <w:br/>
        <w:t>do this</w:t>
      </w:r>
      <w:r>
        <w:t xml:space="preserve">. </w:t>
      </w:r>
    </w:p>
    <w:p w14:paraId="25C22EF5" w14:textId="77777777" w:rsidR="00511764" w:rsidRDefault="00511764" w:rsidP="00511764"/>
    <w:p w14:paraId="259033F7" w14:textId="1A3B522D" w:rsidR="00511764" w:rsidRDefault="00C847B5" w:rsidP="00511764">
      <w:r>
        <w:rPr>
          <w:noProof/>
        </w:rPr>
        <w:drawing>
          <wp:anchor distT="0" distB="0" distL="114300" distR="114300" simplePos="0" relativeHeight="252220416" behindDoc="0" locked="0" layoutInCell="1" allowOverlap="1" wp14:anchorId="14430BBB" wp14:editId="3912DB37">
            <wp:simplePos x="0" y="0"/>
            <wp:positionH relativeFrom="column">
              <wp:posOffset>-45720</wp:posOffset>
            </wp:positionH>
            <wp:positionV relativeFrom="paragraph">
              <wp:posOffset>233045</wp:posOffset>
            </wp:positionV>
            <wp:extent cx="1080000" cy="1273655"/>
            <wp:effectExtent l="0" t="0" r="6350" b="3175"/>
            <wp:wrapNone/>
            <wp:docPr id="451213442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213442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04" r="10541" b="7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273655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263EBC" w14:textId="2C2ADC7C" w:rsidR="00511764" w:rsidRDefault="00280F41" w:rsidP="00511764">
      <w:r>
        <w:t xml:space="preserve">If </w:t>
      </w:r>
      <w:r w:rsidR="00511764">
        <w:t xml:space="preserve">you are using an </w:t>
      </w:r>
      <w:r w:rsidR="00511764" w:rsidRPr="002B09EF">
        <w:t>Android</w:t>
      </w:r>
      <w:r w:rsidR="00511764">
        <w:t xml:space="preserve"> </w:t>
      </w:r>
      <w:proofErr w:type="gramStart"/>
      <w:r w:rsidR="00511764">
        <w:t>device</w:t>
      </w:r>
      <w:proofErr w:type="gramEnd"/>
      <w:r w:rsidR="00511764">
        <w:t xml:space="preserve"> you can download the app from the </w:t>
      </w:r>
      <w:r w:rsidR="00511764" w:rsidRPr="00FD43EC">
        <w:rPr>
          <w:b/>
          <w:bCs/>
        </w:rPr>
        <w:t>Google Play</w:t>
      </w:r>
      <w:r w:rsidR="00511764">
        <w:rPr>
          <w:b/>
          <w:bCs/>
        </w:rPr>
        <w:t xml:space="preserve"> Store</w:t>
      </w:r>
      <w:r w:rsidR="00511764">
        <w:t xml:space="preserve">. </w:t>
      </w:r>
    </w:p>
    <w:p w14:paraId="5E416805" w14:textId="77777777" w:rsidR="00511764" w:rsidRDefault="00511764" w:rsidP="00511764"/>
    <w:p w14:paraId="0E406ABA" w14:textId="09D5D5E2" w:rsidR="00511764" w:rsidRDefault="000159B4" w:rsidP="00511764">
      <w:r>
        <w:rPr>
          <w:noProof/>
        </w:rPr>
        <w:drawing>
          <wp:anchor distT="0" distB="0" distL="114300" distR="114300" simplePos="0" relativeHeight="252221440" behindDoc="0" locked="0" layoutInCell="1" allowOverlap="1" wp14:anchorId="02953CC5" wp14:editId="23709776">
            <wp:simplePos x="0" y="0"/>
            <wp:positionH relativeFrom="column">
              <wp:posOffset>-55245</wp:posOffset>
            </wp:positionH>
            <wp:positionV relativeFrom="paragraph">
              <wp:posOffset>96520</wp:posOffset>
            </wp:positionV>
            <wp:extent cx="1080000" cy="1238673"/>
            <wp:effectExtent l="0" t="0" r="6350" b="0"/>
            <wp:wrapNone/>
            <wp:docPr id="1541541667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541667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03" t="5661" r="14138" b="3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238673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4B0C0E" w14:textId="31DBF619" w:rsidR="00511764" w:rsidRDefault="00511764" w:rsidP="00511764">
      <w:r>
        <w:t xml:space="preserve">If you are using an </w:t>
      </w:r>
      <w:r w:rsidRPr="002B09EF">
        <w:t xml:space="preserve">Apple </w:t>
      </w:r>
      <w:proofErr w:type="gramStart"/>
      <w:r w:rsidR="0056405E">
        <w:t>device</w:t>
      </w:r>
      <w:proofErr w:type="gramEnd"/>
      <w:r w:rsidRPr="002B09EF">
        <w:t xml:space="preserve"> </w:t>
      </w:r>
      <w:r>
        <w:t xml:space="preserve">you can download the app from the </w:t>
      </w:r>
      <w:r w:rsidRPr="00FD43EC">
        <w:rPr>
          <w:b/>
          <w:bCs/>
        </w:rPr>
        <w:t>App Store</w:t>
      </w:r>
      <w:r>
        <w:t xml:space="preserve">. </w:t>
      </w:r>
    </w:p>
    <w:p w14:paraId="521A4E8D" w14:textId="77777777" w:rsidR="00511764" w:rsidRDefault="00511764" w:rsidP="00511764"/>
    <w:p w14:paraId="56444C6A" w14:textId="607BCD2C" w:rsidR="00511764" w:rsidRDefault="000E174B" w:rsidP="00511764">
      <w:r>
        <w:br w:type="column"/>
      </w:r>
      <w:r w:rsidR="00A30337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227584" behindDoc="0" locked="0" layoutInCell="1" allowOverlap="1" wp14:anchorId="667FA69B" wp14:editId="3CAE5423">
                <wp:simplePos x="0" y="0"/>
                <wp:positionH relativeFrom="column">
                  <wp:posOffset>-49530</wp:posOffset>
                </wp:positionH>
                <wp:positionV relativeFrom="paragraph">
                  <wp:posOffset>-194310</wp:posOffset>
                </wp:positionV>
                <wp:extent cx="1934845" cy="842645"/>
                <wp:effectExtent l="19050" t="95250" r="27305" b="14605"/>
                <wp:wrapNone/>
                <wp:docPr id="1392023083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4845" cy="842645"/>
                          <a:chOff x="0" y="0"/>
                          <a:chExt cx="1934845" cy="842645"/>
                        </a:xfrm>
                      </wpg:grpSpPr>
                      <pic:pic xmlns:pic="http://schemas.openxmlformats.org/drawingml/2006/picture">
                        <pic:nvPicPr>
                          <pic:cNvPr id="1701531439" name="Picture 5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0960"/>
                            <a:ext cx="1619885" cy="781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157556893" name="Arrow: Left 49"/>
                        <wps:cNvSpPr/>
                        <wps:spPr>
                          <a:xfrm rot="19431214">
                            <a:off x="1162050" y="0"/>
                            <a:ext cx="772795" cy="524510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91E50C" id="Group 54" o:spid="_x0000_s1026" style="position:absolute;margin-left:-3.9pt;margin-top:-15.3pt;width:152.35pt;height:66.35pt;z-index:252227584" coordsize="19348,842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">
                <v:shape id="Picture 53" o:spid="_x0000_s1027" type="#_x0000_t75" alt="&quot;&quot;" style="position:absolute;top:609;width:16198;height:7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" stroked="t" strokecolor="black [3213]">
                  <v:imagedata r:id="rId63" o:title=""/>
                  <v:path arrowok="t"/>
                </v:shape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49" o:spid="_x0000_s1028" type="#_x0000_t66" style="position:absolute;left:11620;width:7728;height:5245;rotation:-236889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" adj="7330" fillcolor="#e00" strokecolor="#e00" strokeweight="1pt"/>
              </v:group>
            </w:pict>
          </mc:Fallback>
        </mc:AlternateContent>
      </w:r>
      <w:r w:rsidR="00511764">
        <w:t xml:space="preserve">Go up to </w:t>
      </w:r>
      <w:r w:rsidR="00511764" w:rsidRPr="002B09EF">
        <w:rPr>
          <w:b/>
          <w:bCs/>
        </w:rPr>
        <w:t xml:space="preserve">Search </w:t>
      </w:r>
      <w:r w:rsidR="00511764">
        <w:t>when you are in</w:t>
      </w:r>
      <w:r w:rsidR="00CE213E">
        <w:t xml:space="preserve"> the</w:t>
      </w:r>
      <w:r w:rsidR="00511764">
        <w:t>:</w:t>
      </w:r>
    </w:p>
    <w:p w14:paraId="15346C81" w14:textId="4F420C9B" w:rsidR="00511764" w:rsidRDefault="000159B4" w:rsidP="00511764">
      <w:pPr>
        <w:pStyle w:val="Listtoplevel"/>
      </w:pPr>
      <w:r>
        <w:drawing>
          <wp:anchor distT="0" distB="0" distL="114300" distR="114300" simplePos="0" relativeHeight="252223488" behindDoc="0" locked="0" layoutInCell="1" allowOverlap="1" wp14:anchorId="2E95C230" wp14:editId="316F5279">
            <wp:simplePos x="0" y="0"/>
            <wp:positionH relativeFrom="column">
              <wp:posOffset>-59055</wp:posOffset>
            </wp:positionH>
            <wp:positionV relativeFrom="paragraph">
              <wp:posOffset>127635</wp:posOffset>
            </wp:positionV>
            <wp:extent cx="720000" cy="849103"/>
            <wp:effectExtent l="0" t="0" r="4445" b="8255"/>
            <wp:wrapNone/>
            <wp:docPr id="25590714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213442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04" r="10541" b="7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849103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1764">
        <w:t xml:space="preserve">Play Store </w:t>
      </w:r>
    </w:p>
    <w:p w14:paraId="17335D38" w14:textId="34F8B04C" w:rsidR="00511764" w:rsidRDefault="00DE2F7F" w:rsidP="00511764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2224512" behindDoc="0" locked="0" layoutInCell="1" allowOverlap="1" wp14:anchorId="48363B7D" wp14:editId="16BBC62C">
            <wp:simplePos x="0" y="0"/>
            <wp:positionH relativeFrom="column">
              <wp:posOffset>-45720</wp:posOffset>
            </wp:positionH>
            <wp:positionV relativeFrom="paragraph">
              <wp:posOffset>594360</wp:posOffset>
            </wp:positionV>
            <wp:extent cx="720000" cy="825782"/>
            <wp:effectExtent l="0" t="0" r="4445" b="0"/>
            <wp:wrapNone/>
            <wp:docPr id="901548798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541667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03" t="5661" r="14138" b="3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825782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1764">
        <w:t xml:space="preserve">or </w:t>
      </w:r>
    </w:p>
    <w:p w14:paraId="288BE458" w14:textId="56D498D9" w:rsidR="00511764" w:rsidRDefault="00511764" w:rsidP="00511764">
      <w:pPr>
        <w:pStyle w:val="Listtoplevel"/>
      </w:pPr>
      <w:r>
        <w:t xml:space="preserve">App Store. </w:t>
      </w:r>
    </w:p>
    <w:p w14:paraId="5D8EC014" w14:textId="77777777" w:rsidR="00395C24" w:rsidRDefault="00395C24" w:rsidP="00511764"/>
    <w:p w14:paraId="55B2294C" w14:textId="0BC38C54" w:rsidR="00A2029F" w:rsidRDefault="00C3036E" w:rsidP="00511764">
      <w:r>
        <w:rPr>
          <w:noProof/>
        </w:rPr>
        <mc:AlternateContent>
          <mc:Choice Requires="wpg">
            <w:drawing>
              <wp:anchor distT="0" distB="0" distL="114300" distR="114300" simplePos="0" relativeHeight="252231680" behindDoc="0" locked="0" layoutInCell="1" allowOverlap="1" wp14:anchorId="67EB3786" wp14:editId="06DE8781">
                <wp:simplePos x="0" y="0"/>
                <wp:positionH relativeFrom="column">
                  <wp:posOffset>2026920</wp:posOffset>
                </wp:positionH>
                <wp:positionV relativeFrom="paragraph">
                  <wp:posOffset>208915</wp:posOffset>
                </wp:positionV>
                <wp:extent cx="3497580" cy="930275"/>
                <wp:effectExtent l="0" t="57150" r="7620" b="3175"/>
                <wp:wrapNone/>
                <wp:docPr id="429809244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97580" cy="930275"/>
                          <a:chOff x="0" y="0"/>
                          <a:chExt cx="3497580" cy="930275"/>
                        </a:xfrm>
                      </wpg:grpSpPr>
                      <pic:pic xmlns:pic="http://schemas.openxmlformats.org/drawingml/2006/picture">
                        <pic:nvPicPr>
                          <pic:cNvPr id="2084238744" name="Picture 55" descr="A white rectangular object with black text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28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7580" cy="9302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259907847" name="Arrow: Left 49"/>
                        <wps:cNvSpPr/>
                        <wps:spPr>
                          <a:xfrm rot="19431214">
                            <a:off x="1463040" y="30480"/>
                            <a:ext cx="772795" cy="524510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DF16F8" id="Group 56" o:spid="_x0000_s1026" style="position:absolute;margin-left:159.6pt;margin-top:16.45pt;width:275.4pt;height:73.25pt;z-index:252231680" coordsize="34975,930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">
                <v:shape id="Picture 55" o:spid="_x0000_s1027" type="#_x0000_t75" alt="A white rectangular object with black text&#10;&#10;AI-generated content may be incorrect." style="position:absolute;width:34975;height:93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">
                  <v:imagedata r:id="rId65" o:title="A white rectangular object with black text&#10;&#10;AI-generated content may be incorrect" cropleft="1f" cropright="1861f"/>
                </v:shape>
                <v:shape id="Arrow: Left 49" o:spid="_x0000_s1028" type="#_x0000_t66" style="position:absolute;left:14630;top:304;width:7728;height:5245;rotation:-236889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" adj="7330" fillcolor="#e00" strokecolor="#e00" strokeweight="1pt"/>
              </v:group>
            </w:pict>
          </mc:Fallback>
        </mc:AlternateContent>
      </w:r>
    </w:p>
    <w:p w14:paraId="19C3C3E3" w14:textId="3D5D4582" w:rsidR="00511764" w:rsidRDefault="00511764" w:rsidP="00511764"/>
    <w:p w14:paraId="4DADD044" w14:textId="714E6284" w:rsidR="00E77545" w:rsidRDefault="00E77545" w:rsidP="00511764"/>
    <w:p w14:paraId="063E8C9F" w14:textId="0704F16F" w:rsidR="00511764" w:rsidRDefault="00511764" w:rsidP="00511764"/>
    <w:p w14:paraId="28A5693C" w14:textId="40A29EE8" w:rsidR="00511764" w:rsidRDefault="00511764" w:rsidP="00511764">
      <w:r>
        <w:t xml:space="preserve">Type in </w:t>
      </w:r>
      <w:r w:rsidRPr="0008182C">
        <w:rPr>
          <w:b/>
          <w:bCs/>
        </w:rPr>
        <w:t>Zoom</w:t>
      </w:r>
      <w:r>
        <w:t xml:space="preserve"> in the search box. </w:t>
      </w:r>
    </w:p>
    <w:p w14:paraId="4C7CCD6A" w14:textId="77777777" w:rsidR="00395C24" w:rsidRDefault="00395C24" w:rsidP="00511764"/>
    <w:p w14:paraId="579FED94" w14:textId="7C49B5B5" w:rsidR="000F69CC" w:rsidRDefault="00654D00" w:rsidP="00511764">
      <w:r>
        <w:rPr>
          <w:noProof/>
        </w:rPr>
        <mc:AlternateContent>
          <mc:Choice Requires="wpg">
            <w:drawing>
              <wp:anchor distT="0" distB="0" distL="114300" distR="114300" simplePos="0" relativeHeight="252234752" behindDoc="0" locked="0" layoutInCell="1" allowOverlap="1" wp14:anchorId="32CCCED3" wp14:editId="2201099A">
                <wp:simplePos x="0" y="0"/>
                <wp:positionH relativeFrom="column">
                  <wp:posOffset>2320290</wp:posOffset>
                </wp:positionH>
                <wp:positionV relativeFrom="paragraph">
                  <wp:posOffset>159385</wp:posOffset>
                </wp:positionV>
                <wp:extent cx="2795905" cy="1844675"/>
                <wp:effectExtent l="19050" t="19050" r="23495" b="22225"/>
                <wp:wrapNone/>
                <wp:docPr id="1817364845" name="Group 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5905" cy="1844675"/>
                          <a:chOff x="0" y="0"/>
                          <a:chExt cx="2795905" cy="1844675"/>
                        </a:xfrm>
                      </wpg:grpSpPr>
                      <pic:pic xmlns:pic="http://schemas.openxmlformats.org/drawingml/2006/picture">
                        <pic:nvPicPr>
                          <pic:cNvPr id="1297360489" name="Picture 4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6" b="657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6970" cy="1844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45682455" name="Arrow: Left 49"/>
                        <wps:cNvSpPr/>
                        <wps:spPr>
                          <a:xfrm rot="19431214">
                            <a:off x="2023110" y="1223010"/>
                            <a:ext cx="772795" cy="524510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CE40C0" id="Group 57" o:spid="_x0000_s1026" alt="&quot;&quot;" style="position:absolute;margin-left:182.7pt;margin-top:12.55pt;width:220.15pt;height:145.25pt;z-index:252234752;mso-width-relative:margin;mso-height-relative:margin" coordsize="27959,1844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">
                <v:shape id="Picture 49" o:spid="_x0000_s1027" type="#_x0000_t75" alt="&quot;&quot;" style="position:absolute;width:24269;height:18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" stroked="t" strokecolor="black [3213]">
                  <v:imagedata r:id="rId67" o:title="" cropbottom="43114f" cropright="-10f"/>
                  <v:path arrowok="t"/>
                </v:shape>
                <v:shape id="Arrow: Left 49" o:spid="_x0000_s1028" type="#_x0000_t66" style="position:absolute;left:20231;top:12230;width:7728;height:5245;rotation:-236889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" adj="7330" fillcolor="#e00" strokecolor="#e00" strokeweight="1pt"/>
              </v:group>
            </w:pict>
          </mc:Fallback>
        </mc:AlternateContent>
      </w:r>
    </w:p>
    <w:p w14:paraId="5E9C4782" w14:textId="77777777" w:rsidR="000F69CC" w:rsidRDefault="000F69CC" w:rsidP="00511764"/>
    <w:p w14:paraId="6CC2E27C" w14:textId="25F0FC2D" w:rsidR="00511764" w:rsidRDefault="00511764" w:rsidP="00511764"/>
    <w:p w14:paraId="0B779806" w14:textId="35E5D80D" w:rsidR="00511764" w:rsidRDefault="00511764" w:rsidP="00511764"/>
    <w:p w14:paraId="6772F351" w14:textId="3874BFE1" w:rsidR="000F69CC" w:rsidRDefault="000F69CC" w:rsidP="00511764"/>
    <w:p w14:paraId="5C05B431" w14:textId="31C830B4" w:rsidR="009B20BA" w:rsidRDefault="009B20BA" w:rsidP="00511764"/>
    <w:p w14:paraId="33088749" w14:textId="77777777" w:rsidR="009B20BA" w:rsidRDefault="009B20BA" w:rsidP="00511764"/>
    <w:p w14:paraId="2AAE0BE4" w14:textId="134D3225" w:rsidR="00511764" w:rsidRDefault="009B20BA" w:rsidP="000F69CC">
      <w:r>
        <w:t xml:space="preserve">If using </w:t>
      </w:r>
      <w:r w:rsidR="000F69CC">
        <w:t xml:space="preserve">an Android device press </w:t>
      </w:r>
      <w:r w:rsidR="000F69CC">
        <w:rPr>
          <w:b/>
          <w:bCs/>
        </w:rPr>
        <w:t xml:space="preserve">Install </w:t>
      </w:r>
      <w:r w:rsidR="00511764">
        <w:t>Zoom Workplace store from the Google Play Store</w:t>
      </w:r>
      <w:r w:rsidR="000F69CC">
        <w:t>.</w:t>
      </w:r>
    </w:p>
    <w:p w14:paraId="0B7DEFAB" w14:textId="2C0FE226" w:rsidR="00D52779" w:rsidRDefault="00F11D86" w:rsidP="000F69C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36800" behindDoc="0" locked="0" layoutInCell="1" allowOverlap="1" wp14:anchorId="5F71CC2E" wp14:editId="1CDA1318">
                <wp:simplePos x="0" y="0"/>
                <wp:positionH relativeFrom="column">
                  <wp:posOffset>4991099</wp:posOffset>
                </wp:positionH>
                <wp:positionV relativeFrom="paragraph">
                  <wp:posOffset>792480</wp:posOffset>
                </wp:positionV>
                <wp:extent cx="772795" cy="524510"/>
                <wp:effectExtent l="0" t="95250" r="27305" b="46990"/>
                <wp:wrapNone/>
                <wp:docPr id="1826052490" name="Arrow: Left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431214">
                          <a:off x="0" y="0"/>
                          <a:ext cx="772795" cy="524510"/>
                        </a:xfrm>
                        <a:prstGeom prst="leftArrow">
                          <a:avLst/>
                        </a:prstGeom>
                        <a:solidFill>
                          <a:srgbClr val="EE0000"/>
                        </a:solidFill>
                        <a:ln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BABC39" id="Arrow: Left 49" o:spid="_x0000_s1026" type="#_x0000_t66" alt="&quot;&quot;" style="position:absolute;margin-left:393pt;margin-top:62.4pt;width:60.85pt;height:41.3pt;rotation:-2368893fd;z-index:25223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" adj="7330" fillcolor="#e00" strokecolor="#e00" strokeweight="1pt"/>
            </w:pict>
          </mc:Fallback>
        </mc:AlternateContent>
      </w:r>
      <w:r w:rsidRPr="00F11D86">
        <w:rPr>
          <w:noProof/>
        </w:rPr>
        <w:drawing>
          <wp:inline distT="0" distB="0" distL="0" distR="0" wp14:anchorId="017D8690" wp14:editId="0479F02F">
            <wp:extent cx="2880000" cy="2160000"/>
            <wp:effectExtent l="19050" t="19050" r="15875" b="12065"/>
            <wp:docPr id="146795783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95783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2EEB10" w14:textId="527B9468" w:rsidR="00D52779" w:rsidRDefault="00D52779" w:rsidP="000F69CC"/>
    <w:p w14:paraId="720AF2E1" w14:textId="1FD85F48" w:rsidR="00511764" w:rsidRDefault="000F69CC" w:rsidP="000F69CC">
      <w:r>
        <w:t xml:space="preserve">If using an Apple device press </w:t>
      </w:r>
      <w:r w:rsidR="00511764" w:rsidRPr="003421E3">
        <w:rPr>
          <w:b/>
          <w:bCs/>
        </w:rPr>
        <w:t>Get</w:t>
      </w:r>
      <w:r w:rsidR="00511764">
        <w:t xml:space="preserve"> on the Zoom Workplace app from the App Store. </w:t>
      </w:r>
    </w:p>
    <w:p w14:paraId="2914A5C3" w14:textId="4ACC0474" w:rsidR="00511764" w:rsidRDefault="00B44BA2" w:rsidP="00511764">
      <w:r>
        <w:rPr>
          <w:noProof/>
        </w:rPr>
        <w:drawing>
          <wp:anchor distT="0" distB="0" distL="114300" distR="114300" simplePos="0" relativeHeight="251969536" behindDoc="0" locked="0" layoutInCell="1" allowOverlap="1" wp14:anchorId="3320E5E2" wp14:editId="3DE15553">
            <wp:simplePos x="0" y="0"/>
            <wp:positionH relativeFrom="column">
              <wp:posOffset>-167640</wp:posOffset>
            </wp:positionH>
            <wp:positionV relativeFrom="paragraph">
              <wp:posOffset>113665</wp:posOffset>
            </wp:positionV>
            <wp:extent cx="1440000" cy="1440000"/>
            <wp:effectExtent l="0" t="0" r="8255" b="0"/>
            <wp:wrapNone/>
            <wp:docPr id="1644526896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526896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2805C8" w14:textId="13CAF137" w:rsidR="00511764" w:rsidRDefault="00511764" w:rsidP="00511764"/>
    <w:p w14:paraId="52727843" w14:textId="21AA2488" w:rsidR="00511764" w:rsidRDefault="00511764" w:rsidP="00511764">
      <w:r>
        <w:t xml:space="preserve">Wait for the </w:t>
      </w:r>
      <w:r w:rsidR="00114B7E">
        <w:t xml:space="preserve">Zoom </w:t>
      </w:r>
      <w:r>
        <w:t xml:space="preserve">app to download. </w:t>
      </w:r>
    </w:p>
    <w:p w14:paraId="0C7C7B6F" w14:textId="6391C2EF" w:rsidR="00511764" w:rsidRDefault="00511764" w:rsidP="00511764"/>
    <w:p w14:paraId="323A8D93" w14:textId="414C402E" w:rsidR="00451D25" w:rsidRDefault="00E376AD" w:rsidP="00511764">
      <w:r>
        <w:rPr>
          <w:noProof/>
        </w:rPr>
        <mc:AlternateContent>
          <mc:Choice Requires="wpg">
            <w:drawing>
              <wp:anchor distT="0" distB="0" distL="114300" distR="114300" simplePos="0" relativeHeight="252239872" behindDoc="0" locked="0" layoutInCell="1" allowOverlap="1" wp14:anchorId="2546FA48" wp14:editId="33C4AA70">
                <wp:simplePos x="0" y="0"/>
                <wp:positionH relativeFrom="column">
                  <wp:posOffset>2297430</wp:posOffset>
                </wp:positionH>
                <wp:positionV relativeFrom="paragraph">
                  <wp:posOffset>153035</wp:posOffset>
                </wp:positionV>
                <wp:extent cx="3466465" cy="2306955"/>
                <wp:effectExtent l="19050" t="19050" r="19685" b="17145"/>
                <wp:wrapNone/>
                <wp:docPr id="753005373" name="Group 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66465" cy="2306955"/>
                          <a:chOff x="0" y="0"/>
                          <a:chExt cx="3466465" cy="2306955"/>
                        </a:xfrm>
                      </wpg:grpSpPr>
                      <pic:pic xmlns:pic="http://schemas.openxmlformats.org/drawingml/2006/picture">
                        <pic:nvPicPr>
                          <pic:cNvPr id="1745111303" name="Picture 4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693" b="645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9725" cy="23069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6507721" name="Arrow: Left 49"/>
                        <wps:cNvSpPr/>
                        <wps:spPr>
                          <a:xfrm rot="19431214">
                            <a:off x="2693670" y="1459230"/>
                            <a:ext cx="772795" cy="524510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8D33030" id="Group 59" o:spid="_x0000_s1026" alt="&quot;&quot;" style="position:absolute;margin-left:180.9pt;margin-top:12.05pt;width:272.95pt;height:181.65pt;z-index:252239872" coordsize="34664,2306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">
                <v:shape id="Picture 46" o:spid="_x0000_s1027" type="#_x0000_t75" alt="&quot;&quot;" style="position:absolute;width:28797;height:230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" stroked="t" strokecolor="black [3213]">
                  <v:imagedata r:id="rId71" o:title="" cropbottom="42313f" cropright="1110f"/>
                  <v:path arrowok="t"/>
                </v:shape>
                <v:shape id="Arrow: Left 49" o:spid="_x0000_s1028" type="#_x0000_t66" style="position:absolute;left:26936;top:14592;width:7728;height:5245;rotation:-236889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" adj="7330" fillcolor="#e00" strokecolor="#e00" strokeweight="1pt"/>
              </v:group>
            </w:pict>
          </mc:Fallback>
        </mc:AlternateContent>
      </w:r>
    </w:p>
    <w:p w14:paraId="7FFA7C8C" w14:textId="152885D0" w:rsidR="00451D25" w:rsidRDefault="00451D25" w:rsidP="00511764"/>
    <w:p w14:paraId="6E5F6874" w14:textId="76FB7A45" w:rsidR="00451D25" w:rsidRDefault="00451D25" w:rsidP="00511764"/>
    <w:p w14:paraId="23B199B9" w14:textId="466DC40C" w:rsidR="00451D25" w:rsidRDefault="00451D25" w:rsidP="00511764"/>
    <w:p w14:paraId="3AEB61E8" w14:textId="032F7174" w:rsidR="009F2A8E" w:rsidRDefault="009F2A8E" w:rsidP="00511764"/>
    <w:p w14:paraId="0C7AADE9" w14:textId="2D2DA16D" w:rsidR="008E3ABB" w:rsidRDefault="008E3ABB" w:rsidP="00511764"/>
    <w:p w14:paraId="00BC90D5" w14:textId="4735828C" w:rsidR="008E3ABB" w:rsidRDefault="008E3ABB" w:rsidP="00511764"/>
    <w:p w14:paraId="5142FB1D" w14:textId="77777777" w:rsidR="008E3ABB" w:rsidRDefault="008E3ABB" w:rsidP="00511764"/>
    <w:p w14:paraId="48D1E016" w14:textId="5D0CDB39" w:rsidR="00511764" w:rsidRDefault="00511764" w:rsidP="00511764">
      <w:r w:rsidRPr="00F10C36">
        <w:t xml:space="preserve">When the app has downloaded press </w:t>
      </w:r>
      <w:r w:rsidRPr="00451D25">
        <w:rPr>
          <w:b/>
          <w:bCs/>
        </w:rPr>
        <w:t>Open</w:t>
      </w:r>
      <w:r w:rsidRPr="00451D25">
        <w:t>.</w:t>
      </w:r>
      <w:r>
        <w:t xml:space="preserve"> </w:t>
      </w:r>
    </w:p>
    <w:p w14:paraId="368E7679" w14:textId="7FDECA6C" w:rsidR="00511764" w:rsidRDefault="00511764" w:rsidP="00511764"/>
    <w:p w14:paraId="19121687" w14:textId="2C08D24F" w:rsidR="00511764" w:rsidRDefault="00F16772" w:rsidP="00F16772">
      <w:r>
        <w:rPr>
          <w:noProof/>
        </w:rPr>
        <w:lastRenderedPageBreak/>
        <w:drawing>
          <wp:anchor distT="0" distB="0" distL="114300" distR="114300" simplePos="0" relativeHeight="252039168" behindDoc="0" locked="0" layoutInCell="1" allowOverlap="1" wp14:anchorId="3D21BE9F" wp14:editId="3D7320AA">
            <wp:simplePos x="0" y="0"/>
            <wp:positionH relativeFrom="column">
              <wp:posOffset>0</wp:posOffset>
            </wp:positionH>
            <wp:positionV relativeFrom="paragraph">
              <wp:posOffset>-7620</wp:posOffset>
            </wp:positionV>
            <wp:extent cx="1079500" cy="1219200"/>
            <wp:effectExtent l="0" t="0" r="6350" b="0"/>
            <wp:wrapNone/>
            <wp:docPr id="119903860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03860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57" t="27075" r="26112" b="18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219200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1764">
        <w:t xml:space="preserve">You will now have </w:t>
      </w:r>
      <w:r w:rsidR="00842B77">
        <w:t xml:space="preserve">the </w:t>
      </w:r>
      <w:r w:rsidR="00511764">
        <w:t xml:space="preserve">Zoom </w:t>
      </w:r>
      <w:r w:rsidR="00842B77">
        <w:t xml:space="preserve">app </w:t>
      </w:r>
      <w:r w:rsidR="00511764">
        <w:t xml:space="preserve">on your device. </w:t>
      </w:r>
    </w:p>
    <w:p w14:paraId="2B8101B8" w14:textId="77777777" w:rsidR="00730270" w:rsidRDefault="00730270" w:rsidP="00511764"/>
    <w:p w14:paraId="5ADBACB2" w14:textId="4D0C63F5" w:rsidR="00730270" w:rsidRDefault="00730270" w:rsidP="00511764"/>
    <w:p w14:paraId="6FD34FCE" w14:textId="6F6399E6" w:rsidR="00730270" w:rsidRDefault="00F16772" w:rsidP="00730270">
      <w:r>
        <w:rPr>
          <w:noProof/>
        </w:rPr>
        <w:drawing>
          <wp:anchor distT="0" distB="0" distL="114300" distR="114300" simplePos="0" relativeHeight="252201984" behindDoc="0" locked="0" layoutInCell="1" allowOverlap="1" wp14:anchorId="30E9A89C" wp14:editId="16FBB85D">
            <wp:simplePos x="0" y="0"/>
            <wp:positionH relativeFrom="column">
              <wp:posOffset>45720</wp:posOffset>
            </wp:positionH>
            <wp:positionV relativeFrom="paragraph">
              <wp:posOffset>60960</wp:posOffset>
            </wp:positionV>
            <wp:extent cx="1260000" cy="1124172"/>
            <wp:effectExtent l="0" t="0" r="0" b="0"/>
            <wp:wrapNone/>
            <wp:docPr id="583296421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296421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1241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0270">
        <w:t xml:space="preserve">Find out more information about how to download Zoom at this </w:t>
      </w:r>
      <w:r w:rsidR="00730270" w:rsidRPr="00D64470">
        <w:rPr>
          <w:b/>
          <w:bCs/>
        </w:rPr>
        <w:t>website</w:t>
      </w:r>
      <w:r w:rsidR="00730270">
        <w:t xml:space="preserve">: </w:t>
      </w:r>
    </w:p>
    <w:p w14:paraId="18A9812F" w14:textId="77777777" w:rsidR="00730270" w:rsidRPr="007F12F2" w:rsidRDefault="00730270" w:rsidP="00730270">
      <w:pPr>
        <w:rPr>
          <w:b/>
          <w:bCs/>
        </w:rPr>
      </w:pPr>
      <w:r>
        <w:br/>
      </w:r>
      <w:hyperlink r:id="rId74" w:history="1">
        <w:r w:rsidRPr="007F12F2">
          <w:rPr>
            <w:rStyle w:val="Hyperlink"/>
            <w:b/>
            <w:bCs/>
            <w:color w:val="auto"/>
            <w:u w:val="none"/>
          </w:rPr>
          <w:t>https://tinyurl.com/ZoomDLInfo</w:t>
        </w:r>
      </w:hyperlink>
    </w:p>
    <w:p w14:paraId="39CD988E" w14:textId="77777777" w:rsidR="00730270" w:rsidRDefault="00730270" w:rsidP="00730270">
      <w:r>
        <w:rPr>
          <w:noProof/>
        </w:rPr>
        <w:drawing>
          <wp:anchor distT="0" distB="0" distL="114300" distR="114300" simplePos="0" relativeHeight="252199936" behindDoc="0" locked="0" layoutInCell="1" allowOverlap="1" wp14:anchorId="6601E53E" wp14:editId="143A2DCC">
            <wp:simplePos x="0" y="0"/>
            <wp:positionH relativeFrom="column">
              <wp:posOffset>683</wp:posOffset>
            </wp:positionH>
            <wp:positionV relativeFrom="paragraph">
              <wp:posOffset>-1905</wp:posOffset>
            </wp:positionV>
            <wp:extent cx="1259840" cy="1614170"/>
            <wp:effectExtent l="0" t="0" r="0" b="5080"/>
            <wp:wrapNone/>
            <wp:docPr id="153251370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51370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614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624712" w14:textId="77777777" w:rsidR="00730270" w:rsidRDefault="00730270" w:rsidP="00730270"/>
    <w:p w14:paraId="184D3BF5" w14:textId="77777777" w:rsidR="00730270" w:rsidRDefault="00730270" w:rsidP="00730270">
      <w:r>
        <w:t xml:space="preserve">This website is </w:t>
      </w:r>
      <w:r w:rsidRPr="00A03524">
        <w:rPr>
          <w:b/>
          <w:bCs/>
        </w:rPr>
        <w:t>not</w:t>
      </w:r>
      <w:r>
        <w:t xml:space="preserve"> in Easy Read. </w:t>
      </w:r>
    </w:p>
    <w:p w14:paraId="1DBCD20F" w14:textId="77777777" w:rsidR="00730270" w:rsidRPr="00D75D8A" w:rsidRDefault="00730270" w:rsidP="00511764"/>
    <w:p w14:paraId="3A74B6B4" w14:textId="23656E4F" w:rsidR="0027605A" w:rsidRDefault="007E65B8" w:rsidP="007E65B8">
      <w:pPr>
        <w:tabs>
          <w:tab w:val="left" w:pos="5357"/>
        </w:tabs>
      </w:pPr>
      <w:r>
        <w:tab/>
      </w:r>
    </w:p>
    <w:p w14:paraId="2A91E58B" w14:textId="776AD156" w:rsidR="0027605A" w:rsidRDefault="0027605A" w:rsidP="0027605A"/>
    <w:p w14:paraId="4307B37C" w14:textId="0B681B76" w:rsidR="002D6C8F" w:rsidRDefault="001B1E96" w:rsidP="00995786">
      <w:pPr>
        <w:pStyle w:val="Heading1"/>
        <w:spacing w:line="336" w:lineRule="auto"/>
      </w:pPr>
      <w:bookmarkStart w:id="4" w:name="_Connecting_to_the"/>
      <w:bookmarkEnd w:id="4"/>
      <w:r>
        <w:br w:type="column"/>
      </w:r>
      <w:r w:rsidR="00590695">
        <w:lastRenderedPageBreak/>
        <w:t xml:space="preserve"> </w:t>
      </w:r>
      <w:r w:rsidR="002D6C8F">
        <w:t>How to join a Zoom meeting</w:t>
      </w:r>
    </w:p>
    <w:p w14:paraId="197D85B3" w14:textId="492CC958" w:rsidR="002D6C8F" w:rsidRDefault="002D6C8F" w:rsidP="00BD34B6"/>
    <w:p w14:paraId="66293A10" w14:textId="1CD9F642" w:rsidR="00FB4BF0" w:rsidRDefault="00FB4BF0" w:rsidP="00BD34B6"/>
    <w:p w14:paraId="6607DE59" w14:textId="70C911EC" w:rsidR="008D73E7" w:rsidRDefault="00137DB2" w:rsidP="00FB4BF0">
      <w:r>
        <w:rPr>
          <w:noProof/>
        </w:rPr>
        <w:drawing>
          <wp:anchor distT="0" distB="0" distL="114300" distR="114300" simplePos="0" relativeHeight="252252160" behindDoc="0" locked="0" layoutInCell="1" allowOverlap="1" wp14:anchorId="3AACDA7C" wp14:editId="01FADA5A">
            <wp:simplePos x="0" y="0"/>
            <wp:positionH relativeFrom="column">
              <wp:posOffset>-7620</wp:posOffset>
            </wp:positionH>
            <wp:positionV relativeFrom="paragraph">
              <wp:posOffset>107315</wp:posOffset>
            </wp:positionV>
            <wp:extent cx="1440000" cy="1221272"/>
            <wp:effectExtent l="0" t="0" r="0" b="0"/>
            <wp:wrapNone/>
            <wp:docPr id="149785583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85583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21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250D">
        <w:t>Someone will invite / ask you to join a Zoom meeting.</w:t>
      </w:r>
    </w:p>
    <w:p w14:paraId="060EBB70" w14:textId="5841E782" w:rsidR="008C7D76" w:rsidRDefault="008C7D76" w:rsidP="00FB4BF0"/>
    <w:p w14:paraId="392AF582" w14:textId="77777777" w:rsidR="000E5208" w:rsidRDefault="000E5208" w:rsidP="008C7D76"/>
    <w:p w14:paraId="34F11381" w14:textId="23E59251" w:rsidR="008C7D76" w:rsidRDefault="008C7D76" w:rsidP="008C7D76">
      <w:r>
        <w:rPr>
          <w:noProof/>
        </w:rPr>
        <w:drawing>
          <wp:anchor distT="0" distB="0" distL="114300" distR="114300" simplePos="0" relativeHeight="252184576" behindDoc="0" locked="0" layoutInCell="1" allowOverlap="1" wp14:anchorId="6FF308AA" wp14:editId="556A38FB">
            <wp:simplePos x="0" y="0"/>
            <wp:positionH relativeFrom="column">
              <wp:posOffset>-10795</wp:posOffset>
            </wp:positionH>
            <wp:positionV relativeFrom="paragraph">
              <wp:posOffset>750570</wp:posOffset>
            </wp:positionV>
            <wp:extent cx="1440000" cy="1440000"/>
            <wp:effectExtent l="0" t="0" r="8255" b="0"/>
            <wp:wrapNone/>
            <wp:docPr id="1896190984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190984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</w:t>
      </w:r>
      <w:r w:rsidR="000D23CE">
        <w:t>will</w:t>
      </w:r>
      <w:r>
        <w:t xml:space="preserve"> get a message with a </w:t>
      </w:r>
      <w:r w:rsidRPr="00452708">
        <w:rPr>
          <w:b/>
          <w:bCs/>
        </w:rPr>
        <w:t>link</w:t>
      </w:r>
      <w:r>
        <w:t xml:space="preserve"> to a Zoom meeting in something like:</w:t>
      </w:r>
    </w:p>
    <w:p w14:paraId="1F861601" w14:textId="6EA87058" w:rsidR="008C7D76" w:rsidRDefault="008C7D76" w:rsidP="008C7D76">
      <w:pPr>
        <w:pStyle w:val="Listtoplevel"/>
      </w:pPr>
      <w:r>
        <w:t>an email</w:t>
      </w:r>
    </w:p>
    <w:p w14:paraId="7606EB8B" w14:textId="77777777" w:rsidR="008C7D76" w:rsidRDefault="008C7D76" w:rsidP="008C7D76">
      <w:pPr>
        <w:pStyle w:val="Listtoplevel"/>
      </w:pPr>
      <w:r>
        <w:t>a message</w:t>
      </w:r>
    </w:p>
    <w:p w14:paraId="028722C5" w14:textId="77777777" w:rsidR="008C7D76" w:rsidRDefault="008C7D76" w:rsidP="008C7D76"/>
    <w:p w14:paraId="154D8901" w14:textId="77777777" w:rsidR="008C7D76" w:rsidRDefault="008C7D76" w:rsidP="008C7D76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86624" behindDoc="1" locked="0" layoutInCell="1" allowOverlap="1" wp14:anchorId="769C05FA" wp14:editId="3D4C708B">
                <wp:simplePos x="0" y="0"/>
                <wp:positionH relativeFrom="column">
                  <wp:posOffset>2207622</wp:posOffset>
                </wp:positionH>
                <wp:positionV relativeFrom="paragraph">
                  <wp:posOffset>258445</wp:posOffset>
                </wp:positionV>
                <wp:extent cx="3599815" cy="852407"/>
                <wp:effectExtent l="0" t="0" r="635" b="5080"/>
                <wp:wrapNone/>
                <wp:docPr id="1560005292" name="Rectangle 15600052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5240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3C296" id="Rectangle 1560005292" o:spid="_x0000_s1026" alt="&quot;&quot;" style="position:absolute;margin-left:173.85pt;margin-top:20.35pt;width:283.45pt;height:67.1pt;z-index:-25112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" fillcolor="#bdd6ee [1304]" stroked="f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85600" behindDoc="0" locked="0" layoutInCell="1" allowOverlap="1" wp14:anchorId="034116E5" wp14:editId="6718CBB9">
            <wp:simplePos x="0" y="0"/>
            <wp:positionH relativeFrom="column">
              <wp:posOffset>-7749</wp:posOffset>
            </wp:positionH>
            <wp:positionV relativeFrom="paragraph">
              <wp:posOffset>85833</wp:posOffset>
            </wp:positionV>
            <wp:extent cx="1440000" cy="1440000"/>
            <wp:effectExtent l="0" t="0" r="8255" b="0"/>
            <wp:wrapNone/>
            <wp:docPr id="3522268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2268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8DB000" w14:textId="45D7A9AF" w:rsidR="008C7D76" w:rsidRDefault="008C7D76" w:rsidP="008C7D76">
      <w:r>
        <w:rPr>
          <w:noProof/>
        </w:rPr>
        <w:t>A</w:t>
      </w:r>
      <w:r>
        <w:t xml:space="preserve"> </w:t>
      </w:r>
      <w:r w:rsidRPr="004547FF">
        <w:rPr>
          <w:b/>
          <w:bCs/>
        </w:rPr>
        <w:t>link</w:t>
      </w:r>
      <w:r>
        <w:t xml:space="preserve"> takes you to a website</w:t>
      </w:r>
      <w:r w:rsidR="00857306">
        <w:t xml:space="preserve"> address</w:t>
      </w:r>
      <w:r>
        <w:t xml:space="preserve"> like Zoom when you click on it. </w:t>
      </w:r>
    </w:p>
    <w:p w14:paraId="56BF2464" w14:textId="77777777" w:rsidR="00C33032" w:rsidRDefault="00C33032" w:rsidP="008C7D76"/>
    <w:p w14:paraId="2A76127C" w14:textId="77777777" w:rsidR="00C33032" w:rsidRDefault="00C33032" w:rsidP="008C7D76"/>
    <w:p w14:paraId="0F9B71C3" w14:textId="036FB5C3" w:rsidR="00C33032" w:rsidRDefault="00C33032" w:rsidP="008C7D76">
      <w:r>
        <w:t xml:space="preserve">We tell you some of the ways to join a Zoom meeting on the next pages. </w:t>
      </w:r>
    </w:p>
    <w:p w14:paraId="08A5C92B" w14:textId="77777777" w:rsidR="008C7D76" w:rsidRDefault="008C7D76" w:rsidP="008C7D76"/>
    <w:p w14:paraId="5B232FF1" w14:textId="77777777" w:rsidR="008C7D76" w:rsidRDefault="008C7D76" w:rsidP="008C7D76"/>
    <w:p w14:paraId="78B58423" w14:textId="77777777" w:rsidR="00FB4BF0" w:rsidRDefault="00FB4BF0" w:rsidP="00FB4BF0"/>
    <w:p w14:paraId="5020BCBE" w14:textId="6E109998" w:rsidR="008D73E7" w:rsidRDefault="000D23CE" w:rsidP="008D73E7">
      <w:pPr>
        <w:pStyle w:val="Heading2"/>
      </w:pPr>
      <w:r>
        <w:br w:type="column"/>
      </w:r>
      <w:r w:rsidR="00AE5AC6">
        <w:rPr>
          <w:noProof/>
        </w:rPr>
        <w:lastRenderedPageBreak/>
        <w:drawing>
          <wp:anchor distT="0" distB="0" distL="114300" distR="114300" simplePos="0" relativeHeight="252048384" behindDoc="0" locked="0" layoutInCell="1" allowOverlap="1" wp14:anchorId="6D7E6E84" wp14:editId="4E2302BA">
            <wp:simplePos x="0" y="0"/>
            <wp:positionH relativeFrom="column">
              <wp:posOffset>-66584</wp:posOffset>
            </wp:positionH>
            <wp:positionV relativeFrom="paragraph">
              <wp:posOffset>-375285</wp:posOffset>
            </wp:positionV>
            <wp:extent cx="1181100" cy="1298040"/>
            <wp:effectExtent l="0" t="0" r="0" b="0"/>
            <wp:wrapNone/>
            <wp:docPr id="1467872097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872097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298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73E7">
        <w:t>Join using a meeting</w:t>
      </w:r>
      <w:r w:rsidR="006B0EA2">
        <w:t xml:space="preserve"> invite</w:t>
      </w:r>
      <w:r w:rsidR="008D73E7">
        <w:t xml:space="preserve"> link</w:t>
      </w:r>
    </w:p>
    <w:p w14:paraId="21C97247" w14:textId="46C70A2D" w:rsidR="008D73E7" w:rsidRDefault="008D73E7" w:rsidP="008D73E7"/>
    <w:p w14:paraId="4831D3A0" w14:textId="4EC55623" w:rsidR="008D73E7" w:rsidRDefault="00DA1762" w:rsidP="008D73E7">
      <w:r>
        <w:rPr>
          <w:noProof/>
        </w:rPr>
        <mc:AlternateContent>
          <mc:Choice Requires="wpg">
            <w:drawing>
              <wp:anchor distT="0" distB="0" distL="114300" distR="114300" simplePos="0" relativeHeight="252257280" behindDoc="0" locked="0" layoutInCell="1" allowOverlap="1" wp14:anchorId="084805A7" wp14:editId="19DADB72">
                <wp:simplePos x="0" y="0"/>
                <wp:positionH relativeFrom="column">
                  <wp:posOffset>-11430</wp:posOffset>
                </wp:positionH>
                <wp:positionV relativeFrom="paragraph">
                  <wp:posOffset>22860</wp:posOffset>
                </wp:positionV>
                <wp:extent cx="1523712" cy="1131570"/>
                <wp:effectExtent l="19050" t="95250" r="0" b="11430"/>
                <wp:wrapNone/>
                <wp:docPr id="154252100" name="Group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3712" cy="1131570"/>
                          <a:chOff x="0" y="0"/>
                          <a:chExt cx="1523712" cy="1131570"/>
                        </a:xfrm>
                      </wpg:grpSpPr>
                      <pic:pic xmlns:pic="http://schemas.openxmlformats.org/drawingml/2006/picture">
                        <pic:nvPicPr>
                          <pic:cNvPr id="329252108" name="Picture 54" descr="A screenshot of a video conference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r="2319" b="437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240"/>
                            <a:ext cx="1230630" cy="1116330"/>
                          </a:xfrm>
                          <a:prstGeom prst="round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99800210" name="Arrow: Left 26"/>
                        <wps:cNvSpPr/>
                        <wps:spPr>
                          <a:xfrm rot="19027335">
                            <a:off x="979170" y="0"/>
                            <a:ext cx="544542" cy="311285"/>
                          </a:xfrm>
                          <a:prstGeom prst="lef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293714" id="Group 51" o:spid="_x0000_s1026" style="position:absolute;margin-left:-.9pt;margin-top:1.8pt;width:120pt;height:89.1pt;z-index:252257280" coordsize="15237,1131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">
                <v:shape id="Picture 54" o:spid="_x0000_s1027" type="#_x0000_t75" alt="A screenshot of a video conference&#10;&#10;AI-generated content may be incorrect." style="position:absolute;top:152;width:12306;height:11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" adj="3600" stroked="t" strokecolor="windowText">
                  <v:stroke joinstyle="round"/>
                  <v:imagedata r:id="rId81" o:title="A screenshot of a video conference&#10;&#10;AI-generated content may be incorrect" cropbottom="28703f" cropleft="-1f" cropright="1520f"/>
                  <v:path arrowok="t"/>
                </v:shape>
                <v:shape id="Arrow: Left 26" o:spid="_x0000_s1028" type="#_x0000_t66" style="position:absolute;left:9791;width:5446;height:3112;rotation:-281003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" adj="6174" fillcolor="#c00000" stroked="f" strokeweight="1pt"/>
              </v:group>
            </w:pict>
          </mc:Fallback>
        </mc:AlternateContent>
      </w:r>
      <w:r w:rsidR="00DB0435">
        <w:rPr>
          <w:noProof/>
        </w:rPr>
        <w:t>Join</w:t>
      </w:r>
      <w:r w:rsidR="008D73E7">
        <w:t xml:space="preserve"> </w:t>
      </w:r>
      <w:r w:rsidR="00863BBC">
        <w:t>the</w:t>
      </w:r>
      <w:r w:rsidR="008D73E7">
        <w:t xml:space="preserve"> Zoom meeting </w:t>
      </w:r>
      <w:r w:rsidR="00863BBC">
        <w:t xml:space="preserve">by </w:t>
      </w:r>
      <w:r w:rsidR="00215AAA">
        <w:t>pressing</w:t>
      </w:r>
      <w:r w:rsidR="00863BBC">
        <w:t xml:space="preserve"> the link</w:t>
      </w:r>
      <w:r w:rsidR="00DB0435">
        <w:t xml:space="preserve"> in the message / email</w:t>
      </w:r>
      <w:r w:rsidR="00212D8A">
        <w:t xml:space="preserve">. </w:t>
      </w:r>
    </w:p>
    <w:p w14:paraId="0E21A12E" w14:textId="77777777" w:rsidR="00212D8A" w:rsidRDefault="00212D8A" w:rsidP="008D73E7"/>
    <w:p w14:paraId="0A05DF97" w14:textId="31380946" w:rsidR="00604E35" w:rsidRDefault="00604E35" w:rsidP="008D73E7"/>
    <w:p w14:paraId="4A5B6CEA" w14:textId="22A716CE" w:rsidR="00604E35" w:rsidRDefault="00297CC6" w:rsidP="008D73E7">
      <w:r>
        <w:rPr>
          <w:noProof/>
        </w:rPr>
        <mc:AlternateContent>
          <mc:Choice Requires="wpg">
            <w:drawing>
              <wp:anchor distT="0" distB="0" distL="114300" distR="114300" simplePos="0" relativeHeight="252342272" behindDoc="0" locked="0" layoutInCell="1" allowOverlap="1" wp14:anchorId="7F22A1C4" wp14:editId="35D8C5C7">
                <wp:simplePos x="0" y="0"/>
                <wp:positionH relativeFrom="column">
                  <wp:posOffset>19050</wp:posOffset>
                </wp:positionH>
                <wp:positionV relativeFrom="paragraph">
                  <wp:posOffset>213360</wp:posOffset>
                </wp:positionV>
                <wp:extent cx="1782668" cy="2161540"/>
                <wp:effectExtent l="0" t="0" r="0" b="0"/>
                <wp:wrapNone/>
                <wp:docPr id="445092461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2668" cy="2161540"/>
                          <a:chOff x="0" y="0"/>
                          <a:chExt cx="1782668" cy="2161540"/>
                        </a:xfrm>
                      </wpg:grpSpPr>
                      <pic:pic xmlns:pic="http://schemas.openxmlformats.org/drawingml/2006/picture">
                        <pic:nvPicPr>
                          <pic:cNvPr id="1188124343" name="Pictur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389" b="210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205" cy="21615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09411264" name="Arrow: Left 26"/>
                        <wps:cNvSpPr/>
                        <wps:spPr>
                          <a:xfrm rot="19027335">
                            <a:off x="1238250" y="1704975"/>
                            <a:ext cx="544418" cy="311285"/>
                          </a:xfrm>
                          <a:prstGeom prst="lef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BB669C" id="Group 67" o:spid="_x0000_s1026" style="position:absolute;margin-left:1.5pt;margin-top:16.8pt;width:140.35pt;height:170.2pt;z-index:252342272" coordsize="17826,216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">
                <v:shape id="Picture 4" o:spid="_x0000_s1027" type="#_x0000_t75" alt="&quot;&quot;" style="position:absolute;width:12592;height:216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">
                  <v:imagedata r:id="rId83" o:title="" cropbottom="13780f" cropleft="1f" cropright="255f"/>
                </v:shape>
                <v:shape id="Arrow: Left 26" o:spid="_x0000_s1028" type="#_x0000_t66" style="position:absolute;left:12382;top:17049;width:5444;height:3113;rotation:-281003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" adj="6175" fillcolor="#c00000" stroked="f" strokeweight="1pt"/>
              </v:group>
            </w:pict>
          </mc:Fallback>
        </mc:AlternateContent>
      </w:r>
      <w:r w:rsidR="00604E35">
        <w:t xml:space="preserve">This will open Zoom on your device. </w:t>
      </w:r>
    </w:p>
    <w:p w14:paraId="720AD558" w14:textId="3869ABF2" w:rsidR="00604E35" w:rsidRDefault="00604E35" w:rsidP="008D73E7"/>
    <w:p w14:paraId="4AA7403F" w14:textId="74EA99FD" w:rsidR="00604E35" w:rsidRDefault="00604E35" w:rsidP="008D73E7"/>
    <w:p w14:paraId="407E7AE7" w14:textId="133DB9D9" w:rsidR="00DB36AD" w:rsidRDefault="003962DD" w:rsidP="008D73E7">
      <w:r>
        <w:t xml:space="preserve">Press </w:t>
      </w:r>
      <w:r w:rsidRPr="00DA1762">
        <w:rPr>
          <w:b/>
          <w:bCs/>
        </w:rPr>
        <w:t>Join meeting</w:t>
      </w:r>
      <w:r w:rsidRPr="00DA1762">
        <w:t xml:space="preserve">. </w:t>
      </w:r>
    </w:p>
    <w:p w14:paraId="104C8AD5" w14:textId="71BF689E" w:rsidR="00DB36AD" w:rsidRDefault="00DB36AD" w:rsidP="008D73E7"/>
    <w:p w14:paraId="32F16905" w14:textId="29B3F753" w:rsidR="00A43B0E" w:rsidRDefault="00A43B0E" w:rsidP="008D73E7"/>
    <w:p w14:paraId="3B333C44" w14:textId="77777777" w:rsidR="007A1733" w:rsidRDefault="00083EC0" w:rsidP="008D73E7">
      <w:r>
        <w:t xml:space="preserve">Check </w:t>
      </w:r>
      <w:r w:rsidR="00C7055C">
        <w:t>the</w:t>
      </w:r>
      <w:r>
        <w:t xml:space="preserve"> controls</w:t>
      </w:r>
      <w:r w:rsidR="00C7055C">
        <w:t xml:space="preserve"> on your screen</w:t>
      </w:r>
      <w:r w:rsidR="000404F1">
        <w:t xml:space="preserve"> to make sure </w:t>
      </w:r>
      <w:r w:rsidR="00733534">
        <w:t>things like</w:t>
      </w:r>
      <w:r w:rsidR="007A1733">
        <w:t>:</w:t>
      </w:r>
    </w:p>
    <w:p w14:paraId="723D1040" w14:textId="46919B86" w:rsidR="007A1733" w:rsidRDefault="00DE793B" w:rsidP="007A1733">
      <w:pPr>
        <w:pStyle w:val="Listtoplevel"/>
      </w:pPr>
      <w:r w:rsidRPr="00D2041C">
        <w:rPr>
          <w:b/>
          <w:bCs/>
        </w:rPr>
        <w:drawing>
          <wp:anchor distT="0" distB="0" distL="114300" distR="114300" simplePos="0" relativeHeight="252265472" behindDoc="0" locked="0" layoutInCell="1" allowOverlap="1" wp14:anchorId="5B084862" wp14:editId="653C9C9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40000" cy="1440000"/>
            <wp:effectExtent l="0" t="0" r="8255" b="8255"/>
            <wp:wrapNone/>
            <wp:docPr id="704829781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843920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1733" w:rsidRPr="00D2041C">
        <w:rPr>
          <w:b/>
          <w:bCs/>
        </w:rPr>
        <w:t>a</w:t>
      </w:r>
      <w:r w:rsidR="00733534" w:rsidRPr="00D2041C">
        <w:rPr>
          <w:b/>
          <w:bCs/>
        </w:rPr>
        <w:t>udio</w:t>
      </w:r>
      <w:r w:rsidR="007A1733">
        <w:t xml:space="preserve"> is on</w:t>
      </w:r>
    </w:p>
    <w:p w14:paraId="19EB6671" w14:textId="26EE9754" w:rsidR="00604E35" w:rsidRDefault="007A1733" w:rsidP="007A1733">
      <w:pPr>
        <w:pStyle w:val="Listtoplevel"/>
      </w:pPr>
      <w:r>
        <w:t xml:space="preserve">video is </w:t>
      </w:r>
      <w:r w:rsidR="00733534">
        <w:t>on</w:t>
      </w:r>
      <w:r w:rsidR="000404F1">
        <w:t xml:space="preserve">. </w:t>
      </w:r>
    </w:p>
    <w:p w14:paraId="24454D24" w14:textId="3D310EF3" w:rsidR="002761B7" w:rsidRDefault="002761B7" w:rsidP="008D73E7"/>
    <w:p w14:paraId="40C42FDC" w14:textId="3750EAEC" w:rsidR="00D2041C" w:rsidRDefault="00137DB2" w:rsidP="00D2041C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344320" behindDoc="1" locked="0" layoutInCell="1" allowOverlap="1" wp14:anchorId="6C206AB9" wp14:editId="2470ABF3">
                <wp:simplePos x="0" y="0"/>
                <wp:positionH relativeFrom="column">
                  <wp:posOffset>2228850</wp:posOffset>
                </wp:positionH>
                <wp:positionV relativeFrom="paragraph">
                  <wp:posOffset>310516</wp:posOffset>
                </wp:positionV>
                <wp:extent cx="3599815" cy="381000"/>
                <wp:effectExtent l="0" t="0" r="635" b="0"/>
                <wp:wrapNone/>
                <wp:docPr id="722351979" name="Rectangle 7223519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81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3F28AE" id="Rectangle 722351979" o:spid="_x0000_s1026" alt="&quot;&quot;" style="position:absolute;margin-left:175.5pt;margin-top:24.45pt;width:283.45pt;height:30pt;z-index:-25097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" fillcolor="#bdd6ee [1304]" stroked="f" strokeweight="1pt"/>
            </w:pict>
          </mc:Fallback>
        </mc:AlternateContent>
      </w:r>
    </w:p>
    <w:p w14:paraId="416CEA02" w14:textId="2D5F2D13" w:rsidR="00D2041C" w:rsidRDefault="00211D2F" w:rsidP="00D2041C">
      <w:r>
        <w:rPr>
          <w:b/>
          <w:bCs/>
          <w:noProof/>
        </w:rPr>
        <w:drawing>
          <wp:anchor distT="0" distB="0" distL="114300" distR="114300" simplePos="0" relativeHeight="252345344" behindDoc="0" locked="0" layoutInCell="1" allowOverlap="1" wp14:anchorId="6E4F5A19" wp14:editId="1F93B036">
            <wp:simplePos x="0" y="0"/>
            <wp:positionH relativeFrom="column">
              <wp:posOffset>-48628</wp:posOffset>
            </wp:positionH>
            <wp:positionV relativeFrom="paragraph">
              <wp:posOffset>-149187</wp:posOffset>
            </wp:positionV>
            <wp:extent cx="1263650" cy="1263650"/>
            <wp:effectExtent l="0" t="0" r="0" b="0"/>
            <wp:wrapNone/>
            <wp:docPr id="317569159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569159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650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041C" w:rsidRPr="00E65891">
        <w:rPr>
          <w:b/>
          <w:bCs/>
        </w:rPr>
        <w:t>Audio</w:t>
      </w:r>
      <w:r w:rsidR="00D2041C">
        <w:t xml:space="preserve"> means sound.</w:t>
      </w:r>
    </w:p>
    <w:p w14:paraId="7450A1B0" w14:textId="77777777" w:rsidR="00211D2F" w:rsidRDefault="00211D2F" w:rsidP="00D2041C"/>
    <w:p w14:paraId="0A5A1576" w14:textId="77777777" w:rsidR="00D2041C" w:rsidRDefault="00D2041C" w:rsidP="00D2041C"/>
    <w:p w14:paraId="3CF61554" w14:textId="42661FBF" w:rsidR="00D2041C" w:rsidRDefault="00A42F24" w:rsidP="00D2041C">
      <w:r>
        <w:rPr>
          <w:noProof/>
        </w:rPr>
        <w:lastRenderedPageBreak/>
        <w:drawing>
          <wp:anchor distT="0" distB="0" distL="114300" distR="114300" simplePos="0" relativeHeight="252350464" behindDoc="0" locked="0" layoutInCell="1" allowOverlap="1" wp14:anchorId="62DCA7D8" wp14:editId="470A7DA3">
            <wp:simplePos x="0" y="0"/>
            <wp:positionH relativeFrom="column">
              <wp:posOffset>139700</wp:posOffset>
            </wp:positionH>
            <wp:positionV relativeFrom="paragraph">
              <wp:posOffset>-15240</wp:posOffset>
            </wp:positionV>
            <wp:extent cx="1080000" cy="799418"/>
            <wp:effectExtent l="0" t="0" r="6350" b="1270"/>
            <wp:wrapNone/>
            <wp:docPr id="86712236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37303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29" t="27826" r="50511" b="12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799418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77A5">
        <w:t xml:space="preserve">The </w:t>
      </w:r>
      <w:r w:rsidR="00211D2F">
        <w:t>microphone</w:t>
      </w:r>
      <w:r w:rsidR="00D2041C">
        <w:t xml:space="preserve"> needs to be turned on for other people in the meeting to hear you.  </w:t>
      </w:r>
    </w:p>
    <w:p w14:paraId="479CF99A" w14:textId="77777777" w:rsidR="00D2041C" w:rsidRDefault="00D2041C" w:rsidP="00D2041C"/>
    <w:p w14:paraId="2F5014BB" w14:textId="2EE0340E" w:rsidR="002761B7" w:rsidRDefault="00556641" w:rsidP="008D73E7">
      <w:r>
        <w:rPr>
          <w:noProof/>
        </w:rPr>
        <mc:AlternateContent>
          <mc:Choice Requires="wpg">
            <w:drawing>
              <wp:anchor distT="0" distB="0" distL="114300" distR="114300" simplePos="0" relativeHeight="252156928" behindDoc="0" locked="0" layoutInCell="1" allowOverlap="1" wp14:anchorId="6A39CF5B" wp14:editId="46CAE7F3">
                <wp:simplePos x="0" y="0"/>
                <wp:positionH relativeFrom="column">
                  <wp:posOffset>33801</wp:posOffset>
                </wp:positionH>
                <wp:positionV relativeFrom="paragraph">
                  <wp:posOffset>71755</wp:posOffset>
                </wp:positionV>
                <wp:extent cx="1439545" cy="1191350"/>
                <wp:effectExtent l="0" t="0" r="8255" b="8890"/>
                <wp:wrapNone/>
                <wp:docPr id="194315724" name="Group 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9545" cy="1191350"/>
                          <a:chOff x="0" y="0"/>
                          <a:chExt cx="1439545" cy="1191350"/>
                        </a:xfrm>
                      </wpg:grpSpPr>
                      <pic:pic xmlns:pic="http://schemas.openxmlformats.org/drawingml/2006/picture">
                        <pic:nvPicPr>
                          <pic:cNvPr id="557596637" name="Picture 4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09005"/>
                            <a:ext cx="1439545" cy="9823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1538173" name="Arrow: Curved Down 44"/>
                        <wps:cNvSpPr/>
                        <wps:spPr>
                          <a:xfrm>
                            <a:off x="378823" y="0"/>
                            <a:ext cx="809898" cy="483325"/>
                          </a:xfrm>
                          <a:prstGeom prst="curvedDown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AD90D5" id="Group 45" o:spid="_x0000_s1026" alt="&quot;&quot;" style="position:absolute;margin-left:2.65pt;margin-top:5.65pt;width:113.35pt;height:93.8pt;z-index:252156928" coordsize="14395,1191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">
                <v:shape id="Picture 43" o:spid="_x0000_s1027" type="#_x0000_t75" alt="&quot;&quot;" style="position:absolute;top:2090;width:14395;height:9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">
                  <v:imagedata r:id="rId88" o:title=""/>
                </v:shape>
                <v:shape id="Arrow: Curved Down 44" o:spid="_x0000_s1028" type="#_x0000_t105" style="position:absolute;left:3788;width:8099;height:48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" adj="15155,19989,16200" fillcolor="#c00000" stroked="f" strokeweight="1pt"/>
              </v:group>
            </w:pict>
          </mc:Fallback>
        </mc:AlternateContent>
      </w:r>
    </w:p>
    <w:p w14:paraId="391D877C" w14:textId="0FD79AE1" w:rsidR="002761B7" w:rsidRDefault="002761B7" w:rsidP="008D73E7">
      <w:r>
        <w:t xml:space="preserve">Go to </w:t>
      </w:r>
      <w:r w:rsidRPr="002761B7">
        <w:rPr>
          <w:b/>
          <w:bCs/>
        </w:rPr>
        <w:t xml:space="preserve">page </w:t>
      </w:r>
      <w:r w:rsidR="00902784">
        <w:rPr>
          <w:b/>
          <w:bCs/>
        </w:rPr>
        <w:t>22</w:t>
      </w:r>
      <w:r>
        <w:t xml:space="preserve"> to find out </w:t>
      </w:r>
      <w:r w:rsidR="00955D63">
        <w:t xml:space="preserve">more </w:t>
      </w:r>
      <w:r>
        <w:t xml:space="preserve">about </w:t>
      </w:r>
      <w:r w:rsidR="00DB0435">
        <w:t xml:space="preserve">Zoom </w:t>
      </w:r>
      <w:r>
        <w:t>controls.</w:t>
      </w:r>
    </w:p>
    <w:p w14:paraId="73B6DBE9" w14:textId="77777777" w:rsidR="009B6F10" w:rsidRDefault="009B6F10" w:rsidP="008D73E7"/>
    <w:p w14:paraId="5941FAEC" w14:textId="77777777" w:rsidR="00955D63" w:rsidRDefault="00955D63" w:rsidP="008D73E7"/>
    <w:p w14:paraId="43459899" w14:textId="6C82E57A" w:rsidR="00212D8A" w:rsidRDefault="00A76AD8" w:rsidP="008D73E7">
      <w:r w:rsidRPr="00A05C47">
        <w:rPr>
          <w:noProof/>
        </w:rPr>
        <w:drawing>
          <wp:anchor distT="0" distB="0" distL="114300" distR="114300" simplePos="0" relativeHeight="252258304" behindDoc="0" locked="0" layoutInCell="1" allowOverlap="1" wp14:anchorId="660142F5" wp14:editId="732C48C8">
            <wp:simplePos x="0" y="0"/>
            <wp:positionH relativeFrom="column">
              <wp:posOffset>-44450</wp:posOffset>
            </wp:positionH>
            <wp:positionV relativeFrom="paragraph">
              <wp:posOffset>450850</wp:posOffset>
            </wp:positionV>
            <wp:extent cx="1620000" cy="1268216"/>
            <wp:effectExtent l="19050" t="19050" r="18415" b="27305"/>
            <wp:wrapNone/>
            <wp:docPr id="109299866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9986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682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2D8A">
        <w:t xml:space="preserve">The </w:t>
      </w:r>
      <w:r w:rsidR="003E7CD2" w:rsidRPr="003E7CD2">
        <w:rPr>
          <w:b/>
          <w:bCs/>
        </w:rPr>
        <w:t>meeting</w:t>
      </w:r>
      <w:r w:rsidR="003E7CD2">
        <w:t xml:space="preserve"> </w:t>
      </w:r>
      <w:r w:rsidR="00A564EF" w:rsidRPr="00A564EF">
        <w:rPr>
          <w:b/>
          <w:bCs/>
        </w:rPr>
        <w:t>host</w:t>
      </w:r>
      <w:r w:rsidR="00A564EF">
        <w:t xml:space="preserve"> </w:t>
      </w:r>
      <w:r w:rsidR="00212D8A">
        <w:t xml:space="preserve">will let you into the Zoom meeting. </w:t>
      </w:r>
    </w:p>
    <w:p w14:paraId="64745C62" w14:textId="1638114F" w:rsidR="00A564EF" w:rsidRDefault="00A564EF" w:rsidP="008D73E7"/>
    <w:p w14:paraId="79ADB453" w14:textId="2614B26B" w:rsidR="00A564EF" w:rsidRDefault="004771D1" w:rsidP="008D73E7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45312" behindDoc="1" locked="0" layoutInCell="1" allowOverlap="1" wp14:anchorId="250AAFF2" wp14:editId="04B90116">
                <wp:simplePos x="0" y="0"/>
                <wp:positionH relativeFrom="column">
                  <wp:posOffset>2239505</wp:posOffset>
                </wp:positionH>
                <wp:positionV relativeFrom="paragraph">
                  <wp:posOffset>243194</wp:posOffset>
                </wp:positionV>
                <wp:extent cx="3599815" cy="852407"/>
                <wp:effectExtent l="0" t="0" r="635" b="5080"/>
                <wp:wrapNone/>
                <wp:docPr id="1710806286" name="Rectangle 171080628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5240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0AF1D" id="Rectangle 1710806286" o:spid="_x0000_s1026" alt="&quot;&quot;" style="position:absolute;margin-left:176.35pt;margin-top:19.15pt;width:283.45pt;height:67.1pt;z-index:-25127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4EDF45FA" w14:textId="6A0DFFA6" w:rsidR="00A564EF" w:rsidRDefault="00A564EF" w:rsidP="008D73E7">
      <w:r>
        <w:t xml:space="preserve">The </w:t>
      </w:r>
      <w:r w:rsidR="003E7CD2" w:rsidRPr="003E7CD2">
        <w:rPr>
          <w:b/>
          <w:bCs/>
        </w:rPr>
        <w:t xml:space="preserve">meeting </w:t>
      </w:r>
      <w:r w:rsidRPr="003E7CD2">
        <w:rPr>
          <w:b/>
          <w:bCs/>
        </w:rPr>
        <w:t>h</w:t>
      </w:r>
      <w:r w:rsidRPr="004771D1">
        <w:rPr>
          <w:b/>
          <w:bCs/>
        </w:rPr>
        <w:t>ost</w:t>
      </w:r>
      <w:r>
        <w:t xml:space="preserve"> is the person who </w:t>
      </w:r>
      <w:r w:rsidR="004771D1">
        <w:t xml:space="preserve">is </w:t>
      </w:r>
      <w:r w:rsidR="003E7CD2">
        <w:t>running</w:t>
      </w:r>
      <w:r w:rsidR="004771D1">
        <w:t xml:space="preserve"> the meeting. </w:t>
      </w:r>
    </w:p>
    <w:p w14:paraId="06553F33" w14:textId="77777777" w:rsidR="00733534" w:rsidRDefault="00733534" w:rsidP="008D73E7"/>
    <w:p w14:paraId="1304CD6C" w14:textId="668C1904" w:rsidR="006442EE" w:rsidRDefault="003F7E1B" w:rsidP="006A6C68">
      <w:pPr>
        <w:pStyle w:val="Heading2"/>
      </w:pPr>
      <w:r>
        <w:br w:type="column"/>
      </w:r>
      <w:r w:rsidR="006442EE">
        <w:lastRenderedPageBreak/>
        <w:t>Join using the Zoom app</w:t>
      </w:r>
    </w:p>
    <w:p w14:paraId="39927231" w14:textId="77777777" w:rsidR="0062492E" w:rsidRDefault="0062492E" w:rsidP="00BD34B6"/>
    <w:p w14:paraId="3A49732A" w14:textId="0A3BF77F" w:rsidR="006442EE" w:rsidRDefault="0062492E" w:rsidP="00BD34B6">
      <w:r>
        <w:rPr>
          <w:noProof/>
        </w:rPr>
        <w:drawing>
          <wp:anchor distT="0" distB="0" distL="114300" distR="114300" simplePos="0" relativeHeight="252260352" behindDoc="0" locked="0" layoutInCell="1" allowOverlap="1" wp14:anchorId="32F170D2" wp14:editId="295D5329">
            <wp:simplePos x="0" y="0"/>
            <wp:positionH relativeFrom="column">
              <wp:posOffset>2310130</wp:posOffset>
            </wp:positionH>
            <wp:positionV relativeFrom="paragraph">
              <wp:posOffset>26670</wp:posOffset>
            </wp:positionV>
            <wp:extent cx="1079500" cy="1219200"/>
            <wp:effectExtent l="0" t="0" r="6350" b="0"/>
            <wp:wrapNone/>
            <wp:docPr id="199956111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03860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57" t="27075" r="26112" b="18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219200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7C8F96" w14:textId="50B0D7B0" w:rsidR="0062492E" w:rsidRDefault="0062492E" w:rsidP="00BD34B6"/>
    <w:p w14:paraId="1E028B54" w14:textId="77777777" w:rsidR="0062492E" w:rsidRDefault="0062492E" w:rsidP="00BD34B6"/>
    <w:p w14:paraId="5AD37E90" w14:textId="77777777" w:rsidR="0062492E" w:rsidRDefault="0062492E" w:rsidP="00BD34B6"/>
    <w:p w14:paraId="5A51F30F" w14:textId="77777777" w:rsidR="0062492E" w:rsidRDefault="0062492E" w:rsidP="00BD34B6"/>
    <w:p w14:paraId="2ED3DE50" w14:textId="7E9CA424" w:rsidR="006442EE" w:rsidRDefault="006442EE" w:rsidP="00BD34B6">
      <w:r>
        <w:t xml:space="preserve">Open the Zoom app on your device. </w:t>
      </w:r>
    </w:p>
    <w:p w14:paraId="19A04FC8" w14:textId="77777777" w:rsidR="00C6058D" w:rsidRDefault="00C6058D" w:rsidP="00BD34B6"/>
    <w:p w14:paraId="31BA5637" w14:textId="77777777" w:rsidR="00C6058D" w:rsidRDefault="00C6058D" w:rsidP="00BD34B6"/>
    <w:p w14:paraId="1104648E" w14:textId="09BE6FB6" w:rsidR="006442EE" w:rsidRDefault="00982AA1" w:rsidP="00BD34B6">
      <w:r>
        <w:rPr>
          <w:noProof/>
        </w:rPr>
        <mc:AlternateContent>
          <mc:Choice Requires="wps">
            <w:drawing>
              <wp:anchor distT="0" distB="0" distL="114300" distR="114300" simplePos="0" relativeHeight="252266496" behindDoc="0" locked="0" layoutInCell="1" allowOverlap="1" wp14:anchorId="41EBF0A8" wp14:editId="614F43BC">
                <wp:simplePos x="0" y="0"/>
                <wp:positionH relativeFrom="column">
                  <wp:posOffset>3575051</wp:posOffset>
                </wp:positionH>
                <wp:positionV relativeFrom="paragraph">
                  <wp:posOffset>368934</wp:posOffset>
                </wp:positionV>
                <wp:extent cx="642026" cy="466927"/>
                <wp:effectExtent l="0" t="76200" r="5715" b="9525"/>
                <wp:wrapNone/>
                <wp:docPr id="1736024904" name="Arrow: Left 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108678">
                          <a:off x="0" y="0"/>
                          <a:ext cx="642026" cy="466927"/>
                        </a:xfrm>
                        <a:prstGeom prst="lef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17E47D" id="Arrow: Left 50" o:spid="_x0000_s1026" type="#_x0000_t66" alt="&quot;&quot;" style="position:absolute;margin-left:281.5pt;margin-top:29.05pt;width:50.55pt;height:36.75pt;rotation:-2721188fd;z-index:25226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" adj="7855" fillcolor="#c00000" stroked="f" strokeweight="1pt"/>
            </w:pict>
          </mc:Fallback>
        </mc:AlternateContent>
      </w:r>
      <w:r w:rsidRPr="00982AA1">
        <w:rPr>
          <w:noProof/>
        </w:rPr>
        <w:drawing>
          <wp:inline distT="0" distB="0" distL="0" distR="0" wp14:anchorId="111E2A18" wp14:editId="18CCF75A">
            <wp:extent cx="2880000" cy="1507891"/>
            <wp:effectExtent l="19050" t="19050" r="15875" b="16510"/>
            <wp:docPr id="112219486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19486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507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92459E" w14:textId="6C71D66F" w:rsidR="006442EE" w:rsidRDefault="006442EE" w:rsidP="00BD34B6"/>
    <w:p w14:paraId="3685BAC8" w14:textId="0A49CB3E" w:rsidR="006442EE" w:rsidRDefault="00E2588C" w:rsidP="00BD34B6">
      <w:r>
        <w:t>Press</w:t>
      </w:r>
      <w:r w:rsidR="006442EE">
        <w:t xml:space="preserve"> </w:t>
      </w:r>
      <w:r w:rsidR="006442EE" w:rsidRPr="00544CC7">
        <w:rPr>
          <w:b/>
          <w:bCs/>
        </w:rPr>
        <w:t>Join</w:t>
      </w:r>
      <w:r w:rsidR="006442EE">
        <w:t xml:space="preserve">. </w:t>
      </w:r>
    </w:p>
    <w:p w14:paraId="435B5237" w14:textId="73B15E27" w:rsidR="006442EE" w:rsidRDefault="006442EE" w:rsidP="00BD34B6"/>
    <w:p w14:paraId="56941DF6" w14:textId="7B035AB5" w:rsidR="006D47FD" w:rsidRDefault="000215E1" w:rsidP="00BD34B6">
      <w:r w:rsidRPr="00C627EA">
        <w:rPr>
          <w:noProof/>
        </w:rPr>
        <w:drawing>
          <wp:anchor distT="0" distB="0" distL="114300" distR="114300" simplePos="0" relativeHeight="252280832" behindDoc="0" locked="0" layoutInCell="1" allowOverlap="1" wp14:anchorId="0482E7CC" wp14:editId="11BE16E6">
            <wp:simplePos x="0" y="0"/>
            <wp:positionH relativeFrom="column">
              <wp:posOffset>2292350</wp:posOffset>
            </wp:positionH>
            <wp:positionV relativeFrom="paragraph">
              <wp:posOffset>325120</wp:posOffset>
            </wp:positionV>
            <wp:extent cx="2863850" cy="1041400"/>
            <wp:effectExtent l="19050" t="19050" r="12700" b="25400"/>
            <wp:wrapNone/>
            <wp:docPr id="87568696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68696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5" t="16150" r="-1248" b="45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0" cy="1041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B4AF66" w14:textId="313150DC" w:rsidR="000215E1" w:rsidRDefault="000215E1" w:rsidP="00BD34B6">
      <w:r>
        <w:rPr>
          <w:noProof/>
        </w:rPr>
        <mc:AlternateContent>
          <mc:Choice Requires="wps">
            <w:drawing>
              <wp:anchor distT="0" distB="0" distL="114300" distR="114300" simplePos="0" relativeHeight="252281856" behindDoc="0" locked="0" layoutInCell="1" allowOverlap="1" wp14:anchorId="5C8214D9" wp14:editId="44814368">
                <wp:simplePos x="0" y="0"/>
                <wp:positionH relativeFrom="column">
                  <wp:posOffset>4201795</wp:posOffset>
                </wp:positionH>
                <wp:positionV relativeFrom="paragraph">
                  <wp:posOffset>286385</wp:posOffset>
                </wp:positionV>
                <wp:extent cx="642026" cy="466927"/>
                <wp:effectExtent l="0" t="0" r="5715" b="9525"/>
                <wp:wrapNone/>
                <wp:docPr id="991325715" name="Arrow: Left 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026" cy="466927"/>
                        </a:xfrm>
                        <a:prstGeom prst="lef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5E622" id="Arrow: Left 50" o:spid="_x0000_s1026" type="#_x0000_t66" alt="&quot;&quot;" style="position:absolute;margin-left:330.85pt;margin-top:22.55pt;width:50.55pt;height:36.75pt;z-index:25228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" adj="7855" fillcolor="#c00000" stroked="f" strokeweight="1pt"/>
            </w:pict>
          </mc:Fallback>
        </mc:AlternateContent>
      </w:r>
    </w:p>
    <w:p w14:paraId="0C1FCAEC" w14:textId="504D170E" w:rsidR="000215E1" w:rsidRDefault="000215E1" w:rsidP="00BD34B6"/>
    <w:p w14:paraId="53A113D6" w14:textId="799DDD6A" w:rsidR="000215E1" w:rsidRDefault="000215E1" w:rsidP="00BD34B6"/>
    <w:p w14:paraId="216DCD5E" w14:textId="22E105AC" w:rsidR="006442EE" w:rsidRDefault="006442EE" w:rsidP="00BD34B6"/>
    <w:p w14:paraId="0C6C4A45" w14:textId="39F324A8" w:rsidR="006442EE" w:rsidRDefault="006442EE" w:rsidP="00BD34B6">
      <w:r>
        <w:t xml:space="preserve">Put in the </w:t>
      </w:r>
      <w:r w:rsidR="00753B60">
        <w:rPr>
          <w:b/>
          <w:bCs/>
        </w:rPr>
        <w:t>m</w:t>
      </w:r>
      <w:r w:rsidRPr="003F7E1B">
        <w:rPr>
          <w:b/>
          <w:bCs/>
        </w:rPr>
        <w:t>eeting ID</w:t>
      </w:r>
      <w:r w:rsidR="007F340C">
        <w:t xml:space="preserve"> if asked.</w:t>
      </w:r>
    </w:p>
    <w:p w14:paraId="0A838476" w14:textId="0A33B1D9" w:rsidR="0062492E" w:rsidRDefault="0062492E" w:rsidP="00BD34B6"/>
    <w:p w14:paraId="682EB8A2" w14:textId="239BDE62" w:rsidR="000D2761" w:rsidRDefault="006A0EB6" w:rsidP="00BD34B6">
      <w:r w:rsidRPr="00D20072">
        <w:rPr>
          <w:noProof/>
        </w:rPr>
        <w:lastRenderedPageBreak/>
        <w:drawing>
          <wp:anchor distT="0" distB="0" distL="114300" distR="114300" simplePos="0" relativeHeight="252279808" behindDoc="0" locked="0" layoutInCell="1" allowOverlap="1" wp14:anchorId="70818669" wp14:editId="6F9EE51C">
            <wp:simplePos x="0" y="0"/>
            <wp:positionH relativeFrom="column">
              <wp:posOffset>2206625</wp:posOffset>
            </wp:positionH>
            <wp:positionV relativeFrom="paragraph">
              <wp:posOffset>-417830</wp:posOffset>
            </wp:positionV>
            <wp:extent cx="3600000" cy="1429071"/>
            <wp:effectExtent l="19050" t="19050" r="19685" b="19050"/>
            <wp:wrapNone/>
            <wp:docPr id="159187769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877698" name="Picture 1" descr="A screenshot of a computer&#10;&#10;AI-generated content may be incorrect.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290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69F89B" w14:textId="2DAF087B" w:rsidR="006442EE" w:rsidRDefault="003324E4" w:rsidP="00BD34B6">
      <w:r>
        <w:rPr>
          <w:noProof/>
        </w:rPr>
        <mc:AlternateContent>
          <mc:Choice Requires="wps">
            <w:drawing>
              <wp:anchor distT="0" distB="0" distL="114300" distR="114300" simplePos="0" relativeHeight="252282880" behindDoc="0" locked="0" layoutInCell="1" allowOverlap="1" wp14:anchorId="1C6151D4" wp14:editId="15FC300C">
                <wp:simplePos x="0" y="0"/>
                <wp:positionH relativeFrom="column">
                  <wp:posOffset>3363595</wp:posOffset>
                </wp:positionH>
                <wp:positionV relativeFrom="paragraph">
                  <wp:posOffset>230505</wp:posOffset>
                </wp:positionV>
                <wp:extent cx="642008" cy="466927"/>
                <wp:effectExtent l="0" t="0" r="5715" b="9525"/>
                <wp:wrapNone/>
                <wp:docPr id="229340175" name="Arrow: Left 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008" cy="466927"/>
                        </a:xfrm>
                        <a:prstGeom prst="lef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6F0982" id="Arrow: Left 50" o:spid="_x0000_s1026" type="#_x0000_t66" alt="&quot;&quot;" style="position:absolute;margin-left:264.85pt;margin-top:18.15pt;width:50.55pt;height:36.75pt;z-index:25228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" adj="7855" fillcolor="#c00000" stroked="f" strokeweight="1pt"/>
            </w:pict>
          </mc:Fallback>
        </mc:AlternateContent>
      </w:r>
    </w:p>
    <w:p w14:paraId="08B0E6AC" w14:textId="77777777" w:rsidR="00A2344B" w:rsidRDefault="00A2344B" w:rsidP="00BD34B6"/>
    <w:p w14:paraId="09BDF944" w14:textId="77777777" w:rsidR="006A0EB6" w:rsidRDefault="006A0EB6" w:rsidP="00564254">
      <w:pPr>
        <w:spacing w:line="336" w:lineRule="auto"/>
      </w:pPr>
    </w:p>
    <w:p w14:paraId="0FF8DDB2" w14:textId="77777777" w:rsidR="00AA60C6" w:rsidRDefault="00AA60C6" w:rsidP="00564254">
      <w:pPr>
        <w:spacing w:line="336" w:lineRule="auto"/>
      </w:pPr>
    </w:p>
    <w:p w14:paraId="3C71BCED" w14:textId="6A072BB2" w:rsidR="003F7E1B" w:rsidRDefault="003F7E1B" w:rsidP="00564254">
      <w:pPr>
        <w:spacing w:line="336" w:lineRule="auto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58976" behindDoc="1" locked="0" layoutInCell="1" allowOverlap="1" wp14:anchorId="09B1C778" wp14:editId="71314272">
                <wp:simplePos x="0" y="0"/>
                <wp:positionH relativeFrom="column">
                  <wp:posOffset>2262753</wp:posOffset>
                </wp:positionH>
                <wp:positionV relativeFrom="paragraph">
                  <wp:posOffset>-77492</wp:posOffset>
                </wp:positionV>
                <wp:extent cx="3599815" cy="1108129"/>
                <wp:effectExtent l="0" t="0" r="635" b="0"/>
                <wp:wrapNone/>
                <wp:docPr id="843390529" name="Rectangle 8433905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0812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8DC13" id="Rectangle 843390529" o:spid="_x0000_s1026" alt="&quot;&quot;" style="position:absolute;margin-left:178.15pt;margin-top:-6.1pt;width:283.45pt;height:87.25pt;z-index:-25115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" fillcolor="#bdd6ee [1304]" stroked="f" strokeweight="1pt"/>
            </w:pict>
          </mc:Fallback>
        </mc:AlternateContent>
      </w:r>
      <w:r>
        <w:t xml:space="preserve">The </w:t>
      </w:r>
      <w:r w:rsidR="00753B60">
        <w:rPr>
          <w:b/>
          <w:bCs/>
        </w:rPr>
        <w:t>m</w:t>
      </w:r>
      <w:r w:rsidRPr="006442EE">
        <w:rPr>
          <w:b/>
          <w:bCs/>
        </w:rPr>
        <w:t xml:space="preserve">eeting </w:t>
      </w:r>
      <w:r>
        <w:rPr>
          <w:b/>
          <w:bCs/>
        </w:rPr>
        <w:t>ID</w:t>
      </w:r>
      <w:r>
        <w:t xml:space="preserve"> is a number code </w:t>
      </w:r>
      <w:r w:rsidR="00C36297">
        <w:t xml:space="preserve">made up of 10 </w:t>
      </w:r>
      <w:r w:rsidR="009F329B">
        <w:t>to</w:t>
      </w:r>
      <w:r w:rsidR="00C36297">
        <w:t xml:space="preserve"> 11 numbers </w:t>
      </w:r>
      <w:r>
        <w:t>you will find in the meeting invite</w:t>
      </w:r>
      <w:r w:rsidR="00420EC1">
        <w:t>.</w:t>
      </w:r>
    </w:p>
    <w:p w14:paraId="69E54167" w14:textId="4C1776E7" w:rsidR="006654B5" w:rsidRDefault="006654B5" w:rsidP="00564254">
      <w:pPr>
        <w:spacing w:line="336" w:lineRule="auto"/>
      </w:pPr>
    </w:p>
    <w:p w14:paraId="267E6FC9" w14:textId="0B8D25D7" w:rsidR="003F7E1B" w:rsidRDefault="003F7E1B" w:rsidP="00564254">
      <w:pPr>
        <w:spacing w:line="336" w:lineRule="auto"/>
      </w:pPr>
    </w:p>
    <w:p w14:paraId="3B11151C" w14:textId="755D8F90" w:rsidR="00263323" w:rsidRDefault="00137DB2" w:rsidP="00564254">
      <w:pPr>
        <w:spacing w:line="336" w:lineRule="auto"/>
      </w:pPr>
      <w:r w:rsidRPr="00137DB2">
        <w:drawing>
          <wp:anchor distT="0" distB="0" distL="114300" distR="114300" simplePos="0" relativeHeight="252368896" behindDoc="0" locked="0" layoutInCell="1" allowOverlap="1" wp14:anchorId="472C633D" wp14:editId="22228879">
            <wp:simplePos x="0" y="0"/>
            <wp:positionH relativeFrom="column">
              <wp:posOffset>2324100</wp:posOffset>
            </wp:positionH>
            <wp:positionV relativeFrom="paragraph">
              <wp:posOffset>8890</wp:posOffset>
            </wp:positionV>
            <wp:extent cx="2219635" cy="924054"/>
            <wp:effectExtent l="19050" t="19050" r="28575" b="28575"/>
            <wp:wrapNone/>
            <wp:docPr id="1431208734" name="Picture 1" descr="A screenshot of a login box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208734" name="Picture 1" descr="A screenshot of a login box&#10;&#10;AI-generated content may be incorrect.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92405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2BF0FC9F" w14:textId="31092B0F" w:rsidR="00263323" w:rsidRDefault="00263323" w:rsidP="00564254">
      <w:pPr>
        <w:spacing w:line="336" w:lineRule="auto"/>
      </w:pPr>
    </w:p>
    <w:p w14:paraId="4B571640" w14:textId="7A4808A8" w:rsidR="00E00797" w:rsidRDefault="00E00797" w:rsidP="00564254">
      <w:pPr>
        <w:spacing w:line="336" w:lineRule="auto"/>
      </w:pPr>
    </w:p>
    <w:p w14:paraId="1BBC8A61" w14:textId="5A1A880F" w:rsidR="0028290D" w:rsidRDefault="0028290D" w:rsidP="00564254">
      <w:pPr>
        <w:spacing w:line="336" w:lineRule="auto"/>
      </w:pPr>
    </w:p>
    <w:p w14:paraId="0AE75CA5" w14:textId="31543391" w:rsidR="00263323" w:rsidRDefault="009F3BAE" w:rsidP="00564254">
      <w:pPr>
        <w:spacing w:line="336" w:lineRule="auto"/>
      </w:pPr>
      <w:r>
        <w:t>Put in the</w:t>
      </w:r>
      <w:r w:rsidR="00263323">
        <w:t xml:space="preserve"> </w:t>
      </w:r>
      <w:r w:rsidR="00263323" w:rsidRPr="0034374B">
        <w:rPr>
          <w:b/>
          <w:bCs/>
        </w:rPr>
        <w:t>passcode</w:t>
      </w:r>
      <w:r w:rsidR="00263323">
        <w:t xml:space="preserve"> </w:t>
      </w:r>
      <w:r>
        <w:t>if asked</w:t>
      </w:r>
      <w:r w:rsidR="00263323">
        <w:t xml:space="preserve">. </w:t>
      </w:r>
    </w:p>
    <w:p w14:paraId="03A8196E" w14:textId="0F7E86BE" w:rsidR="00753B60" w:rsidRDefault="00753B60" w:rsidP="00564254">
      <w:pPr>
        <w:spacing w:line="336" w:lineRule="auto"/>
      </w:pPr>
    </w:p>
    <w:p w14:paraId="680BA669" w14:textId="21597768" w:rsidR="00753B60" w:rsidRDefault="00137DB2" w:rsidP="00564254">
      <w:pPr>
        <w:spacing w:line="336" w:lineRule="auto"/>
      </w:pPr>
      <w:r w:rsidRPr="00137DB2">
        <w:drawing>
          <wp:anchor distT="0" distB="0" distL="114300" distR="114300" simplePos="0" relativeHeight="252370944" behindDoc="0" locked="0" layoutInCell="1" allowOverlap="1" wp14:anchorId="1A85D604" wp14:editId="3ACFB80F">
            <wp:simplePos x="0" y="0"/>
            <wp:positionH relativeFrom="column">
              <wp:posOffset>-161925</wp:posOffset>
            </wp:positionH>
            <wp:positionV relativeFrom="paragraph">
              <wp:posOffset>353695</wp:posOffset>
            </wp:positionV>
            <wp:extent cx="2219635" cy="924054"/>
            <wp:effectExtent l="19050" t="19050" r="28575" b="28575"/>
            <wp:wrapNone/>
            <wp:docPr id="1704684705" name="Picture 1" descr="A screenshot of a login box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208734" name="Picture 1" descr="A screenshot of a login box&#10;&#10;AI-generated content may be incorrect.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92405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9F3BAE" w:rsidRPr="006332EA">
        <w:rPr>
          <w:noProof/>
        </w:rPr>
        <mc:AlternateContent>
          <mc:Choice Requires="wps">
            <w:drawing>
              <wp:anchor distT="0" distB="0" distL="114300" distR="114300" simplePos="0" relativeHeight="252163072" behindDoc="1" locked="0" layoutInCell="1" allowOverlap="1" wp14:anchorId="6ED71230" wp14:editId="7865D9E5">
                <wp:simplePos x="0" y="0"/>
                <wp:positionH relativeFrom="column">
                  <wp:posOffset>2209800</wp:posOffset>
                </wp:positionH>
                <wp:positionV relativeFrom="paragraph">
                  <wp:posOffset>227965</wp:posOffset>
                </wp:positionV>
                <wp:extent cx="3599815" cy="3368040"/>
                <wp:effectExtent l="0" t="0" r="635" b="3810"/>
                <wp:wrapNone/>
                <wp:docPr id="1479437714" name="Rectangle 14794377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3680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DC353" id="Rectangle 1479437714" o:spid="_x0000_s1026" alt="&quot;&quot;" style="position:absolute;margin-left:174pt;margin-top:17.95pt;width:283.45pt;height:265.2pt;z-index:-25115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" fillcolor="#bdd6ee [1304]" stroked="f" strokeweight="1pt"/>
            </w:pict>
          </mc:Fallback>
        </mc:AlternateContent>
      </w:r>
    </w:p>
    <w:p w14:paraId="4BC2813C" w14:textId="3FC126D0" w:rsidR="006332EA" w:rsidRDefault="00753B60" w:rsidP="00564254">
      <w:pPr>
        <w:spacing w:line="336" w:lineRule="auto"/>
      </w:pPr>
      <w:r w:rsidRPr="006332EA">
        <w:t xml:space="preserve">Here the </w:t>
      </w:r>
      <w:r w:rsidRPr="006332EA">
        <w:rPr>
          <w:b/>
          <w:bCs/>
        </w:rPr>
        <w:t>passcode</w:t>
      </w:r>
      <w:r w:rsidRPr="006332EA">
        <w:t xml:space="preserve"> is</w:t>
      </w:r>
      <w:r w:rsidR="006332EA">
        <w:t xml:space="preserve"> made up of:</w:t>
      </w:r>
    </w:p>
    <w:p w14:paraId="58E38BCD" w14:textId="7F71F537" w:rsidR="006332EA" w:rsidRDefault="006332EA" w:rsidP="00564254">
      <w:pPr>
        <w:pStyle w:val="Listtoplevel"/>
        <w:spacing w:line="336" w:lineRule="auto"/>
      </w:pPr>
      <w:r>
        <w:t>numbers</w:t>
      </w:r>
    </w:p>
    <w:p w14:paraId="5CF7CC12" w14:textId="5BACC930" w:rsidR="00753B60" w:rsidRDefault="006332EA" w:rsidP="00564254">
      <w:pPr>
        <w:pStyle w:val="Listtoplevel"/>
        <w:spacing w:line="336" w:lineRule="auto"/>
      </w:pPr>
      <w:r>
        <w:t>letters.</w:t>
      </w:r>
    </w:p>
    <w:p w14:paraId="72B61E65" w14:textId="75892565" w:rsidR="00DE2216" w:rsidRDefault="00383AC8" w:rsidP="00564254">
      <w:pPr>
        <w:spacing w:line="336" w:lineRule="auto"/>
      </w:pPr>
      <w:r>
        <w:rPr>
          <w:noProof/>
        </w:rPr>
        <w:drawing>
          <wp:anchor distT="0" distB="0" distL="114300" distR="114300" simplePos="0" relativeHeight="252203008" behindDoc="0" locked="0" layoutInCell="1" allowOverlap="1" wp14:anchorId="1DCD699E" wp14:editId="51DC85AD">
            <wp:simplePos x="0" y="0"/>
            <wp:positionH relativeFrom="column">
              <wp:posOffset>44450</wp:posOffset>
            </wp:positionH>
            <wp:positionV relativeFrom="paragraph">
              <wp:posOffset>221615</wp:posOffset>
            </wp:positionV>
            <wp:extent cx="1260000" cy="1260000"/>
            <wp:effectExtent l="0" t="0" r="0" b="0"/>
            <wp:wrapNone/>
            <wp:docPr id="388435945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435945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13DA51" w14:textId="0531C864" w:rsidR="00383AC8" w:rsidRDefault="00383AC8" w:rsidP="00564254">
      <w:pPr>
        <w:spacing w:line="336" w:lineRule="auto"/>
      </w:pPr>
    </w:p>
    <w:p w14:paraId="78462337" w14:textId="76C04867" w:rsidR="00DE2216" w:rsidRDefault="002D2784" w:rsidP="00564254">
      <w:pPr>
        <w:spacing w:line="336" w:lineRule="auto"/>
      </w:pPr>
      <w:r>
        <w:t>Using a</w:t>
      </w:r>
      <w:r w:rsidR="002E59FC">
        <w:t xml:space="preserve"> passcode</w:t>
      </w:r>
      <w:r w:rsidR="00DE2216">
        <w:t xml:space="preserve"> make</w:t>
      </w:r>
      <w:r w:rsidR="002E59FC">
        <w:t>s</w:t>
      </w:r>
      <w:r w:rsidR="00DE2216">
        <w:t xml:space="preserve"> sure only people who are invited get into the meeting. </w:t>
      </w:r>
    </w:p>
    <w:p w14:paraId="536A9A20" w14:textId="36AF3D42" w:rsidR="0034374B" w:rsidRDefault="0028290D" w:rsidP="002A3D6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84928" behindDoc="0" locked="0" layoutInCell="1" allowOverlap="1" wp14:anchorId="7BCDE217" wp14:editId="701C3093">
                <wp:simplePos x="0" y="0"/>
                <wp:positionH relativeFrom="column">
                  <wp:posOffset>3190875</wp:posOffset>
                </wp:positionH>
                <wp:positionV relativeFrom="paragraph">
                  <wp:posOffset>1142365</wp:posOffset>
                </wp:positionV>
                <wp:extent cx="642008" cy="466927"/>
                <wp:effectExtent l="0" t="0" r="5715" b="9525"/>
                <wp:wrapNone/>
                <wp:docPr id="561085231" name="Arrow: Left 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008" cy="466927"/>
                        </a:xfrm>
                        <a:prstGeom prst="lef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08709E" id="Arrow: Left 50" o:spid="_x0000_s1026" type="#_x0000_t66" alt="&quot;&quot;" style="position:absolute;margin-left:251.25pt;margin-top:89.95pt;width:50.55pt;height:36.75pt;z-index:25228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" adj="7855" fillcolor="#c00000" stroked="f" strokeweight="1pt"/>
            </w:pict>
          </mc:Fallback>
        </mc:AlternateContent>
      </w:r>
      <w:r w:rsidR="0034374B" w:rsidRPr="00263323">
        <w:rPr>
          <w:noProof/>
        </w:rPr>
        <w:drawing>
          <wp:inline distT="0" distB="0" distL="0" distR="0" wp14:anchorId="25D25445" wp14:editId="47E0143A">
            <wp:extent cx="3600000" cy="1429071"/>
            <wp:effectExtent l="19050" t="19050" r="19685" b="19050"/>
            <wp:docPr id="99791592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915924" name="Picture 1" descr="A screenshot of a computer&#10;&#10;AI-generated content may be incorrect.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290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EA00FF" w14:textId="77777777" w:rsidR="0034374B" w:rsidRDefault="0034374B" w:rsidP="002A3D6F"/>
    <w:p w14:paraId="4ED4A05D" w14:textId="3B62E164" w:rsidR="0034374B" w:rsidRDefault="0034374B" w:rsidP="002A3D6F">
      <w:r>
        <w:t xml:space="preserve">The passcode will be in the meeting invite. </w:t>
      </w:r>
    </w:p>
    <w:p w14:paraId="47ABFA91" w14:textId="77777777" w:rsidR="001137E8" w:rsidRDefault="001137E8" w:rsidP="002A3D6F"/>
    <w:p w14:paraId="5E2A3719" w14:textId="77777777" w:rsidR="00137DB2" w:rsidRDefault="00137DB2" w:rsidP="002A3D6F"/>
    <w:p w14:paraId="344FAE8A" w14:textId="0D284B61" w:rsidR="001137E8" w:rsidRDefault="00137DB2" w:rsidP="002A3D6F">
      <w:r w:rsidRPr="00D2041C">
        <w:rPr>
          <w:b/>
          <w:bCs/>
        </w:rPr>
        <w:drawing>
          <wp:anchor distT="0" distB="0" distL="114300" distR="114300" simplePos="0" relativeHeight="252372992" behindDoc="0" locked="0" layoutInCell="1" allowOverlap="1" wp14:anchorId="5DE08D9F" wp14:editId="3B3333A5">
            <wp:simplePos x="0" y="0"/>
            <wp:positionH relativeFrom="margin">
              <wp:align>left</wp:align>
            </wp:positionH>
            <wp:positionV relativeFrom="paragraph">
              <wp:posOffset>2266315</wp:posOffset>
            </wp:positionV>
            <wp:extent cx="1440000" cy="1440000"/>
            <wp:effectExtent l="0" t="0" r="8255" b="8255"/>
            <wp:wrapNone/>
            <wp:docPr id="380040710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843920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37E8" w:rsidRPr="00C627EA">
        <w:rPr>
          <w:noProof/>
        </w:rPr>
        <w:drawing>
          <wp:inline distT="0" distB="0" distL="0" distR="0" wp14:anchorId="250032B4" wp14:editId="13A5F7D6">
            <wp:extent cx="2828321" cy="2228850"/>
            <wp:effectExtent l="19050" t="19050" r="10160" b="19050"/>
            <wp:docPr id="150769391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68696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91"/>
                    <a:srcRect l="1765" t="16151" r="-12" b="1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537" cy="222980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B36B9C" w14:textId="58F8F212" w:rsidR="005B281A" w:rsidRDefault="005B281A" w:rsidP="0034374B"/>
    <w:p w14:paraId="629F7D68" w14:textId="20A9CAAD" w:rsidR="006442EE" w:rsidRDefault="004F311E" w:rsidP="002A3D6F">
      <w:r>
        <w:t>Press</w:t>
      </w:r>
      <w:r w:rsidR="006629FA">
        <w:t xml:space="preserve"> the</w:t>
      </w:r>
      <w:r w:rsidR="002A3D6F">
        <w:t xml:space="preserve"> </w:t>
      </w:r>
      <w:r w:rsidR="002A3D6F" w:rsidRPr="004139B8">
        <w:rPr>
          <w:b/>
          <w:bCs/>
        </w:rPr>
        <w:t>Join</w:t>
      </w:r>
      <w:r w:rsidR="002A3D6F">
        <w:t xml:space="preserve"> </w:t>
      </w:r>
      <w:r w:rsidR="006629FA">
        <w:t xml:space="preserve">button </w:t>
      </w:r>
      <w:r w:rsidR="002A3D6F">
        <w:t xml:space="preserve">to be in the meeting. </w:t>
      </w:r>
    </w:p>
    <w:p w14:paraId="1B9AE2F7" w14:textId="63F2A2A3" w:rsidR="002A3D6F" w:rsidRDefault="002A3D6F" w:rsidP="002A3D6F"/>
    <w:p w14:paraId="2001CB97" w14:textId="37A65B1B" w:rsidR="002A3D6F" w:rsidRDefault="002A3D6F" w:rsidP="00EF2E76"/>
    <w:p w14:paraId="0DE26B38" w14:textId="0401E1B2" w:rsidR="00EF2E76" w:rsidRDefault="00C36297" w:rsidP="00EF2E76"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2089344" behindDoc="0" locked="0" layoutInCell="1" allowOverlap="1" wp14:anchorId="6ABFA4D2" wp14:editId="625EE0CF">
            <wp:simplePos x="0" y="0"/>
            <wp:positionH relativeFrom="column">
              <wp:posOffset>-31115</wp:posOffset>
            </wp:positionH>
            <wp:positionV relativeFrom="paragraph">
              <wp:posOffset>-114300</wp:posOffset>
            </wp:positionV>
            <wp:extent cx="1440000" cy="1440000"/>
            <wp:effectExtent l="0" t="0" r="8255" b="8255"/>
            <wp:wrapNone/>
            <wp:docPr id="129053384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53384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2E76">
        <w:t xml:space="preserve">Find out more information about joining a Zoom meeting at this </w:t>
      </w:r>
      <w:r w:rsidR="00EF2E76" w:rsidRPr="00EF2E76">
        <w:rPr>
          <w:b/>
          <w:bCs/>
        </w:rPr>
        <w:t>website</w:t>
      </w:r>
      <w:r w:rsidR="00EF2E76">
        <w:t xml:space="preserve">: </w:t>
      </w:r>
    </w:p>
    <w:p w14:paraId="56F9E333" w14:textId="282D500C" w:rsidR="00EF2E76" w:rsidRDefault="00EF2E76" w:rsidP="00EF2E76"/>
    <w:p w14:paraId="244F37AE" w14:textId="64A40111" w:rsidR="00EF2E76" w:rsidRPr="009340AF" w:rsidRDefault="00B11052" w:rsidP="00B11052">
      <w:pPr>
        <w:rPr>
          <w:b/>
          <w:bCs/>
        </w:rPr>
      </w:pPr>
      <w:hyperlink r:id="rId96" w:history="1">
        <w:r w:rsidRPr="009340AF">
          <w:rPr>
            <w:rStyle w:val="Hyperlink"/>
            <w:b/>
            <w:bCs/>
            <w:noProof/>
            <w:color w:val="auto"/>
            <w:u w:val="none"/>
          </w:rPr>
          <w:t>https://tinyurl.com/JoinZmMtg</w:t>
        </w:r>
      </w:hyperlink>
      <w:r w:rsidRPr="009340AF">
        <w:rPr>
          <w:b/>
          <w:bCs/>
          <w:noProof/>
        </w:rPr>
        <w:t xml:space="preserve"> </w:t>
      </w:r>
    </w:p>
    <w:p w14:paraId="1F5C0C9C" w14:textId="02C9E449" w:rsidR="003E76C3" w:rsidRDefault="009340AF" w:rsidP="00EF2E76">
      <w:r w:rsidRPr="009340AF">
        <w:rPr>
          <w:b/>
          <w:bCs/>
          <w:noProof/>
        </w:rPr>
        <w:drawing>
          <wp:anchor distT="0" distB="0" distL="114300" distR="114300" simplePos="0" relativeHeight="252066816" behindDoc="0" locked="0" layoutInCell="1" allowOverlap="1" wp14:anchorId="300D0450" wp14:editId="30DCEA16">
            <wp:simplePos x="0" y="0"/>
            <wp:positionH relativeFrom="column">
              <wp:posOffset>-34925</wp:posOffset>
            </wp:positionH>
            <wp:positionV relativeFrom="paragraph">
              <wp:posOffset>199390</wp:posOffset>
            </wp:positionV>
            <wp:extent cx="1080000" cy="1383944"/>
            <wp:effectExtent l="0" t="0" r="6350" b="6985"/>
            <wp:wrapNone/>
            <wp:docPr id="14289593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95930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3839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CC160D" w14:textId="77777777" w:rsidR="003E76C3" w:rsidRDefault="003E76C3" w:rsidP="00EF2E76"/>
    <w:p w14:paraId="52F1C592" w14:textId="3B0A16AB" w:rsidR="00EB7B10" w:rsidRDefault="00EB7B10" w:rsidP="00EF2E76">
      <w:r>
        <w:t xml:space="preserve">This website is </w:t>
      </w:r>
      <w:r w:rsidRPr="00EB7B10">
        <w:rPr>
          <w:b/>
          <w:bCs/>
        </w:rPr>
        <w:t>not</w:t>
      </w:r>
      <w:r>
        <w:t xml:space="preserve"> in Easy Read. </w:t>
      </w:r>
    </w:p>
    <w:p w14:paraId="7D62043A" w14:textId="0B8F7E27" w:rsidR="00C926F7" w:rsidRDefault="00C926F7" w:rsidP="000B1ACE">
      <w:pPr>
        <w:pStyle w:val="Heading1"/>
      </w:pPr>
      <w:bookmarkStart w:id="5" w:name="_Using_the_Zoom"/>
      <w:bookmarkEnd w:id="5"/>
      <w:r>
        <w:br w:type="column"/>
      </w:r>
      <w:r w:rsidR="00D25B0E">
        <w:lastRenderedPageBreak/>
        <w:t>Using</w:t>
      </w:r>
      <w:r w:rsidR="000B1ACE">
        <w:t xml:space="preserve"> </w:t>
      </w:r>
      <w:r w:rsidR="00E11C8F">
        <w:t xml:space="preserve">the </w:t>
      </w:r>
      <w:r w:rsidR="000B1ACE">
        <w:t>Zoom</w:t>
      </w:r>
      <w:r w:rsidR="00E11C8F">
        <w:t xml:space="preserve"> controls</w:t>
      </w:r>
    </w:p>
    <w:p w14:paraId="344920EE" w14:textId="469BA25B" w:rsidR="000B1ACE" w:rsidRDefault="000B1ACE" w:rsidP="00C206D7">
      <w:pPr>
        <w:spacing w:line="312" w:lineRule="auto"/>
      </w:pPr>
    </w:p>
    <w:p w14:paraId="748107AD" w14:textId="16D382B5" w:rsidR="000B1ACE" w:rsidRDefault="000B1ACE" w:rsidP="00C206D7">
      <w:pPr>
        <w:spacing w:line="312" w:lineRule="auto"/>
      </w:pPr>
    </w:p>
    <w:p w14:paraId="1510610D" w14:textId="3CDB3054" w:rsidR="000B1ACE" w:rsidRDefault="00E03DFF" w:rsidP="00C206D7">
      <w:pPr>
        <w:spacing w:line="312" w:lineRule="auto"/>
      </w:pPr>
      <w:r w:rsidRPr="00A05C47">
        <w:rPr>
          <w:noProof/>
        </w:rPr>
        <w:drawing>
          <wp:anchor distT="0" distB="0" distL="114300" distR="114300" simplePos="0" relativeHeight="252263424" behindDoc="0" locked="0" layoutInCell="1" allowOverlap="1" wp14:anchorId="3FD9E1EE" wp14:editId="2B67F118">
            <wp:simplePos x="0" y="0"/>
            <wp:positionH relativeFrom="column">
              <wp:posOffset>0</wp:posOffset>
            </wp:positionH>
            <wp:positionV relativeFrom="paragraph">
              <wp:posOffset>18415</wp:posOffset>
            </wp:positionV>
            <wp:extent cx="1620000" cy="1268216"/>
            <wp:effectExtent l="19050" t="19050" r="18415" b="27305"/>
            <wp:wrapNone/>
            <wp:docPr id="45692806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9986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68216"/>
                    </a:xfrm>
                    <a:prstGeom prst="round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1ACE">
        <w:t xml:space="preserve">When you join a Zoom meeting you will see a lot of different </w:t>
      </w:r>
      <w:r w:rsidR="002F1DAC">
        <w:t xml:space="preserve">control </w:t>
      </w:r>
      <w:r w:rsidR="000B1ACE">
        <w:t xml:space="preserve">buttons on the screen. </w:t>
      </w:r>
    </w:p>
    <w:p w14:paraId="0EDDD63D" w14:textId="77777777" w:rsidR="00C35004" w:rsidRDefault="00C35004" w:rsidP="00C206D7">
      <w:pPr>
        <w:spacing w:line="312" w:lineRule="auto"/>
      </w:pPr>
    </w:p>
    <w:p w14:paraId="7A5FB81F" w14:textId="34B645A6" w:rsidR="00076594" w:rsidRDefault="004B2D60" w:rsidP="00C206D7">
      <w:pPr>
        <w:spacing w:line="312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77760" behindDoc="0" locked="0" layoutInCell="1" allowOverlap="1" wp14:anchorId="4F9AB0EB" wp14:editId="22845406">
                <wp:simplePos x="0" y="0"/>
                <wp:positionH relativeFrom="column">
                  <wp:posOffset>2311400</wp:posOffset>
                </wp:positionH>
                <wp:positionV relativeFrom="paragraph">
                  <wp:posOffset>232410</wp:posOffset>
                </wp:positionV>
                <wp:extent cx="3521751" cy="600075"/>
                <wp:effectExtent l="0" t="0" r="2540" b="9525"/>
                <wp:wrapNone/>
                <wp:docPr id="162900107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1751" cy="600075"/>
                          <a:chOff x="-3175" y="0"/>
                          <a:chExt cx="3521751" cy="600075"/>
                        </a:xfrm>
                      </wpg:grpSpPr>
                      <pic:pic xmlns:pic="http://schemas.openxmlformats.org/drawingml/2006/picture">
                        <pic:nvPicPr>
                          <pic:cNvPr id="49450783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3175" y="76200"/>
                            <a:ext cx="2879725" cy="523875"/>
                          </a:xfrm>
                          <a:prstGeom prst="roundRect">
                            <a:avLst/>
                          </a:prstGeom>
                        </pic:spPr>
                      </pic:pic>
                      <wps:wsp>
                        <wps:cNvPr id="877328029" name="Arrow: Left 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876550" y="0"/>
                            <a:ext cx="642026" cy="466927"/>
                          </a:xfrm>
                          <a:prstGeom prst="lef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AEEA28" id="Group 53" o:spid="_x0000_s1026" style="position:absolute;margin-left:182pt;margin-top:18.3pt;width:277.3pt;height:47.25pt;z-index:252277760;mso-height-relative:margin" coordorigin="-31" coordsize="35217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">
                <v:shape id="Picture 1" o:spid="_x0000_s1027" type="#_x0000_t75" alt="&quot;&quot;" style="position:absolute;left:-31;top:762;width:28796;height:5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" adj="3600">
                  <v:imagedata r:id="rId102" o:title=""/>
                </v:shape>
                <v:shape id="Arrow: Left 50" o:spid="_x0000_s1028" type="#_x0000_t66" alt="&quot;&quot;" style="position:absolute;left:28765;width:6420;height:46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" adj="7855" fillcolor="#c00000" stroked="f" strokeweight="1pt"/>
              </v:group>
            </w:pict>
          </mc:Fallback>
        </mc:AlternateContent>
      </w:r>
    </w:p>
    <w:p w14:paraId="7F19DD05" w14:textId="3A1B1365" w:rsidR="00076594" w:rsidRDefault="00076594" w:rsidP="00C206D7">
      <w:pPr>
        <w:spacing w:line="312" w:lineRule="auto"/>
      </w:pPr>
    </w:p>
    <w:p w14:paraId="488533CB" w14:textId="77777777" w:rsidR="00C35004" w:rsidRDefault="00C35004" w:rsidP="00C206D7">
      <w:pPr>
        <w:spacing w:line="312" w:lineRule="auto"/>
      </w:pPr>
    </w:p>
    <w:p w14:paraId="6BFB8499" w14:textId="77777777" w:rsidR="002003A9" w:rsidRDefault="002003A9" w:rsidP="00C206D7">
      <w:pPr>
        <w:spacing w:line="312" w:lineRule="auto"/>
      </w:pPr>
    </w:p>
    <w:p w14:paraId="3E20EC4A" w14:textId="3D03792E" w:rsidR="00076594" w:rsidRDefault="00076594" w:rsidP="00C206D7">
      <w:pPr>
        <w:spacing w:line="312" w:lineRule="auto"/>
      </w:pPr>
      <w:r>
        <w:t xml:space="preserve">You will see some on the control bar </w:t>
      </w:r>
      <w:r w:rsidR="00887175">
        <w:t xml:space="preserve">that </w:t>
      </w:r>
      <w:r w:rsidR="0032038E">
        <w:t>is</w:t>
      </w:r>
      <w:r w:rsidR="00887175">
        <w:t xml:space="preserve"> usually at the bottom of </w:t>
      </w:r>
      <w:r w:rsidR="002003A9">
        <w:t>the</w:t>
      </w:r>
      <w:r w:rsidR="00887175">
        <w:t xml:space="preserve"> screen. </w:t>
      </w:r>
      <w:r>
        <w:t xml:space="preserve"> </w:t>
      </w:r>
    </w:p>
    <w:p w14:paraId="3067E419" w14:textId="37F7BCB5" w:rsidR="000B1ACE" w:rsidRDefault="00A94C5E" w:rsidP="00C206D7">
      <w:pPr>
        <w:spacing w:line="312" w:lineRule="auto"/>
      </w:pPr>
      <w:r>
        <w:rPr>
          <w:noProof/>
        </w:rPr>
        <w:drawing>
          <wp:anchor distT="0" distB="0" distL="114300" distR="114300" simplePos="0" relativeHeight="251906048" behindDoc="0" locked="0" layoutInCell="1" allowOverlap="1" wp14:anchorId="4F72E247" wp14:editId="15077461">
            <wp:simplePos x="0" y="0"/>
            <wp:positionH relativeFrom="column">
              <wp:posOffset>-2540</wp:posOffset>
            </wp:positionH>
            <wp:positionV relativeFrom="paragraph">
              <wp:posOffset>284480</wp:posOffset>
            </wp:positionV>
            <wp:extent cx="1260000" cy="1260000"/>
            <wp:effectExtent l="0" t="0" r="0" b="0"/>
            <wp:wrapNone/>
            <wp:docPr id="191925468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25468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B7D1AA" w14:textId="77777777" w:rsidR="00CF405A" w:rsidRDefault="00CF405A" w:rsidP="00C206D7">
      <w:pPr>
        <w:spacing w:line="312" w:lineRule="auto"/>
      </w:pPr>
    </w:p>
    <w:p w14:paraId="377C8D9B" w14:textId="3E13C7DE" w:rsidR="00E11C8F" w:rsidRDefault="000B1ACE" w:rsidP="00C206D7">
      <w:pPr>
        <w:spacing w:line="312" w:lineRule="auto"/>
      </w:pPr>
      <w:r>
        <w:t>The most important controls to know how to</w:t>
      </w:r>
      <w:r w:rsidR="00E11C8F">
        <w:t xml:space="preserve"> use </w:t>
      </w:r>
      <w:r w:rsidR="001737F2">
        <w:t xml:space="preserve">are </w:t>
      </w:r>
      <w:r w:rsidR="00E11C8F">
        <w:t>the</w:t>
      </w:r>
      <w:r w:rsidR="008B3926">
        <w:t>:</w:t>
      </w:r>
    </w:p>
    <w:p w14:paraId="40514608" w14:textId="70B04FCB" w:rsidR="00E11C8F" w:rsidRDefault="000F61CC" w:rsidP="00C206D7">
      <w:pPr>
        <w:pStyle w:val="Listtoplevel"/>
        <w:spacing w:line="312" w:lineRule="auto"/>
      </w:pPr>
      <w:r>
        <w:drawing>
          <wp:anchor distT="0" distB="0" distL="114300" distR="114300" simplePos="0" relativeHeight="251907072" behindDoc="0" locked="0" layoutInCell="1" allowOverlap="1" wp14:anchorId="4003CB1E" wp14:editId="483EF922">
            <wp:simplePos x="0" y="0"/>
            <wp:positionH relativeFrom="column">
              <wp:posOffset>-29845</wp:posOffset>
            </wp:positionH>
            <wp:positionV relativeFrom="paragraph">
              <wp:posOffset>554355</wp:posOffset>
            </wp:positionV>
            <wp:extent cx="1260000" cy="1260000"/>
            <wp:effectExtent l="0" t="0" r="0" b="0"/>
            <wp:wrapNone/>
            <wp:docPr id="2062843920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843920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1C8F">
        <w:t>microphone</w:t>
      </w:r>
    </w:p>
    <w:p w14:paraId="08F868C4" w14:textId="2ACC0A35" w:rsidR="00E11C8F" w:rsidRDefault="00E11C8F" w:rsidP="00C206D7">
      <w:pPr>
        <w:pStyle w:val="Listtoplevel"/>
        <w:spacing w:line="312" w:lineRule="auto"/>
      </w:pPr>
      <w:r>
        <w:t xml:space="preserve">video </w:t>
      </w:r>
    </w:p>
    <w:p w14:paraId="3CD7E219" w14:textId="1CA9ED10" w:rsidR="008B3926" w:rsidRDefault="00E11C8F" w:rsidP="00C206D7">
      <w:pPr>
        <w:pStyle w:val="Listtoplevel"/>
        <w:spacing w:line="312" w:lineRule="auto"/>
      </w:pPr>
      <w:r>
        <w:t>switch views</w:t>
      </w:r>
      <w:r w:rsidR="00F01DC8">
        <w:t xml:space="preserve">. </w:t>
      </w:r>
    </w:p>
    <w:p w14:paraId="773C30A4" w14:textId="0184526F" w:rsidR="00F01DC8" w:rsidRDefault="001737F2" w:rsidP="001737F2">
      <w:r>
        <w:br w:type="column"/>
      </w:r>
      <w:r w:rsidR="00616753">
        <w:rPr>
          <w:noProof/>
        </w:rPr>
        <w:lastRenderedPageBreak/>
        <w:drawing>
          <wp:anchor distT="0" distB="0" distL="114300" distR="114300" simplePos="0" relativeHeight="252133376" behindDoc="0" locked="0" layoutInCell="1" allowOverlap="1" wp14:anchorId="7F413A74" wp14:editId="21D2DC4B">
            <wp:simplePos x="0" y="0"/>
            <wp:positionH relativeFrom="column">
              <wp:posOffset>-67945</wp:posOffset>
            </wp:positionH>
            <wp:positionV relativeFrom="paragraph">
              <wp:posOffset>26035</wp:posOffset>
            </wp:positionV>
            <wp:extent cx="1260000" cy="1260000"/>
            <wp:effectExtent l="0" t="0" r="0" b="0"/>
            <wp:wrapNone/>
            <wp:docPr id="1783729705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729705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DC8">
        <w:t xml:space="preserve">Other important controls to know </w:t>
      </w:r>
      <w:r>
        <w:t>how to use are the</w:t>
      </w:r>
      <w:r w:rsidR="00F01DC8">
        <w:t>:</w:t>
      </w:r>
    </w:p>
    <w:p w14:paraId="67783871" w14:textId="617285CF" w:rsidR="00DE0F81" w:rsidRDefault="008B3926" w:rsidP="00C206D7">
      <w:pPr>
        <w:pStyle w:val="Listtoplevel"/>
        <w:spacing w:line="312" w:lineRule="auto"/>
      </w:pPr>
      <w:r>
        <w:t>Zoom chat</w:t>
      </w:r>
      <w:r w:rsidR="00B6049D">
        <w:t xml:space="preserve"> </w:t>
      </w:r>
    </w:p>
    <w:p w14:paraId="4109AA14" w14:textId="279F34E8" w:rsidR="000B1ACE" w:rsidRDefault="00DE0F81" w:rsidP="00C206D7">
      <w:pPr>
        <w:pStyle w:val="Listtoplevel"/>
        <w:spacing w:line="312" w:lineRule="auto"/>
      </w:pPr>
      <w:r w:rsidRPr="00D212A4">
        <w:rPr>
          <w:b/>
          <w:bCs/>
        </w:rPr>
        <w:t>r</w:t>
      </w:r>
      <w:r w:rsidR="00B6049D" w:rsidRPr="00D212A4">
        <w:rPr>
          <w:b/>
          <w:bCs/>
        </w:rPr>
        <w:t>eactions</w:t>
      </w:r>
      <w:r>
        <w:t>.</w:t>
      </w:r>
    </w:p>
    <w:p w14:paraId="447135D9" w14:textId="04787B43" w:rsidR="001737F2" w:rsidRDefault="00625071" w:rsidP="00D212A4">
      <w:r>
        <w:rPr>
          <w:noProof/>
        </w:rPr>
        <w:drawing>
          <wp:anchor distT="0" distB="0" distL="114300" distR="114300" simplePos="0" relativeHeight="252288000" behindDoc="0" locked="0" layoutInCell="1" allowOverlap="1" wp14:anchorId="07580E3B" wp14:editId="01CC9A9A">
            <wp:simplePos x="0" y="0"/>
            <wp:positionH relativeFrom="column">
              <wp:posOffset>-76200</wp:posOffset>
            </wp:positionH>
            <wp:positionV relativeFrom="paragraph">
              <wp:posOffset>360045</wp:posOffset>
            </wp:positionV>
            <wp:extent cx="1439545" cy="1439545"/>
            <wp:effectExtent l="0" t="0" r="8255" b="8255"/>
            <wp:wrapNone/>
            <wp:docPr id="1967524818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524818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FABFBE" w14:textId="77777777" w:rsidR="001737F2" w:rsidRDefault="001737F2" w:rsidP="00D212A4"/>
    <w:p w14:paraId="3B475C9C" w14:textId="3AA5ABAF" w:rsidR="00D212A4" w:rsidRDefault="004B2D60" w:rsidP="00D212A4">
      <w:r w:rsidRPr="006332EA">
        <w:rPr>
          <w:noProof/>
        </w:rPr>
        <mc:AlternateContent>
          <mc:Choice Requires="wps">
            <w:drawing>
              <wp:anchor distT="0" distB="0" distL="114300" distR="114300" simplePos="0" relativeHeight="252286976" behindDoc="1" locked="0" layoutInCell="1" allowOverlap="1" wp14:anchorId="02BF8A49" wp14:editId="4F479021">
                <wp:simplePos x="0" y="0"/>
                <wp:positionH relativeFrom="column">
                  <wp:posOffset>2260601</wp:posOffset>
                </wp:positionH>
                <wp:positionV relativeFrom="paragraph">
                  <wp:posOffset>-107950</wp:posOffset>
                </wp:positionV>
                <wp:extent cx="3517900" cy="1206500"/>
                <wp:effectExtent l="0" t="0" r="6350" b="0"/>
                <wp:wrapNone/>
                <wp:docPr id="1366603345" name="Rectangle 13666033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7900" cy="1206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D22A5E" id="Rectangle 1366603345" o:spid="_x0000_s1026" alt="&quot;&quot;" style="position:absolute;margin-left:178pt;margin-top:-8.5pt;width:277pt;height:95pt;z-index:-25102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" fillcolor="#bdd6ee [1304]" stroked="f" strokeweight="1pt"/>
            </w:pict>
          </mc:Fallback>
        </mc:AlternateContent>
      </w:r>
      <w:r w:rsidR="00D212A4">
        <w:t xml:space="preserve">Here </w:t>
      </w:r>
      <w:r w:rsidR="00D212A4" w:rsidRPr="00D212A4">
        <w:rPr>
          <w:b/>
          <w:bCs/>
        </w:rPr>
        <w:t>reactions</w:t>
      </w:r>
      <w:r w:rsidR="00D212A4">
        <w:t xml:space="preserve"> are </w:t>
      </w:r>
      <w:r w:rsidR="009D195A">
        <w:t>pictures</w:t>
      </w:r>
      <w:r w:rsidR="00D212A4">
        <w:t xml:space="preserve"> that show </w:t>
      </w:r>
      <w:r w:rsidR="00AA0EFA">
        <w:t>how</w:t>
      </w:r>
      <w:r w:rsidR="00D212A4">
        <w:t xml:space="preserve"> you feel about something that has happened in the meeting.</w:t>
      </w:r>
    </w:p>
    <w:p w14:paraId="327D2249" w14:textId="77777777" w:rsidR="00E11C8F" w:rsidRDefault="00E11C8F" w:rsidP="00E11C8F">
      <w:pPr>
        <w:pStyle w:val="Heading2"/>
      </w:pPr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1909120" behindDoc="0" locked="0" layoutInCell="1" allowOverlap="1" wp14:anchorId="08681EF3" wp14:editId="0D67CA2F">
            <wp:simplePos x="0" y="0"/>
            <wp:positionH relativeFrom="column">
              <wp:posOffset>51435</wp:posOffset>
            </wp:positionH>
            <wp:positionV relativeFrom="paragraph">
              <wp:posOffset>-111628</wp:posOffset>
            </wp:positionV>
            <wp:extent cx="1439545" cy="1439545"/>
            <wp:effectExtent l="0" t="0" r="8255" b="8255"/>
            <wp:wrapNone/>
            <wp:docPr id="912253805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253805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8F6">
        <w:t>Using</w:t>
      </w:r>
      <w:r>
        <w:t xml:space="preserve"> the microphone</w:t>
      </w:r>
    </w:p>
    <w:p w14:paraId="05990FD5" w14:textId="77777777" w:rsidR="00E11C8F" w:rsidRDefault="00E11C8F" w:rsidP="00E11C8F"/>
    <w:p w14:paraId="5C011287" w14:textId="0B7CCDBA" w:rsidR="00A908F6" w:rsidRDefault="00E11C8F" w:rsidP="00E11C8F">
      <w:r>
        <w:t>The microphone</w:t>
      </w:r>
      <w:r w:rsidR="00A908F6">
        <w:t xml:space="preserve"> is controlled by the </w:t>
      </w:r>
      <w:r w:rsidR="00A908F6" w:rsidRPr="00836FF4">
        <w:rPr>
          <w:b/>
          <w:bCs/>
        </w:rPr>
        <w:t>Audio</w:t>
      </w:r>
      <w:r w:rsidR="00A908F6">
        <w:t xml:space="preserve"> button</w:t>
      </w:r>
      <w:r w:rsidR="00836FF4">
        <w:t xml:space="preserve"> on Zoom</w:t>
      </w:r>
      <w:r w:rsidR="00A908F6">
        <w:t xml:space="preserve">. </w:t>
      </w:r>
    </w:p>
    <w:p w14:paraId="275C8688" w14:textId="77777777" w:rsidR="00137DB2" w:rsidRDefault="00137DB2" w:rsidP="00E11C8F"/>
    <w:p w14:paraId="56B8F9D7" w14:textId="3B437E99" w:rsidR="00E11C8F" w:rsidRDefault="00E71A0F" w:rsidP="00E11C8F">
      <w:r>
        <w:rPr>
          <w:noProof/>
        </w:rPr>
        <w:drawing>
          <wp:anchor distT="0" distB="0" distL="114300" distR="114300" simplePos="0" relativeHeight="251921408" behindDoc="0" locked="0" layoutInCell="1" allowOverlap="1" wp14:anchorId="1E4C2AC6" wp14:editId="3206A7C9">
            <wp:simplePos x="0" y="0"/>
            <wp:positionH relativeFrom="column">
              <wp:posOffset>42545</wp:posOffset>
            </wp:positionH>
            <wp:positionV relativeFrom="paragraph">
              <wp:posOffset>282575</wp:posOffset>
            </wp:positionV>
            <wp:extent cx="1080000" cy="799418"/>
            <wp:effectExtent l="0" t="0" r="6350" b="1270"/>
            <wp:wrapNone/>
            <wp:docPr id="192637303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37303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29" t="27826" r="50511" b="12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799418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57EB5" w14:textId="5318A05F" w:rsidR="00E11C8F" w:rsidRDefault="00AB3FFE" w:rsidP="00E11C8F">
      <w:r>
        <w:t>Press</w:t>
      </w:r>
      <w:r w:rsidR="00A908F6">
        <w:t xml:space="preserve"> the </w:t>
      </w:r>
      <w:r w:rsidR="00A908F6" w:rsidRPr="00836FF4">
        <w:rPr>
          <w:b/>
          <w:bCs/>
        </w:rPr>
        <w:t>Audio</w:t>
      </w:r>
      <w:r w:rsidR="00A908F6">
        <w:t xml:space="preserve"> button to </w:t>
      </w:r>
      <w:r w:rsidR="00A908F6" w:rsidRPr="00AB3FFE">
        <w:rPr>
          <w:b/>
          <w:bCs/>
        </w:rPr>
        <w:t>mute</w:t>
      </w:r>
      <w:r w:rsidR="00A908F6">
        <w:t xml:space="preserve"> the microphone. </w:t>
      </w:r>
    </w:p>
    <w:p w14:paraId="17EA91D1" w14:textId="77777777" w:rsidR="00A908F6" w:rsidRPr="00A908F6" w:rsidRDefault="00A908F6" w:rsidP="00A908F6">
      <w:pPr>
        <w:rPr>
          <w:b/>
          <w:bCs/>
        </w:rPr>
      </w:pPr>
    </w:p>
    <w:p w14:paraId="1CE8AAE9" w14:textId="77777777" w:rsidR="000B1ACE" w:rsidRDefault="005365C7" w:rsidP="000B1ACE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6656" behindDoc="1" locked="0" layoutInCell="1" allowOverlap="1" wp14:anchorId="1FD9D3E7" wp14:editId="1B443679">
                <wp:simplePos x="0" y="0"/>
                <wp:positionH relativeFrom="column">
                  <wp:posOffset>2257425</wp:posOffset>
                </wp:positionH>
                <wp:positionV relativeFrom="paragraph">
                  <wp:posOffset>230505</wp:posOffset>
                </wp:positionV>
                <wp:extent cx="3599815" cy="1800225"/>
                <wp:effectExtent l="0" t="0" r="635" b="9525"/>
                <wp:wrapNone/>
                <wp:docPr id="1050475162" name="Rectangle 10504751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8002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3431E" id="Rectangle 1050475162" o:spid="_x0000_s1026" alt="&quot;&quot;" style="position:absolute;margin-left:177.75pt;margin-top:18.15pt;width:283.45pt;height:141.75pt;z-index:-25146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46A187F5" w14:textId="0AD2278A" w:rsidR="00B42093" w:rsidRDefault="00E71A0F" w:rsidP="000B1ACE">
      <w:r>
        <w:rPr>
          <w:noProof/>
        </w:rPr>
        <w:drawing>
          <wp:anchor distT="0" distB="0" distL="114300" distR="114300" simplePos="0" relativeHeight="251868160" behindDoc="0" locked="0" layoutInCell="1" allowOverlap="1" wp14:anchorId="42847C54" wp14:editId="3795AE23">
            <wp:simplePos x="0" y="0"/>
            <wp:positionH relativeFrom="column">
              <wp:posOffset>43180</wp:posOffset>
            </wp:positionH>
            <wp:positionV relativeFrom="paragraph">
              <wp:posOffset>507365</wp:posOffset>
            </wp:positionV>
            <wp:extent cx="1080000" cy="854702"/>
            <wp:effectExtent l="0" t="0" r="6350" b="3175"/>
            <wp:wrapNone/>
            <wp:docPr id="1395384526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84526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40" t="59721" r="62532" b="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854702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6CA8" w:rsidRPr="00746CA8">
        <w:rPr>
          <w:b/>
          <w:bCs/>
        </w:rPr>
        <w:t>Mute</w:t>
      </w:r>
      <w:r w:rsidR="005365C7">
        <w:rPr>
          <w:b/>
          <w:bCs/>
        </w:rPr>
        <w:t xml:space="preserve"> </w:t>
      </w:r>
      <w:r w:rsidR="005365C7" w:rsidRPr="005365C7">
        <w:t xml:space="preserve">is when your microphone is turned </w:t>
      </w:r>
      <w:r w:rsidR="005365C7">
        <w:t>off</w:t>
      </w:r>
      <w:r w:rsidR="00B42093">
        <w:t>.</w:t>
      </w:r>
    </w:p>
    <w:p w14:paraId="5BF65A35" w14:textId="77777777" w:rsidR="00B42093" w:rsidRDefault="00B42093" w:rsidP="000B1ACE"/>
    <w:p w14:paraId="24F17806" w14:textId="25012D02" w:rsidR="000B1ACE" w:rsidRDefault="00B42093" w:rsidP="000B1ACE">
      <w:r>
        <w:t>When mute is turned off no one at</w:t>
      </w:r>
      <w:r w:rsidR="00F253A7">
        <w:t xml:space="preserve"> the meeting can hear you</w:t>
      </w:r>
      <w:r w:rsidR="00746CA8" w:rsidRPr="005365C7">
        <w:t>.</w:t>
      </w:r>
      <w:r w:rsidR="00746CA8">
        <w:t xml:space="preserve"> </w:t>
      </w:r>
    </w:p>
    <w:p w14:paraId="5E964DAD" w14:textId="77777777" w:rsidR="005365C7" w:rsidRDefault="005365C7" w:rsidP="000B1ACE"/>
    <w:p w14:paraId="472EDB56" w14:textId="77777777" w:rsidR="00A908F6" w:rsidRDefault="00A908F6" w:rsidP="000B1ACE"/>
    <w:p w14:paraId="6BA144E3" w14:textId="77777777" w:rsidR="00A908F6" w:rsidRDefault="00A908F6" w:rsidP="00A908F6">
      <w:r>
        <w:rPr>
          <w:noProof/>
        </w:rPr>
        <w:drawing>
          <wp:anchor distT="0" distB="0" distL="114300" distR="114300" simplePos="0" relativeHeight="251911168" behindDoc="0" locked="0" layoutInCell="1" allowOverlap="1" wp14:anchorId="45A0EDB8" wp14:editId="61C41FB9">
            <wp:simplePos x="0" y="0"/>
            <wp:positionH relativeFrom="column">
              <wp:posOffset>40005</wp:posOffset>
            </wp:positionH>
            <wp:positionV relativeFrom="paragraph">
              <wp:posOffset>-4445</wp:posOffset>
            </wp:positionV>
            <wp:extent cx="1080000" cy="854702"/>
            <wp:effectExtent l="0" t="0" r="6350" b="3175"/>
            <wp:wrapNone/>
            <wp:docPr id="885635306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635306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40" t="59721" r="62532" b="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854702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a red line on the </w:t>
      </w:r>
      <w:r w:rsidRPr="00250C2F">
        <w:rPr>
          <w:b/>
          <w:bCs/>
        </w:rPr>
        <w:t>Audio</w:t>
      </w:r>
      <w:r w:rsidRPr="00836FF4">
        <w:rPr>
          <w:b/>
          <w:bCs/>
        </w:rPr>
        <w:t xml:space="preserve"> </w:t>
      </w:r>
      <w:r>
        <w:t xml:space="preserve">button when the microphone is on mute. </w:t>
      </w:r>
    </w:p>
    <w:p w14:paraId="24DC9FB8" w14:textId="77777777" w:rsidR="00A908F6" w:rsidRDefault="00A908F6" w:rsidP="000B1ACE"/>
    <w:p w14:paraId="3EE81502" w14:textId="05B7A3A8" w:rsidR="00A908F6" w:rsidRDefault="00A908F6" w:rsidP="000B1ACE"/>
    <w:p w14:paraId="687ACC49" w14:textId="710E255E" w:rsidR="00A908F6" w:rsidRDefault="00AE7627" w:rsidP="00A908F6">
      <w:r>
        <w:rPr>
          <w:noProof/>
        </w:rPr>
        <w:drawing>
          <wp:anchor distT="0" distB="0" distL="114300" distR="114300" simplePos="0" relativeHeight="251870208" behindDoc="0" locked="0" layoutInCell="1" allowOverlap="1" wp14:anchorId="46485B36" wp14:editId="0446390E">
            <wp:simplePos x="0" y="0"/>
            <wp:positionH relativeFrom="column">
              <wp:posOffset>39370</wp:posOffset>
            </wp:positionH>
            <wp:positionV relativeFrom="paragraph">
              <wp:posOffset>24765</wp:posOffset>
            </wp:positionV>
            <wp:extent cx="1080000" cy="799418"/>
            <wp:effectExtent l="0" t="0" r="6350" b="1270"/>
            <wp:wrapNone/>
            <wp:docPr id="1543630444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630444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29" t="27826" r="50511" b="12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799418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8F6">
        <w:rPr>
          <w:b/>
          <w:bCs/>
        </w:rPr>
        <w:t>U</w:t>
      </w:r>
      <w:r w:rsidR="00A908F6" w:rsidRPr="005365C7">
        <w:rPr>
          <w:b/>
          <w:bCs/>
        </w:rPr>
        <w:t>nmute</w:t>
      </w:r>
      <w:r w:rsidR="00A908F6">
        <w:t xml:space="preserve"> your microphone when you want </w:t>
      </w:r>
      <w:r w:rsidR="00F57B64">
        <w:t xml:space="preserve">people at the meeting </w:t>
      </w:r>
      <w:r w:rsidR="00135DA9">
        <w:t>to hear</w:t>
      </w:r>
      <w:r w:rsidR="00F57B64">
        <w:t xml:space="preserve"> you</w:t>
      </w:r>
      <w:r w:rsidR="00413B15">
        <w:t xml:space="preserve"> talk</w:t>
      </w:r>
      <w:r w:rsidR="00A908F6">
        <w:t xml:space="preserve">. </w:t>
      </w:r>
    </w:p>
    <w:p w14:paraId="64C72634" w14:textId="02074DB6" w:rsidR="005365C7" w:rsidRDefault="008F4CAC" w:rsidP="00616753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17312" behindDoc="0" locked="0" layoutInCell="1" allowOverlap="1" wp14:anchorId="39255A4A" wp14:editId="01FFA918">
                <wp:simplePos x="0" y="0"/>
                <wp:positionH relativeFrom="column">
                  <wp:posOffset>-12700</wp:posOffset>
                </wp:positionH>
                <wp:positionV relativeFrom="paragraph">
                  <wp:posOffset>3307</wp:posOffset>
                </wp:positionV>
                <wp:extent cx="1995805" cy="657225"/>
                <wp:effectExtent l="0" t="0" r="4445" b="9525"/>
                <wp:wrapNone/>
                <wp:docPr id="1354616237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5805" cy="657225"/>
                          <a:chOff x="0" y="0"/>
                          <a:chExt cx="1995805" cy="657225"/>
                        </a:xfrm>
                      </wpg:grpSpPr>
                      <pic:pic xmlns:pic="http://schemas.openxmlformats.org/drawingml/2006/picture">
                        <pic:nvPicPr>
                          <pic:cNvPr id="586725075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590" t="27826" r="53730" b="16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76350" y="0"/>
                            <a:ext cx="719455" cy="65722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10004582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40" t="59721" r="62532" b="7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8100"/>
                            <a:ext cx="781685" cy="61912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28403623" name="Arrow: Right 25"/>
                        <wps:cNvSpPr/>
                        <wps:spPr>
                          <a:xfrm>
                            <a:off x="825500" y="171450"/>
                            <a:ext cx="398013" cy="224287"/>
                          </a:xfrm>
                          <a:prstGeom prst="righ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82E931" id="Group 55" o:spid="_x0000_s1026" style="position:absolute;margin-left:-1pt;margin-top:.25pt;width:157.15pt;height:51.75pt;z-index:251917312" coordsize="19958,6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">
                <v:shape id="Picture 16" o:spid="_x0000_s1027" type="#_x0000_t75" alt="&quot;&quot;" style="position:absolute;left:12763;width:7195;height:6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" adj="3600">
                  <v:imagedata r:id="rId107" o:title="" croptop="18236f" cropbottom="10554f" cropleft="14149f" cropright="35212f"/>
                </v:shape>
                <v:shape id="Picture 19" o:spid="_x0000_s1028" type="#_x0000_t75" alt="&quot;&quot;" style="position:absolute;top:381;width:7816;height:6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" adj="3600">
                  <v:imagedata r:id="rId108" o:title="" croptop="39139f" cropbottom="469f" cropleft="7104f" cropright="40981f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5" o:spid="_x0000_s1029" type="#_x0000_t13" style="position:absolute;left:8255;top:1714;width:3980;height:22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" adj="15514" fillcolor="#c00000" stroked="f" strokeweight="1pt"/>
              </v:group>
            </w:pict>
          </mc:Fallback>
        </mc:AlternateContent>
      </w:r>
      <w:r w:rsidR="00836FF4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8704" behindDoc="1" locked="0" layoutInCell="1" allowOverlap="1" wp14:anchorId="71045344" wp14:editId="35DB4292">
                <wp:simplePos x="0" y="0"/>
                <wp:positionH relativeFrom="column">
                  <wp:posOffset>2230120</wp:posOffset>
                </wp:positionH>
                <wp:positionV relativeFrom="paragraph">
                  <wp:posOffset>-132883</wp:posOffset>
                </wp:positionV>
                <wp:extent cx="3599815" cy="863600"/>
                <wp:effectExtent l="0" t="0" r="635" b="0"/>
                <wp:wrapNone/>
                <wp:docPr id="775626786" name="Rectangle 77562678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63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063C36" id="Rectangle 775626786" o:spid="_x0000_s1026" alt="&quot;&quot;" style="position:absolute;margin-left:175.6pt;margin-top:-10.45pt;width:283.45pt;height:68pt;z-index:-25146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" fillcolor="#bdd6ee [1304]" stroked="f" strokeweight="1pt"/>
            </w:pict>
          </mc:Fallback>
        </mc:AlternateContent>
      </w:r>
      <w:r w:rsidR="005365C7" w:rsidRPr="005365C7">
        <w:rPr>
          <w:b/>
          <w:bCs/>
        </w:rPr>
        <w:t>Unmute</w:t>
      </w:r>
      <w:r w:rsidR="005365C7">
        <w:t xml:space="preserve"> is when </w:t>
      </w:r>
      <w:r w:rsidR="00E71A0F">
        <w:t>the</w:t>
      </w:r>
      <w:r w:rsidR="005365C7">
        <w:t xml:space="preserve"> microphone is on. </w:t>
      </w:r>
    </w:p>
    <w:p w14:paraId="47119353" w14:textId="35A6FA14" w:rsidR="005365C7" w:rsidRDefault="005365C7" w:rsidP="000B1ACE"/>
    <w:p w14:paraId="60D570CE" w14:textId="77777777" w:rsidR="00137DB2" w:rsidRDefault="00137DB2" w:rsidP="000B1ACE"/>
    <w:p w14:paraId="26669F23" w14:textId="22EA7229" w:rsidR="00A908F6" w:rsidRDefault="00E71A0F" w:rsidP="00E71A0F">
      <w:pPr>
        <w:pStyle w:val="Heading2"/>
      </w:pPr>
      <w:r>
        <w:rPr>
          <w:noProof/>
        </w:rPr>
        <w:drawing>
          <wp:anchor distT="0" distB="0" distL="114300" distR="114300" simplePos="0" relativeHeight="251923456" behindDoc="0" locked="0" layoutInCell="1" allowOverlap="1" wp14:anchorId="3BF58D39" wp14:editId="445F9420">
            <wp:simplePos x="0" y="0"/>
            <wp:positionH relativeFrom="column">
              <wp:posOffset>-94615</wp:posOffset>
            </wp:positionH>
            <wp:positionV relativeFrom="paragraph">
              <wp:posOffset>67310</wp:posOffset>
            </wp:positionV>
            <wp:extent cx="1439545" cy="1439545"/>
            <wp:effectExtent l="0" t="0" r="8255" b="0"/>
            <wp:wrapNone/>
            <wp:docPr id="195293896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93896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Using the video </w:t>
      </w:r>
    </w:p>
    <w:p w14:paraId="49F3D975" w14:textId="4F3FA9B9" w:rsidR="00A908F6" w:rsidRPr="00137DB2" w:rsidRDefault="00A908F6" w:rsidP="00B625BB">
      <w:pPr>
        <w:rPr>
          <w:sz w:val="28"/>
          <w:szCs w:val="22"/>
        </w:rPr>
      </w:pPr>
    </w:p>
    <w:p w14:paraId="2AEA2BE1" w14:textId="501C0667" w:rsidR="00E71A0F" w:rsidRDefault="00E71A0F" w:rsidP="00B625BB">
      <w:r>
        <w:t xml:space="preserve">The camera on your device is controlled by the </w:t>
      </w:r>
      <w:r w:rsidRPr="008F4CAC">
        <w:rPr>
          <w:b/>
          <w:bCs/>
        </w:rPr>
        <w:t>Video</w:t>
      </w:r>
      <w:r w:rsidRPr="008F4CAC">
        <w:t xml:space="preserve"> </w:t>
      </w:r>
      <w:r>
        <w:t>button</w:t>
      </w:r>
      <w:r w:rsidR="00836FF4">
        <w:t xml:space="preserve"> on Zoom</w:t>
      </w:r>
      <w:r>
        <w:t xml:space="preserve">. </w:t>
      </w:r>
    </w:p>
    <w:p w14:paraId="0FF6389C" w14:textId="77777777" w:rsidR="0000371A" w:rsidRPr="00137DB2" w:rsidRDefault="0000371A" w:rsidP="00B625BB">
      <w:pPr>
        <w:rPr>
          <w:noProof/>
          <w:sz w:val="28"/>
          <w:szCs w:val="22"/>
        </w:rPr>
      </w:pPr>
    </w:p>
    <w:p w14:paraId="0D28AFB3" w14:textId="248A94ED" w:rsidR="00E71A0F" w:rsidRPr="00137DB2" w:rsidRDefault="00CD34EE" w:rsidP="00B625BB">
      <w:pPr>
        <w:rPr>
          <w:sz w:val="28"/>
          <w:szCs w:val="22"/>
        </w:rPr>
      </w:pPr>
      <w:r w:rsidRPr="00137DB2">
        <w:rPr>
          <w:noProof/>
          <w:sz w:val="28"/>
          <w:szCs w:val="22"/>
        </w:rPr>
        <mc:AlternateContent>
          <mc:Choice Requires="wpg">
            <w:drawing>
              <wp:anchor distT="0" distB="0" distL="114300" distR="114300" simplePos="0" relativeHeight="251949056" behindDoc="0" locked="0" layoutInCell="1" allowOverlap="1" wp14:anchorId="737FFC18" wp14:editId="21C25BC1">
                <wp:simplePos x="0" y="0"/>
                <wp:positionH relativeFrom="column">
                  <wp:posOffset>-95250</wp:posOffset>
                </wp:positionH>
                <wp:positionV relativeFrom="paragraph">
                  <wp:posOffset>296545</wp:posOffset>
                </wp:positionV>
                <wp:extent cx="1989455" cy="543560"/>
                <wp:effectExtent l="0" t="0" r="0" b="8890"/>
                <wp:wrapNone/>
                <wp:docPr id="569213065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9455" cy="543560"/>
                          <a:chOff x="0" y="0"/>
                          <a:chExt cx="1989455" cy="543560"/>
                        </a:xfrm>
                      </wpg:grpSpPr>
                      <pic:pic xmlns:pic="http://schemas.openxmlformats.org/drawingml/2006/picture">
                        <pic:nvPicPr>
                          <pic:cNvPr id="1247129056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556" t="30182" r="8823" b="135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70000" y="0"/>
                            <a:ext cx="719455" cy="53149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44604489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96" t="60093" r="24164" b="29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2700"/>
                            <a:ext cx="719455" cy="53086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926839911" name="Group 2"/>
                        <wpg:cNvGrpSpPr/>
                        <wpg:grpSpPr>
                          <a:xfrm>
                            <a:off x="736600" y="114300"/>
                            <a:ext cx="492760" cy="258445"/>
                            <a:chOff x="0" y="0"/>
                            <a:chExt cx="672860" cy="517585"/>
                          </a:xfrm>
                        </wpg:grpSpPr>
                        <wps:wsp>
                          <wps:cNvPr id="232250196" name="Arrow: Right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flipV="1">
                              <a:off x="276045" y="0"/>
                              <a:ext cx="396815" cy="517585"/>
                            </a:xfrm>
                            <a:prstGeom prst="rightArrow">
                              <a:avLst>
                                <a:gd name="adj1" fmla="val 50000"/>
                                <a:gd name="adj2" fmla="val 50000"/>
                              </a:avLst>
                            </a:pr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56477341" name="Arrow: Right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0" y="0"/>
                              <a:ext cx="396815" cy="517585"/>
                            </a:xfrm>
                            <a:prstGeom prst="rightArrow">
                              <a:avLst>
                                <a:gd name="adj1" fmla="val 50000"/>
                                <a:gd name="adj2" fmla="val 50000"/>
                              </a:avLst>
                            </a:pr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E5C8D12" id="Group 59" o:spid="_x0000_s1026" style="position:absolute;margin-left:-7.5pt;margin-top:23.35pt;width:156.65pt;height:42.8pt;z-index:251949056" coordsize="19894,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">
                <v:shape id="Picture 16" o:spid="_x0000_s1027" type="#_x0000_t75" alt="&quot;&quot;" style="position:absolute;left:12700;width:7194;height:5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" adj="3600">
                  <v:imagedata r:id="rId107" o:title="" croptop="19780f" cropbottom="8873f" cropleft="39686f" cropright="5782f"/>
                </v:shape>
                <v:shape id="Picture 19" o:spid="_x0000_s1028" type="#_x0000_t75" alt="&quot;&quot;" style="position:absolute;top:127;width:7194;height:5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" adj="3600">
                  <v:imagedata r:id="rId108" o:title="" croptop="39383f" cropbottom="1950f" cropleft="32241f" cropright="15836f"/>
                </v:shape>
                <v:group id="Group 2" o:spid="_x0000_s1029" style="position:absolute;left:7366;top:1143;width:4927;height:2584" coordsize="6728,5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">
                  <v:shape id="Arrow: Right 25" o:spid="_x0000_s1030" type="#_x0000_t13" alt="&quot;&quot;" style="position:absolute;left:2760;width:3968;height:5175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" adj="10800" fillcolor="#c00000" stroked="f" strokeweight="1pt"/>
                  <v:shape id="Arrow: Right 25" o:spid="_x0000_s1031" type="#_x0000_t13" alt="&quot;&quot;" style="position:absolute;width:3968;height:5175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" adj="10800" fillcolor="#c00000" stroked="f" strokeweight="1pt"/>
                </v:group>
              </v:group>
            </w:pict>
          </mc:Fallback>
        </mc:AlternateContent>
      </w:r>
    </w:p>
    <w:p w14:paraId="6CE9214B" w14:textId="75A41160" w:rsidR="00A908F6" w:rsidRDefault="00836FF4" w:rsidP="00B625BB">
      <w:r>
        <w:t>Press</w:t>
      </w:r>
      <w:r w:rsidR="00403DBE">
        <w:t xml:space="preserve"> the</w:t>
      </w:r>
      <w:r w:rsidR="00A908F6">
        <w:t xml:space="preserve"> </w:t>
      </w:r>
      <w:r w:rsidR="00E71A0F" w:rsidRPr="008F4CAC">
        <w:rPr>
          <w:b/>
          <w:bCs/>
        </w:rPr>
        <w:t>Video</w:t>
      </w:r>
      <w:r w:rsidR="00E71A0F">
        <w:t xml:space="preserve"> </w:t>
      </w:r>
      <w:r w:rsidR="00403DBE">
        <w:t xml:space="preserve">button </w:t>
      </w:r>
      <w:r w:rsidR="00A908F6">
        <w:t xml:space="preserve">to turn </w:t>
      </w:r>
      <w:r w:rsidR="00E71A0F">
        <w:t xml:space="preserve">the </w:t>
      </w:r>
      <w:r w:rsidR="00A908F6">
        <w:t xml:space="preserve">camera </w:t>
      </w:r>
      <w:r w:rsidR="00E71A0F">
        <w:t>on.</w:t>
      </w:r>
      <w:r w:rsidR="00A908F6">
        <w:t xml:space="preserve"> </w:t>
      </w:r>
    </w:p>
    <w:p w14:paraId="46AF2E16" w14:textId="3AE6F0D0" w:rsidR="00CB46C0" w:rsidRPr="00137DB2" w:rsidRDefault="00CB46C0" w:rsidP="000B1ACE">
      <w:pPr>
        <w:rPr>
          <w:noProof/>
          <w:sz w:val="28"/>
          <w:szCs w:val="22"/>
        </w:rPr>
      </w:pPr>
    </w:p>
    <w:p w14:paraId="4987D4F0" w14:textId="444B746C" w:rsidR="00CB46C0" w:rsidRPr="00137DB2" w:rsidRDefault="00CD34EE" w:rsidP="000B1ACE">
      <w:pPr>
        <w:rPr>
          <w:noProof/>
          <w:sz w:val="28"/>
          <w:szCs w:val="22"/>
        </w:rPr>
      </w:pPr>
      <w:r w:rsidRPr="00137DB2">
        <w:rPr>
          <w:noProof/>
          <w:sz w:val="28"/>
          <w:szCs w:val="22"/>
        </w:rPr>
        <w:drawing>
          <wp:anchor distT="0" distB="0" distL="114300" distR="114300" simplePos="0" relativeHeight="252304384" behindDoc="0" locked="0" layoutInCell="1" allowOverlap="1" wp14:anchorId="1DBE1938" wp14:editId="7FE23B77">
            <wp:simplePos x="0" y="0"/>
            <wp:positionH relativeFrom="column">
              <wp:posOffset>-16704</wp:posOffset>
            </wp:positionH>
            <wp:positionV relativeFrom="paragraph">
              <wp:posOffset>133350</wp:posOffset>
            </wp:positionV>
            <wp:extent cx="1080000" cy="796893"/>
            <wp:effectExtent l="0" t="0" r="6350" b="3810"/>
            <wp:wrapNone/>
            <wp:docPr id="1650439851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145015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196" t="60093" r="24164" b="2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796893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00D7F2" w14:textId="384B2689" w:rsidR="00CB46C0" w:rsidRDefault="00CB46C0" w:rsidP="000B1ACE">
      <w:pPr>
        <w:rPr>
          <w:noProof/>
        </w:rPr>
      </w:pPr>
      <w:r>
        <w:rPr>
          <w:noProof/>
        </w:rPr>
        <w:t xml:space="preserve">When </w:t>
      </w:r>
      <w:r w:rsidR="00E71A0F">
        <w:rPr>
          <w:noProof/>
        </w:rPr>
        <w:t xml:space="preserve">your camera is off the Video button </w:t>
      </w:r>
      <w:r w:rsidR="003842C7">
        <w:rPr>
          <w:noProof/>
        </w:rPr>
        <w:t>has</w:t>
      </w:r>
      <w:r w:rsidR="00E71A0F">
        <w:rPr>
          <w:noProof/>
        </w:rPr>
        <w:t xml:space="preserve"> </w:t>
      </w:r>
      <w:r>
        <w:rPr>
          <w:noProof/>
        </w:rPr>
        <w:t xml:space="preserve">a red line through it. </w:t>
      </w:r>
    </w:p>
    <w:p w14:paraId="6A695A2B" w14:textId="7FAF8164" w:rsidR="00CB46C0" w:rsidRPr="00137DB2" w:rsidRDefault="009844F1" w:rsidP="000B1ACE">
      <w:pPr>
        <w:rPr>
          <w:noProof/>
          <w:sz w:val="28"/>
          <w:szCs w:val="22"/>
        </w:rPr>
      </w:pPr>
      <w:r w:rsidRPr="00137DB2">
        <w:rPr>
          <w:noProof/>
          <w:sz w:val="28"/>
          <w:szCs w:val="22"/>
        </w:rPr>
        <mc:AlternateContent>
          <mc:Choice Requires="wpg">
            <w:drawing>
              <wp:anchor distT="0" distB="0" distL="114300" distR="114300" simplePos="0" relativeHeight="252314624" behindDoc="0" locked="0" layoutInCell="1" allowOverlap="1" wp14:anchorId="0B03DA6F" wp14:editId="2510330D">
                <wp:simplePos x="0" y="0"/>
                <wp:positionH relativeFrom="column">
                  <wp:posOffset>-63500</wp:posOffset>
                </wp:positionH>
                <wp:positionV relativeFrom="paragraph">
                  <wp:posOffset>313690</wp:posOffset>
                </wp:positionV>
                <wp:extent cx="1689735" cy="1597025"/>
                <wp:effectExtent l="19050" t="19050" r="5715" b="60325"/>
                <wp:wrapNone/>
                <wp:docPr id="168482522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9735" cy="1597025"/>
                          <a:chOff x="0" y="0"/>
                          <a:chExt cx="1689735" cy="1597025"/>
                        </a:xfrm>
                      </wpg:grpSpPr>
                      <wps:wsp>
                        <wps:cNvPr id="807711468" name="Rectangle: Rounded Corners 4"/>
                        <wps:cNvSpPr/>
                        <wps:spPr>
                          <a:xfrm>
                            <a:off x="0" y="0"/>
                            <a:ext cx="981488" cy="1597025"/>
                          </a:xfrm>
                          <a:prstGeom prst="roundRect">
                            <a:avLst/>
                          </a:prstGeom>
                          <a:solidFill>
                            <a:schemeClr val="bg2"/>
                          </a:solidFill>
                          <a:ln w="38100"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93842325" name="Picture 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965" r="17938" b="244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03200"/>
                            <a:ext cx="949960" cy="139255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67205361" name="Picture 28" descr="A screen shot of a phone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86" t="29161" r="6943" b="144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6050" y="1289050"/>
                            <a:ext cx="664210" cy="19558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175881883" name="Group 60"/>
                        <wpg:cNvGrpSpPr/>
                        <wpg:grpSpPr>
                          <a:xfrm>
                            <a:off x="793750" y="647700"/>
                            <a:ext cx="895985" cy="406400"/>
                            <a:chOff x="0" y="0"/>
                            <a:chExt cx="895985" cy="406400"/>
                          </a:xfrm>
                        </wpg:grpSpPr>
                        <pic:pic xmlns:pic="http://schemas.openxmlformats.org/drawingml/2006/picture">
                          <pic:nvPicPr>
                            <pic:cNvPr id="1655074712" name="Picture 1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0556" t="30182" r="8823" b="1353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49910" cy="406400"/>
                            </a:xfrm>
                            <a:prstGeom prst="round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5322152" name="Picture 31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1500" y="44450"/>
                              <a:ext cx="324485" cy="32448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BD12CE3" id="Group 61" o:spid="_x0000_s1026" style="position:absolute;margin-left:-5pt;margin-top:24.7pt;width:133.05pt;height:125.75pt;z-index:252314624" coordsize="16897,159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">
                <v:roundrect id="Rectangle: Rounded Corners 4" o:spid="_x0000_s1027" style="position:absolute;width:9814;height:1597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" fillcolor="#e7e6e6 [3214]" strokecolor="#002060" strokeweight="3pt">
                  <v:stroke joinstyle="miter"/>
                </v:roundrect>
                <v:shape id="Picture 20" o:spid="_x0000_s1028" type="#_x0000_t75" alt="&quot;&quot;" style="position:absolute;top:2032;width:9499;height:13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" adj="3600">
                  <v:imagedata r:id="rId112" o:title="" cropbottom="16053f" cropleft="21604f" cropright="11756f"/>
                </v:shape>
                <v:shape id="Picture 28" o:spid="_x0000_s1029" type="#_x0000_t75" alt="A screen shot of a phone&#10;&#10;AI-generated content may be incorrect." style="position:absolute;left:1460;top:12890;width:6642;height:1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" adj="1856" filled="t" fillcolor="#ededed">
                  <v:imagedata r:id="rId107" o:title="A screen shot of a phone&#10;&#10;AI-generated content may be incorrect" croptop="19111f" cropbottom="9442f" cropleft="10477f" cropright="4550f"/>
                </v:shape>
                <v:group id="Group 60" o:spid="_x0000_s1030" style="position:absolute;left:7937;top:6477;width:8960;height:4064" coordsize="8959,4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">
                  <v:shape id="Picture 16" o:spid="_x0000_s1031" type="#_x0000_t75" alt="&quot;&quot;" style="position:absolute;width:5499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" adj="3600">
                    <v:imagedata r:id="rId107" o:title="" croptop="19780f" cropbottom="8873f" cropleft="39686f" cropright="5782f"/>
                  </v:shape>
                  <v:shape id="Picture 31" o:spid="_x0000_s1032" type="#_x0000_t75" alt="&quot;&quot;" style="position:absolute;left:5715;top:444;width:3244;height:3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">
                    <v:imagedata r:id="rId113" o:title=""/>
                  </v:shape>
                </v:group>
              </v:group>
            </w:pict>
          </mc:Fallback>
        </mc:AlternateContent>
      </w:r>
    </w:p>
    <w:p w14:paraId="66B51C2E" w14:textId="28D498D6" w:rsidR="00F253A7" w:rsidRPr="00137DB2" w:rsidRDefault="00F253A7" w:rsidP="000B1ACE">
      <w:pPr>
        <w:rPr>
          <w:noProof/>
          <w:sz w:val="28"/>
          <w:szCs w:val="22"/>
        </w:rPr>
      </w:pPr>
    </w:p>
    <w:p w14:paraId="4D06F484" w14:textId="565644C8" w:rsidR="00F253A7" w:rsidRDefault="00F253A7" w:rsidP="000B1ACE">
      <w:pPr>
        <w:rPr>
          <w:noProof/>
        </w:rPr>
      </w:pPr>
      <w:r w:rsidRPr="002E59EF">
        <w:rPr>
          <w:noProof/>
        </w:rPr>
        <w:t xml:space="preserve">When you want </w:t>
      </w:r>
      <w:r w:rsidR="00E71A0F" w:rsidRPr="002E59EF">
        <w:rPr>
          <w:noProof/>
        </w:rPr>
        <w:t xml:space="preserve">people in the meeting to see you </w:t>
      </w:r>
      <w:r w:rsidR="00E84A69" w:rsidRPr="002E59EF">
        <w:rPr>
          <w:noProof/>
        </w:rPr>
        <w:t>press</w:t>
      </w:r>
      <w:r w:rsidR="00744307">
        <w:rPr>
          <w:noProof/>
        </w:rPr>
        <w:t xml:space="preserve"> the</w:t>
      </w:r>
      <w:r w:rsidRPr="002E59EF">
        <w:rPr>
          <w:noProof/>
        </w:rPr>
        <w:t xml:space="preserve"> </w:t>
      </w:r>
      <w:r w:rsidR="00E71A0F" w:rsidRPr="003842C7">
        <w:rPr>
          <w:b/>
          <w:bCs/>
          <w:noProof/>
        </w:rPr>
        <w:t>Video</w:t>
      </w:r>
      <w:r w:rsidR="00744307">
        <w:rPr>
          <w:b/>
          <w:bCs/>
          <w:noProof/>
        </w:rPr>
        <w:t xml:space="preserve"> </w:t>
      </w:r>
      <w:r w:rsidR="00744307" w:rsidRPr="00744307">
        <w:rPr>
          <w:noProof/>
        </w:rPr>
        <w:t>button</w:t>
      </w:r>
      <w:r w:rsidRPr="00744307">
        <w:rPr>
          <w:noProof/>
        </w:rPr>
        <w:t>.</w:t>
      </w:r>
      <w:r>
        <w:rPr>
          <w:noProof/>
        </w:rPr>
        <w:t xml:space="preserve"> </w:t>
      </w:r>
    </w:p>
    <w:p w14:paraId="1EDF43B2" w14:textId="09110A41" w:rsidR="00F253A7" w:rsidRPr="00137DB2" w:rsidRDefault="00F253A7" w:rsidP="000B1ACE">
      <w:pPr>
        <w:rPr>
          <w:noProof/>
          <w:sz w:val="28"/>
          <w:szCs w:val="22"/>
        </w:rPr>
      </w:pPr>
    </w:p>
    <w:p w14:paraId="1BD29721" w14:textId="76E8D206" w:rsidR="006E3BD0" w:rsidRPr="00137DB2" w:rsidRDefault="006E3BD0" w:rsidP="00E71A0F">
      <w:pPr>
        <w:rPr>
          <w:noProof/>
          <w:sz w:val="28"/>
          <w:szCs w:val="22"/>
        </w:rPr>
      </w:pPr>
    </w:p>
    <w:p w14:paraId="0D086AF7" w14:textId="1972C66F" w:rsidR="00E71A0F" w:rsidRDefault="005F7D53" w:rsidP="00E71A0F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69216" behindDoc="0" locked="0" layoutInCell="1" allowOverlap="1" wp14:anchorId="2BB74529" wp14:editId="69105BD1">
                <wp:simplePos x="0" y="0"/>
                <wp:positionH relativeFrom="column">
                  <wp:posOffset>8890</wp:posOffset>
                </wp:positionH>
                <wp:positionV relativeFrom="paragraph">
                  <wp:posOffset>54214</wp:posOffset>
                </wp:positionV>
                <wp:extent cx="1433488" cy="649705"/>
                <wp:effectExtent l="0" t="0" r="0" b="0"/>
                <wp:wrapNone/>
                <wp:docPr id="2124785041" name="Group 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3488" cy="649705"/>
                          <a:chOff x="0" y="0"/>
                          <a:chExt cx="1757367" cy="797560"/>
                        </a:xfrm>
                      </wpg:grpSpPr>
                      <pic:pic xmlns:pic="http://schemas.openxmlformats.org/drawingml/2006/picture">
                        <pic:nvPicPr>
                          <pic:cNvPr id="163875674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556" t="30182" r="8823" b="135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79756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35904746" name="Picture 3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20462" y="83713"/>
                            <a:ext cx="636905" cy="636905"/>
                          </a:xfrm>
                          <a:prstGeom prst="round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F382BC" id="Group 32" o:spid="_x0000_s1026" alt="&quot;&quot;" style="position:absolute;margin-left:.7pt;margin-top:4.25pt;width:112.85pt;height:51.15pt;z-index:252169216;mso-width-relative:margin;mso-height-relative:margin" coordsize="17573,7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">
                <v:shape id="Picture 16" o:spid="_x0000_s1027" type="#_x0000_t75" alt="&quot;&quot;" style="position:absolute;width:10795;height:79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" adj="3600">
                  <v:imagedata r:id="rId107" o:title="" croptop="19780f" cropbottom="8873f" cropleft="39686f" cropright="5782f"/>
                </v:shape>
                <v:shape id="Picture 31" o:spid="_x0000_s1028" type="#_x0000_t75" alt="&quot;&quot;" style="position:absolute;left:11204;top:837;width:6369;height:6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" adj="3600">
                  <v:imagedata r:id="rId113" o:title=""/>
                </v:shape>
              </v:group>
            </w:pict>
          </mc:Fallback>
        </mc:AlternateContent>
      </w:r>
      <w:r w:rsidR="00E71A0F">
        <w:rPr>
          <w:noProof/>
        </w:rPr>
        <w:t xml:space="preserve">When your camera is on there is no red line on the </w:t>
      </w:r>
      <w:r w:rsidR="00E71A0F" w:rsidRPr="00D9241B">
        <w:rPr>
          <w:b/>
          <w:bCs/>
          <w:noProof/>
        </w:rPr>
        <w:t>Video</w:t>
      </w:r>
      <w:r w:rsidR="00E71A0F">
        <w:rPr>
          <w:noProof/>
        </w:rPr>
        <w:t xml:space="preserve"> button. </w:t>
      </w:r>
    </w:p>
    <w:p w14:paraId="2BD414F3" w14:textId="5379F5A7" w:rsidR="00026161" w:rsidRDefault="00744307" w:rsidP="00026161">
      <w:pPr>
        <w:pStyle w:val="Heading2"/>
        <w:rPr>
          <w:noProof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065792" behindDoc="0" locked="0" layoutInCell="1" allowOverlap="1" wp14:anchorId="1E101FAA" wp14:editId="3A2EF6BC">
                <wp:simplePos x="0" y="0"/>
                <wp:positionH relativeFrom="column">
                  <wp:posOffset>15875</wp:posOffset>
                </wp:positionH>
                <wp:positionV relativeFrom="paragraph">
                  <wp:posOffset>-125095</wp:posOffset>
                </wp:positionV>
                <wp:extent cx="1600383" cy="2101764"/>
                <wp:effectExtent l="19050" t="19050" r="0" b="0"/>
                <wp:wrapNone/>
                <wp:docPr id="1342857236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0383" cy="2101764"/>
                          <a:chOff x="0" y="0"/>
                          <a:chExt cx="1600383" cy="2101764"/>
                        </a:xfrm>
                      </wpg:grpSpPr>
                      <wps:wsp>
                        <wps:cNvPr id="1190005095" name="Arrow: Curved Down 38"/>
                        <wps:cNvSpPr/>
                        <wps:spPr>
                          <a:xfrm>
                            <a:off x="538889" y="484645"/>
                            <a:ext cx="805912" cy="495945"/>
                          </a:xfrm>
                          <a:prstGeom prst="curvedDown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94337168" name="Group 37"/>
                        <wpg:cNvGrpSpPr/>
                        <wpg:grpSpPr>
                          <a:xfrm>
                            <a:off x="0" y="0"/>
                            <a:ext cx="686122" cy="1318196"/>
                            <a:chOff x="0" y="0"/>
                            <a:chExt cx="909955" cy="1531960"/>
                          </a:xfrm>
                        </wpg:grpSpPr>
                        <wps:wsp>
                          <wps:cNvPr id="1155620383" name="Rectangle: Rounded Corners 4"/>
                          <wps:cNvSpPr/>
                          <wps:spPr>
                            <a:xfrm>
                              <a:off x="3552" y="0"/>
                              <a:ext cx="880973" cy="1531960"/>
                            </a:xfrm>
                            <a:prstGeom prst="roundRect">
                              <a:avLst/>
                            </a:prstGeom>
                            <a:solidFill>
                              <a:schemeClr val="bg2"/>
                            </a:solidFill>
                            <a:ln w="381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47695040" name="Picture 3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1753" t="7597" r="50642" b="3242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112685"/>
                              <a:ext cx="909955" cy="13633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972565346" name="Picture 1" descr="A group of people in a video conference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2428" y="1042584"/>
                            <a:ext cx="1417955" cy="1059180"/>
                          </a:xfrm>
                          <a:prstGeom prst="round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98D0BC6" id="Group 39" o:spid="_x0000_s1026" alt="&quot;&quot;" style="position:absolute;margin-left:1.25pt;margin-top:-9.85pt;width:126pt;height:165.5pt;z-index:252065792" coordsize="16003,210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">
                <v:shape id="Arrow: Curved Down 38" o:spid="_x0000_s1027" type="#_x0000_t105" style="position:absolute;left:5388;top:4846;width:8060;height:49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" adj="14954,19939,16200" fillcolor="#c00000" stroked="f" strokeweight="1pt"/>
                <v:group id="Group 37" o:spid="_x0000_s1028" style="position:absolute;width:6861;height:13181" coordsize="9099,153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">
                  <v:roundrect id="Rectangle: Rounded Corners 4" o:spid="_x0000_s1029" style="position:absolute;left:35;width:8810;height:1531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" fillcolor="#e7e6e6 [3214]" strokecolor="#002060" strokeweight="3pt">
                    <v:stroke joinstyle="miter"/>
                  </v:roundrect>
                  <v:shape id="Picture 35" o:spid="_x0000_s1030" type="#_x0000_t75" style="position:absolute;top:1126;width:9099;height:136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">
                    <v:imagedata r:id="rId116" o:title="" croptop="4979f" cropbottom="21249f" cropleft="7702f" cropright="33189f"/>
                  </v:shape>
                </v:group>
                <v:shape id="Picture 1" o:spid="_x0000_s1031" type="#_x0000_t75" alt="A group of people in a video conference&#10;&#10;AI-generated content may be incorrect." style="position:absolute;left:1824;top:10425;width:14179;height:105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" adj="3600">
                  <v:imagedata r:id="rId117" o:title="A group of people in a video conference&#10;&#10;AI-generated content may be incorrect"/>
                </v:shape>
              </v:group>
            </w:pict>
          </mc:Fallback>
        </mc:AlternateContent>
      </w:r>
      <w:r w:rsidR="00026161">
        <w:rPr>
          <w:noProof/>
        </w:rPr>
        <w:t>Using switch views</w:t>
      </w:r>
    </w:p>
    <w:p w14:paraId="02347996" w14:textId="4C2F122A" w:rsidR="00026161" w:rsidRDefault="00026161" w:rsidP="000B1ACE">
      <w:pPr>
        <w:rPr>
          <w:noProof/>
        </w:rPr>
      </w:pPr>
    </w:p>
    <w:p w14:paraId="322911A9" w14:textId="2A2B218A" w:rsidR="00026161" w:rsidRDefault="00026161" w:rsidP="000B1ACE">
      <w:pPr>
        <w:rPr>
          <w:noProof/>
        </w:rPr>
      </w:pPr>
      <w:r>
        <w:rPr>
          <w:noProof/>
        </w:rPr>
        <w:t xml:space="preserve">You can switch views in a Zoom meeting to see people in different ways on your screen. </w:t>
      </w:r>
    </w:p>
    <w:p w14:paraId="6C9753A4" w14:textId="380AB984" w:rsidR="00026161" w:rsidRDefault="0040267B" w:rsidP="000B1ACE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095488" behindDoc="0" locked="0" layoutInCell="1" allowOverlap="1" wp14:anchorId="1208277B" wp14:editId="6CE33DFD">
            <wp:simplePos x="0" y="0"/>
            <wp:positionH relativeFrom="column">
              <wp:posOffset>15387</wp:posOffset>
            </wp:positionH>
            <wp:positionV relativeFrom="paragraph">
              <wp:posOffset>264795</wp:posOffset>
            </wp:positionV>
            <wp:extent cx="1440000" cy="1440000"/>
            <wp:effectExtent l="0" t="0" r="8255" b="0"/>
            <wp:wrapNone/>
            <wp:docPr id="71751398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51398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C0BC28" w14:textId="0F553E03" w:rsidR="00A55124" w:rsidRDefault="00A55124" w:rsidP="000B1ACE">
      <w:pPr>
        <w:rPr>
          <w:noProof/>
        </w:rPr>
      </w:pPr>
    </w:p>
    <w:p w14:paraId="1E874F1E" w14:textId="614B0ED9" w:rsidR="00A55124" w:rsidRDefault="00A55124" w:rsidP="00A55124">
      <w:pPr>
        <w:rPr>
          <w:noProof/>
        </w:rPr>
      </w:pPr>
      <w:r>
        <w:rPr>
          <w:noProof/>
        </w:rPr>
        <w:t xml:space="preserve">We tell you about 2 views. </w:t>
      </w:r>
    </w:p>
    <w:p w14:paraId="0470A3DB" w14:textId="3A371993" w:rsidR="00026161" w:rsidRDefault="00026161" w:rsidP="000B1ACE">
      <w:pPr>
        <w:rPr>
          <w:noProof/>
        </w:rPr>
      </w:pPr>
    </w:p>
    <w:p w14:paraId="059F7666" w14:textId="74B68818" w:rsidR="00A55124" w:rsidRDefault="00A55124" w:rsidP="000B1ACE">
      <w:pPr>
        <w:rPr>
          <w:noProof/>
        </w:rPr>
      </w:pPr>
    </w:p>
    <w:p w14:paraId="704AC3F9" w14:textId="547E2AC7" w:rsidR="00026161" w:rsidRDefault="00D0753B" w:rsidP="000B1ACE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112896" behindDoc="0" locked="0" layoutInCell="1" allowOverlap="1" wp14:anchorId="034950A6" wp14:editId="3EEEE3F5">
            <wp:simplePos x="0" y="0"/>
            <wp:positionH relativeFrom="column">
              <wp:posOffset>31555</wp:posOffset>
            </wp:positionH>
            <wp:positionV relativeFrom="paragraph">
              <wp:posOffset>212090</wp:posOffset>
            </wp:positionV>
            <wp:extent cx="1619885" cy="1619885"/>
            <wp:effectExtent l="0" t="0" r="0" b="0"/>
            <wp:wrapNone/>
            <wp:docPr id="1219033434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033434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6161">
        <w:rPr>
          <w:noProof/>
        </w:rPr>
        <w:t xml:space="preserve">You can switch your view to: </w:t>
      </w:r>
    </w:p>
    <w:p w14:paraId="7F4D293B" w14:textId="6A763939" w:rsidR="00026161" w:rsidRDefault="00026161" w:rsidP="00026161">
      <w:pPr>
        <w:pStyle w:val="Listtoplevel"/>
      </w:pPr>
      <w:r>
        <w:t xml:space="preserve">the </w:t>
      </w:r>
      <w:r w:rsidR="00953BC4">
        <w:rPr>
          <w:b/>
          <w:bCs/>
        </w:rPr>
        <w:t xml:space="preserve">Speaker </w:t>
      </w:r>
      <w:r w:rsidR="00953BC4" w:rsidRPr="002209D2">
        <w:t>view</w:t>
      </w:r>
      <w:r w:rsidR="00953BC4">
        <w:rPr>
          <w:b/>
          <w:bCs/>
        </w:rPr>
        <w:t xml:space="preserve"> </w:t>
      </w:r>
    </w:p>
    <w:p w14:paraId="4E33AD5A" w14:textId="6883FDE8" w:rsidR="00026161" w:rsidRDefault="00026161" w:rsidP="00026161">
      <w:pPr>
        <w:pStyle w:val="Listtoplevel"/>
      </w:pPr>
      <w:r>
        <w:t xml:space="preserve">a </w:t>
      </w:r>
      <w:r w:rsidRPr="00026161">
        <w:rPr>
          <w:b/>
          <w:bCs/>
        </w:rPr>
        <w:t xml:space="preserve">Gallery </w:t>
      </w:r>
      <w:r w:rsidRPr="002209D2">
        <w:t>view</w:t>
      </w:r>
      <w:r>
        <w:t xml:space="preserve">. </w:t>
      </w:r>
    </w:p>
    <w:p w14:paraId="2F8E2558" w14:textId="491CE046" w:rsidR="00026161" w:rsidRDefault="00026161" w:rsidP="00026161">
      <w:pPr>
        <w:rPr>
          <w:noProof/>
        </w:rPr>
      </w:pPr>
    </w:p>
    <w:p w14:paraId="17C5A0AF" w14:textId="77777777" w:rsidR="00137DB2" w:rsidRDefault="00137DB2" w:rsidP="00026161">
      <w:pPr>
        <w:rPr>
          <w:b/>
          <w:bCs/>
          <w:noProof/>
        </w:rPr>
      </w:pPr>
    </w:p>
    <w:p w14:paraId="007974E6" w14:textId="77306CAA" w:rsidR="00082BCC" w:rsidRDefault="00953BC4" w:rsidP="00026161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02304" behindDoc="1" locked="0" layoutInCell="1" allowOverlap="1" wp14:anchorId="79B2DEB8" wp14:editId="78A223F8">
                <wp:simplePos x="0" y="0"/>
                <wp:positionH relativeFrom="column">
                  <wp:posOffset>2247900</wp:posOffset>
                </wp:positionH>
                <wp:positionV relativeFrom="paragraph">
                  <wp:posOffset>-76200</wp:posOffset>
                </wp:positionV>
                <wp:extent cx="3599815" cy="2819400"/>
                <wp:effectExtent l="0" t="0" r="635" b="0"/>
                <wp:wrapNone/>
                <wp:docPr id="294516216" name="Rectangle 2945162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19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9ECFFC" id="Rectangle 294516216" o:spid="_x0000_s1026" alt="&quot;&quot;" style="position:absolute;margin-left:177pt;margin-top:-6pt;width:283.45pt;height:222pt;z-index:-25131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" fillcolor="#bdd6ee [1304]" stroked="f" strokeweight="1pt"/>
            </w:pict>
          </mc:Fallback>
        </mc:AlternateContent>
      </w:r>
      <w:r w:rsidR="00082BCC">
        <w:rPr>
          <w:noProof/>
        </w:rPr>
        <mc:AlternateContent>
          <mc:Choice Requires="wpg">
            <w:drawing>
              <wp:anchor distT="0" distB="0" distL="114300" distR="114300" simplePos="0" relativeHeight="252005376" behindDoc="0" locked="0" layoutInCell="1" allowOverlap="1" wp14:anchorId="2D3E1129" wp14:editId="5A026195">
                <wp:simplePos x="0" y="0"/>
                <wp:positionH relativeFrom="column">
                  <wp:posOffset>-32198</wp:posOffset>
                </wp:positionH>
                <wp:positionV relativeFrom="paragraph">
                  <wp:posOffset>-115829</wp:posOffset>
                </wp:positionV>
                <wp:extent cx="1619885" cy="1619885"/>
                <wp:effectExtent l="0" t="0" r="0" b="0"/>
                <wp:wrapNone/>
                <wp:docPr id="520202443" name="Group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1581444172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58230925" name="Oval 34"/>
                        <wps:cNvSpPr/>
                        <wps:spPr>
                          <a:xfrm>
                            <a:off x="167157" y="147839"/>
                            <a:ext cx="489398" cy="495837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566A25D" id="Group 35" o:spid="_x0000_s1026" alt="&quot;&quot;" style="position:absolute;margin-left:-2.55pt;margin-top:-9.1pt;width:127.55pt;height:127.55pt;z-index:252005376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">
                <v:shape id="Picture 33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">
                  <v:imagedata r:id="rId121" o:title=""/>
                </v:shape>
                <v:oval id="Oval 34" o:spid="_x0000_s1028" style="position:absolute;left:1671;top:1478;width:4894;height: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" filled="f" strokecolor="#c00000" strokeweight="2.25pt">
                  <v:stroke joinstyle="miter"/>
                </v:oval>
              </v:group>
            </w:pict>
          </mc:Fallback>
        </mc:AlternateContent>
      </w:r>
      <w:r>
        <w:rPr>
          <w:b/>
          <w:bCs/>
          <w:noProof/>
        </w:rPr>
        <w:t xml:space="preserve">Speaker </w:t>
      </w:r>
      <w:r w:rsidRPr="002209D2">
        <w:rPr>
          <w:noProof/>
        </w:rPr>
        <w:t>view</w:t>
      </w:r>
      <w:r w:rsidR="00026161">
        <w:rPr>
          <w:noProof/>
        </w:rPr>
        <w:t xml:space="preserve"> is </w:t>
      </w:r>
      <w:r w:rsidR="00285583">
        <w:rPr>
          <w:noProof/>
        </w:rPr>
        <w:t xml:space="preserve">when </w:t>
      </w:r>
      <w:r w:rsidR="00026161">
        <w:rPr>
          <w:noProof/>
        </w:rPr>
        <w:t xml:space="preserve">the person </w:t>
      </w:r>
      <w:r w:rsidR="00B91EB7">
        <w:rPr>
          <w:noProof/>
        </w:rPr>
        <w:t xml:space="preserve">shown </w:t>
      </w:r>
      <w:r w:rsidR="00285583">
        <w:rPr>
          <w:noProof/>
        </w:rPr>
        <w:t>on the screen</w:t>
      </w:r>
      <w:r w:rsidR="00082BCC">
        <w:rPr>
          <w:noProof/>
        </w:rPr>
        <w:t>:</w:t>
      </w:r>
    </w:p>
    <w:p w14:paraId="10EEDEF4" w14:textId="6DC47778" w:rsidR="00082BCC" w:rsidRDefault="00285583" w:rsidP="00082BCC">
      <w:pPr>
        <w:pStyle w:val="Listtoplevel"/>
      </w:pPr>
      <w:r>
        <w:t xml:space="preserve"> is the person speaking</w:t>
      </w:r>
    </w:p>
    <w:p w14:paraId="74D12EAD" w14:textId="506D5FEF" w:rsidR="00082BCC" w:rsidRDefault="00137DB2" w:rsidP="00082BCC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2105728" behindDoc="0" locked="0" layoutInCell="1" allowOverlap="1" wp14:anchorId="60883297" wp14:editId="0F062593">
            <wp:simplePos x="0" y="0"/>
            <wp:positionH relativeFrom="margin">
              <wp:align>left</wp:align>
            </wp:positionH>
            <wp:positionV relativeFrom="paragraph">
              <wp:posOffset>308610</wp:posOffset>
            </wp:positionV>
            <wp:extent cx="1260000" cy="1542103"/>
            <wp:effectExtent l="0" t="0" r="0" b="1270"/>
            <wp:wrapNone/>
            <wp:docPr id="1491759292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759292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965" r="5320" b="24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5421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2BCC">
        <w:t>and</w:t>
      </w:r>
    </w:p>
    <w:p w14:paraId="345EC350" w14:textId="2F64FDE7" w:rsidR="00026161" w:rsidRDefault="00082BCC" w:rsidP="00082BCC">
      <w:pPr>
        <w:pStyle w:val="Listtoplevel"/>
      </w:pPr>
      <w:r>
        <w:t>is shown in a bigger box</w:t>
      </w:r>
      <w:r w:rsidR="00285583">
        <w:t>.</w:t>
      </w:r>
    </w:p>
    <w:p w14:paraId="5EF77173" w14:textId="20AEF186" w:rsidR="00026161" w:rsidRDefault="00137DB2" w:rsidP="00026161">
      <w:pPr>
        <w:rPr>
          <w:noProof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07424" behindDoc="1" locked="0" layoutInCell="1" allowOverlap="1" wp14:anchorId="39AFBA2D" wp14:editId="437E2079">
                <wp:simplePos x="0" y="0"/>
                <wp:positionH relativeFrom="column">
                  <wp:posOffset>2247265</wp:posOffset>
                </wp:positionH>
                <wp:positionV relativeFrom="paragraph">
                  <wp:posOffset>6985</wp:posOffset>
                </wp:positionV>
                <wp:extent cx="3599815" cy="1223493"/>
                <wp:effectExtent l="0" t="0" r="635" b="0"/>
                <wp:wrapNone/>
                <wp:docPr id="897360654" name="Rectangle 8973606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2349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4713CF" id="Rectangle 897360654" o:spid="_x0000_s1026" alt="&quot;&quot;" style="position:absolute;margin-left:176.95pt;margin-top:.55pt;width:283.45pt;height:96.35pt;z-index:-25130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" fillcolor="#bdd6ee [1304]" stroked="f" strokeweight="1pt"/>
            </w:pict>
          </mc:Fallback>
        </mc:AlternateContent>
      </w:r>
      <w:r w:rsidR="000F61CC">
        <w:rPr>
          <w:noProof/>
        </w:rPr>
        <w:drawing>
          <wp:anchor distT="0" distB="0" distL="114300" distR="114300" simplePos="0" relativeHeight="252008448" behindDoc="0" locked="0" layoutInCell="1" allowOverlap="1" wp14:anchorId="58A0D1B3" wp14:editId="4CF07E3D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1619885" cy="1619885"/>
            <wp:effectExtent l="0" t="0" r="0" b="0"/>
            <wp:wrapNone/>
            <wp:docPr id="1814214835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214835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6161" w:rsidRPr="00026161">
        <w:rPr>
          <w:b/>
          <w:bCs/>
          <w:noProof/>
        </w:rPr>
        <w:t xml:space="preserve">Gallery </w:t>
      </w:r>
      <w:r w:rsidR="00026161" w:rsidRPr="002209D2">
        <w:rPr>
          <w:noProof/>
        </w:rPr>
        <w:t>view</w:t>
      </w:r>
      <w:r w:rsidR="00026161">
        <w:rPr>
          <w:noProof/>
        </w:rPr>
        <w:t xml:space="preserve"> is when you can see the people at the meeting in small video squares. </w:t>
      </w:r>
    </w:p>
    <w:p w14:paraId="4B7EAF70" w14:textId="71EBCF19" w:rsidR="00082BCC" w:rsidRDefault="00082BCC" w:rsidP="00026161">
      <w:pPr>
        <w:rPr>
          <w:noProof/>
        </w:rPr>
      </w:pPr>
    </w:p>
    <w:p w14:paraId="3B9816D3" w14:textId="01A6CE38" w:rsidR="00082BCC" w:rsidRDefault="00082BCC" w:rsidP="00026161">
      <w:pPr>
        <w:rPr>
          <w:noProof/>
        </w:rPr>
      </w:pPr>
    </w:p>
    <w:p w14:paraId="55C837D2" w14:textId="30C939F0" w:rsidR="00026161" w:rsidRDefault="00026161" w:rsidP="00026161">
      <w:pPr>
        <w:rPr>
          <w:noProof/>
        </w:rPr>
      </w:pPr>
      <w:r>
        <w:rPr>
          <w:noProof/>
        </w:rPr>
        <w:t xml:space="preserve">You can switch views as many times as you like in a Zoom meeting. </w:t>
      </w:r>
    </w:p>
    <w:p w14:paraId="7D125478" w14:textId="1DC32917" w:rsidR="00026161" w:rsidRDefault="00137DB2" w:rsidP="0002616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315648" behindDoc="0" locked="0" layoutInCell="1" allowOverlap="1" wp14:anchorId="5627E332" wp14:editId="2794EB73">
            <wp:simplePos x="0" y="0"/>
            <wp:positionH relativeFrom="column">
              <wp:posOffset>36830</wp:posOffset>
            </wp:positionH>
            <wp:positionV relativeFrom="paragraph">
              <wp:posOffset>172720</wp:posOffset>
            </wp:positionV>
            <wp:extent cx="1260000" cy="1116913"/>
            <wp:effectExtent l="0" t="0" r="0" b="7620"/>
            <wp:wrapNone/>
            <wp:docPr id="354896880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896880" name="Picture 354896880"/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116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2D9D81" w14:textId="52DDB059" w:rsidR="0040267B" w:rsidRDefault="0040267B" w:rsidP="00026161">
      <w:pPr>
        <w:rPr>
          <w:noProof/>
        </w:rPr>
      </w:pPr>
    </w:p>
    <w:p w14:paraId="73B80211" w14:textId="10ADE758" w:rsidR="00026161" w:rsidRDefault="0040267B" w:rsidP="00026161">
      <w:pPr>
        <w:rPr>
          <w:noProof/>
        </w:rPr>
      </w:pPr>
      <w:r>
        <w:rPr>
          <w:noProof/>
        </w:rPr>
        <w:t>W</w:t>
      </w:r>
      <w:r w:rsidR="00026161">
        <w:rPr>
          <w:noProof/>
        </w:rPr>
        <w:t xml:space="preserve">hen you start Zoom on your device it will </w:t>
      </w:r>
      <w:r>
        <w:rPr>
          <w:noProof/>
        </w:rPr>
        <w:t>usually show</w:t>
      </w:r>
      <w:r w:rsidR="00026161">
        <w:rPr>
          <w:noProof/>
        </w:rPr>
        <w:t xml:space="preserve"> </w:t>
      </w:r>
      <w:r w:rsidR="00C62D6F">
        <w:rPr>
          <w:noProof/>
        </w:rPr>
        <w:t>Speaker</w:t>
      </w:r>
      <w:r w:rsidR="00026161">
        <w:rPr>
          <w:noProof/>
        </w:rPr>
        <w:t xml:space="preserve"> view. </w:t>
      </w:r>
    </w:p>
    <w:p w14:paraId="06683858" w14:textId="77777777" w:rsidR="00137DB2" w:rsidRDefault="00137DB2" w:rsidP="000E78FD">
      <w:pPr>
        <w:rPr>
          <w:noProof/>
        </w:rPr>
      </w:pPr>
    </w:p>
    <w:p w14:paraId="0B32A3CC" w14:textId="77777777" w:rsidR="00137DB2" w:rsidRDefault="00137DB2" w:rsidP="000E78FD">
      <w:pPr>
        <w:rPr>
          <w:noProof/>
        </w:rPr>
      </w:pPr>
    </w:p>
    <w:p w14:paraId="4C9FCCBE" w14:textId="67463380" w:rsidR="00026161" w:rsidRDefault="005A5E42" w:rsidP="000E78FD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297216" behindDoc="0" locked="0" layoutInCell="1" allowOverlap="1" wp14:anchorId="1CDA7B6C" wp14:editId="0AEA1949">
            <wp:simplePos x="0" y="0"/>
            <wp:positionH relativeFrom="column">
              <wp:posOffset>-191770</wp:posOffset>
            </wp:positionH>
            <wp:positionV relativeFrom="paragraph">
              <wp:posOffset>-508000</wp:posOffset>
            </wp:positionV>
            <wp:extent cx="1620000" cy="1620000"/>
            <wp:effectExtent l="0" t="0" r="0" b="0"/>
            <wp:wrapNone/>
            <wp:docPr id="1941666893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66689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7925" w:rsidRPr="00161FF3">
        <w:rPr>
          <w:noProof/>
        </w:rPr>
        <w:t>The Speaker view</w:t>
      </w:r>
      <w:r w:rsidR="00026161" w:rsidRPr="00161FF3">
        <w:rPr>
          <w:noProof/>
        </w:rPr>
        <w:t xml:space="preserve"> </w:t>
      </w:r>
      <w:r w:rsidR="00161FF3">
        <w:rPr>
          <w:noProof/>
        </w:rPr>
        <w:t xml:space="preserve">works </w:t>
      </w:r>
      <w:r w:rsidR="000E78FD">
        <w:rPr>
          <w:noProof/>
        </w:rPr>
        <w:t xml:space="preserve">well </w:t>
      </w:r>
      <w:r w:rsidR="00332E89">
        <w:rPr>
          <w:noProof/>
        </w:rPr>
        <w:t>if you</w:t>
      </w:r>
      <w:r w:rsidR="00026161" w:rsidRPr="00161FF3">
        <w:rPr>
          <w:noProof/>
        </w:rPr>
        <w:t xml:space="preserve"> only want to see 1 person like a teacher</w:t>
      </w:r>
      <w:r w:rsidR="00332E89">
        <w:rPr>
          <w:noProof/>
        </w:rPr>
        <w:t xml:space="preserve"> on screen</w:t>
      </w:r>
      <w:r w:rsidR="00026161" w:rsidRPr="00161FF3">
        <w:rPr>
          <w:noProof/>
        </w:rPr>
        <w:t>.</w:t>
      </w:r>
      <w:r w:rsidR="00026161">
        <w:rPr>
          <w:noProof/>
        </w:rPr>
        <w:t xml:space="preserve"> </w:t>
      </w:r>
    </w:p>
    <w:p w14:paraId="297E7F33" w14:textId="64A29533" w:rsidR="00026161" w:rsidRDefault="00026161" w:rsidP="00026161">
      <w:pPr>
        <w:rPr>
          <w:noProof/>
        </w:rPr>
      </w:pPr>
    </w:p>
    <w:p w14:paraId="74E289C3" w14:textId="76031743" w:rsidR="00026161" w:rsidRDefault="000F61CC" w:rsidP="00026161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08800" behindDoc="0" locked="0" layoutInCell="1" allowOverlap="1" wp14:anchorId="6FA052A8" wp14:editId="4C67A341">
                <wp:simplePos x="0" y="0"/>
                <wp:positionH relativeFrom="column">
                  <wp:posOffset>13994</wp:posOffset>
                </wp:positionH>
                <wp:positionV relativeFrom="paragraph">
                  <wp:posOffset>38736</wp:posOffset>
                </wp:positionV>
                <wp:extent cx="1417955" cy="1390015"/>
                <wp:effectExtent l="0" t="0" r="0" b="635"/>
                <wp:wrapNone/>
                <wp:docPr id="1919101246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7955" cy="1390015"/>
                          <a:chOff x="0" y="0"/>
                          <a:chExt cx="1417955" cy="1390015"/>
                        </a:xfrm>
                      </wpg:grpSpPr>
                      <pic:pic xmlns:pic="http://schemas.openxmlformats.org/drawingml/2006/picture">
                        <pic:nvPicPr>
                          <pic:cNvPr id="1948156282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7955" cy="13900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1274995" name="Oval 44"/>
                        <wps:cNvSpPr/>
                        <wps:spPr>
                          <a:xfrm>
                            <a:off x="117524" y="19050"/>
                            <a:ext cx="414068" cy="362309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EEBD33" id="Group 47" o:spid="_x0000_s1026" style="position:absolute;margin-left:1.1pt;margin-top:3.05pt;width:111.65pt;height:109.45pt;z-index:252108800" coordsize="14179,13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">
                <v:shape id="Picture 1" o:spid="_x0000_s1027" type="#_x0000_t75" alt="&quot;&quot;" style="position:absolute;width:14179;height:13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">
                  <v:imagedata r:id="rId125" o:title=""/>
                </v:shape>
                <v:oval id="Oval 44" o:spid="_x0000_s1028" style="position:absolute;left:1175;top:190;width:4140;height:36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" filled="f" strokecolor="#c00000" strokeweight="2.25pt">
                  <v:stroke joinstyle="miter"/>
                </v:oval>
              </v:group>
            </w:pict>
          </mc:Fallback>
        </mc:AlternateContent>
      </w:r>
    </w:p>
    <w:p w14:paraId="31CBED8F" w14:textId="5985C800" w:rsidR="00026161" w:rsidRDefault="00026161" w:rsidP="00026161">
      <w:pPr>
        <w:rPr>
          <w:noProof/>
        </w:rPr>
      </w:pPr>
      <w:r>
        <w:rPr>
          <w:noProof/>
        </w:rPr>
        <w:t>To switch to Gallery View swipe left</w:t>
      </w:r>
      <w:r w:rsidR="001F7925">
        <w:rPr>
          <w:noProof/>
        </w:rPr>
        <w:t xml:space="preserve"> on your device</w:t>
      </w:r>
      <w:r>
        <w:rPr>
          <w:noProof/>
        </w:rPr>
        <w:t xml:space="preserve">. </w:t>
      </w:r>
    </w:p>
    <w:p w14:paraId="77655A31" w14:textId="77777777" w:rsidR="00026161" w:rsidRDefault="00026161" w:rsidP="00026161">
      <w:pPr>
        <w:rPr>
          <w:noProof/>
        </w:rPr>
      </w:pPr>
    </w:p>
    <w:p w14:paraId="5ECEF272" w14:textId="70152587" w:rsidR="00026161" w:rsidRDefault="00F64D4D" w:rsidP="00026161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73312" behindDoc="0" locked="0" layoutInCell="1" allowOverlap="1" wp14:anchorId="764DACEB" wp14:editId="7268896F">
                <wp:simplePos x="0" y="0"/>
                <wp:positionH relativeFrom="column">
                  <wp:posOffset>-1270</wp:posOffset>
                </wp:positionH>
                <wp:positionV relativeFrom="paragraph">
                  <wp:posOffset>308610</wp:posOffset>
                </wp:positionV>
                <wp:extent cx="1417955" cy="1390015"/>
                <wp:effectExtent l="0" t="0" r="0" b="635"/>
                <wp:wrapNone/>
                <wp:docPr id="1208076015" name="Group 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7955" cy="1390015"/>
                          <a:chOff x="0" y="0"/>
                          <a:chExt cx="1417955" cy="1390015"/>
                        </a:xfrm>
                      </wpg:grpSpPr>
                      <pic:pic xmlns:pic="http://schemas.openxmlformats.org/drawingml/2006/picture">
                        <pic:nvPicPr>
                          <pic:cNvPr id="468970617" name="Picture 1" descr="A hand pointing to a screen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7955" cy="13900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67316162" name="Oval 47"/>
                        <wps:cNvSpPr/>
                        <wps:spPr>
                          <a:xfrm>
                            <a:off x="721694" y="47925"/>
                            <a:ext cx="389824" cy="371408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283BBC0" id="Group 48" o:spid="_x0000_s1026" alt="&quot;&quot;" style="position:absolute;margin-left:-.1pt;margin-top:24.3pt;width:111.65pt;height:109.45pt;z-index:252173312" coordsize="14179,13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">
                <v:shape id="Picture 1" o:spid="_x0000_s1027" type="#_x0000_t75" alt="A hand pointing to a screen&#10;&#10;AI-generated content may be incorrect." style="position:absolute;width:14179;height:13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">
                  <v:imagedata r:id="rId125" o:title="A hand pointing to a screen&#10;&#10;AI-generated content may be incorrect"/>
                </v:shape>
                <v:oval id="Oval 47" o:spid="_x0000_s1028" style="position:absolute;left:7216;top:479;width:3899;height:3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" filled="f" strokecolor="#c00000" strokeweight="2.25pt">
                  <v:stroke joinstyle="miter"/>
                </v:oval>
              </v:group>
            </w:pict>
          </mc:Fallback>
        </mc:AlternateContent>
      </w:r>
    </w:p>
    <w:p w14:paraId="4437E5C4" w14:textId="6F3A9261" w:rsidR="00026161" w:rsidRDefault="00026161" w:rsidP="00026161">
      <w:pPr>
        <w:rPr>
          <w:noProof/>
        </w:rPr>
      </w:pPr>
      <w:r>
        <w:rPr>
          <w:noProof/>
        </w:rPr>
        <w:t xml:space="preserve">To go back to </w:t>
      </w:r>
      <w:r w:rsidR="001F7925">
        <w:rPr>
          <w:noProof/>
        </w:rPr>
        <w:t>Speaker view</w:t>
      </w:r>
      <w:r>
        <w:rPr>
          <w:noProof/>
        </w:rPr>
        <w:t xml:space="preserve"> swipe right. </w:t>
      </w:r>
    </w:p>
    <w:p w14:paraId="2F766EB0" w14:textId="0F235598" w:rsidR="00026161" w:rsidRDefault="00026161" w:rsidP="00026161">
      <w:pPr>
        <w:rPr>
          <w:noProof/>
        </w:rPr>
      </w:pPr>
    </w:p>
    <w:p w14:paraId="0794B204" w14:textId="630C1A44" w:rsidR="00026161" w:rsidRDefault="0015236B" w:rsidP="00026161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113920" behindDoc="0" locked="0" layoutInCell="1" allowOverlap="1" wp14:anchorId="4CA2EEAC" wp14:editId="2100266E">
            <wp:simplePos x="0" y="0"/>
            <wp:positionH relativeFrom="column">
              <wp:posOffset>41910</wp:posOffset>
            </wp:positionH>
            <wp:positionV relativeFrom="paragraph">
              <wp:posOffset>6350</wp:posOffset>
            </wp:positionV>
            <wp:extent cx="1440000" cy="1440000"/>
            <wp:effectExtent l="0" t="0" r="8255" b="8255"/>
            <wp:wrapNone/>
            <wp:docPr id="14602350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2350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6161">
        <w:rPr>
          <w:noProof/>
        </w:rPr>
        <w:t>If you have</w:t>
      </w:r>
      <w:r w:rsidR="006E2FFA">
        <w:rPr>
          <w:noProof/>
        </w:rPr>
        <w:t xml:space="preserve"> a hard time with the</w:t>
      </w:r>
      <w:r w:rsidR="00026161">
        <w:rPr>
          <w:noProof/>
        </w:rPr>
        <w:t xml:space="preserve"> </w:t>
      </w:r>
      <w:r w:rsidR="006E2FFA">
        <w:rPr>
          <w:noProof/>
        </w:rPr>
        <w:t>controls</w:t>
      </w:r>
      <w:r w:rsidR="00132E9B">
        <w:rPr>
          <w:noProof/>
        </w:rPr>
        <w:t xml:space="preserve"> </w:t>
      </w:r>
      <w:r w:rsidR="00026161">
        <w:rPr>
          <w:noProof/>
        </w:rPr>
        <w:t xml:space="preserve">ask for </w:t>
      </w:r>
      <w:r w:rsidR="00AE2089">
        <w:rPr>
          <w:noProof/>
        </w:rPr>
        <w:t>support</w:t>
      </w:r>
      <w:r w:rsidR="00026161">
        <w:rPr>
          <w:noProof/>
        </w:rPr>
        <w:t xml:space="preserve"> from: </w:t>
      </w:r>
    </w:p>
    <w:p w14:paraId="6E7DE89D" w14:textId="25C7ED17" w:rsidR="00026161" w:rsidRDefault="00026161" w:rsidP="00026161">
      <w:pPr>
        <w:pStyle w:val="Listtoplevel"/>
      </w:pPr>
      <w:r>
        <w:t>a friend</w:t>
      </w:r>
    </w:p>
    <w:p w14:paraId="6F51D2D5" w14:textId="01DF45CE" w:rsidR="00026161" w:rsidRDefault="0015236B" w:rsidP="00026161">
      <w:pPr>
        <w:pStyle w:val="Listtoplevel"/>
      </w:pPr>
      <w:r>
        <w:drawing>
          <wp:anchor distT="0" distB="0" distL="114300" distR="114300" simplePos="0" relativeHeight="252114944" behindDoc="0" locked="0" layoutInCell="1" allowOverlap="1" wp14:anchorId="2161A306" wp14:editId="11619F51">
            <wp:simplePos x="0" y="0"/>
            <wp:positionH relativeFrom="column">
              <wp:posOffset>42545</wp:posOffset>
            </wp:positionH>
            <wp:positionV relativeFrom="paragraph">
              <wp:posOffset>137795</wp:posOffset>
            </wp:positionV>
            <wp:extent cx="1620000" cy="1620000"/>
            <wp:effectExtent l="0" t="0" r="0" b="0"/>
            <wp:wrapNone/>
            <wp:docPr id="395349081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349081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6161">
        <w:t>a whānau / family member</w:t>
      </w:r>
    </w:p>
    <w:p w14:paraId="311222B3" w14:textId="2FE4950C" w:rsidR="00026161" w:rsidRDefault="00026161" w:rsidP="00026161">
      <w:pPr>
        <w:pStyle w:val="Listtoplevel"/>
      </w:pPr>
      <w:r>
        <w:t xml:space="preserve">your support worker. </w:t>
      </w:r>
    </w:p>
    <w:p w14:paraId="1FCA0778" w14:textId="2C3CB854" w:rsidR="00026161" w:rsidRDefault="00026161" w:rsidP="00026161">
      <w:pPr>
        <w:rPr>
          <w:noProof/>
        </w:rPr>
      </w:pPr>
    </w:p>
    <w:p w14:paraId="248D434A" w14:textId="70358AC0" w:rsidR="00026161" w:rsidRDefault="00026161" w:rsidP="00026161">
      <w:pPr>
        <w:rPr>
          <w:noProof/>
        </w:rPr>
      </w:pPr>
    </w:p>
    <w:p w14:paraId="144D5A04" w14:textId="77777777" w:rsidR="001660CB" w:rsidRDefault="001660CB" w:rsidP="001660C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208128" behindDoc="0" locked="0" layoutInCell="1" allowOverlap="1" wp14:anchorId="3AD51208" wp14:editId="36708818">
            <wp:simplePos x="0" y="0"/>
            <wp:positionH relativeFrom="column">
              <wp:posOffset>8255</wp:posOffset>
            </wp:positionH>
            <wp:positionV relativeFrom="paragraph">
              <wp:posOffset>-210820</wp:posOffset>
            </wp:positionV>
            <wp:extent cx="1440000" cy="1440000"/>
            <wp:effectExtent l="0" t="0" r="8255" b="0"/>
            <wp:wrapNone/>
            <wp:docPr id="17311483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1483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>The meeting host can control some things on your Zoom during the meeting like turning your:</w:t>
      </w:r>
    </w:p>
    <w:p w14:paraId="768317BA" w14:textId="3018EFF7" w:rsidR="001660CB" w:rsidRDefault="00AE65F4" w:rsidP="001660CB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302336" behindDoc="0" locked="0" layoutInCell="1" allowOverlap="1" wp14:anchorId="322E0079" wp14:editId="51D8A942">
                <wp:simplePos x="0" y="0"/>
                <wp:positionH relativeFrom="column">
                  <wp:posOffset>0</wp:posOffset>
                </wp:positionH>
                <wp:positionV relativeFrom="paragraph">
                  <wp:posOffset>669290</wp:posOffset>
                </wp:positionV>
                <wp:extent cx="1951355" cy="531495"/>
                <wp:effectExtent l="0" t="0" r="0" b="1905"/>
                <wp:wrapNone/>
                <wp:docPr id="933660029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1355" cy="531495"/>
                          <a:chOff x="0" y="0"/>
                          <a:chExt cx="1951355" cy="531495"/>
                        </a:xfrm>
                      </wpg:grpSpPr>
                      <pic:pic xmlns:pic="http://schemas.openxmlformats.org/drawingml/2006/picture">
                        <pic:nvPicPr>
                          <pic:cNvPr id="763993723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556" t="30182" r="8823" b="135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1900" y="0"/>
                            <a:ext cx="719455" cy="53149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7541626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96" t="60093" r="24164" b="29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455" cy="53086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012898748" name="Group 2"/>
                        <wpg:cNvGrpSpPr/>
                        <wpg:grpSpPr>
                          <a:xfrm>
                            <a:off x="723900" y="127000"/>
                            <a:ext cx="492760" cy="258445"/>
                            <a:chOff x="0" y="0"/>
                            <a:chExt cx="672860" cy="517585"/>
                          </a:xfrm>
                        </wpg:grpSpPr>
                        <wps:wsp>
                          <wps:cNvPr id="215926083" name="Arrow: Right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flipV="1">
                              <a:off x="276045" y="0"/>
                              <a:ext cx="396815" cy="517585"/>
                            </a:xfrm>
                            <a:prstGeom prst="rightArrow">
                              <a:avLst>
                                <a:gd name="adj1" fmla="val 50000"/>
                                <a:gd name="adj2" fmla="val 50000"/>
                              </a:avLst>
                            </a:pr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9909364" name="Arrow: Right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0" y="0"/>
                              <a:ext cx="396815" cy="517585"/>
                            </a:xfrm>
                            <a:prstGeom prst="rightArrow">
                              <a:avLst>
                                <a:gd name="adj1" fmla="val 50000"/>
                                <a:gd name="adj2" fmla="val 50000"/>
                              </a:avLst>
                            </a:pr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25CFE1B" id="Group 58" o:spid="_x0000_s1026" style="position:absolute;margin-left:0;margin-top:52.7pt;width:153.65pt;height:41.85pt;z-index:252302336" coordsize="19513,53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">
                <v:shape id="Picture 16" o:spid="_x0000_s1027" type="#_x0000_t75" alt="&quot;&quot;" style="position:absolute;left:12319;width:7194;height:5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" adj="3600">
                  <v:imagedata r:id="rId107" o:title="" croptop="19780f" cropbottom="8873f" cropleft="39686f" cropright="5782f"/>
                </v:shape>
                <v:shape id="Picture 19" o:spid="_x0000_s1028" type="#_x0000_t75" alt="&quot;&quot;" style="position:absolute;width:7194;height:5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" adj="3600">
                  <v:imagedata r:id="rId108" o:title="" croptop="39383f" cropbottom="1950f" cropleft="32241f" cropright="15836f"/>
                </v:shape>
                <v:group id="Group 2" o:spid="_x0000_s1029" style="position:absolute;left:7239;top:1270;width:4927;height:2584" coordsize="6728,5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">
                  <v:shape id="Arrow: Right 25" o:spid="_x0000_s1030" type="#_x0000_t13" alt="&quot;&quot;" style="position:absolute;left:2760;width:3968;height:5175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" adj="10800" fillcolor="#c00000" stroked="f" strokeweight="1pt"/>
                  <v:shape id="Arrow: Right 25" o:spid="_x0000_s1031" type="#_x0000_t13" alt="&quot;&quot;" style="position:absolute;width:3968;height:5175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" adj="10800" fillcolor="#c00000" stroked="f" strokeweight="1pt"/>
                </v:group>
              </v:group>
            </w:pict>
          </mc:Fallback>
        </mc:AlternateContent>
      </w:r>
      <w:r w:rsidR="001660CB">
        <w:t>video on</w:t>
      </w:r>
    </w:p>
    <w:p w14:paraId="1E323754" w14:textId="003AE423" w:rsidR="001660CB" w:rsidRDefault="001660CB" w:rsidP="001660CB">
      <w:pPr>
        <w:pStyle w:val="Listtoplevel"/>
      </w:pPr>
      <w:r>
        <w:t>video off</w:t>
      </w:r>
    </w:p>
    <w:p w14:paraId="078155A1" w14:textId="68E37CDF" w:rsidR="001660CB" w:rsidRDefault="001660CB" w:rsidP="001660CB">
      <w:pPr>
        <w:pStyle w:val="Listtoplevel"/>
      </w:pPr>
      <w:r>
        <w:t>audio on</w:t>
      </w:r>
    </w:p>
    <w:p w14:paraId="07BEB93D" w14:textId="03192E70" w:rsidR="001660CB" w:rsidRDefault="002C42DC" w:rsidP="001660CB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319744" behindDoc="0" locked="0" layoutInCell="1" allowOverlap="1" wp14:anchorId="78172171" wp14:editId="3C242443">
                <wp:simplePos x="0" y="0"/>
                <wp:positionH relativeFrom="column">
                  <wp:posOffset>-6350</wp:posOffset>
                </wp:positionH>
                <wp:positionV relativeFrom="paragraph">
                  <wp:posOffset>173990</wp:posOffset>
                </wp:positionV>
                <wp:extent cx="2006600" cy="569595"/>
                <wp:effectExtent l="0" t="0" r="0" b="1905"/>
                <wp:wrapNone/>
                <wp:docPr id="1151529718" name="Group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6600" cy="569595"/>
                          <a:chOff x="0" y="0"/>
                          <a:chExt cx="2006600" cy="569595"/>
                        </a:xfrm>
                      </wpg:grpSpPr>
                      <pic:pic xmlns:pic="http://schemas.openxmlformats.org/drawingml/2006/picture">
                        <pic:nvPicPr>
                          <pic:cNvPr id="893403753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29" t="27826" r="50511" b="12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8250" y="0"/>
                            <a:ext cx="768350" cy="56832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44013681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40" t="59721" r="62532" b="7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455" cy="56959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31912115" name="Arrow: Right 2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V="1">
                            <a:off x="920750" y="152400"/>
                            <a:ext cx="290195" cy="258445"/>
                          </a:xfrm>
                          <a:prstGeom prst="rightArrow">
                            <a:avLst>
                              <a:gd name="adj1" fmla="val 50000"/>
                              <a:gd name="adj2" fmla="val 50000"/>
                            </a:avLst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137536" name="Arrow: Right 2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0800000" flipV="1">
                            <a:off x="717550" y="152400"/>
                            <a:ext cx="290602" cy="258445"/>
                          </a:xfrm>
                          <a:prstGeom prst="rightArrow">
                            <a:avLst>
                              <a:gd name="adj1" fmla="val 50000"/>
                              <a:gd name="adj2" fmla="val 50000"/>
                            </a:avLst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99430A" id="Group 63" o:spid="_x0000_s1026" style="position:absolute;margin-left:-.5pt;margin-top:13.7pt;width:158pt;height:44.85pt;z-index:252319744" coordsize="20066,56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">
                <v:shape id="Picture 16" o:spid="_x0000_s1027" type="#_x0000_t75" alt="&quot;&quot;" style="position:absolute;left:12382;width:7684;height:5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" adj="3600">
                  <v:imagedata r:id="rId107" o:title="" croptop="18236f" cropbottom="8148f" cropleft="11160f" cropright="33103f"/>
                </v:shape>
                <v:shape id="Picture 19" o:spid="_x0000_s1028" type="#_x0000_t75" alt="&quot;&quot;" style="position:absolute;width:7194;height:5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" adj="3600">
                  <v:imagedata r:id="rId108" o:title="" croptop="39139f" cropbottom="469f" cropleft="7104f" cropright="40981f"/>
                </v:shape>
                <v:shape id="Arrow: Right 25" o:spid="_x0000_s1029" type="#_x0000_t13" alt="&quot;&quot;" style="position:absolute;left:9207;top:1524;width:2902;height:2584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" adj="11982" fillcolor="#c00000" stroked="f" strokeweight="1pt"/>
                <v:shape id="Arrow: Right 25" o:spid="_x0000_s1030" type="#_x0000_t13" alt="&quot;&quot;" style="position:absolute;left:7175;top:1524;width:2906;height:2584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" adj="11995" fillcolor="#c00000" stroked="f" strokeweight="1pt"/>
              </v:group>
            </w:pict>
          </mc:Fallback>
        </mc:AlternateContent>
      </w:r>
      <w:r w:rsidR="001660CB">
        <w:t>audio off.</w:t>
      </w:r>
    </w:p>
    <w:p w14:paraId="2CCDF6E5" w14:textId="77777777" w:rsidR="008B3926" w:rsidRDefault="008B3926" w:rsidP="00026161">
      <w:pPr>
        <w:rPr>
          <w:noProof/>
        </w:rPr>
      </w:pPr>
    </w:p>
    <w:p w14:paraId="74856FDA" w14:textId="703F2A38" w:rsidR="008B3926" w:rsidRDefault="008E47A1" w:rsidP="008B3926">
      <w:pPr>
        <w:pStyle w:val="Heading2"/>
        <w:rPr>
          <w:noProof/>
        </w:rPr>
      </w:pPr>
      <w:r>
        <w:rPr>
          <w:noProof/>
        </w:rPr>
        <w:br w:type="column"/>
      </w:r>
      <w:r w:rsidR="00037246">
        <w:rPr>
          <w:noProof/>
        </w:rPr>
        <w:lastRenderedPageBreak/>
        <w:drawing>
          <wp:anchor distT="0" distB="0" distL="114300" distR="114300" simplePos="0" relativeHeight="252122112" behindDoc="0" locked="0" layoutInCell="1" allowOverlap="1" wp14:anchorId="3FC3CF48" wp14:editId="6E4BCE0F">
            <wp:simplePos x="0" y="0"/>
            <wp:positionH relativeFrom="column">
              <wp:posOffset>-196215</wp:posOffset>
            </wp:positionH>
            <wp:positionV relativeFrom="paragraph">
              <wp:posOffset>-70485</wp:posOffset>
            </wp:positionV>
            <wp:extent cx="1440000" cy="1440000"/>
            <wp:effectExtent l="0" t="0" r="8255" b="8255"/>
            <wp:wrapNone/>
            <wp:docPr id="125012445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1244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3926">
        <w:rPr>
          <w:noProof/>
        </w:rPr>
        <w:t>Using chat on Zoom</w:t>
      </w:r>
    </w:p>
    <w:p w14:paraId="3E20F508" w14:textId="73265E4F" w:rsidR="008B3926" w:rsidRDefault="008B3926" w:rsidP="008B3926"/>
    <w:p w14:paraId="1165110C" w14:textId="350B435E" w:rsidR="008B3926" w:rsidRDefault="00B6049D" w:rsidP="008B3926">
      <w:r>
        <w:t xml:space="preserve">You can </w:t>
      </w:r>
      <w:r w:rsidR="008E47A1">
        <w:t xml:space="preserve">message other people </w:t>
      </w:r>
      <w:r w:rsidR="00A34469">
        <w:t>during</w:t>
      </w:r>
      <w:r w:rsidR="008E47A1">
        <w:t xml:space="preserve"> </w:t>
      </w:r>
      <w:r w:rsidR="00987231">
        <w:t>a Zoom</w:t>
      </w:r>
      <w:r w:rsidR="008E47A1">
        <w:t xml:space="preserve"> meeting</w:t>
      </w:r>
      <w:r>
        <w:t xml:space="preserve">. </w:t>
      </w:r>
    </w:p>
    <w:p w14:paraId="441C649A" w14:textId="5FFA330B" w:rsidR="0032120D" w:rsidRDefault="0032120D" w:rsidP="008B3926"/>
    <w:p w14:paraId="64E48A82" w14:textId="5789FD27" w:rsidR="0032120D" w:rsidRDefault="0032120D" w:rsidP="008B3926">
      <w:r>
        <w:rPr>
          <w:noProof/>
        </w:rPr>
        <mc:AlternateContent>
          <mc:Choice Requires="wpg">
            <w:drawing>
              <wp:anchor distT="0" distB="0" distL="114300" distR="114300" simplePos="0" relativeHeight="252322816" behindDoc="0" locked="0" layoutInCell="1" allowOverlap="1" wp14:anchorId="6F1F0B0B" wp14:editId="63F6B777">
                <wp:simplePos x="0" y="0"/>
                <wp:positionH relativeFrom="column">
                  <wp:posOffset>2279650</wp:posOffset>
                </wp:positionH>
                <wp:positionV relativeFrom="paragraph">
                  <wp:posOffset>30423</wp:posOffset>
                </wp:positionV>
                <wp:extent cx="2927350" cy="692150"/>
                <wp:effectExtent l="0" t="38100" r="6350" b="0"/>
                <wp:wrapNone/>
                <wp:docPr id="1739670691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27350" cy="692150"/>
                          <a:chOff x="0" y="0"/>
                          <a:chExt cx="2927350" cy="692150"/>
                        </a:xfrm>
                      </wpg:grpSpPr>
                      <pic:pic xmlns:pic="http://schemas.openxmlformats.org/drawingml/2006/picture">
                        <pic:nvPicPr>
                          <pic:cNvPr id="136134745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0"/>
                            <a:ext cx="2927350" cy="501650"/>
                          </a:xfrm>
                          <a:prstGeom prst="roundRect">
                            <a:avLst/>
                          </a:prstGeom>
                        </pic:spPr>
                      </pic:pic>
                      <wps:wsp>
                        <wps:cNvPr id="1682818046" name="Arrow: Right 25"/>
                        <wps:cNvSpPr/>
                        <wps:spPr>
                          <a:xfrm rot="9114920">
                            <a:off x="2165350" y="0"/>
                            <a:ext cx="514322" cy="329834"/>
                          </a:xfrm>
                          <a:prstGeom prst="righ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157804E" id="Group 64" o:spid="_x0000_s1026" style="position:absolute;margin-left:179.5pt;margin-top:2.4pt;width:230.5pt;height:54.5pt;z-index:252322816;mso-width-relative:margin" coordsize="29273,69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">
                <v:shape id="Picture 1" o:spid="_x0000_s1027" type="#_x0000_t75" style="position:absolute;top:1905;width:29273;height:50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" adj="3600">
                  <v:imagedata r:id="rId102" o:title=""/>
                </v:shape>
                <v:shape id="Arrow: Right 25" o:spid="_x0000_s1028" type="#_x0000_t13" style="position:absolute;left:21653;width:5143;height:3298;rotation:995592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" adj="14674" fillcolor="#c00000" stroked="f" strokeweight="1pt"/>
              </v:group>
            </w:pict>
          </mc:Fallback>
        </mc:AlternateContent>
      </w:r>
    </w:p>
    <w:p w14:paraId="0C565136" w14:textId="03F32971" w:rsidR="008E47A1" w:rsidRDefault="008E47A1" w:rsidP="008B3926"/>
    <w:p w14:paraId="5F950AED" w14:textId="697C4FA8" w:rsidR="008E47A1" w:rsidRDefault="008E47A1" w:rsidP="008B3926"/>
    <w:p w14:paraId="346A66B0" w14:textId="7B8DCF4E" w:rsidR="008E47A1" w:rsidRDefault="008E47A1" w:rsidP="008B3926">
      <w:r>
        <w:t xml:space="preserve">This control is called </w:t>
      </w:r>
      <w:r w:rsidRPr="00DE29BA">
        <w:rPr>
          <w:b/>
          <w:bCs/>
        </w:rPr>
        <w:t>Chat</w:t>
      </w:r>
      <w:r>
        <w:t xml:space="preserve">. </w:t>
      </w:r>
    </w:p>
    <w:p w14:paraId="6D4BA45E" w14:textId="581CE284" w:rsidR="00B6049D" w:rsidRDefault="00B6049D" w:rsidP="008B3926"/>
    <w:p w14:paraId="09ED8E08" w14:textId="402C4337" w:rsidR="00B6049D" w:rsidRDefault="00353275" w:rsidP="008B3926">
      <w:r>
        <w:rPr>
          <w:noProof/>
        </w:rPr>
        <w:drawing>
          <wp:anchor distT="0" distB="0" distL="114300" distR="114300" simplePos="0" relativeHeight="252123136" behindDoc="0" locked="0" layoutInCell="1" allowOverlap="1" wp14:anchorId="56FCF63A" wp14:editId="6D2CFA60">
            <wp:simplePos x="0" y="0"/>
            <wp:positionH relativeFrom="column">
              <wp:posOffset>-13195</wp:posOffset>
            </wp:positionH>
            <wp:positionV relativeFrom="paragraph">
              <wp:posOffset>220140</wp:posOffset>
            </wp:positionV>
            <wp:extent cx="1260000" cy="1260000"/>
            <wp:effectExtent l="0" t="0" r="0" b="0"/>
            <wp:wrapNone/>
            <wp:docPr id="1847328387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328387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BB9E72" w14:textId="3C2A5C86" w:rsidR="00B73FE6" w:rsidRDefault="00B6049D" w:rsidP="008B3926">
      <w:r>
        <w:t>You can send messages</w:t>
      </w:r>
      <w:r w:rsidR="00B73FE6">
        <w:t xml:space="preserve"> to:</w:t>
      </w:r>
    </w:p>
    <w:p w14:paraId="672C6FFF" w14:textId="2ABF2119" w:rsidR="00B73FE6" w:rsidRDefault="00B73FE6" w:rsidP="00B73FE6">
      <w:pPr>
        <w:pStyle w:val="Listtoplevel"/>
      </w:pPr>
      <w:r>
        <w:t xml:space="preserve">1 person </w:t>
      </w:r>
      <w:r w:rsidR="00305CB3">
        <w:t>at</w:t>
      </w:r>
      <w:r>
        <w:t xml:space="preserve"> the meeting</w:t>
      </w:r>
    </w:p>
    <w:p w14:paraId="02E01613" w14:textId="03B490BD" w:rsidR="00D16628" w:rsidRDefault="00D16628" w:rsidP="00F408E0">
      <w:pPr>
        <w:pStyle w:val="Listtoplevel"/>
      </w:pPr>
      <w:r>
        <w:t xml:space="preserve">some people </w:t>
      </w:r>
      <w:r w:rsidR="00305CB3">
        <w:t>at</w:t>
      </w:r>
      <w:r>
        <w:t xml:space="preserve"> the meeting</w:t>
      </w:r>
    </w:p>
    <w:p w14:paraId="796E8153" w14:textId="55074842" w:rsidR="00B6049D" w:rsidRDefault="00F84482" w:rsidP="00B73FE6">
      <w:pPr>
        <w:pStyle w:val="Listtoplevel"/>
      </w:pPr>
      <w:r w:rsidRPr="00FD1372">
        <w:rPr>
          <w:b/>
          <w:bCs/>
        </w:rPr>
        <w:drawing>
          <wp:anchor distT="0" distB="0" distL="114300" distR="114300" simplePos="0" relativeHeight="252127232" behindDoc="0" locked="0" layoutInCell="1" allowOverlap="1" wp14:anchorId="1ACB4F9A" wp14:editId="718E287D">
            <wp:simplePos x="0" y="0"/>
            <wp:positionH relativeFrom="column">
              <wp:posOffset>-60325</wp:posOffset>
            </wp:positionH>
            <wp:positionV relativeFrom="paragraph">
              <wp:posOffset>74353</wp:posOffset>
            </wp:positionV>
            <wp:extent cx="1620000" cy="1210345"/>
            <wp:effectExtent l="0" t="0" r="0" b="8890"/>
            <wp:wrapNone/>
            <wp:docPr id="28758309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58309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10345"/>
                    </a:xfrm>
                    <a:prstGeom prst="round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FE6">
        <w:t>to everyone</w:t>
      </w:r>
      <w:r w:rsidR="00B6049D">
        <w:t xml:space="preserve"> </w:t>
      </w:r>
      <w:r w:rsidR="00305CB3">
        <w:t xml:space="preserve">at the </w:t>
      </w:r>
      <w:r w:rsidR="00B6049D">
        <w:t xml:space="preserve">meeting. </w:t>
      </w:r>
    </w:p>
    <w:p w14:paraId="1F6444BD" w14:textId="61B81251" w:rsidR="00B6049D" w:rsidRDefault="00B6049D" w:rsidP="008B3926"/>
    <w:p w14:paraId="64ADDC9A" w14:textId="3A667114" w:rsidR="00B6049D" w:rsidRDefault="00B6049D" w:rsidP="008B3926"/>
    <w:p w14:paraId="7CF4E6E5" w14:textId="24B3D5CE" w:rsidR="00B6049D" w:rsidRDefault="00B6049D" w:rsidP="008B3926">
      <w:r>
        <w:t xml:space="preserve">People can send messages to you too. </w:t>
      </w:r>
    </w:p>
    <w:p w14:paraId="5A4ACF0F" w14:textId="31EF50BF" w:rsidR="00B6049D" w:rsidRDefault="00B6049D" w:rsidP="008B3926"/>
    <w:p w14:paraId="02F653A3" w14:textId="395173DA" w:rsidR="00B6049D" w:rsidRDefault="00B6049D" w:rsidP="008B3926"/>
    <w:p w14:paraId="34E4D22A" w14:textId="77777777" w:rsidR="00B65894" w:rsidRDefault="00B65894" w:rsidP="008B3926"/>
    <w:p w14:paraId="6A2806EE" w14:textId="428AC6AB" w:rsidR="00B65894" w:rsidRDefault="00B65894" w:rsidP="008B3926">
      <w:r w:rsidRPr="00B65894">
        <w:rPr>
          <w:noProof/>
        </w:rPr>
        <w:lastRenderedPageBreak/>
        <w:drawing>
          <wp:anchor distT="0" distB="0" distL="114300" distR="114300" simplePos="0" relativeHeight="252325888" behindDoc="0" locked="0" layoutInCell="1" allowOverlap="1" wp14:anchorId="60F45E11" wp14:editId="189FDCA0">
            <wp:simplePos x="0" y="0"/>
            <wp:positionH relativeFrom="column">
              <wp:posOffset>2306320</wp:posOffset>
            </wp:positionH>
            <wp:positionV relativeFrom="paragraph">
              <wp:posOffset>-346075</wp:posOffset>
            </wp:positionV>
            <wp:extent cx="1168767" cy="1080000"/>
            <wp:effectExtent l="0" t="0" r="0" b="6350"/>
            <wp:wrapNone/>
            <wp:docPr id="1482856263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856263" name="Picture 1" descr="A black screen with white text&#10;&#10;AI-generated content may be incorrect."/>
                    <pic:cNvPicPr/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8767" cy="1080000"/>
                    </a:xfrm>
                    <a:prstGeom prst="round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5BB7F0" w14:textId="77777777" w:rsidR="00B65894" w:rsidRDefault="00B65894" w:rsidP="008B3926"/>
    <w:p w14:paraId="0A5851BA" w14:textId="77777777" w:rsidR="00F84482" w:rsidRDefault="00F84482" w:rsidP="008B3926"/>
    <w:p w14:paraId="3EF337E2" w14:textId="5466E47C" w:rsidR="00B6049D" w:rsidRDefault="00F22C18" w:rsidP="008B3926">
      <w:r>
        <w:t>Press</w:t>
      </w:r>
      <w:r w:rsidR="00C7548F">
        <w:t xml:space="preserve"> the</w:t>
      </w:r>
      <w:r>
        <w:t xml:space="preserve"> </w:t>
      </w:r>
      <w:r w:rsidRPr="00DE29BA">
        <w:rPr>
          <w:b/>
          <w:bCs/>
        </w:rPr>
        <w:t>Chat</w:t>
      </w:r>
      <w:r>
        <w:t xml:space="preserve"> </w:t>
      </w:r>
      <w:r w:rsidR="00C7548F">
        <w:t xml:space="preserve">button </w:t>
      </w:r>
      <w:r>
        <w:t>to message others in the meeting</w:t>
      </w:r>
      <w:r w:rsidR="00B6049D">
        <w:t xml:space="preserve">. </w:t>
      </w:r>
    </w:p>
    <w:p w14:paraId="13B39E44" w14:textId="77777777" w:rsidR="00B6049D" w:rsidRDefault="00B6049D" w:rsidP="008B3926"/>
    <w:p w14:paraId="17193AF3" w14:textId="77777777" w:rsidR="002E0809" w:rsidRDefault="002E0809" w:rsidP="008B3926"/>
    <w:p w14:paraId="0EA7F879" w14:textId="79769D9E" w:rsidR="002E0809" w:rsidRDefault="002E0809" w:rsidP="008B3926">
      <w:r w:rsidRPr="002E0809">
        <w:rPr>
          <w:noProof/>
        </w:rPr>
        <w:drawing>
          <wp:inline distT="0" distB="0" distL="0" distR="0" wp14:anchorId="56899D0D" wp14:editId="6228148B">
            <wp:extent cx="3600000" cy="1432461"/>
            <wp:effectExtent l="19050" t="19050" r="19685" b="15875"/>
            <wp:docPr id="746849307" name="Picture 1" descr="A screenshot of a video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849307" name="Picture 1" descr="A screenshot of a video chat&#10;&#10;AI-generated content may be incorrect."/>
                    <pic:cNvPicPr/>
                  </pic:nvPicPr>
                  <pic:blipFill rotWithShape="1">
                    <a:blip r:embed="rId130"/>
                    <a:srcRect r="1015" b="31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432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1EFF08" w14:textId="77777777" w:rsidR="002E0809" w:rsidRDefault="002E0809" w:rsidP="008B3926"/>
    <w:p w14:paraId="15774530" w14:textId="15F7529D" w:rsidR="00B6049D" w:rsidRDefault="004E4D0B" w:rsidP="008B3926">
      <w:r>
        <w:rPr>
          <w:noProof/>
        </w:rPr>
        <w:drawing>
          <wp:anchor distT="0" distB="0" distL="114300" distR="114300" simplePos="0" relativeHeight="252136448" behindDoc="0" locked="0" layoutInCell="1" allowOverlap="1" wp14:anchorId="487E39B7" wp14:editId="1B655FE5">
            <wp:simplePos x="0" y="0"/>
            <wp:positionH relativeFrom="column">
              <wp:posOffset>33251</wp:posOffset>
            </wp:positionH>
            <wp:positionV relativeFrom="paragraph">
              <wp:posOffset>128212</wp:posOffset>
            </wp:positionV>
            <wp:extent cx="1620000" cy="1620000"/>
            <wp:effectExtent l="0" t="0" r="0" b="0"/>
            <wp:wrapNone/>
            <wp:docPr id="375443743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443743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049D">
        <w:t xml:space="preserve">The chat window will </w:t>
      </w:r>
      <w:r w:rsidR="00482B19">
        <w:t>pop</w:t>
      </w:r>
      <w:r w:rsidR="00B6049D">
        <w:t xml:space="preserve"> up. </w:t>
      </w:r>
    </w:p>
    <w:p w14:paraId="1BA5ED13" w14:textId="6A609314" w:rsidR="00B6049D" w:rsidRDefault="00B6049D" w:rsidP="008B3926"/>
    <w:p w14:paraId="39B3E69B" w14:textId="5643B28B" w:rsidR="00A87F0F" w:rsidRDefault="00A87F0F" w:rsidP="008B3926"/>
    <w:p w14:paraId="48D19480" w14:textId="773E7838" w:rsidR="00B6049D" w:rsidRDefault="00B6049D" w:rsidP="008B3926">
      <w:r>
        <w:t>Choose the person</w:t>
      </w:r>
      <w:r w:rsidR="00482B19">
        <w:t xml:space="preserve"> / people</w:t>
      </w:r>
      <w:r>
        <w:t xml:space="preserve"> you want to send a message to. </w:t>
      </w:r>
    </w:p>
    <w:p w14:paraId="2B3AE13F" w14:textId="23731BA5" w:rsidR="00B6049D" w:rsidRDefault="004E4D0B" w:rsidP="008B3926">
      <w:r>
        <w:rPr>
          <w:noProof/>
        </w:rPr>
        <w:drawing>
          <wp:anchor distT="0" distB="0" distL="114300" distR="114300" simplePos="0" relativeHeight="252174336" behindDoc="0" locked="0" layoutInCell="1" allowOverlap="1" wp14:anchorId="1FAE265B" wp14:editId="4449E564">
            <wp:simplePos x="0" y="0"/>
            <wp:positionH relativeFrom="column">
              <wp:posOffset>-17953</wp:posOffset>
            </wp:positionH>
            <wp:positionV relativeFrom="paragraph">
              <wp:posOffset>263987</wp:posOffset>
            </wp:positionV>
            <wp:extent cx="1620000" cy="1436031"/>
            <wp:effectExtent l="0" t="0" r="0" b="0"/>
            <wp:wrapNone/>
            <wp:docPr id="1814273741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273741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360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1AD7F6" w14:textId="5626A41F" w:rsidR="009333EF" w:rsidRDefault="009333EF" w:rsidP="008B3926"/>
    <w:p w14:paraId="4722C522" w14:textId="52A909B7" w:rsidR="009333EF" w:rsidRDefault="009333EF" w:rsidP="009333EF">
      <w:r>
        <w:t xml:space="preserve">Check your message is </w:t>
      </w:r>
      <w:r w:rsidR="00EA4065">
        <w:t>being sent</w:t>
      </w:r>
      <w:r>
        <w:t xml:space="preserve"> to the </w:t>
      </w:r>
      <w:r w:rsidR="00EA4065">
        <w:t xml:space="preserve">right </w:t>
      </w:r>
      <w:r>
        <w:t>person /</w:t>
      </w:r>
      <w:r w:rsidR="00212EA7">
        <w:t>people</w:t>
      </w:r>
      <w:r>
        <w:t>.</w:t>
      </w:r>
    </w:p>
    <w:p w14:paraId="702B45D4" w14:textId="77777777" w:rsidR="009333EF" w:rsidRDefault="009333EF" w:rsidP="008B3926"/>
    <w:p w14:paraId="2420BC35" w14:textId="4B0ABF04" w:rsidR="00F0338A" w:rsidRDefault="00F0338A" w:rsidP="00F0338A"/>
    <w:p w14:paraId="7A54D949" w14:textId="2661C607" w:rsidR="00F0338A" w:rsidRDefault="00206849" w:rsidP="008B392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27936" behindDoc="0" locked="0" layoutInCell="1" allowOverlap="1" wp14:anchorId="0FF6AEEC" wp14:editId="6884E28A">
                <wp:simplePos x="0" y="0"/>
                <wp:positionH relativeFrom="column">
                  <wp:posOffset>4939665</wp:posOffset>
                </wp:positionH>
                <wp:positionV relativeFrom="paragraph">
                  <wp:posOffset>2513330</wp:posOffset>
                </wp:positionV>
                <wp:extent cx="514322" cy="329834"/>
                <wp:effectExtent l="0" t="0" r="0" b="0"/>
                <wp:wrapNone/>
                <wp:docPr id="101757556" name="Arrow: Right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9114920">
                          <a:off x="0" y="0"/>
                          <a:ext cx="514322" cy="329834"/>
                        </a:xfrm>
                        <a:prstGeom prst="righ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83D38" id="Arrow: Right 25" o:spid="_x0000_s1026" type="#_x0000_t13" style="position:absolute;margin-left:388.95pt;margin-top:197.9pt;width:40.5pt;height:25.95pt;rotation:9955923fd;z-index:25232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" adj="14674" fillcolor="#c00000" stroked="f" strokeweight="1pt"/>
            </w:pict>
          </mc:Fallback>
        </mc:AlternateContent>
      </w:r>
      <w:r w:rsidR="00F359D0" w:rsidRPr="00F359D0">
        <w:rPr>
          <w:noProof/>
        </w:rPr>
        <w:drawing>
          <wp:inline distT="0" distB="0" distL="0" distR="0" wp14:anchorId="62962D10" wp14:editId="70306E17">
            <wp:extent cx="3600000" cy="3169124"/>
            <wp:effectExtent l="19050" t="19050" r="19685" b="12700"/>
            <wp:docPr id="878149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149089" name=""/>
                    <pic:cNvPicPr/>
                  </pic:nvPicPr>
                  <pic:blipFill rotWithShape="1">
                    <a:blip r:embed="rId132"/>
                    <a:srcRect b="-7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1691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DFF333" w14:textId="77777777" w:rsidR="00B6049D" w:rsidRDefault="00B6049D" w:rsidP="008B3926"/>
    <w:p w14:paraId="0F4D4C83" w14:textId="64BC6240" w:rsidR="00F359D0" w:rsidRDefault="00F359D0" w:rsidP="008B3926">
      <w:r>
        <w:t>Type</w:t>
      </w:r>
      <w:r w:rsidR="00786BD6">
        <w:t xml:space="preserve"> in</w:t>
      </w:r>
      <w:r>
        <w:t xml:space="preserve"> your message. </w:t>
      </w:r>
    </w:p>
    <w:p w14:paraId="3AA816AC" w14:textId="77777777" w:rsidR="00F359D0" w:rsidRDefault="00F359D0" w:rsidP="008B3926"/>
    <w:p w14:paraId="1C6E4E6B" w14:textId="7FA8C969" w:rsidR="00611906" w:rsidRDefault="006F7BB5" w:rsidP="008B3926">
      <w:r>
        <w:rPr>
          <w:noProof/>
        </w:rPr>
        <mc:AlternateContent>
          <mc:Choice Requires="wps">
            <w:drawing>
              <wp:anchor distT="0" distB="0" distL="114300" distR="114300" simplePos="0" relativeHeight="252329984" behindDoc="0" locked="0" layoutInCell="1" allowOverlap="1" wp14:anchorId="0943BAC2" wp14:editId="6A05C43E">
                <wp:simplePos x="0" y="0"/>
                <wp:positionH relativeFrom="column">
                  <wp:posOffset>5040630</wp:posOffset>
                </wp:positionH>
                <wp:positionV relativeFrom="paragraph">
                  <wp:posOffset>699771</wp:posOffset>
                </wp:positionV>
                <wp:extent cx="514322" cy="329834"/>
                <wp:effectExtent l="0" t="76200" r="0" b="32385"/>
                <wp:wrapNone/>
                <wp:docPr id="122378324" name="Arrow: Right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568234">
                          <a:off x="0" y="0"/>
                          <a:ext cx="514322" cy="329834"/>
                        </a:xfrm>
                        <a:prstGeom prst="righ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A43B7C" id="Arrow: Right 25" o:spid="_x0000_s1026" type="#_x0000_t13" style="position:absolute;margin-left:396.9pt;margin-top:55.1pt;width:40.5pt;height:25.95pt;rotation:2805196fd;z-index:25232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" adj="14674" fillcolor="#c00000" stroked="f" strokeweight="1pt"/>
            </w:pict>
          </mc:Fallback>
        </mc:AlternateContent>
      </w:r>
      <w:r w:rsidR="00611906" w:rsidRPr="00611906">
        <w:rPr>
          <w:noProof/>
        </w:rPr>
        <w:drawing>
          <wp:inline distT="0" distB="0" distL="0" distR="0" wp14:anchorId="1F6A38AA" wp14:editId="629FB3AD">
            <wp:extent cx="3600000" cy="1508429"/>
            <wp:effectExtent l="19050" t="19050" r="19685" b="15875"/>
            <wp:docPr id="1927689483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689483" name="Picture 1" descr="A screenshot of a chat&#10;&#10;AI-generated content may be incorrect."/>
                    <pic:cNvPicPr/>
                  </pic:nvPicPr>
                  <pic:blipFill rotWithShape="1">
                    <a:blip r:embed="rId133"/>
                    <a:srcRect t="36862" r="2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5084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6C2F95" w14:textId="77777777" w:rsidR="00F359D0" w:rsidRDefault="00F359D0" w:rsidP="008B3926"/>
    <w:p w14:paraId="06819FAE" w14:textId="7DFFEBF0" w:rsidR="00B6049D" w:rsidRDefault="002C76B0" w:rsidP="008B3926">
      <w:r>
        <w:rPr>
          <w:noProof/>
        </w:rPr>
        <w:t>Press</w:t>
      </w:r>
      <w:r w:rsidR="00B6049D">
        <w:t xml:space="preserve"> </w:t>
      </w:r>
      <w:r w:rsidR="00AD19E1">
        <w:t xml:space="preserve">the </w:t>
      </w:r>
      <w:r w:rsidR="006F7BB5" w:rsidRPr="006F7BB5">
        <w:rPr>
          <w:b/>
          <w:bCs/>
        </w:rPr>
        <w:t>A</w:t>
      </w:r>
      <w:r w:rsidR="00AD4B13" w:rsidRPr="006F7BB5">
        <w:rPr>
          <w:b/>
          <w:bCs/>
        </w:rPr>
        <w:t>rrow</w:t>
      </w:r>
      <w:r w:rsidR="006F7BB5">
        <w:t xml:space="preserve"> </w:t>
      </w:r>
      <w:r>
        <w:t xml:space="preserve">button </w:t>
      </w:r>
      <w:r w:rsidR="006F7BB5">
        <w:t xml:space="preserve">to send </w:t>
      </w:r>
      <w:r>
        <w:t>your message</w:t>
      </w:r>
      <w:r w:rsidR="00B6049D" w:rsidRPr="00F1360A">
        <w:t xml:space="preserve">. </w:t>
      </w:r>
    </w:p>
    <w:p w14:paraId="35D799DF" w14:textId="674D937D" w:rsidR="00B6049D" w:rsidRDefault="00B6049D" w:rsidP="008B3926"/>
    <w:p w14:paraId="2B36DAAD" w14:textId="633F0B15" w:rsidR="00B6049D" w:rsidRDefault="005815C8" w:rsidP="008B3926">
      <w:r>
        <w:rPr>
          <w:noProof/>
        </w:rPr>
        <w:drawing>
          <wp:anchor distT="0" distB="0" distL="114300" distR="114300" simplePos="0" relativeHeight="252347392" behindDoc="0" locked="0" layoutInCell="1" allowOverlap="1" wp14:anchorId="78DC7CFA" wp14:editId="3C3BEEBD">
            <wp:simplePos x="0" y="0"/>
            <wp:positionH relativeFrom="column">
              <wp:posOffset>0</wp:posOffset>
            </wp:positionH>
            <wp:positionV relativeFrom="paragraph">
              <wp:posOffset>267970</wp:posOffset>
            </wp:positionV>
            <wp:extent cx="1619885" cy="1076960"/>
            <wp:effectExtent l="0" t="0" r="0" b="8890"/>
            <wp:wrapNone/>
            <wp:docPr id="513176163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176163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6FF071" w14:textId="5FEEB267" w:rsidR="00B6049D" w:rsidRDefault="00EF4CB0" w:rsidP="008B3926">
      <w:r>
        <w:t xml:space="preserve">You can use </w:t>
      </w:r>
      <w:r w:rsidRPr="00F1360A">
        <w:rPr>
          <w:b/>
          <w:bCs/>
        </w:rPr>
        <w:t>Chat</w:t>
      </w:r>
      <w:r w:rsidRPr="00F1360A">
        <w:t xml:space="preserve"> t</w:t>
      </w:r>
      <w:r>
        <w:t xml:space="preserve">o </w:t>
      </w:r>
      <w:r w:rsidR="00DF28DC">
        <w:t>message</w:t>
      </w:r>
      <w:r w:rsidR="00B6049D">
        <w:t xml:space="preserve"> </w:t>
      </w:r>
      <w:r>
        <w:t xml:space="preserve">your </w:t>
      </w:r>
      <w:r w:rsidR="00B6049D">
        <w:t xml:space="preserve">meeting assistant </w:t>
      </w:r>
      <w:r>
        <w:t>for support during a</w:t>
      </w:r>
      <w:r w:rsidR="00FF44E1">
        <w:t xml:space="preserve"> Zoom meeting</w:t>
      </w:r>
      <w:r w:rsidR="00B6049D">
        <w:t xml:space="preserve">. </w:t>
      </w:r>
    </w:p>
    <w:p w14:paraId="575F7963" w14:textId="3C0AEC49" w:rsidR="00FF44E1" w:rsidRDefault="000F1243" w:rsidP="00FF44E1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017664" behindDoc="0" locked="0" layoutInCell="1" allowOverlap="1" wp14:anchorId="7C1D9CFC" wp14:editId="0498A2BE">
            <wp:simplePos x="0" y="0"/>
            <wp:positionH relativeFrom="column">
              <wp:posOffset>-6350</wp:posOffset>
            </wp:positionH>
            <wp:positionV relativeFrom="paragraph">
              <wp:posOffset>-141507</wp:posOffset>
            </wp:positionV>
            <wp:extent cx="1440000" cy="1440000"/>
            <wp:effectExtent l="0" t="0" r="8255" b="8255"/>
            <wp:wrapNone/>
            <wp:docPr id="114049088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490885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44E1">
        <w:t>Reactions</w:t>
      </w:r>
    </w:p>
    <w:p w14:paraId="01AB8195" w14:textId="6A9BB52D" w:rsidR="00FF44E1" w:rsidRDefault="00FF44E1" w:rsidP="008B3926"/>
    <w:p w14:paraId="18BA36B6" w14:textId="543E0F8A" w:rsidR="00B6049D" w:rsidRDefault="00B6049D" w:rsidP="008B3926">
      <w:r>
        <w:t xml:space="preserve">Reactions </w:t>
      </w:r>
      <w:r w:rsidR="0096255D">
        <w:t>look</w:t>
      </w:r>
      <w:r>
        <w:t xml:space="preserve"> like emojis. </w:t>
      </w:r>
    </w:p>
    <w:p w14:paraId="0FB14E10" w14:textId="0D72A863" w:rsidR="00C811D9" w:rsidRDefault="00C811D9" w:rsidP="008B3926"/>
    <w:p w14:paraId="3AD19C17" w14:textId="6BE6FFB1" w:rsidR="00B6049D" w:rsidRDefault="00C811D9" w:rsidP="008B3926">
      <w:r w:rsidRPr="00987841">
        <w:rPr>
          <w:noProof/>
        </w:rPr>
        <w:drawing>
          <wp:anchor distT="0" distB="0" distL="114300" distR="114300" simplePos="0" relativeHeight="252294144" behindDoc="0" locked="0" layoutInCell="1" allowOverlap="1" wp14:anchorId="6509E9E9" wp14:editId="45BB5703">
            <wp:simplePos x="0" y="0"/>
            <wp:positionH relativeFrom="column">
              <wp:posOffset>2331085</wp:posOffset>
            </wp:positionH>
            <wp:positionV relativeFrom="paragraph">
              <wp:posOffset>245110</wp:posOffset>
            </wp:positionV>
            <wp:extent cx="1440000" cy="1190965"/>
            <wp:effectExtent l="0" t="0" r="8255" b="0"/>
            <wp:wrapNone/>
            <wp:docPr id="143314349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14349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90965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21B3EF" w14:textId="71006049" w:rsidR="00B6049D" w:rsidRDefault="00B6049D" w:rsidP="008B3926"/>
    <w:p w14:paraId="19B906AD" w14:textId="56F73DB5" w:rsidR="00C811D9" w:rsidRDefault="00C811D9" w:rsidP="008B3926"/>
    <w:p w14:paraId="221CDD2C" w14:textId="66DA5BB9" w:rsidR="00C811D9" w:rsidRDefault="00C811D9" w:rsidP="008B3926"/>
    <w:p w14:paraId="602C6C4E" w14:textId="77777777" w:rsidR="00B07002" w:rsidRDefault="00B07002" w:rsidP="008B3926"/>
    <w:p w14:paraId="56009B1C" w14:textId="3F05E4EF" w:rsidR="00B6049D" w:rsidRDefault="00C811D9" w:rsidP="008B3926">
      <w:r>
        <w:rPr>
          <w:noProof/>
        </w:rPr>
        <mc:AlternateContent>
          <mc:Choice Requires="wpg">
            <w:drawing>
              <wp:anchor distT="0" distB="0" distL="114300" distR="114300" simplePos="0" relativeHeight="252194816" behindDoc="0" locked="0" layoutInCell="1" allowOverlap="1" wp14:anchorId="16A3E9C2" wp14:editId="38865365">
                <wp:simplePos x="0" y="0"/>
                <wp:positionH relativeFrom="column">
                  <wp:posOffset>72390</wp:posOffset>
                </wp:positionH>
                <wp:positionV relativeFrom="paragraph">
                  <wp:posOffset>76547</wp:posOffset>
                </wp:positionV>
                <wp:extent cx="1619885" cy="1619885"/>
                <wp:effectExtent l="0" t="0" r="0" b="0"/>
                <wp:wrapNone/>
                <wp:docPr id="243984275" name="Group 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451795422" name="Picture 5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1017802" name="Picture 3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63038" y="48638"/>
                            <a:ext cx="349885" cy="3498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E779F0C" id="Group 53" o:spid="_x0000_s1026" alt="&quot;&quot;" style="position:absolute;margin-left:5.7pt;margin-top:6.05pt;width:127.55pt;height:127.55pt;z-index:252194816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">
                <v:shape id="Picture 52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">
                  <v:imagedata r:id="rId138" o:title=""/>
                </v:shape>
                <v:shape id="Picture 31" o:spid="_x0000_s1028" type="#_x0000_t75" alt="&quot;&quot;" style="position:absolute;left:9630;top:486;width:3499;height:34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">
                  <v:imagedata r:id="rId139" o:title=""/>
                </v:shape>
              </v:group>
            </w:pict>
          </mc:Fallback>
        </mc:AlternateContent>
      </w:r>
      <w:r w:rsidR="00B6049D">
        <w:t>To choose a reaction press</w:t>
      </w:r>
      <w:r w:rsidR="005D303B">
        <w:t xml:space="preserve"> the</w:t>
      </w:r>
      <w:r w:rsidR="00B6049D">
        <w:t xml:space="preserve"> </w:t>
      </w:r>
      <w:r>
        <w:rPr>
          <w:b/>
          <w:bCs/>
        </w:rPr>
        <w:t xml:space="preserve">React </w:t>
      </w:r>
      <w:r w:rsidRPr="00C811D9">
        <w:t>button</w:t>
      </w:r>
      <w:r w:rsidR="00B6049D">
        <w:t xml:space="preserve">. </w:t>
      </w:r>
    </w:p>
    <w:p w14:paraId="704B5F5B" w14:textId="11EA0F5C" w:rsidR="00B6049D" w:rsidRDefault="00B6049D" w:rsidP="008B3926"/>
    <w:p w14:paraId="15DBC0BE" w14:textId="4D385737" w:rsidR="00335406" w:rsidRDefault="00335406" w:rsidP="00335406"/>
    <w:p w14:paraId="302A935B" w14:textId="4A10175C" w:rsidR="00B6049D" w:rsidRDefault="00B6049D" w:rsidP="008B3926">
      <w:r>
        <w:t xml:space="preserve">Choose </w:t>
      </w:r>
      <w:r w:rsidR="007415C8">
        <w:t>1</w:t>
      </w:r>
      <w:r>
        <w:t xml:space="preserve"> of the reactions. </w:t>
      </w:r>
    </w:p>
    <w:p w14:paraId="6C63E47F" w14:textId="382834C5" w:rsidR="00B6049D" w:rsidRDefault="00B6049D" w:rsidP="008B3926"/>
    <w:p w14:paraId="65C8591B" w14:textId="7819BB1E" w:rsidR="008F72C8" w:rsidRDefault="008F72C8" w:rsidP="008B3926">
      <w:r w:rsidRPr="003323AB">
        <w:rPr>
          <w:noProof/>
        </w:rPr>
        <w:drawing>
          <wp:anchor distT="0" distB="0" distL="114300" distR="114300" simplePos="0" relativeHeight="252296192" behindDoc="0" locked="0" layoutInCell="1" allowOverlap="1" wp14:anchorId="1E5C6403" wp14:editId="711D44ED">
            <wp:simplePos x="0" y="0"/>
            <wp:positionH relativeFrom="column">
              <wp:posOffset>2235200</wp:posOffset>
            </wp:positionH>
            <wp:positionV relativeFrom="paragraph">
              <wp:posOffset>242570</wp:posOffset>
            </wp:positionV>
            <wp:extent cx="3441700" cy="781050"/>
            <wp:effectExtent l="0" t="0" r="6350" b="0"/>
            <wp:wrapNone/>
            <wp:docPr id="121910574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105748" name="Picture 1" descr="A screenshot of a computer&#10;&#10;AI-generated content may be incorrect."/>
                    <pic:cNvPicPr/>
                  </pic:nvPicPr>
                  <pic:blipFill rotWithShape="1"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27273" r="429" b="460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781050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F41BF31" w14:textId="3B6DA65C" w:rsidR="00B6049D" w:rsidRDefault="00B6049D" w:rsidP="008B3926"/>
    <w:p w14:paraId="11B30478" w14:textId="0E2C69AF" w:rsidR="008F72C8" w:rsidRDefault="005B05B5" w:rsidP="008B3926">
      <w:r>
        <w:rPr>
          <w:noProof/>
        </w:rPr>
        <mc:AlternateContent>
          <mc:Choice Requires="wps">
            <w:drawing>
              <wp:anchor distT="0" distB="0" distL="114300" distR="114300" simplePos="0" relativeHeight="252324864" behindDoc="0" locked="0" layoutInCell="1" allowOverlap="1" wp14:anchorId="78E2B261" wp14:editId="1D13B8A9">
                <wp:simplePos x="0" y="0"/>
                <wp:positionH relativeFrom="column">
                  <wp:posOffset>4718050</wp:posOffset>
                </wp:positionH>
                <wp:positionV relativeFrom="paragraph">
                  <wp:posOffset>212090</wp:posOffset>
                </wp:positionV>
                <wp:extent cx="681880" cy="263471"/>
                <wp:effectExtent l="0" t="95250" r="0" b="99060"/>
                <wp:wrapNone/>
                <wp:docPr id="173009120" name="Arrow: Left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9079325">
                          <a:off x="0" y="0"/>
                          <a:ext cx="681880" cy="263471"/>
                        </a:xfrm>
                        <a:prstGeom prst="lef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1904BF" id="Arrow: Left 93" o:spid="_x0000_s1026" type="#_x0000_t66" style="position:absolute;margin-left:371.5pt;margin-top:16.7pt;width:53.7pt;height:20.75pt;rotation:9917044fd;z-index:25232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" adj="4173" fillcolor="#c00000" stroked="f" strokeweight="1pt"/>
            </w:pict>
          </mc:Fallback>
        </mc:AlternateContent>
      </w:r>
    </w:p>
    <w:p w14:paraId="1091459E" w14:textId="77777777" w:rsidR="008F72C8" w:rsidRDefault="008F72C8" w:rsidP="008B3926"/>
    <w:p w14:paraId="285099BD" w14:textId="1BBF2F96" w:rsidR="00B6049D" w:rsidRDefault="00B6049D" w:rsidP="008B3926">
      <w:r>
        <w:t xml:space="preserve">Press the 3 dots if you </w:t>
      </w:r>
      <w:r w:rsidR="00885FF8">
        <w:t>want to</w:t>
      </w:r>
      <w:r>
        <w:t xml:space="preserve"> </w:t>
      </w:r>
      <w:r w:rsidR="00885FF8">
        <w:t>see more reactions</w:t>
      </w:r>
      <w:r>
        <w:t xml:space="preserve">. </w:t>
      </w:r>
    </w:p>
    <w:p w14:paraId="5A27CC1D" w14:textId="77777777" w:rsidR="00FF44E1" w:rsidRDefault="00FF44E1" w:rsidP="008B3926"/>
    <w:p w14:paraId="5C9EAAAD" w14:textId="77777777" w:rsidR="00FF44E1" w:rsidRDefault="00FF44E1" w:rsidP="008B3926"/>
    <w:p w14:paraId="7C8CF137" w14:textId="34AAF58B" w:rsidR="0037587A" w:rsidRDefault="00FF44E1" w:rsidP="0037587A">
      <w:pPr>
        <w:spacing w:line="336" w:lineRule="auto"/>
      </w:pPr>
      <w:r>
        <w:br w:type="column"/>
      </w:r>
      <w:r w:rsidR="0037587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205056" behindDoc="0" locked="0" layoutInCell="1" allowOverlap="1" wp14:anchorId="6D8B6D5D" wp14:editId="7313B703">
                <wp:simplePos x="0" y="0"/>
                <wp:positionH relativeFrom="column">
                  <wp:posOffset>2331720</wp:posOffset>
                </wp:positionH>
                <wp:positionV relativeFrom="paragraph">
                  <wp:posOffset>-298228</wp:posOffset>
                </wp:positionV>
                <wp:extent cx="2240280" cy="1764533"/>
                <wp:effectExtent l="0" t="0" r="7620" b="7620"/>
                <wp:wrapNone/>
                <wp:docPr id="787794414" name="Group 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40280" cy="1764533"/>
                          <a:chOff x="0" y="0"/>
                          <a:chExt cx="1797803" cy="1416050"/>
                        </a:xfrm>
                      </wpg:grpSpPr>
                      <pic:pic xmlns:pic="http://schemas.openxmlformats.org/drawingml/2006/picture">
                        <pic:nvPicPr>
                          <pic:cNvPr id="833844904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54" t="3080" r="18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41605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97196690" name="Arrow: Left 93"/>
                        <wps:cNvSpPr/>
                        <wps:spPr>
                          <a:xfrm>
                            <a:off x="1115878" y="937648"/>
                            <a:ext cx="681925" cy="263471"/>
                          </a:xfrm>
                          <a:prstGeom prst="lef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D7468F" id="Group 94" o:spid="_x0000_s1026" alt="&quot;&quot;" style="position:absolute;margin-left:183.6pt;margin-top:-23.5pt;width:176.4pt;height:138.95pt;z-index:252205056;mso-width-relative:margin;mso-height-relative:margin" coordsize="17978,14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">
                <v:shape id="Picture 1" o:spid="_x0000_s1027" type="#_x0000_t75" alt="&quot;&quot;" style="position:absolute;width:16198;height:14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" adj="3600">
                  <v:imagedata r:id="rId142" o:title="" croptop="2019f" cropleft="1739f" cropright="1207f"/>
                </v:shape>
                <v:shape id="Arrow: Left 93" o:spid="_x0000_s1028" type="#_x0000_t66" style="position:absolute;left:11158;top:9376;width:6820;height:2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" adj="4173" fillcolor="#c00000" stroked="f" strokeweight="1pt"/>
              </v:group>
            </w:pict>
          </mc:Fallback>
        </mc:AlternateContent>
      </w:r>
    </w:p>
    <w:p w14:paraId="41C92E0F" w14:textId="63CA2E8F" w:rsidR="0037587A" w:rsidRDefault="0037587A" w:rsidP="0037587A">
      <w:pPr>
        <w:spacing w:line="336" w:lineRule="auto"/>
      </w:pPr>
    </w:p>
    <w:p w14:paraId="2C6344FF" w14:textId="013055EA" w:rsidR="0037587A" w:rsidRDefault="0037587A" w:rsidP="0037587A">
      <w:pPr>
        <w:spacing w:line="336" w:lineRule="auto"/>
      </w:pPr>
    </w:p>
    <w:p w14:paraId="6F36393E" w14:textId="098653A8" w:rsidR="0037587A" w:rsidRDefault="0037587A" w:rsidP="0037587A">
      <w:pPr>
        <w:spacing w:line="336" w:lineRule="auto"/>
      </w:pPr>
    </w:p>
    <w:p w14:paraId="1E14004A" w14:textId="07BFAD1A" w:rsidR="0037587A" w:rsidRDefault="0037587A" w:rsidP="0037587A">
      <w:pPr>
        <w:spacing w:line="336" w:lineRule="auto"/>
      </w:pPr>
    </w:p>
    <w:p w14:paraId="5D8BDD0C" w14:textId="77777777" w:rsidR="0037587A" w:rsidRDefault="0037587A" w:rsidP="0037587A">
      <w:pPr>
        <w:spacing w:line="336" w:lineRule="auto"/>
      </w:pPr>
    </w:p>
    <w:p w14:paraId="3726A075" w14:textId="0ED8F7E6" w:rsidR="00B6146A" w:rsidRDefault="00D9435A" w:rsidP="0037587A">
      <w:pPr>
        <w:spacing w:line="336" w:lineRule="auto"/>
      </w:pPr>
      <w:r>
        <w:t xml:space="preserve">If you would like to ask a </w:t>
      </w:r>
      <w:proofErr w:type="gramStart"/>
      <w:r>
        <w:t>question</w:t>
      </w:r>
      <w:proofErr w:type="gramEnd"/>
      <w:r>
        <w:t xml:space="preserve"> </w:t>
      </w:r>
      <w:r w:rsidR="00B6146A">
        <w:t xml:space="preserve">use the </w:t>
      </w:r>
      <w:r w:rsidR="00F51F17" w:rsidRPr="00C432A4">
        <w:rPr>
          <w:b/>
          <w:bCs/>
        </w:rPr>
        <w:t>R</w:t>
      </w:r>
      <w:r w:rsidR="00B6146A" w:rsidRPr="00C432A4">
        <w:rPr>
          <w:b/>
          <w:bCs/>
        </w:rPr>
        <w:t xml:space="preserve">aise </w:t>
      </w:r>
      <w:r w:rsidR="00F51F17" w:rsidRPr="00C432A4">
        <w:rPr>
          <w:b/>
          <w:bCs/>
        </w:rPr>
        <w:t>h</w:t>
      </w:r>
      <w:r w:rsidR="00B6146A" w:rsidRPr="00C432A4">
        <w:rPr>
          <w:b/>
          <w:bCs/>
        </w:rPr>
        <w:t>and</w:t>
      </w:r>
      <w:r w:rsidR="00B6146A" w:rsidRPr="00C432A4">
        <w:t xml:space="preserve"> </w:t>
      </w:r>
      <w:r w:rsidR="00B6146A">
        <w:t xml:space="preserve">reaction. </w:t>
      </w:r>
    </w:p>
    <w:p w14:paraId="5FE67634" w14:textId="77777777" w:rsidR="00B6146A" w:rsidRDefault="00B6146A" w:rsidP="0037587A">
      <w:pPr>
        <w:spacing w:line="336" w:lineRule="auto"/>
      </w:pPr>
    </w:p>
    <w:p w14:paraId="27519098" w14:textId="336424CD" w:rsidR="00B6146A" w:rsidRDefault="00B6146A" w:rsidP="0037587A">
      <w:pPr>
        <w:spacing w:line="336" w:lineRule="auto"/>
      </w:pPr>
    </w:p>
    <w:p w14:paraId="7F24D9AD" w14:textId="09BBA29B" w:rsidR="00B6146A" w:rsidRDefault="00FC0F4C" w:rsidP="0037587A">
      <w:pPr>
        <w:spacing w:line="336" w:lineRule="auto"/>
      </w:pPr>
      <w:r>
        <w:rPr>
          <w:noProof/>
        </w:rPr>
        <w:drawing>
          <wp:anchor distT="0" distB="0" distL="114300" distR="114300" simplePos="0" relativeHeight="252143616" behindDoc="0" locked="0" layoutInCell="1" allowOverlap="1" wp14:anchorId="09A680EF" wp14:editId="3150F400">
            <wp:simplePos x="0" y="0"/>
            <wp:positionH relativeFrom="column">
              <wp:posOffset>23119</wp:posOffset>
            </wp:positionH>
            <wp:positionV relativeFrom="paragraph">
              <wp:posOffset>160193</wp:posOffset>
            </wp:positionV>
            <wp:extent cx="1260000" cy="1781581"/>
            <wp:effectExtent l="0" t="0" r="0" b="0"/>
            <wp:wrapNone/>
            <wp:docPr id="8466315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6315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781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146A">
        <w:t xml:space="preserve">This is like raising your hand when you are </w:t>
      </w:r>
      <w:r w:rsidR="00F51F17">
        <w:t>at</w:t>
      </w:r>
      <w:r w:rsidR="00B6146A">
        <w:t xml:space="preserve"> meeting in person. </w:t>
      </w:r>
    </w:p>
    <w:p w14:paraId="43BFC679" w14:textId="34ECD23C" w:rsidR="00B6146A" w:rsidRDefault="00B6146A" w:rsidP="0037587A">
      <w:pPr>
        <w:spacing w:line="336" w:lineRule="auto"/>
      </w:pPr>
    </w:p>
    <w:p w14:paraId="2F2DD6EA" w14:textId="0FCA9474" w:rsidR="00B6146A" w:rsidRDefault="00B6146A" w:rsidP="0037587A">
      <w:pPr>
        <w:spacing w:line="336" w:lineRule="auto"/>
      </w:pPr>
    </w:p>
    <w:p w14:paraId="0C9AA960" w14:textId="3B3518C3" w:rsidR="00B6146A" w:rsidRDefault="00B6146A" w:rsidP="0037587A">
      <w:pPr>
        <w:spacing w:line="336" w:lineRule="auto"/>
      </w:pPr>
      <w:r>
        <w:t xml:space="preserve">Doing this lets the </w:t>
      </w:r>
      <w:r w:rsidR="00634450">
        <w:t xml:space="preserve">meeting </w:t>
      </w:r>
      <w:r>
        <w:t xml:space="preserve">host know you want to </w:t>
      </w:r>
      <w:r w:rsidR="00FC0F4C">
        <w:t>ask / say something</w:t>
      </w:r>
      <w:r>
        <w:t xml:space="preserve">. </w:t>
      </w:r>
    </w:p>
    <w:p w14:paraId="24607D9A" w14:textId="1159EB08" w:rsidR="00B6146A" w:rsidRDefault="00B6146A" w:rsidP="0037587A">
      <w:pPr>
        <w:spacing w:line="336" w:lineRule="auto"/>
      </w:pPr>
    </w:p>
    <w:p w14:paraId="24BF397D" w14:textId="2B845BAB" w:rsidR="00B6146A" w:rsidRDefault="00B6146A" w:rsidP="0037587A">
      <w:pPr>
        <w:spacing w:line="336" w:lineRule="auto"/>
      </w:pPr>
    </w:p>
    <w:p w14:paraId="57481213" w14:textId="7FC893A7" w:rsidR="005D4EF1" w:rsidRDefault="00104946" w:rsidP="0037587A">
      <w:pPr>
        <w:spacing w:line="336" w:lineRule="auto"/>
      </w:pPr>
      <w:r w:rsidRPr="003679CE">
        <w:rPr>
          <w:noProof/>
        </w:rPr>
        <w:drawing>
          <wp:anchor distT="0" distB="0" distL="114300" distR="114300" simplePos="0" relativeHeight="252206080" behindDoc="0" locked="0" layoutInCell="1" allowOverlap="1" wp14:anchorId="3249EEAA" wp14:editId="092A4A49">
            <wp:simplePos x="0" y="0"/>
            <wp:positionH relativeFrom="column">
              <wp:posOffset>-20955</wp:posOffset>
            </wp:positionH>
            <wp:positionV relativeFrom="paragraph">
              <wp:posOffset>267921</wp:posOffset>
            </wp:positionV>
            <wp:extent cx="1619885" cy="541020"/>
            <wp:effectExtent l="0" t="0" r="0" b="0"/>
            <wp:wrapNone/>
            <wp:docPr id="126408240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08240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66" t="21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541020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146A">
        <w:t xml:space="preserve">When you have spoken </w:t>
      </w:r>
      <w:r w:rsidR="00041AF3">
        <w:t>press</w:t>
      </w:r>
      <w:r w:rsidR="00FF620B">
        <w:t xml:space="preserve"> the</w:t>
      </w:r>
      <w:r w:rsidR="00041AF3">
        <w:t xml:space="preserve"> </w:t>
      </w:r>
      <w:r w:rsidR="000066BE">
        <w:br/>
      </w:r>
      <w:r w:rsidR="003679CE" w:rsidRPr="00107635">
        <w:rPr>
          <w:b/>
          <w:bCs/>
        </w:rPr>
        <w:t>Lower</w:t>
      </w:r>
      <w:r w:rsidR="00041AF3" w:rsidRPr="00107635">
        <w:rPr>
          <w:b/>
          <w:bCs/>
        </w:rPr>
        <w:t xml:space="preserve"> hand</w:t>
      </w:r>
      <w:r w:rsidR="00041AF3" w:rsidRPr="00107635">
        <w:t xml:space="preserve"> </w:t>
      </w:r>
      <w:r w:rsidR="00FF620B">
        <w:t xml:space="preserve">button </w:t>
      </w:r>
      <w:r w:rsidR="009136C0">
        <w:t xml:space="preserve">at the bottom of the screen </w:t>
      </w:r>
      <w:r w:rsidR="00041AF3">
        <w:t xml:space="preserve">to turn it off. </w:t>
      </w:r>
    </w:p>
    <w:p w14:paraId="70CCC3D0" w14:textId="7F947397" w:rsidR="005D4EF1" w:rsidRDefault="005D4EF1" w:rsidP="0037587A">
      <w:pPr>
        <w:spacing w:line="336" w:lineRule="auto"/>
      </w:pPr>
    </w:p>
    <w:p w14:paraId="73D3763E" w14:textId="488BF5DE" w:rsidR="00B6146A" w:rsidRDefault="00B6146A" w:rsidP="0037587A">
      <w:pPr>
        <w:spacing w:line="336" w:lineRule="auto"/>
      </w:pPr>
    </w:p>
    <w:p w14:paraId="126C1685" w14:textId="1C5088FD" w:rsidR="00B6146A" w:rsidRDefault="00AD136B" w:rsidP="0037587A">
      <w:pPr>
        <w:spacing w:line="336" w:lineRule="auto"/>
      </w:pPr>
      <w:r w:rsidRPr="00AD136B">
        <w:rPr>
          <w:noProof/>
        </w:rPr>
        <w:drawing>
          <wp:anchor distT="0" distB="0" distL="114300" distR="114300" simplePos="0" relativeHeight="252147712" behindDoc="0" locked="0" layoutInCell="1" allowOverlap="1" wp14:anchorId="2E9BDDAF" wp14:editId="09AD71B4">
            <wp:simplePos x="0" y="0"/>
            <wp:positionH relativeFrom="column">
              <wp:posOffset>59690</wp:posOffset>
            </wp:positionH>
            <wp:positionV relativeFrom="paragraph">
              <wp:posOffset>353695</wp:posOffset>
            </wp:positionV>
            <wp:extent cx="1620000" cy="286367"/>
            <wp:effectExtent l="0" t="0" r="0" b="0"/>
            <wp:wrapNone/>
            <wp:docPr id="93124734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24734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86" t="19673" r="9227" b="23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286367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146A">
        <w:t xml:space="preserve">You can leave the Zoom meeting by pressing the </w:t>
      </w:r>
      <w:r w:rsidR="001A5789" w:rsidRPr="00095F2E">
        <w:rPr>
          <w:b/>
          <w:bCs/>
        </w:rPr>
        <w:t>L</w:t>
      </w:r>
      <w:r w:rsidR="00B6146A" w:rsidRPr="00095F2E">
        <w:rPr>
          <w:b/>
          <w:bCs/>
        </w:rPr>
        <w:t xml:space="preserve">eave </w:t>
      </w:r>
      <w:r w:rsidR="001A5789" w:rsidRPr="00095F2E">
        <w:rPr>
          <w:b/>
          <w:bCs/>
        </w:rPr>
        <w:t xml:space="preserve">Meeting </w:t>
      </w:r>
      <w:r w:rsidR="00B6146A" w:rsidRPr="001A5789">
        <w:t>button</w:t>
      </w:r>
      <w:r w:rsidR="00B6146A">
        <w:t xml:space="preserve"> on your screen. </w:t>
      </w:r>
    </w:p>
    <w:p w14:paraId="57A8B8AB" w14:textId="77777777" w:rsidR="00B6146A" w:rsidRDefault="00B6146A" w:rsidP="008B3926"/>
    <w:p w14:paraId="3BA74F1C" w14:textId="07116659" w:rsidR="005365C7" w:rsidRDefault="00030EC8" w:rsidP="005365C7">
      <w:pPr>
        <w:pStyle w:val="Heading1"/>
      </w:pPr>
      <w:bookmarkStart w:id="6" w:name="_Tips_for_using"/>
      <w:bookmarkEnd w:id="6"/>
      <w:r>
        <w:br w:type="column"/>
      </w:r>
      <w:r w:rsidR="005365C7">
        <w:lastRenderedPageBreak/>
        <w:t>Tips for using Zoom</w:t>
      </w:r>
    </w:p>
    <w:p w14:paraId="1C92C190" w14:textId="350B4C1E" w:rsidR="005365C7" w:rsidRDefault="00FB1EE6" w:rsidP="00BE4A66">
      <w:r>
        <w:rPr>
          <w:noProof/>
        </w:rPr>
        <w:drawing>
          <wp:anchor distT="0" distB="0" distL="114300" distR="114300" simplePos="0" relativeHeight="252009472" behindDoc="0" locked="0" layoutInCell="1" allowOverlap="1" wp14:anchorId="085ED5F8" wp14:editId="4DB72AD3">
            <wp:simplePos x="0" y="0"/>
            <wp:positionH relativeFrom="column">
              <wp:posOffset>-45085</wp:posOffset>
            </wp:positionH>
            <wp:positionV relativeFrom="paragraph">
              <wp:posOffset>291465</wp:posOffset>
            </wp:positionV>
            <wp:extent cx="1080000" cy="1420178"/>
            <wp:effectExtent l="0" t="0" r="0" b="0"/>
            <wp:wrapNone/>
            <wp:docPr id="9121602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16022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201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18635D" w14:textId="20493F3A" w:rsidR="005365C7" w:rsidRDefault="005365C7" w:rsidP="00BE4A66"/>
    <w:p w14:paraId="0F898984" w14:textId="3B8C6205" w:rsidR="009C5274" w:rsidRDefault="009C5274" w:rsidP="00BE4A66">
      <w:r>
        <w:t>Here are some tips</w:t>
      </w:r>
      <w:r w:rsidR="00B4118A">
        <w:t xml:space="preserve"> / ideas</w:t>
      </w:r>
      <w:r>
        <w:t xml:space="preserve"> to support you to </w:t>
      </w:r>
      <w:r w:rsidR="00B4118A">
        <w:t xml:space="preserve">have a good </w:t>
      </w:r>
      <w:r w:rsidR="00FB1EE6">
        <w:t xml:space="preserve">Zoom </w:t>
      </w:r>
      <w:r w:rsidR="00B4118A">
        <w:t xml:space="preserve">meeting. </w:t>
      </w:r>
    </w:p>
    <w:p w14:paraId="7652C7A2" w14:textId="77777777" w:rsidR="00925664" w:rsidRDefault="00925664" w:rsidP="00BE4A66"/>
    <w:p w14:paraId="438C5481" w14:textId="3E1144CE" w:rsidR="000C4EFD" w:rsidRDefault="002D18E5" w:rsidP="000C4EFD">
      <w:pPr>
        <w:pStyle w:val="ListParagraph"/>
        <w:numPr>
          <w:ilvl w:val="0"/>
          <w:numId w:val="14"/>
        </w:numPr>
        <w:ind w:left="4253" w:hanging="567"/>
      </w:pPr>
      <w:r>
        <w:rPr>
          <w:noProof/>
        </w:rPr>
        <w:drawing>
          <wp:anchor distT="0" distB="0" distL="114300" distR="114300" simplePos="0" relativeHeight="252149760" behindDoc="0" locked="0" layoutInCell="1" allowOverlap="1" wp14:anchorId="748957E6" wp14:editId="52CE1365">
            <wp:simplePos x="0" y="0"/>
            <wp:positionH relativeFrom="column">
              <wp:posOffset>-85090</wp:posOffset>
            </wp:positionH>
            <wp:positionV relativeFrom="paragraph">
              <wp:posOffset>2376805</wp:posOffset>
            </wp:positionV>
            <wp:extent cx="1619885" cy="1435735"/>
            <wp:effectExtent l="0" t="0" r="0" b="0"/>
            <wp:wrapNone/>
            <wp:docPr id="1472430965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430965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25BC">
        <w:rPr>
          <w:noProof/>
        </w:rPr>
        <w:drawing>
          <wp:anchor distT="0" distB="0" distL="114300" distR="114300" simplePos="0" relativeHeight="252148736" behindDoc="0" locked="0" layoutInCell="1" allowOverlap="1" wp14:anchorId="4A3EED8A" wp14:editId="5DEFC7BA">
            <wp:simplePos x="0" y="0"/>
            <wp:positionH relativeFrom="column">
              <wp:posOffset>-46775</wp:posOffset>
            </wp:positionH>
            <wp:positionV relativeFrom="paragraph">
              <wp:posOffset>355073</wp:posOffset>
            </wp:positionV>
            <wp:extent cx="1440000" cy="1382619"/>
            <wp:effectExtent l="0" t="0" r="8255" b="8255"/>
            <wp:wrapNone/>
            <wp:docPr id="868928403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2840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85" t="26789" r="15750" b="3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3826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4EFD">
        <w:t xml:space="preserve">It is important to keep safe on the internet. </w:t>
      </w:r>
      <w:r w:rsidR="000C4EFD">
        <w:br/>
      </w:r>
      <w:r w:rsidR="000C4EFD">
        <w:br/>
      </w:r>
      <w:r w:rsidR="000C4EFD">
        <w:br/>
        <w:t>Make sure you on</w:t>
      </w:r>
      <w:r w:rsidR="001706D1">
        <w:t xml:space="preserve">ly join a Zoom meeting if it is: </w:t>
      </w:r>
    </w:p>
    <w:p w14:paraId="7A4CDD03" w14:textId="0D48D49D" w:rsidR="001706D1" w:rsidRDefault="001706D1" w:rsidP="001706D1">
      <w:pPr>
        <w:pStyle w:val="Listtoplevel"/>
        <w:ind w:left="4820"/>
      </w:pPr>
      <w:r>
        <w:t>with someone you know</w:t>
      </w:r>
    </w:p>
    <w:p w14:paraId="1BCA76B9" w14:textId="5D893B31" w:rsidR="001706D1" w:rsidRDefault="001706D1" w:rsidP="001706D1">
      <w:pPr>
        <w:pStyle w:val="Listtoplevel"/>
        <w:ind w:left="4820"/>
      </w:pPr>
      <w:r>
        <w:t xml:space="preserve">a class or group you have signed up to. </w:t>
      </w:r>
    </w:p>
    <w:p w14:paraId="53A8CD83" w14:textId="2064EDCD" w:rsidR="005365C7" w:rsidRPr="005365C7" w:rsidRDefault="0087628B" w:rsidP="00BE4A66">
      <w:pPr>
        <w:pStyle w:val="ListParagraph"/>
        <w:numPr>
          <w:ilvl w:val="0"/>
          <w:numId w:val="14"/>
        </w:numPr>
        <w:ind w:left="4253" w:hanging="567"/>
      </w:pPr>
      <w:r>
        <w:br w:type="column"/>
      </w:r>
      <w:r w:rsidR="002D18E5">
        <w:rPr>
          <w:noProof/>
        </w:rPr>
        <w:lastRenderedPageBreak/>
        <w:drawing>
          <wp:anchor distT="0" distB="0" distL="114300" distR="114300" simplePos="0" relativeHeight="252011520" behindDoc="0" locked="0" layoutInCell="1" allowOverlap="1" wp14:anchorId="65682400" wp14:editId="06F2B301">
            <wp:simplePos x="0" y="0"/>
            <wp:positionH relativeFrom="column">
              <wp:posOffset>292</wp:posOffset>
            </wp:positionH>
            <wp:positionV relativeFrom="paragraph">
              <wp:posOffset>-65298</wp:posOffset>
            </wp:positionV>
            <wp:extent cx="1080000" cy="854702"/>
            <wp:effectExtent l="0" t="0" r="6350" b="3175"/>
            <wp:wrapNone/>
            <wp:docPr id="31509522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119918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40" t="59721" r="62532" b="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854702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99F">
        <w:t>M</w:t>
      </w:r>
      <w:r w:rsidR="005365C7" w:rsidRPr="005365C7">
        <w:t xml:space="preserve">ute </w:t>
      </w:r>
      <w:r w:rsidR="005365C7">
        <w:t xml:space="preserve">your microphone </w:t>
      </w:r>
      <w:r w:rsidR="005365C7" w:rsidRPr="005365C7">
        <w:t xml:space="preserve">when you are not talking. </w:t>
      </w:r>
    </w:p>
    <w:p w14:paraId="0DE0F58E" w14:textId="77777777" w:rsidR="005365C7" w:rsidRPr="005365C7" w:rsidRDefault="005365C7" w:rsidP="00BE4A66"/>
    <w:p w14:paraId="0A390FB2" w14:textId="1BD795D5" w:rsidR="005365C7" w:rsidRPr="005365C7" w:rsidRDefault="00FB1EE6" w:rsidP="00BE4A66">
      <w:r>
        <w:rPr>
          <w:noProof/>
        </w:rPr>
        <w:drawing>
          <wp:anchor distT="0" distB="0" distL="114300" distR="114300" simplePos="0" relativeHeight="252014592" behindDoc="0" locked="0" layoutInCell="1" allowOverlap="1" wp14:anchorId="16F03F54" wp14:editId="27C9D261">
            <wp:simplePos x="0" y="0"/>
            <wp:positionH relativeFrom="column">
              <wp:posOffset>-45076</wp:posOffset>
            </wp:positionH>
            <wp:positionV relativeFrom="paragraph">
              <wp:posOffset>233867</wp:posOffset>
            </wp:positionV>
            <wp:extent cx="1440000" cy="1309482"/>
            <wp:effectExtent l="0" t="0" r="8255" b="5080"/>
            <wp:wrapNone/>
            <wp:docPr id="17670340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0340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09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E0F270" w14:textId="77DAB220" w:rsidR="005365C7" w:rsidRDefault="005365C7" w:rsidP="00BE4A66">
      <w:pPr>
        <w:ind w:left="4253"/>
      </w:pPr>
      <w:r w:rsidRPr="005365C7">
        <w:t xml:space="preserve">It can be hard to hear what is being said when there is </w:t>
      </w:r>
      <w:r w:rsidR="00660C65">
        <w:t>a lot</w:t>
      </w:r>
      <w:r w:rsidRPr="005365C7">
        <w:t xml:space="preserve"> of noise.</w:t>
      </w:r>
      <w:r>
        <w:t xml:space="preserve"> </w:t>
      </w:r>
    </w:p>
    <w:p w14:paraId="28C18962" w14:textId="4907C880" w:rsidR="005365C7" w:rsidRDefault="005365C7" w:rsidP="00BE4A66"/>
    <w:p w14:paraId="1EB72E77" w14:textId="6E348D7D" w:rsidR="005365C7" w:rsidRDefault="006730E5" w:rsidP="00BE4A66">
      <w:pPr>
        <w:pStyle w:val="ListParagraph"/>
        <w:numPr>
          <w:ilvl w:val="0"/>
          <w:numId w:val="14"/>
        </w:numPr>
        <w:ind w:left="4253" w:hanging="56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34080" behindDoc="0" locked="0" layoutInCell="1" allowOverlap="1" wp14:anchorId="5E17E0DE" wp14:editId="7A0BBEAF">
                <wp:simplePos x="0" y="0"/>
                <wp:positionH relativeFrom="column">
                  <wp:posOffset>-39832</wp:posOffset>
                </wp:positionH>
                <wp:positionV relativeFrom="paragraph">
                  <wp:posOffset>1618615</wp:posOffset>
                </wp:positionV>
                <wp:extent cx="1689735" cy="1597025"/>
                <wp:effectExtent l="19050" t="19050" r="5715" b="60325"/>
                <wp:wrapNone/>
                <wp:docPr id="418598197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9735" cy="1597025"/>
                          <a:chOff x="0" y="0"/>
                          <a:chExt cx="1689735" cy="1597025"/>
                        </a:xfrm>
                      </wpg:grpSpPr>
                      <wps:wsp>
                        <wps:cNvPr id="666282864" name="Rectangle: Rounded Corners 4"/>
                        <wps:cNvSpPr/>
                        <wps:spPr>
                          <a:xfrm>
                            <a:off x="0" y="0"/>
                            <a:ext cx="981488" cy="1597025"/>
                          </a:xfrm>
                          <a:prstGeom prst="roundRect">
                            <a:avLst/>
                          </a:prstGeom>
                          <a:solidFill>
                            <a:schemeClr val="bg2"/>
                          </a:solidFill>
                          <a:ln w="38100"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09546868" name="Picture 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965" r="17938" b="244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03200"/>
                            <a:ext cx="949960" cy="139255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71974700" name="Picture 28" descr="A screen shot of a phone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86" t="29161" r="6943" b="144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6050" y="1289050"/>
                            <a:ext cx="664210" cy="19558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729727421" name="Group 60"/>
                        <wpg:cNvGrpSpPr/>
                        <wpg:grpSpPr>
                          <a:xfrm>
                            <a:off x="793750" y="647700"/>
                            <a:ext cx="895985" cy="406400"/>
                            <a:chOff x="0" y="0"/>
                            <a:chExt cx="895985" cy="406400"/>
                          </a:xfrm>
                        </wpg:grpSpPr>
                        <pic:pic xmlns:pic="http://schemas.openxmlformats.org/drawingml/2006/picture">
                          <pic:nvPicPr>
                            <pic:cNvPr id="1839313559" name="Picture 1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0556" t="30182" r="8823" b="1353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49910" cy="406400"/>
                            </a:xfrm>
                            <a:prstGeom prst="round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42694830" name="Picture 31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1500" y="44450"/>
                              <a:ext cx="324485" cy="32448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7677301" id="Group 61" o:spid="_x0000_s1026" style="position:absolute;margin-left:-3.15pt;margin-top:127.45pt;width:133.05pt;height:125.75pt;z-index:252334080" coordsize="16897,159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">
                <v:roundrect id="Rectangle: Rounded Corners 4" o:spid="_x0000_s1027" style="position:absolute;width:9814;height:1597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" fillcolor="#e7e6e6 [3214]" strokecolor="#002060" strokeweight="3pt">
                  <v:stroke joinstyle="miter"/>
                </v:roundrect>
                <v:shape id="Picture 20" o:spid="_x0000_s1028" type="#_x0000_t75" alt="&quot;&quot;" style="position:absolute;top:2032;width:9499;height:13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" adj="3600">
                  <v:imagedata r:id="rId112" o:title="" cropbottom="16053f" cropleft="21604f" cropright="11756f"/>
                </v:shape>
                <v:shape id="Picture 28" o:spid="_x0000_s1029" type="#_x0000_t75" alt="A screen shot of a phone&#10;&#10;AI-generated content may be incorrect." style="position:absolute;left:1460;top:12890;width:6642;height:1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" adj="1856" filled="t" fillcolor="#ededed">
                  <v:imagedata r:id="rId107" o:title="A screen shot of a phone&#10;&#10;AI-generated content may be incorrect" croptop="19111f" cropbottom="9442f" cropleft="10477f" cropright="4550f"/>
                </v:shape>
                <v:group id="Group 60" o:spid="_x0000_s1030" style="position:absolute;left:7937;top:6477;width:8960;height:4064" coordsize="8959,4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">
                  <v:shape id="Picture 16" o:spid="_x0000_s1031" type="#_x0000_t75" alt="&quot;&quot;" style="position:absolute;width:5499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" adj="3600">
                    <v:imagedata r:id="rId107" o:title="" croptop="19780f" cropbottom="8873f" cropleft="39686f" cropright="5782f"/>
                  </v:shape>
                  <v:shape id="Picture 31" o:spid="_x0000_s1032" type="#_x0000_t75" alt="&quot;&quot;" style="position:absolute;left:5715;top:444;width:3244;height:3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">
                    <v:imagedata r:id="rId113" o:title=""/>
                  </v:shape>
                </v:group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332032" behindDoc="0" locked="0" layoutInCell="1" allowOverlap="1" wp14:anchorId="10329134" wp14:editId="7A4667DF">
            <wp:simplePos x="0" y="0"/>
            <wp:positionH relativeFrom="column">
              <wp:posOffset>0</wp:posOffset>
            </wp:positionH>
            <wp:positionV relativeFrom="paragraph">
              <wp:posOffset>269529</wp:posOffset>
            </wp:positionV>
            <wp:extent cx="1080000" cy="796893"/>
            <wp:effectExtent l="0" t="0" r="6350" b="3810"/>
            <wp:wrapNone/>
            <wp:docPr id="149498594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145015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196" t="60093" r="24164" b="2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796893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472C">
        <w:t xml:space="preserve">Turn off your video if you need </w:t>
      </w:r>
      <w:r w:rsidR="00925664">
        <w:t xml:space="preserve">to leave </w:t>
      </w:r>
      <w:r w:rsidR="00F6472C">
        <w:t xml:space="preserve">the meeting for a quick break. </w:t>
      </w:r>
      <w:r w:rsidR="008C0DE7">
        <w:br/>
      </w:r>
      <w:r w:rsidR="003A630C">
        <w:br/>
      </w:r>
      <w:r w:rsidR="00606A4D">
        <w:br/>
      </w:r>
      <w:r w:rsidR="008C0DE7">
        <w:t xml:space="preserve">Turn your video back on when you get back to the meeting. </w:t>
      </w:r>
    </w:p>
    <w:p w14:paraId="6B4CE904" w14:textId="77777777" w:rsidR="00F6472C" w:rsidRPr="002A3D6F" w:rsidRDefault="00F6472C" w:rsidP="008C0DE7"/>
    <w:p w14:paraId="747E49B8" w14:textId="2543DFF4" w:rsidR="00BD34B6" w:rsidRPr="00BD34B6" w:rsidRDefault="008348DF" w:rsidP="00BD34B6">
      <w:pPr>
        <w:rPr>
          <w:rFonts w:eastAsia="Times New Roman"/>
          <w:shd w:val="clear" w:color="auto" w:fill="FFFFFF"/>
          <w:lang w:eastAsia="en-GB"/>
        </w:rPr>
      </w:pPr>
      <w:r>
        <w:br w:type="column"/>
      </w:r>
    </w:p>
    <w:p w14:paraId="01BD0DC7" w14:textId="0EE74E70" w:rsidR="008577C3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06871CC0" wp14:editId="6F053A1A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4F7B34" id="Rectangle: Rounded Corners 24" o:spid="_x0000_s1026" style="position:absolute;margin-left:-27pt;margin-top:-21pt;width:490.9pt;height:660.75pt;z-index:-251592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</w:t>
      </w: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26848" behindDoc="0" locked="0" layoutInCell="1" allowOverlap="1" wp14:anchorId="666FE1A2" wp14:editId="250FBA45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by </w:t>
      </w:r>
      <w:r w:rsidR="008577C3">
        <w:rPr>
          <w:rFonts w:eastAsia="Times New Roman" w:cs="Arial"/>
          <w:sz w:val="28"/>
          <w:szCs w:val="28"/>
          <w:lang w:eastAsia="en-NZ"/>
        </w:rPr>
        <w:br/>
      </w:r>
      <w:r w:rsidRPr="00316DBA">
        <w:rPr>
          <w:rFonts w:eastAsia="Times New Roman" w:cs="Arial"/>
          <w:sz w:val="28"/>
          <w:szCs w:val="28"/>
          <w:lang w:eastAsia="en-NZ"/>
        </w:rPr>
        <w:t xml:space="preserve">Make it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</w:t>
      </w:r>
      <w:r w:rsidR="008577C3">
        <w:rPr>
          <w:rFonts w:eastAsia="Times New Roman" w:cs="Arial"/>
          <w:sz w:val="28"/>
          <w:szCs w:val="28"/>
          <w:lang w:eastAsia="en-NZ"/>
        </w:rPr>
        <w:t>.</w:t>
      </w:r>
    </w:p>
    <w:p w14:paraId="024065F5" w14:textId="77777777" w:rsidR="008577C3" w:rsidRDefault="008577C3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C7F9BF2" w14:textId="5AB8E545" w:rsidR="008577C3" w:rsidRDefault="008577C3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40160" behindDoc="0" locked="0" layoutInCell="1" allowOverlap="1" wp14:anchorId="316597A7" wp14:editId="12ECCECF">
            <wp:simplePos x="0" y="0"/>
            <wp:positionH relativeFrom="margin">
              <wp:posOffset>-47625</wp:posOffset>
            </wp:positionH>
            <wp:positionV relativeFrom="paragraph">
              <wp:posOffset>245745</wp:posOffset>
            </wp:positionV>
            <wp:extent cx="1638300" cy="819382"/>
            <wp:effectExtent l="0" t="0" r="0" b="0"/>
            <wp:wrapNone/>
            <wp:docPr id="1623447692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A5CAD0" w14:textId="355A9738" w:rsidR="00316DBA" w:rsidRPr="00316DBA" w:rsidRDefault="008577C3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t xml:space="preserve">Make it Easy Kia </w:t>
      </w:r>
      <w:proofErr w:type="spellStart"/>
      <w:r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>
        <w:rPr>
          <w:rFonts w:eastAsia="Times New Roman" w:cs="Arial"/>
          <w:sz w:val="28"/>
          <w:szCs w:val="28"/>
          <w:lang w:eastAsia="en-NZ"/>
        </w:rPr>
        <w:t xml:space="preserve"> Mai is part</w: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 of </w:t>
      </w:r>
      <w:r>
        <w:rPr>
          <w:rFonts w:eastAsia="Times New Roman" w:cs="Arial"/>
          <w:sz w:val="28"/>
          <w:szCs w:val="28"/>
          <w:lang w:eastAsia="en-NZ"/>
        </w:rPr>
        <w:br/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People First New Zealand </w:t>
      </w:r>
      <w:proofErr w:type="spellStart"/>
      <w:r w:rsidR="00316DBA"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="00316DBA"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="00316DBA"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1653AA06" w14:textId="126E6C58" w:rsidR="00316DBA" w:rsidRPr="00316DBA" w:rsidRDefault="00316DBA" w:rsidP="008577C3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22AE662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22752" behindDoc="0" locked="0" layoutInCell="1" allowOverlap="1" wp14:anchorId="25121A9B" wp14:editId="5A690ECE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917B9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433F7479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74642244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28896" behindDoc="0" locked="0" layoutInCell="1" allowOverlap="1" wp14:anchorId="2AEB3266" wp14:editId="5A4E0AAA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40838284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032C68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27872" behindDoc="1" locked="0" layoutInCell="1" allowOverlap="1" wp14:anchorId="4589448E" wp14:editId="6769A0E3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06F6712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5F855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668A24FA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CB97FA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731968" behindDoc="0" locked="0" layoutInCell="1" allowOverlap="1" wp14:anchorId="31BFDB27" wp14:editId="6AD9D4BA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53624A8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729920" behindDoc="0" locked="0" layoutInCell="1" allowOverlap="1" wp14:anchorId="4EB2D120" wp14:editId="7EFC12AA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D1433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030C03E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EFE588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7E9657C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8B27B6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30944" behindDoc="0" locked="0" layoutInCell="1" allowOverlap="1" wp14:anchorId="4CEC6E93" wp14:editId="27650E14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2361AD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0B0182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4E9A46AF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0F969738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1F340B8C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56"/>
      <w:footerReference w:type="default" r:id="rId15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E9265D" w14:textId="77777777" w:rsidR="003D7E59" w:rsidRDefault="003D7E59">
      <w:pPr>
        <w:spacing w:line="240" w:lineRule="auto"/>
      </w:pPr>
      <w:r>
        <w:separator/>
      </w:r>
    </w:p>
  </w:endnote>
  <w:endnote w:type="continuationSeparator" w:id="0">
    <w:p w14:paraId="19944332" w14:textId="77777777" w:rsidR="003D7E59" w:rsidRDefault="003D7E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51A32970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798E31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18827137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F3E1B27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FF4CE2" w14:textId="77777777" w:rsidR="003D7E59" w:rsidRDefault="003D7E59">
      <w:pPr>
        <w:spacing w:line="240" w:lineRule="auto"/>
      </w:pPr>
      <w:r>
        <w:separator/>
      </w:r>
    </w:p>
  </w:footnote>
  <w:footnote w:type="continuationSeparator" w:id="0">
    <w:p w14:paraId="31995FFB" w14:textId="77777777" w:rsidR="003D7E59" w:rsidRDefault="003D7E5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7D63C3"/>
    <w:multiLevelType w:val="hybridMultilevel"/>
    <w:tmpl w:val="F6F225FA"/>
    <w:lvl w:ilvl="0" w:tplc="AE2446E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570190621">
    <w:abstractNumId w:val="13"/>
  </w:num>
  <w:num w:numId="14" w16cid:durableId="11692514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AF674E"/>
    <w:rsid w:val="000013CC"/>
    <w:rsid w:val="00002417"/>
    <w:rsid w:val="0000371A"/>
    <w:rsid w:val="00005DB6"/>
    <w:rsid w:val="000064D2"/>
    <w:rsid w:val="000066BE"/>
    <w:rsid w:val="00006938"/>
    <w:rsid w:val="00007AD2"/>
    <w:rsid w:val="00013147"/>
    <w:rsid w:val="000133D8"/>
    <w:rsid w:val="000159B4"/>
    <w:rsid w:val="00015DE5"/>
    <w:rsid w:val="00017107"/>
    <w:rsid w:val="0001725C"/>
    <w:rsid w:val="000215E1"/>
    <w:rsid w:val="000227B4"/>
    <w:rsid w:val="00026161"/>
    <w:rsid w:val="00027A38"/>
    <w:rsid w:val="0003092A"/>
    <w:rsid w:val="00030EC8"/>
    <w:rsid w:val="0003230B"/>
    <w:rsid w:val="000326BE"/>
    <w:rsid w:val="00037246"/>
    <w:rsid w:val="000404F1"/>
    <w:rsid w:val="00041AF3"/>
    <w:rsid w:val="0004375E"/>
    <w:rsid w:val="0004557B"/>
    <w:rsid w:val="00054990"/>
    <w:rsid w:val="000549D9"/>
    <w:rsid w:val="00055192"/>
    <w:rsid w:val="0006645D"/>
    <w:rsid w:val="0007326A"/>
    <w:rsid w:val="00076594"/>
    <w:rsid w:val="0008182C"/>
    <w:rsid w:val="00082BCC"/>
    <w:rsid w:val="00083EC0"/>
    <w:rsid w:val="00085E05"/>
    <w:rsid w:val="0009079F"/>
    <w:rsid w:val="00090942"/>
    <w:rsid w:val="0009167C"/>
    <w:rsid w:val="00095F2E"/>
    <w:rsid w:val="0009653A"/>
    <w:rsid w:val="000A322D"/>
    <w:rsid w:val="000A3C46"/>
    <w:rsid w:val="000B1ACE"/>
    <w:rsid w:val="000B4A5D"/>
    <w:rsid w:val="000B4CBD"/>
    <w:rsid w:val="000B74E4"/>
    <w:rsid w:val="000C2ED2"/>
    <w:rsid w:val="000C4CCF"/>
    <w:rsid w:val="000C4EFD"/>
    <w:rsid w:val="000C7D7D"/>
    <w:rsid w:val="000C7D83"/>
    <w:rsid w:val="000D1B5A"/>
    <w:rsid w:val="000D23CE"/>
    <w:rsid w:val="000D2761"/>
    <w:rsid w:val="000D2B45"/>
    <w:rsid w:val="000D7778"/>
    <w:rsid w:val="000E174B"/>
    <w:rsid w:val="000E3AC0"/>
    <w:rsid w:val="000E4AA2"/>
    <w:rsid w:val="000E5208"/>
    <w:rsid w:val="000E78FD"/>
    <w:rsid w:val="000F1243"/>
    <w:rsid w:val="000F5739"/>
    <w:rsid w:val="000F61CC"/>
    <w:rsid w:val="000F69CC"/>
    <w:rsid w:val="00100043"/>
    <w:rsid w:val="00104946"/>
    <w:rsid w:val="00106A54"/>
    <w:rsid w:val="00107437"/>
    <w:rsid w:val="00107635"/>
    <w:rsid w:val="001137E8"/>
    <w:rsid w:val="00114B7E"/>
    <w:rsid w:val="00117BB1"/>
    <w:rsid w:val="00122416"/>
    <w:rsid w:val="00124EA8"/>
    <w:rsid w:val="001252C2"/>
    <w:rsid w:val="00127245"/>
    <w:rsid w:val="00132E9B"/>
    <w:rsid w:val="00135DA9"/>
    <w:rsid w:val="00137DB2"/>
    <w:rsid w:val="00140E94"/>
    <w:rsid w:val="00141424"/>
    <w:rsid w:val="001434DB"/>
    <w:rsid w:val="00151B97"/>
    <w:rsid w:val="0015236B"/>
    <w:rsid w:val="0015250D"/>
    <w:rsid w:val="0015444F"/>
    <w:rsid w:val="001568E7"/>
    <w:rsid w:val="00161FF3"/>
    <w:rsid w:val="001658FE"/>
    <w:rsid w:val="001660CB"/>
    <w:rsid w:val="0016763E"/>
    <w:rsid w:val="001706D1"/>
    <w:rsid w:val="00172B31"/>
    <w:rsid w:val="001737F2"/>
    <w:rsid w:val="0017418E"/>
    <w:rsid w:val="001754F4"/>
    <w:rsid w:val="00175EE2"/>
    <w:rsid w:val="001861BC"/>
    <w:rsid w:val="0019674F"/>
    <w:rsid w:val="001A0190"/>
    <w:rsid w:val="001A172A"/>
    <w:rsid w:val="001A2290"/>
    <w:rsid w:val="001A40F9"/>
    <w:rsid w:val="001A5789"/>
    <w:rsid w:val="001A5FA6"/>
    <w:rsid w:val="001B0218"/>
    <w:rsid w:val="001B1E96"/>
    <w:rsid w:val="001B4DD5"/>
    <w:rsid w:val="001B721F"/>
    <w:rsid w:val="001B739E"/>
    <w:rsid w:val="001C0E16"/>
    <w:rsid w:val="001D1C12"/>
    <w:rsid w:val="001D223E"/>
    <w:rsid w:val="001D4B0A"/>
    <w:rsid w:val="001E2F04"/>
    <w:rsid w:val="001E3429"/>
    <w:rsid w:val="001E4647"/>
    <w:rsid w:val="001F0754"/>
    <w:rsid w:val="001F3625"/>
    <w:rsid w:val="001F6D55"/>
    <w:rsid w:val="001F7925"/>
    <w:rsid w:val="0020028E"/>
    <w:rsid w:val="002003A9"/>
    <w:rsid w:val="00201791"/>
    <w:rsid w:val="002062F2"/>
    <w:rsid w:val="00206849"/>
    <w:rsid w:val="00206A03"/>
    <w:rsid w:val="002102B2"/>
    <w:rsid w:val="00211D2F"/>
    <w:rsid w:val="00212D8A"/>
    <w:rsid w:val="00212EA7"/>
    <w:rsid w:val="00214A4B"/>
    <w:rsid w:val="002157A0"/>
    <w:rsid w:val="00215AAA"/>
    <w:rsid w:val="002209D2"/>
    <w:rsid w:val="00226C0D"/>
    <w:rsid w:val="00226F54"/>
    <w:rsid w:val="00230811"/>
    <w:rsid w:val="00231539"/>
    <w:rsid w:val="00234C43"/>
    <w:rsid w:val="00234C8F"/>
    <w:rsid w:val="00235142"/>
    <w:rsid w:val="0024175A"/>
    <w:rsid w:val="00244A41"/>
    <w:rsid w:val="00250C2F"/>
    <w:rsid w:val="00251283"/>
    <w:rsid w:val="0025398E"/>
    <w:rsid w:val="00257D60"/>
    <w:rsid w:val="00260692"/>
    <w:rsid w:val="00261BF8"/>
    <w:rsid w:val="00263323"/>
    <w:rsid w:val="00266B9F"/>
    <w:rsid w:val="00274FB0"/>
    <w:rsid w:val="0027605A"/>
    <w:rsid w:val="002761B7"/>
    <w:rsid w:val="00280F41"/>
    <w:rsid w:val="0028290D"/>
    <w:rsid w:val="00284D0D"/>
    <w:rsid w:val="00285583"/>
    <w:rsid w:val="00287490"/>
    <w:rsid w:val="00297CC6"/>
    <w:rsid w:val="002A3D6F"/>
    <w:rsid w:val="002A5D75"/>
    <w:rsid w:val="002B09EF"/>
    <w:rsid w:val="002B5704"/>
    <w:rsid w:val="002C1D58"/>
    <w:rsid w:val="002C42DC"/>
    <w:rsid w:val="002C76B0"/>
    <w:rsid w:val="002D18E5"/>
    <w:rsid w:val="002D2784"/>
    <w:rsid w:val="002D4BBB"/>
    <w:rsid w:val="002D6789"/>
    <w:rsid w:val="002D6C8F"/>
    <w:rsid w:val="002E0809"/>
    <w:rsid w:val="002E3D4C"/>
    <w:rsid w:val="002E59EF"/>
    <w:rsid w:val="002E59FC"/>
    <w:rsid w:val="002E6FD9"/>
    <w:rsid w:val="002F1DAC"/>
    <w:rsid w:val="002F411D"/>
    <w:rsid w:val="00300D6A"/>
    <w:rsid w:val="00305CB3"/>
    <w:rsid w:val="00311FF1"/>
    <w:rsid w:val="00315307"/>
    <w:rsid w:val="00316DBA"/>
    <w:rsid w:val="00320261"/>
    <w:rsid w:val="0032038E"/>
    <w:rsid w:val="0032120D"/>
    <w:rsid w:val="00323EB3"/>
    <w:rsid w:val="00330518"/>
    <w:rsid w:val="003323AB"/>
    <w:rsid w:val="003324E4"/>
    <w:rsid w:val="00332E89"/>
    <w:rsid w:val="00335406"/>
    <w:rsid w:val="003418B3"/>
    <w:rsid w:val="003421E3"/>
    <w:rsid w:val="0034374B"/>
    <w:rsid w:val="003524AC"/>
    <w:rsid w:val="00353275"/>
    <w:rsid w:val="003558E2"/>
    <w:rsid w:val="00356D56"/>
    <w:rsid w:val="0035765D"/>
    <w:rsid w:val="003631C1"/>
    <w:rsid w:val="00363E23"/>
    <w:rsid w:val="00366DD7"/>
    <w:rsid w:val="003679CE"/>
    <w:rsid w:val="00367D97"/>
    <w:rsid w:val="00371C85"/>
    <w:rsid w:val="0037587A"/>
    <w:rsid w:val="00376CC8"/>
    <w:rsid w:val="00376DF7"/>
    <w:rsid w:val="00377339"/>
    <w:rsid w:val="003827AB"/>
    <w:rsid w:val="003831EB"/>
    <w:rsid w:val="00383AC8"/>
    <w:rsid w:val="003842C7"/>
    <w:rsid w:val="0039032D"/>
    <w:rsid w:val="00392E3E"/>
    <w:rsid w:val="00395C24"/>
    <w:rsid w:val="003962DD"/>
    <w:rsid w:val="00396611"/>
    <w:rsid w:val="00397406"/>
    <w:rsid w:val="003A1208"/>
    <w:rsid w:val="003A2D7F"/>
    <w:rsid w:val="003A61AD"/>
    <w:rsid w:val="003A630C"/>
    <w:rsid w:val="003B3280"/>
    <w:rsid w:val="003B44AA"/>
    <w:rsid w:val="003B76D3"/>
    <w:rsid w:val="003C0491"/>
    <w:rsid w:val="003C08E7"/>
    <w:rsid w:val="003C3C87"/>
    <w:rsid w:val="003D631D"/>
    <w:rsid w:val="003D7E54"/>
    <w:rsid w:val="003D7E59"/>
    <w:rsid w:val="003E5374"/>
    <w:rsid w:val="003E567E"/>
    <w:rsid w:val="003E608D"/>
    <w:rsid w:val="003E76C3"/>
    <w:rsid w:val="003E7CD2"/>
    <w:rsid w:val="003F0673"/>
    <w:rsid w:val="003F07F7"/>
    <w:rsid w:val="003F5628"/>
    <w:rsid w:val="003F65C8"/>
    <w:rsid w:val="003F7E1B"/>
    <w:rsid w:val="004002D2"/>
    <w:rsid w:val="00400F43"/>
    <w:rsid w:val="0040267B"/>
    <w:rsid w:val="00403DBE"/>
    <w:rsid w:val="00404EB5"/>
    <w:rsid w:val="0040652E"/>
    <w:rsid w:val="00412C2C"/>
    <w:rsid w:val="004139B8"/>
    <w:rsid w:val="00413B15"/>
    <w:rsid w:val="00420EC1"/>
    <w:rsid w:val="0042315D"/>
    <w:rsid w:val="004253E6"/>
    <w:rsid w:val="00426BE4"/>
    <w:rsid w:val="004336EE"/>
    <w:rsid w:val="00434A36"/>
    <w:rsid w:val="0043500C"/>
    <w:rsid w:val="00437646"/>
    <w:rsid w:val="00451A8C"/>
    <w:rsid w:val="00451D25"/>
    <w:rsid w:val="00452708"/>
    <w:rsid w:val="004529ED"/>
    <w:rsid w:val="004535B5"/>
    <w:rsid w:val="00453914"/>
    <w:rsid w:val="004547FF"/>
    <w:rsid w:val="004567B0"/>
    <w:rsid w:val="00460AD7"/>
    <w:rsid w:val="004747FF"/>
    <w:rsid w:val="00475840"/>
    <w:rsid w:val="004771D1"/>
    <w:rsid w:val="00477602"/>
    <w:rsid w:val="00482B19"/>
    <w:rsid w:val="0049060C"/>
    <w:rsid w:val="00490791"/>
    <w:rsid w:val="00495816"/>
    <w:rsid w:val="004A0495"/>
    <w:rsid w:val="004A3BB1"/>
    <w:rsid w:val="004B1C6B"/>
    <w:rsid w:val="004B2D60"/>
    <w:rsid w:val="004B55AB"/>
    <w:rsid w:val="004C4C16"/>
    <w:rsid w:val="004C542A"/>
    <w:rsid w:val="004D0EA2"/>
    <w:rsid w:val="004D7EC3"/>
    <w:rsid w:val="004E03CE"/>
    <w:rsid w:val="004E299F"/>
    <w:rsid w:val="004E2F0A"/>
    <w:rsid w:val="004E3735"/>
    <w:rsid w:val="004E4D0B"/>
    <w:rsid w:val="004F311E"/>
    <w:rsid w:val="004F34F0"/>
    <w:rsid w:val="004F56C0"/>
    <w:rsid w:val="005023F0"/>
    <w:rsid w:val="0050376F"/>
    <w:rsid w:val="00503AD5"/>
    <w:rsid w:val="00510007"/>
    <w:rsid w:val="00511764"/>
    <w:rsid w:val="00511F3D"/>
    <w:rsid w:val="00522E5E"/>
    <w:rsid w:val="00525A2C"/>
    <w:rsid w:val="00525D60"/>
    <w:rsid w:val="005305E6"/>
    <w:rsid w:val="00535080"/>
    <w:rsid w:val="005365C7"/>
    <w:rsid w:val="00537745"/>
    <w:rsid w:val="0054103C"/>
    <w:rsid w:val="00544CC7"/>
    <w:rsid w:val="0054660E"/>
    <w:rsid w:val="00547A39"/>
    <w:rsid w:val="005542AF"/>
    <w:rsid w:val="00556641"/>
    <w:rsid w:val="0056018F"/>
    <w:rsid w:val="00561BAF"/>
    <w:rsid w:val="0056405E"/>
    <w:rsid w:val="00564254"/>
    <w:rsid w:val="00570380"/>
    <w:rsid w:val="0057076E"/>
    <w:rsid w:val="00574A7F"/>
    <w:rsid w:val="00577D24"/>
    <w:rsid w:val="00580E12"/>
    <w:rsid w:val="005815C8"/>
    <w:rsid w:val="00583AD0"/>
    <w:rsid w:val="00585748"/>
    <w:rsid w:val="00585CEB"/>
    <w:rsid w:val="00590695"/>
    <w:rsid w:val="005921AD"/>
    <w:rsid w:val="005966EB"/>
    <w:rsid w:val="005A112D"/>
    <w:rsid w:val="005A3F6A"/>
    <w:rsid w:val="005A5E42"/>
    <w:rsid w:val="005B05B5"/>
    <w:rsid w:val="005B281A"/>
    <w:rsid w:val="005B71DD"/>
    <w:rsid w:val="005C4714"/>
    <w:rsid w:val="005C61D0"/>
    <w:rsid w:val="005D303B"/>
    <w:rsid w:val="005D464B"/>
    <w:rsid w:val="005D4EF1"/>
    <w:rsid w:val="005E24E8"/>
    <w:rsid w:val="005E4189"/>
    <w:rsid w:val="005E771A"/>
    <w:rsid w:val="005F2189"/>
    <w:rsid w:val="005F5721"/>
    <w:rsid w:val="005F58EF"/>
    <w:rsid w:val="005F7D53"/>
    <w:rsid w:val="0060011B"/>
    <w:rsid w:val="00604E35"/>
    <w:rsid w:val="0060608B"/>
    <w:rsid w:val="00606A4D"/>
    <w:rsid w:val="00611906"/>
    <w:rsid w:val="00616753"/>
    <w:rsid w:val="00621884"/>
    <w:rsid w:val="006220B9"/>
    <w:rsid w:val="0062492E"/>
    <w:rsid w:val="00625071"/>
    <w:rsid w:val="006332EA"/>
    <w:rsid w:val="00634450"/>
    <w:rsid w:val="0064207B"/>
    <w:rsid w:val="006442EE"/>
    <w:rsid w:val="00644F36"/>
    <w:rsid w:val="0064667B"/>
    <w:rsid w:val="00654D00"/>
    <w:rsid w:val="00660C65"/>
    <w:rsid w:val="006629FA"/>
    <w:rsid w:val="00662ACB"/>
    <w:rsid w:val="006630D5"/>
    <w:rsid w:val="00663ED2"/>
    <w:rsid w:val="006654B5"/>
    <w:rsid w:val="00665537"/>
    <w:rsid w:val="006707ED"/>
    <w:rsid w:val="00672BA1"/>
    <w:rsid w:val="006730E5"/>
    <w:rsid w:val="0067405A"/>
    <w:rsid w:val="0067563B"/>
    <w:rsid w:val="006772FF"/>
    <w:rsid w:val="00681D1B"/>
    <w:rsid w:val="00681F25"/>
    <w:rsid w:val="00683296"/>
    <w:rsid w:val="00684785"/>
    <w:rsid w:val="00686100"/>
    <w:rsid w:val="00690051"/>
    <w:rsid w:val="006A0EB6"/>
    <w:rsid w:val="006A1C89"/>
    <w:rsid w:val="006A6C68"/>
    <w:rsid w:val="006B0EA2"/>
    <w:rsid w:val="006B45FC"/>
    <w:rsid w:val="006C5C26"/>
    <w:rsid w:val="006D12ED"/>
    <w:rsid w:val="006D33B0"/>
    <w:rsid w:val="006D47FD"/>
    <w:rsid w:val="006D51D0"/>
    <w:rsid w:val="006E050D"/>
    <w:rsid w:val="006E2FFA"/>
    <w:rsid w:val="006E3BD0"/>
    <w:rsid w:val="006E5D29"/>
    <w:rsid w:val="006F06B3"/>
    <w:rsid w:val="006F1DCF"/>
    <w:rsid w:val="006F25BC"/>
    <w:rsid w:val="006F36F9"/>
    <w:rsid w:val="006F7BB5"/>
    <w:rsid w:val="007012DC"/>
    <w:rsid w:val="0070179D"/>
    <w:rsid w:val="00705CA3"/>
    <w:rsid w:val="00706B61"/>
    <w:rsid w:val="00707616"/>
    <w:rsid w:val="007106FA"/>
    <w:rsid w:val="007273BC"/>
    <w:rsid w:val="00730270"/>
    <w:rsid w:val="00731F8B"/>
    <w:rsid w:val="00732597"/>
    <w:rsid w:val="00733534"/>
    <w:rsid w:val="00733FD9"/>
    <w:rsid w:val="00734C63"/>
    <w:rsid w:val="00736E4E"/>
    <w:rsid w:val="007413B4"/>
    <w:rsid w:val="007415C8"/>
    <w:rsid w:val="00744307"/>
    <w:rsid w:val="0074622F"/>
    <w:rsid w:val="00746CA8"/>
    <w:rsid w:val="0075065D"/>
    <w:rsid w:val="00752129"/>
    <w:rsid w:val="00753B60"/>
    <w:rsid w:val="00760DC8"/>
    <w:rsid w:val="0076322F"/>
    <w:rsid w:val="00764AD3"/>
    <w:rsid w:val="0077126E"/>
    <w:rsid w:val="007829EC"/>
    <w:rsid w:val="00786329"/>
    <w:rsid w:val="00786BD6"/>
    <w:rsid w:val="007A1733"/>
    <w:rsid w:val="007B05F3"/>
    <w:rsid w:val="007B0869"/>
    <w:rsid w:val="007B178C"/>
    <w:rsid w:val="007B1FC4"/>
    <w:rsid w:val="007B2FC0"/>
    <w:rsid w:val="007B38D1"/>
    <w:rsid w:val="007B52E4"/>
    <w:rsid w:val="007C3DA7"/>
    <w:rsid w:val="007C7764"/>
    <w:rsid w:val="007C7DF3"/>
    <w:rsid w:val="007D179B"/>
    <w:rsid w:val="007E1269"/>
    <w:rsid w:val="007E3829"/>
    <w:rsid w:val="007E3AAA"/>
    <w:rsid w:val="007E51AB"/>
    <w:rsid w:val="007E5CB2"/>
    <w:rsid w:val="007E65B8"/>
    <w:rsid w:val="007E7233"/>
    <w:rsid w:val="007F12F2"/>
    <w:rsid w:val="007F33A8"/>
    <w:rsid w:val="007F340C"/>
    <w:rsid w:val="007F5694"/>
    <w:rsid w:val="00810A71"/>
    <w:rsid w:val="008146AA"/>
    <w:rsid w:val="00821167"/>
    <w:rsid w:val="008231AD"/>
    <w:rsid w:val="00825DA0"/>
    <w:rsid w:val="00826B7A"/>
    <w:rsid w:val="0083153D"/>
    <w:rsid w:val="008348DF"/>
    <w:rsid w:val="008356AA"/>
    <w:rsid w:val="00836FF4"/>
    <w:rsid w:val="00840E1C"/>
    <w:rsid w:val="00842599"/>
    <w:rsid w:val="00842B77"/>
    <w:rsid w:val="008436F5"/>
    <w:rsid w:val="008501D2"/>
    <w:rsid w:val="00856C78"/>
    <w:rsid w:val="00857306"/>
    <w:rsid w:val="008577C3"/>
    <w:rsid w:val="00857B4C"/>
    <w:rsid w:val="00860C3B"/>
    <w:rsid w:val="00863BBC"/>
    <w:rsid w:val="00863D53"/>
    <w:rsid w:val="00865F45"/>
    <w:rsid w:val="0086650F"/>
    <w:rsid w:val="0087628B"/>
    <w:rsid w:val="008818B5"/>
    <w:rsid w:val="008848CB"/>
    <w:rsid w:val="00885FF8"/>
    <w:rsid w:val="008864E7"/>
    <w:rsid w:val="00887175"/>
    <w:rsid w:val="00887B1F"/>
    <w:rsid w:val="00887F23"/>
    <w:rsid w:val="00890D54"/>
    <w:rsid w:val="00890DAE"/>
    <w:rsid w:val="00893793"/>
    <w:rsid w:val="008B16F0"/>
    <w:rsid w:val="008B3926"/>
    <w:rsid w:val="008B7098"/>
    <w:rsid w:val="008C0DE7"/>
    <w:rsid w:val="008C4F24"/>
    <w:rsid w:val="008C6C26"/>
    <w:rsid w:val="008C7D76"/>
    <w:rsid w:val="008D0A34"/>
    <w:rsid w:val="008D1FC2"/>
    <w:rsid w:val="008D235C"/>
    <w:rsid w:val="008D3A36"/>
    <w:rsid w:val="008D3AF6"/>
    <w:rsid w:val="008D437D"/>
    <w:rsid w:val="008D523E"/>
    <w:rsid w:val="008D73E7"/>
    <w:rsid w:val="008D746B"/>
    <w:rsid w:val="008E1733"/>
    <w:rsid w:val="008E3ABB"/>
    <w:rsid w:val="008E47A1"/>
    <w:rsid w:val="008E56F2"/>
    <w:rsid w:val="008E6654"/>
    <w:rsid w:val="008E691D"/>
    <w:rsid w:val="008F4CAC"/>
    <w:rsid w:val="008F6F04"/>
    <w:rsid w:val="008F72C8"/>
    <w:rsid w:val="008F7330"/>
    <w:rsid w:val="00900344"/>
    <w:rsid w:val="00902784"/>
    <w:rsid w:val="00907BD9"/>
    <w:rsid w:val="00907F43"/>
    <w:rsid w:val="009106EE"/>
    <w:rsid w:val="00912219"/>
    <w:rsid w:val="009136C0"/>
    <w:rsid w:val="00914ADE"/>
    <w:rsid w:val="00915C51"/>
    <w:rsid w:val="0091783D"/>
    <w:rsid w:val="00925664"/>
    <w:rsid w:val="009333EF"/>
    <w:rsid w:val="009340AF"/>
    <w:rsid w:val="009404FB"/>
    <w:rsid w:val="009411B0"/>
    <w:rsid w:val="00944BF2"/>
    <w:rsid w:val="0094516C"/>
    <w:rsid w:val="00951A11"/>
    <w:rsid w:val="00953BC4"/>
    <w:rsid w:val="00955712"/>
    <w:rsid w:val="00955D63"/>
    <w:rsid w:val="00957609"/>
    <w:rsid w:val="0095778F"/>
    <w:rsid w:val="0096255D"/>
    <w:rsid w:val="00962DBB"/>
    <w:rsid w:val="00963383"/>
    <w:rsid w:val="009658CD"/>
    <w:rsid w:val="009675E2"/>
    <w:rsid w:val="00974E0B"/>
    <w:rsid w:val="0098180B"/>
    <w:rsid w:val="0098244F"/>
    <w:rsid w:val="00982AA1"/>
    <w:rsid w:val="009844F1"/>
    <w:rsid w:val="00987231"/>
    <w:rsid w:val="00987841"/>
    <w:rsid w:val="00991BCA"/>
    <w:rsid w:val="00994871"/>
    <w:rsid w:val="00995786"/>
    <w:rsid w:val="00997471"/>
    <w:rsid w:val="009A080F"/>
    <w:rsid w:val="009A19A7"/>
    <w:rsid w:val="009A3EAF"/>
    <w:rsid w:val="009B0C59"/>
    <w:rsid w:val="009B20BA"/>
    <w:rsid w:val="009B4A51"/>
    <w:rsid w:val="009B6F10"/>
    <w:rsid w:val="009C3391"/>
    <w:rsid w:val="009C46E1"/>
    <w:rsid w:val="009C5274"/>
    <w:rsid w:val="009D195A"/>
    <w:rsid w:val="009D33FB"/>
    <w:rsid w:val="009D6109"/>
    <w:rsid w:val="009E02E0"/>
    <w:rsid w:val="009E16D4"/>
    <w:rsid w:val="009E178F"/>
    <w:rsid w:val="009E3683"/>
    <w:rsid w:val="009F196C"/>
    <w:rsid w:val="009F199A"/>
    <w:rsid w:val="009F2052"/>
    <w:rsid w:val="009F231C"/>
    <w:rsid w:val="009F2A8E"/>
    <w:rsid w:val="009F329B"/>
    <w:rsid w:val="009F3BAE"/>
    <w:rsid w:val="009F7836"/>
    <w:rsid w:val="00A03524"/>
    <w:rsid w:val="00A05C47"/>
    <w:rsid w:val="00A07E0B"/>
    <w:rsid w:val="00A12915"/>
    <w:rsid w:val="00A1608E"/>
    <w:rsid w:val="00A16CD6"/>
    <w:rsid w:val="00A2029F"/>
    <w:rsid w:val="00A2344B"/>
    <w:rsid w:val="00A26839"/>
    <w:rsid w:val="00A30337"/>
    <w:rsid w:val="00A33DBA"/>
    <w:rsid w:val="00A3439C"/>
    <w:rsid w:val="00A34469"/>
    <w:rsid w:val="00A36985"/>
    <w:rsid w:val="00A402A2"/>
    <w:rsid w:val="00A42F24"/>
    <w:rsid w:val="00A43B0E"/>
    <w:rsid w:val="00A47A49"/>
    <w:rsid w:val="00A5352F"/>
    <w:rsid w:val="00A55124"/>
    <w:rsid w:val="00A564EF"/>
    <w:rsid w:val="00A57E77"/>
    <w:rsid w:val="00A600AC"/>
    <w:rsid w:val="00A60674"/>
    <w:rsid w:val="00A61C11"/>
    <w:rsid w:val="00A62BC5"/>
    <w:rsid w:val="00A62E35"/>
    <w:rsid w:val="00A63412"/>
    <w:rsid w:val="00A640DD"/>
    <w:rsid w:val="00A67570"/>
    <w:rsid w:val="00A76AD8"/>
    <w:rsid w:val="00A84776"/>
    <w:rsid w:val="00A85CB3"/>
    <w:rsid w:val="00A87F0F"/>
    <w:rsid w:val="00A908F6"/>
    <w:rsid w:val="00A92FD3"/>
    <w:rsid w:val="00A94C5E"/>
    <w:rsid w:val="00A97D32"/>
    <w:rsid w:val="00AA0EFA"/>
    <w:rsid w:val="00AA60C6"/>
    <w:rsid w:val="00AA7C8D"/>
    <w:rsid w:val="00AB312F"/>
    <w:rsid w:val="00AB3FFE"/>
    <w:rsid w:val="00AC0E2F"/>
    <w:rsid w:val="00AD136B"/>
    <w:rsid w:val="00AD199F"/>
    <w:rsid w:val="00AD19E1"/>
    <w:rsid w:val="00AD279E"/>
    <w:rsid w:val="00AD4125"/>
    <w:rsid w:val="00AD4B13"/>
    <w:rsid w:val="00AE2089"/>
    <w:rsid w:val="00AE45DB"/>
    <w:rsid w:val="00AE5AC6"/>
    <w:rsid w:val="00AE65F4"/>
    <w:rsid w:val="00AE7627"/>
    <w:rsid w:val="00AF2662"/>
    <w:rsid w:val="00AF4394"/>
    <w:rsid w:val="00AF5296"/>
    <w:rsid w:val="00AF674E"/>
    <w:rsid w:val="00B04415"/>
    <w:rsid w:val="00B07002"/>
    <w:rsid w:val="00B11052"/>
    <w:rsid w:val="00B12629"/>
    <w:rsid w:val="00B14411"/>
    <w:rsid w:val="00B226A2"/>
    <w:rsid w:val="00B22912"/>
    <w:rsid w:val="00B3091B"/>
    <w:rsid w:val="00B32651"/>
    <w:rsid w:val="00B37410"/>
    <w:rsid w:val="00B4118A"/>
    <w:rsid w:val="00B42093"/>
    <w:rsid w:val="00B429B8"/>
    <w:rsid w:val="00B436BF"/>
    <w:rsid w:val="00B44BA2"/>
    <w:rsid w:val="00B459F1"/>
    <w:rsid w:val="00B47FD4"/>
    <w:rsid w:val="00B50172"/>
    <w:rsid w:val="00B50B0B"/>
    <w:rsid w:val="00B51B1E"/>
    <w:rsid w:val="00B6049D"/>
    <w:rsid w:val="00B6146A"/>
    <w:rsid w:val="00B625BB"/>
    <w:rsid w:val="00B62658"/>
    <w:rsid w:val="00B65894"/>
    <w:rsid w:val="00B72090"/>
    <w:rsid w:val="00B728F0"/>
    <w:rsid w:val="00B73FE6"/>
    <w:rsid w:val="00B81A2E"/>
    <w:rsid w:val="00B91EB7"/>
    <w:rsid w:val="00B93DE8"/>
    <w:rsid w:val="00B9724A"/>
    <w:rsid w:val="00BA1FE6"/>
    <w:rsid w:val="00BA3A0D"/>
    <w:rsid w:val="00BA3F24"/>
    <w:rsid w:val="00BA506F"/>
    <w:rsid w:val="00BA5985"/>
    <w:rsid w:val="00BB7148"/>
    <w:rsid w:val="00BC08CF"/>
    <w:rsid w:val="00BC1487"/>
    <w:rsid w:val="00BC6C73"/>
    <w:rsid w:val="00BC7E04"/>
    <w:rsid w:val="00BD016E"/>
    <w:rsid w:val="00BD0971"/>
    <w:rsid w:val="00BD34B6"/>
    <w:rsid w:val="00BD463C"/>
    <w:rsid w:val="00BE277F"/>
    <w:rsid w:val="00BE2D90"/>
    <w:rsid w:val="00BE4A66"/>
    <w:rsid w:val="00BF3003"/>
    <w:rsid w:val="00BF51D9"/>
    <w:rsid w:val="00BF5DDC"/>
    <w:rsid w:val="00C00A0C"/>
    <w:rsid w:val="00C03A0A"/>
    <w:rsid w:val="00C1072C"/>
    <w:rsid w:val="00C112B8"/>
    <w:rsid w:val="00C200AE"/>
    <w:rsid w:val="00C206D7"/>
    <w:rsid w:val="00C214FE"/>
    <w:rsid w:val="00C2412B"/>
    <w:rsid w:val="00C2700F"/>
    <w:rsid w:val="00C273ED"/>
    <w:rsid w:val="00C3036E"/>
    <w:rsid w:val="00C305C3"/>
    <w:rsid w:val="00C30C22"/>
    <w:rsid w:val="00C3146C"/>
    <w:rsid w:val="00C33032"/>
    <w:rsid w:val="00C34322"/>
    <w:rsid w:val="00C35004"/>
    <w:rsid w:val="00C36297"/>
    <w:rsid w:val="00C36DEF"/>
    <w:rsid w:val="00C410FE"/>
    <w:rsid w:val="00C425FF"/>
    <w:rsid w:val="00C432A4"/>
    <w:rsid w:val="00C454E7"/>
    <w:rsid w:val="00C45CC1"/>
    <w:rsid w:val="00C50DF6"/>
    <w:rsid w:val="00C52C46"/>
    <w:rsid w:val="00C52FC6"/>
    <w:rsid w:val="00C6058D"/>
    <w:rsid w:val="00C627EA"/>
    <w:rsid w:val="00C62D6F"/>
    <w:rsid w:val="00C7055C"/>
    <w:rsid w:val="00C7548F"/>
    <w:rsid w:val="00C811D9"/>
    <w:rsid w:val="00C847B5"/>
    <w:rsid w:val="00C926F7"/>
    <w:rsid w:val="00C94234"/>
    <w:rsid w:val="00C94923"/>
    <w:rsid w:val="00C97B38"/>
    <w:rsid w:val="00CA3058"/>
    <w:rsid w:val="00CA32A7"/>
    <w:rsid w:val="00CB46C0"/>
    <w:rsid w:val="00CC056C"/>
    <w:rsid w:val="00CC15ED"/>
    <w:rsid w:val="00CC4989"/>
    <w:rsid w:val="00CC747F"/>
    <w:rsid w:val="00CD1B31"/>
    <w:rsid w:val="00CD2A8B"/>
    <w:rsid w:val="00CD34EE"/>
    <w:rsid w:val="00CD7C0E"/>
    <w:rsid w:val="00CE213E"/>
    <w:rsid w:val="00CE4F48"/>
    <w:rsid w:val="00CE5743"/>
    <w:rsid w:val="00CF405A"/>
    <w:rsid w:val="00CF7C82"/>
    <w:rsid w:val="00D010A6"/>
    <w:rsid w:val="00D0753B"/>
    <w:rsid w:val="00D103C7"/>
    <w:rsid w:val="00D1306F"/>
    <w:rsid w:val="00D15C53"/>
    <w:rsid w:val="00D16628"/>
    <w:rsid w:val="00D20072"/>
    <w:rsid w:val="00D2041C"/>
    <w:rsid w:val="00D20475"/>
    <w:rsid w:val="00D20632"/>
    <w:rsid w:val="00D20C4E"/>
    <w:rsid w:val="00D210EA"/>
    <w:rsid w:val="00D212A4"/>
    <w:rsid w:val="00D22990"/>
    <w:rsid w:val="00D25B0E"/>
    <w:rsid w:val="00D2617B"/>
    <w:rsid w:val="00D35418"/>
    <w:rsid w:val="00D479FC"/>
    <w:rsid w:val="00D50EFA"/>
    <w:rsid w:val="00D521DD"/>
    <w:rsid w:val="00D52779"/>
    <w:rsid w:val="00D60BA6"/>
    <w:rsid w:val="00D61700"/>
    <w:rsid w:val="00D64470"/>
    <w:rsid w:val="00D652D9"/>
    <w:rsid w:val="00D65CBB"/>
    <w:rsid w:val="00D66AC7"/>
    <w:rsid w:val="00D67251"/>
    <w:rsid w:val="00D6730B"/>
    <w:rsid w:val="00D67451"/>
    <w:rsid w:val="00D70243"/>
    <w:rsid w:val="00D73555"/>
    <w:rsid w:val="00D739D6"/>
    <w:rsid w:val="00D75D8A"/>
    <w:rsid w:val="00D76B84"/>
    <w:rsid w:val="00D852B6"/>
    <w:rsid w:val="00D85468"/>
    <w:rsid w:val="00D86FA1"/>
    <w:rsid w:val="00D9241B"/>
    <w:rsid w:val="00D9435A"/>
    <w:rsid w:val="00D95D45"/>
    <w:rsid w:val="00DA075B"/>
    <w:rsid w:val="00DA1030"/>
    <w:rsid w:val="00DA1762"/>
    <w:rsid w:val="00DA6374"/>
    <w:rsid w:val="00DB0435"/>
    <w:rsid w:val="00DB36AD"/>
    <w:rsid w:val="00DB6B2B"/>
    <w:rsid w:val="00DC16E2"/>
    <w:rsid w:val="00DC1855"/>
    <w:rsid w:val="00DC2FE2"/>
    <w:rsid w:val="00DC5D2A"/>
    <w:rsid w:val="00DC7EB3"/>
    <w:rsid w:val="00DD0231"/>
    <w:rsid w:val="00DD0C92"/>
    <w:rsid w:val="00DE0454"/>
    <w:rsid w:val="00DE0F81"/>
    <w:rsid w:val="00DE2216"/>
    <w:rsid w:val="00DE29BA"/>
    <w:rsid w:val="00DE2F7F"/>
    <w:rsid w:val="00DE793B"/>
    <w:rsid w:val="00DF28DC"/>
    <w:rsid w:val="00DF2E18"/>
    <w:rsid w:val="00DF356F"/>
    <w:rsid w:val="00DF4FD8"/>
    <w:rsid w:val="00DF60B0"/>
    <w:rsid w:val="00E00797"/>
    <w:rsid w:val="00E01C54"/>
    <w:rsid w:val="00E02C06"/>
    <w:rsid w:val="00E03DFF"/>
    <w:rsid w:val="00E04A80"/>
    <w:rsid w:val="00E11C8F"/>
    <w:rsid w:val="00E152FD"/>
    <w:rsid w:val="00E17BF8"/>
    <w:rsid w:val="00E2529A"/>
    <w:rsid w:val="00E2588C"/>
    <w:rsid w:val="00E25EA4"/>
    <w:rsid w:val="00E2782C"/>
    <w:rsid w:val="00E301CA"/>
    <w:rsid w:val="00E32845"/>
    <w:rsid w:val="00E33DC4"/>
    <w:rsid w:val="00E376AD"/>
    <w:rsid w:val="00E422EA"/>
    <w:rsid w:val="00E42FE4"/>
    <w:rsid w:val="00E50720"/>
    <w:rsid w:val="00E50B33"/>
    <w:rsid w:val="00E56A37"/>
    <w:rsid w:val="00E65166"/>
    <w:rsid w:val="00E65891"/>
    <w:rsid w:val="00E70E61"/>
    <w:rsid w:val="00E71A0F"/>
    <w:rsid w:val="00E757C5"/>
    <w:rsid w:val="00E77545"/>
    <w:rsid w:val="00E8416F"/>
    <w:rsid w:val="00E84A69"/>
    <w:rsid w:val="00E86AC1"/>
    <w:rsid w:val="00E932F4"/>
    <w:rsid w:val="00E95203"/>
    <w:rsid w:val="00EA1C05"/>
    <w:rsid w:val="00EA4065"/>
    <w:rsid w:val="00EA4240"/>
    <w:rsid w:val="00EA567F"/>
    <w:rsid w:val="00EA5E4C"/>
    <w:rsid w:val="00EA7951"/>
    <w:rsid w:val="00EB5CB6"/>
    <w:rsid w:val="00EB6939"/>
    <w:rsid w:val="00EB7B10"/>
    <w:rsid w:val="00EC5F32"/>
    <w:rsid w:val="00EC633E"/>
    <w:rsid w:val="00ED7F14"/>
    <w:rsid w:val="00EE4607"/>
    <w:rsid w:val="00EF2E76"/>
    <w:rsid w:val="00EF4A04"/>
    <w:rsid w:val="00EF4CB0"/>
    <w:rsid w:val="00EF6AFB"/>
    <w:rsid w:val="00F01DC8"/>
    <w:rsid w:val="00F031B5"/>
    <w:rsid w:val="00F0338A"/>
    <w:rsid w:val="00F036C5"/>
    <w:rsid w:val="00F10AF7"/>
    <w:rsid w:val="00F10C36"/>
    <w:rsid w:val="00F10E03"/>
    <w:rsid w:val="00F11068"/>
    <w:rsid w:val="00F11D86"/>
    <w:rsid w:val="00F1273D"/>
    <w:rsid w:val="00F12C9F"/>
    <w:rsid w:val="00F1360A"/>
    <w:rsid w:val="00F16772"/>
    <w:rsid w:val="00F176C0"/>
    <w:rsid w:val="00F20BCC"/>
    <w:rsid w:val="00F20C2B"/>
    <w:rsid w:val="00F217C4"/>
    <w:rsid w:val="00F22C18"/>
    <w:rsid w:val="00F23D6E"/>
    <w:rsid w:val="00F253A7"/>
    <w:rsid w:val="00F32DCE"/>
    <w:rsid w:val="00F333BF"/>
    <w:rsid w:val="00F359D0"/>
    <w:rsid w:val="00F37C75"/>
    <w:rsid w:val="00F4026B"/>
    <w:rsid w:val="00F408E0"/>
    <w:rsid w:val="00F51F17"/>
    <w:rsid w:val="00F52563"/>
    <w:rsid w:val="00F55FAF"/>
    <w:rsid w:val="00F57B64"/>
    <w:rsid w:val="00F60B15"/>
    <w:rsid w:val="00F6472C"/>
    <w:rsid w:val="00F64D4D"/>
    <w:rsid w:val="00F67054"/>
    <w:rsid w:val="00F80CF7"/>
    <w:rsid w:val="00F828E1"/>
    <w:rsid w:val="00F82F0D"/>
    <w:rsid w:val="00F84482"/>
    <w:rsid w:val="00F84A96"/>
    <w:rsid w:val="00F85A42"/>
    <w:rsid w:val="00F876B7"/>
    <w:rsid w:val="00F87859"/>
    <w:rsid w:val="00F918B0"/>
    <w:rsid w:val="00F91F37"/>
    <w:rsid w:val="00F93E11"/>
    <w:rsid w:val="00F949F9"/>
    <w:rsid w:val="00F9677F"/>
    <w:rsid w:val="00FA186D"/>
    <w:rsid w:val="00FB1EE6"/>
    <w:rsid w:val="00FB48DE"/>
    <w:rsid w:val="00FB4BF0"/>
    <w:rsid w:val="00FB4D8D"/>
    <w:rsid w:val="00FC0A96"/>
    <w:rsid w:val="00FC0F4C"/>
    <w:rsid w:val="00FC1BD7"/>
    <w:rsid w:val="00FC3005"/>
    <w:rsid w:val="00FC63B6"/>
    <w:rsid w:val="00FD1372"/>
    <w:rsid w:val="00FD43EC"/>
    <w:rsid w:val="00FD77A5"/>
    <w:rsid w:val="00FD7D88"/>
    <w:rsid w:val="00FE108F"/>
    <w:rsid w:val="00FF44E1"/>
    <w:rsid w:val="00FF6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4DC98"/>
  <w14:defaultImageDpi w14:val="32767"/>
  <w15:chartTrackingRefBased/>
  <w15:docId w15:val="{F606F6D4-E8EB-417B-B0AF-859EA8DED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E76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png"/><Relationship Id="rId21" Type="http://schemas.openxmlformats.org/officeDocument/2006/relationships/image" Target="media/image14.jpeg"/><Relationship Id="rId42" Type="http://schemas.openxmlformats.org/officeDocument/2006/relationships/image" Target="media/image36.png"/><Relationship Id="rId63" Type="http://schemas.openxmlformats.org/officeDocument/2006/relationships/image" Target="media/image48.jpeg"/><Relationship Id="rId84" Type="http://schemas.openxmlformats.org/officeDocument/2006/relationships/image" Target="media/image63.png"/><Relationship Id="rId138" Type="http://schemas.openxmlformats.org/officeDocument/2006/relationships/image" Target="media/image126.png"/><Relationship Id="rId159" Type="http://schemas.openxmlformats.org/officeDocument/2006/relationships/theme" Target="theme/theme1.xml"/><Relationship Id="rId107" Type="http://schemas.openxmlformats.org/officeDocument/2006/relationships/image" Target="media/image95.png"/><Relationship Id="rId11" Type="http://schemas.openxmlformats.org/officeDocument/2006/relationships/image" Target="media/image5.png"/><Relationship Id="rId32" Type="http://schemas.openxmlformats.org/officeDocument/2006/relationships/image" Target="media/image25.png"/><Relationship Id="rId53" Type="http://schemas.openxmlformats.org/officeDocument/2006/relationships/image" Target="media/image43.png"/><Relationship Id="rId74" Type="http://schemas.openxmlformats.org/officeDocument/2006/relationships/hyperlink" Target="https://tinyurl.com/ZoomDLInfo" TargetMode="External"/><Relationship Id="rId128" Type="http://schemas.openxmlformats.org/officeDocument/2006/relationships/image" Target="media/image94.png"/><Relationship Id="rId149" Type="http://schemas.openxmlformats.org/officeDocument/2006/relationships/image" Target="media/image120.jpeg"/><Relationship Id="rId5" Type="http://schemas.openxmlformats.org/officeDocument/2006/relationships/footnotes" Target="footnotes.xml"/><Relationship Id="rId95" Type="http://schemas.openxmlformats.org/officeDocument/2006/relationships/image" Target="media/image73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49.jpg"/><Relationship Id="rId69" Type="http://schemas.openxmlformats.org/officeDocument/2006/relationships/image" Target="media/image52.png"/><Relationship Id="rId113" Type="http://schemas.openxmlformats.org/officeDocument/2006/relationships/image" Target="media/image101.png"/><Relationship Id="rId118" Type="http://schemas.openxmlformats.org/officeDocument/2006/relationships/image" Target="media/image85.png"/><Relationship Id="rId134" Type="http://schemas.openxmlformats.org/officeDocument/2006/relationships/image" Target="media/image106.png"/><Relationship Id="rId139" Type="http://schemas.openxmlformats.org/officeDocument/2006/relationships/image" Target="media/image127.png"/><Relationship Id="rId80" Type="http://schemas.openxmlformats.org/officeDocument/2006/relationships/image" Target="media/image61.jpg"/><Relationship Id="rId85" Type="http://schemas.openxmlformats.org/officeDocument/2006/relationships/image" Target="media/image64.png"/><Relationship Id="rId150" Type="http://schemas.openxmlformats.org/officeDocument/2006/relationships/image" Target="media/image121.png"/><Relationship Id="rId155" Type="http://schemas.openxmlformats.org/officeDocument/2006/relationships/image" Target="media/image128.png"/><Relationship Id="rId12" Type="http://schemas.openxmlformats.org/officeDocument/2006/relationships/image" Target="media/image6.png"/><Relationship Id="rId17" Type="http://schemas.openxmlformats.org/officeDocument/2006/relationships/image" Target="media/image8.jpe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59" Type="http://schemas.openxmlformats.org/officeDocument/2006/relationships/image" Target="media/image440.png"/><Relationship Id="rId103" Type="http://schemas.openxmlformats.org/officeDocument/2006/relationships/image" Target="media/image76.png"/><Relationship Id="rId108" Type="http://schemas.openxmlformats.org/officeDocument/2006/relationships/image" Target="media/image96.png"/><Relationship Id="rId124" Type="http://schemas.openxmlformats.org/officeDocument/2006/relationships/image" Target="media/image91.png"/><Relationship Id="rId129" Type="http://schemas.openxmlformats.org/officeDocument/2006/relationships/image" Target="media/image97.png"/><Relationship Id="rId54" Type="http://schemas.openxmlformats.org/officeDocument/2006/relationships/image" Target="media/image39.jpeg"/><Relationship Id="rId70" Type="http://schemas.openxmlformats.org/officeDocument/2006/relationships/image" Target="media/image53.jpg"/><Relationship Id="rId75" Type="http://schemas.openxmlformats.org/officeDocument/2006/relationships/image" Target="media/image56.png"/><Relationship Id="rId91" Type="http://schemas.openxmlformats.org/officeDocument/2006/relationships/image" Target="media/image69.png"/><Relationship Id="rId96" Type="http://schemas.openxmlformats.org/officeDocument/2006/relationships/hyperlink" Target="https://tinyurl.com/JoinZmMtg" TargetMode="External"/><Relationship Id="rId140" Type="http://schemas.openxmlformats.org/officeDocument/2006/relationships/image" Target="media/image111.png"/><Relationship Id="rId145" Type="http://schemas.openxmlformats.org/officeDocument/2006/relationships/image" Target="media/image11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49" Type="http://schemas.openxmlformats.org/officeDocument/2006/relationships/image" Target="media/image39.png"/><Relationship Id="rId114" Type="http://schemas.openxmlformats.org/officeDocument/2006/relationships/image" Target="media/image83.png"/><Relationship Id="rId119" Type="http://schemas.openxmlformats.org/officeDocument/2006/relationships/image" Target="media/image86.png"/><Relationship Id="rId44" Type="http://schemas.openxmlformats.org/officeDocument/2006/relationships/image" Target="media/image34.png"/><Relationship Id="rId60" Type="http://schemas.openxmlformats.org/officeDocument/2006/relationships/image" Target="media/image46.jpg"/><Relationship Id="rId65" Type="http://schemas.openxmlformats.org/officeDocument/2006/relationships/image" Target="media/image50.jpeg"/><Relationship Id="rId81" Type="http://schemas.openxmlformats.org/officeDocument/2006/relationships/image" Target="media/image73.jpeg"/><Relationship Id="rId86" Type="http://schemas.openxmlformats.org/officeDocument/2006/relationships/image" Target="media/image65.png"/><Relationship Id="rId130" Type="http://schemas.openxmlformats.org/officeDocument/2006/relationships/image" Target="media/image98.png"/><Relationship Id="rId135" Type="http://schemas.openxmlformats.org/officeDocument/2006/relationships/image" Target="media/image107.png"/><Relationship Id="rId151" Type="http://schemas.openxmlformats.org/officeDocument/2006/relationships/image" Target="media/image122.png"/><Relationship Id="rId156" Type="http://schemas.openxmlformats.org/officeDocument/2006/relationships/footer" Target="footer1.xml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9" Type="http://schemas.openxmlformats.org/officeDocument/2006/relationships/image" Target="media/image31.png"/><Relationship Id="rId109" Type="http://schemas.openxmlformats.org/officeDocument/2006/relationships/image" Target="media/image80.png"/><Relationship Id="rId34" Type="http://schemas.openxmlformats.org/officeDocument/2006/relationships/image" Target="media/image28.png"/><Relationship Id="rId50" Type="http://schemas.openxmlformats.org/officeDocument/2006/relationships/image" Target="media/image40.png"/><Relationship Id="rId55" Type="http://schemas.openxmlformats.org/officeDocument/2006/relationships/image" Target="media/image400.png"/><Relationship Id="rId76" Type="http://schemas.openxmlformats.org/officeDocument/2006/relationships/image" Target="media/image57.png"/><Relationship Id="rId97" Type="http://schemas.openxmlformats.org/officeDocument/2006/relationships/image" Target="media/image74.png"/><Relationship Id="rId104" Type="http://schemas.openxmlformats.org/officeDocument/2006/relationships/image" Target="media/image77.png"/><Relationship Id="rId120" Type="http://schemas.openxmlformats.org/officeDocument/2006/relationships/image" Target="media/image87.png"/><Relationship Id="rId125" Type="http://schemas.openxmlformats.org/officeDocument/2006/relationships/image" Target="media/image113.png"/><Relationship Id="rId141" Type="http://schemas.openxmlformats.org/officeDocument/2006/relationships/image" Target="media/image112.png"/><Relationship Id="rId146" Type="http://schemas.openxmlformats.org/officeDocument/2006/relationships/image" Target="media/image117.png"/><Relationship Id="rId7" Type="http://schemas.openxmlformats.org/officeDocument/2006/relationships/image" Target="media/image1.png"/><Relationship Id="rId71" Type="http://schemas.openxmlformats.org/officeDocument/2006/relationships/image" Target="media/image56.jpeg"/><Relationship Id="rId92" Type="http://schemas.openxmlformats.org/officeDocument/2006/relationships/image" Target="media/image70.png"/><Relationship Id="rId2" Type="http://schemas.openxmlformats.org/officeDocument/2006/relationships/styles" Target="styles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2.png"/><Relationship Id="rId45" Type="http://schemas.openxmlformats.org/officeDocument/2006/relationships/image" Target="media/image35.jpg"/><Relationship Id="rId66" Type="http://schemas.openxmlformats.org/officeDocument/2006/relationships/image" Target="media/image50.jpg"/><Relationship Id="rId87" Type="http://schemas.openxmlformats.org/officeDocument/2006/relationships/image" Target="media/image66.jpg"/><Relationship Id="rId110" Type="http://schemas.openxmlformats.org/officeDocument/2006/relationships/image" Target="media/image81.png"/><Relationship Id="rId115" Type="http://schemas.openxmlformats.org/officeDocument/2006/relationships/image" Target="media/image84.png"/><Relationship Id="rId131" Type="http://schemas.openxmlformats.org/officeDocument/2006/relationships/image" Target="media/image99.png"/><Relationship Id="rId136" Type="http://schemas.openxmlformats.org/officeDocument/2006/relationships/image" Target="media/image108.png"/><Relationship Id="rId157" Type="http://schemas.openxmlformats.org/officeDocument/2006/relationships/footer" Target="footer2.xml"/><Relationship Id="rId61" Type="http://schemas.openxmlformats.org/officeDocument/2006/relationships/image" Target="media/image47.jpg"/><Relationship Id="rId82" Type="http://schemas.openxmlformats.org/officeDocument/2006/relationships/image" Target="media/image62.jpeg"/><Relationship Id="rId152" Type="http://schemas.openxmlformats.org/officeDocument/2006/relationships/image" Target="media/image123.jpeg"/><Relationship Id="rId19" Type="http://schemas.openxmlformats.org/officeDocument/2006/relationships/image" Target="media/image12.jpeg"/><Relationship Id="rId14" Type="http://schemas.openxmlformats.org/officeDocument/2006/relationships/image" Target="media/image8.png"/><Relationship Id="rId30" Type="http://schemas.openxmlformats.org/officeDocument/2006/relationships/image" Target="media/image23.png"/><Relationship Id="rId35" Type="http://schemas.openxmlformats.org/officeDocument/2006/relationships/image" Target="media/image29.png"/><Relationship Id="rId56" Type="http://schemas.openxmlformats.org/officeDocument/2006/relationships/image" Target="media/image44.png"/><Relationship Id="rId77" Type="http://schemas.openxmlformats.org/officeDocument/2006/relationships/image" Target="media/image58.png"/><Relationship Id="rId105" Type="http://schemas.openxmlformats.org/officeDocument/2006/relationships/image" Target="media/image78.png"/><Relationship Id="rId126" Type="http://schemas.openxmlformats.org/officeDocument/2006/relationships/image" Target="media/image92.png"/><Relationship Id="rId147" Type="http://schemas.openxmlformats.org/officeDocument/2006/relationships/image" Target="media/image118.png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72" Type="http://schemas.openxmlformats.org/officeDocument/2006/relationships/image" Target="media/image54.jpeg"/><Relationship Id="rId93" Type="http://schemas.openxmlformats.org/officeDocument/2006/relationships/image" Target="media/image71.png"/><Relationship Id="rId98" Type="http://schemas.openxmlformats.org/officeDocument/2006/relationships/image" Target="media/image75.png"/><Relationship Id="rId121" Type="http://schemas.openxmlformats.org/officeDocument/2006/relationships/image" Target="media/image109.png"/><Relationship Id="rId142" Type="http://schemas.openxmlformats.org/officeDocument/2006/relationships/image" Target="media/image130.png"/><Relationship Id="rId3" Type="http://schemas.openxmlformats.org/officeDocument/2006/relationships/settings" Target="settings.xml"/><Relationship Id="rId25" Type="http://schemas.openxmlformats.org/officeDocument/2006/relationships/image" Target="media/image18.png"/><Relationship Id="rId46" Type="http://schemas.openxmlformats.org/officeDocument/2006/relationships/image" Target="media/image36.jpeg"/><Relationship Id="rId67" Type="http://schemas.openxmlformats.org/officeDocument/2006/relationships/image" Target="media/image52.jpeg"/><Relationship Id="rId116" Type="http://schemas.openxmlformats.org/officeDocument/2006/relationships/image" Target="media/image104.png"/><Relationship Id="rId137" Type="http://schemas.openxmlformats.org/officeDocument/2006/relationships/image" Target="media/image110.png"/><Relationship Id="rId158" Type="http://schemas.openxmlformats.org/officeDocument/2006/relationships/fontTable" Target="fontTable.xml"/><Relationship Id="rId20" Type="http://schemas.openxmlformats.org/officeDocument/2006/relationships/image" Target="media/image13.jpeg"/><Relationship Id="rId41" Type="http://schemas.openxmlformats.org/officeDocument/2006/relationships/image" Target="media/image35.png"/><Relationship Id="rId62" Type="http://schemas.openxmlformats.org/officeDocument/2006/relationships/image" Target="media/image48.jpg"/><Relationship Id="rId83" Type="http://schemas.openxmlformats.org/officeDocument/2006/relationships/image" Target="media/image75.jpeg"/><Relationship Id="rId88" Type="http://schemas.openxmlformats.org/officeDocument/2006/relationships/image" Target="media/image80.jpeg"/><Relationship Id="rId111" Type="http://schemas.openxmlformats.org/officeDocument/2006/relationships/image" Target="media/image82.png"/><Relationship Id="rId132" Type="http://schemas.openxmlformats.org/officeDocument/2006/relationships/image" Target="media/image102.png"/><Relationship Id="rId153" Type="http://schemas.openxmlformats.org/officeDocument/2006/relationships/image" Target="media/image124.png"/><Relationship Id="rId15" Type="http://schemas.openxmlformats.org/officeDocument/2006/relationships/image" Target="media/image9.png"/><Relationship Id="rId36" Type="http://schemas.openxmlformats.org/officeDocument/2006/relationships/image" Target="media/image27.png"/><Relationship Id="rId57" Type="http://schemas.openxmlformats.org/officeDocument/2006/relationships/image" Target="media/image45.png"/><Relationship Id="rId106" Type="http://schemas.openxmlformats.org/officeDocument/2006/relationships/image" Target="media/image79.png"/><Relationship Id="rId127" Type="http://schemas.openxmlformats.org/officeDocument/2006/relationships/image" Target="media/image93.png"/><Relationship Id="rId10" Type="http://schemas.openxmlformats.org/officeDocument/2006/relationships/image" Target="media/image4.jpeg"/><Relationship Id="rId31" Type="http://schemas.openxmlformats.org/officeDocument/2006/relationships/image" Target="media/image24.png"/><Relationship Id="rId52" Type="http://schemas.openxmlformats.org/officeDocument/2006/relationships/image" Target="media/image42.jpeg"/><Relationship Id="rId73" Type="http://schemas.openxmlformats.org/officeDocument/2006/relationships/image" Target="media/image55.png"/><Relationship Id="rId78" Type="http://schemas.openxmlformats.org/officeDocument/2006/relationships/image" Target="media/image59.png"/><Relationship Id="rId94" Type="http://schemas.openxmlformats.org/officeDocument/2006/relationships/image" Target="media/image72.png"/><Relationship Id="rId122" Type="http://schemas.openxmlformats.org/officeDocument/2006/relationships/image" Target="media/image88.png"/><Relationship Id="rId143" Type="http://schemas.openxmlformats.org/officeDocument/2006/relationships/image" Target="media/image114.png"/><Relationship Id="rId148" Type="http://schemas.openxmlformats.org/officeDocument/2006/relationships/image" Target="media/image119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19.png"/><Relationship Id="rId47" Type="http://schemas.openxmlformats.org/officeDocument/2006/relationships/image" Target="media/image37.jpeg"/><Relationship Id="rId68" Type="http://schemas.openxmlformats.org/officeDocument/2006/relationships/image" Target="media/image51.png"/><Relationship Id="rId89" Type="http://schemas.openxmlformats.org/officeDocument/2006/relationships/image" Target="media/image67.png"/><Relationship Id="rId112" Type="http://schemas.openxmlformats.org/officeDocument/2006/relationships/image" Target="media/image100.png"/><Relationship Id="rId133" Type="http://schemas.openxmlformats.org/officeDocument/2006/relationships/image" Target="media/image103.png"/><Relationship Id="rId154" Type="http://schemas.openxmlformats.org/officeDocument/2006/relationships/image" Target="media/image125.jpeg"/><Relationship Id="rId16" Type="http://schemas.openxmlformats.org/officeDocument/2006/relationships/image" Target="media/image10.png"/><Relationship Id="rId37" Type="http://schemas.openxmlformats.org/officeDocument/2006/relationships/image" Target="media/image28.jpeg"/><Relationship Id="rId58" Type="http://schemas.openxmlformats.org/officeDocument/2006/relationships/image" Target="media/image430.png"/><Relationship Id="rId79" Type="http://schemas.openxmlformats.org/officeDocument/2006/relationships/image" Target="media/image60.png"/><Relationship Id="rId102" Type="http://schemas.openxmlformats.org/officeDocument/2006/relationships/image" Target="media/image90.png"/><Relationship Id="rId123" Type="http://schemas.openxmlformats.org/officeDocument/2006/relationships/image" Target="media/image89.png"/><Relationship Id="rId144" Type="http://schemas.openxmlformats.org/officeDocument/2006/relationships/image" Target="media/image115.png"/><Relationship Id="rId90" Type="http://schemas.openxmlformats.org/officeDocument/2006/relationships/image" Target="media/image6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7</Pages>
  <Words>1434</Words>
  <Characters>817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Hall</dc:creator>
  <cp:keywords/>
  <dc:description/>
  <cp:lastModifiedBy>Andi Buchanan</cp:lastModifiedBy>
  <cp:revision>2</cp:revision>
  <dcterms:created xsi:type="dcterms:W3CDTF">2025-10-09T19:39:00Z</dcterms:created>
  <dcterms:modified xsi:type="dcterms:W3CDTF">2025-10-09T19:39:00Z</dcterms:modified>
</cp:coreProperties>
</file>